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2D8D" w:rsidRDefault="00EA2D8D" w:rsidP="00EA2D8D">
      <w:r>
        <w:rPr>
          <w:noProof/>
          <w:snapToGrid/>
          <w:lang w:val="en-GB"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DE6B9A" wp14:editId="2ED2C48B">
                <wp:simplePos x="0" y="0"/>
                <wp:positionH relativeFrom="column">
                  <wp:posOffset>-685800</wp:posOffset>
                </wp:positionH>
                <wp:positionV relativeFrom="paragraph">
                  <wp:posOffset>-676275</wp:posOffset>
                </wp:positionV>
                <wp:extent cx="7086600" cy="101346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86600" cy="101346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rect w14:anchorId="741E8356" id="Rectangle 4" o:spid="_x0000_s1026" style="position:absolute;margin-left:-54pt;margin-top:-53.25pt;width:558pt;height:79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" filled="f" strokecolor="black [3213]" strokeweight="2pt"/>
            </w:pict>
          </mc:Fallback>
        </mc:AlternateContent>
      </w:r>
    </w:p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E6714F3" wp14:editId="639B84D1">
                <wp:simplePos x="0" y="0"/>
                <wp:positionH relativeFrom="column">
                  <wp:posOffset>733425</wp:posOffset>
                </wp:positionH>
                <wp:positionV relativeFrom="paragraph">
                  <wp:posOffset>6985</wp:posOffset>
                </wp:positionV>
                <wp:extent cx="4438650" cy="118110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65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A2BB3" w:rsidRPr="00C8193F" w:rsidRDefault="008A2BB3" w:rsidP="00EA2D8D">
                            <w:pPr>
                              <w:jc w:val="center"/>
                              <w:rPr>
                                <w:sz w:val="32"/>
                                <w:szCs w:val="32"/>
                                <w:lang w:val="en-IN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  <w:lang w:val="en-IN"/>
                              </w:rPr>
                              <w:t>Enterprise User Management API Manu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E6714F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7.75pt;margin-top:.55pt;width:349.5pt;height:93pt;z-index:-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" fillcolor="white [3201]" strokeweight=".5pt">
                <v:textbox>
                  <w:txbxContent>
                    <w:p w:rsidR="008A2BB3" w:rsidRPr="00C8193F" w:rsidRDefault="008A2BB3" w:rsidP="00EA2D8D">
                      <w:pPr>
                        <w:jc w:val="center"/>
                        <w:rPr>
                          <w:sz w:val="32"/>
                          <w:szCs w:val="32"/>
                          <w:lang w:val="en-IN"/>
                        </w:rPr>
                      </w:pPr>
                      <w:r>
                        <w:rPr>
                          <w:sz w:val="32"/>
                          <w:szCs w:val="32"/>
                          <w:lang w:val="en-IN"/>
                        </w:rPr>
                        <w:t>Enterprise User Management API Manual</w:t>
                      </w:r>
                    </w:p>
                  </w:txbxContent>
                </v:textbox>
              </v:shape>
            </w:pict>
          </mc:Fallback>
        </mc:AlternateContent>
      </w:r>
    </w:p>
    <w:p w:rsidR="00EA2D8D" w:rsidRDefault="00EA2D8D" w:rsidP="00EA2D8D">
      <w:pPr>
        <w:tabs>
          <w:tab w:val="left" w:pos="4365"/>
        </w:tabs>
      </w:pPr>
    </w:p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>
      <w:pPr>
        <w:tabs>
          <w:tab w:val="left" w:pos="3410"/>
        </w:tabs>
      </w:pPr>
      <w:r>
        <w:tab/>
      </w:r>
    </w:p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0EACACC7" wp14:editId="116D0B11">
                <wp:simplePos x="0" y="0"/>
                <wp:positionH relativeFrom="column">
                  <wp:posOffset>3943350</wp:posOffset>
                </wp:positionH>
                <wp:positionV relativeFrom="paragraph">
                  <wp:posOffset>33655</wp:posOffset>
                </wp:positionV>
                <wp:extent cx="2019300" cy="6477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9300" cy="647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A2BB3" w:rsidRDefault="008A2BB3" w:rsidP="00EA2D8D">
                            <w:pP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E4275"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Version: </w:t>
                            </w:r>
                            <w: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1.4</w:t>
                            </w:r>
                          </w:p>
                          <w:p w:rsidR="008A2BB3" w:rsidRPr="00BE4275" w:rsidRDefault="008A2BB3" w:rsidP="00EA2D8D">
                            <w:pP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:rsidR="008A2BB3" w:rsidRPr="00BE4275" w:rsidRDefault="008A2BB3" w:rsidP="00EA2D8D">
                            <w:pP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BE4275"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Dated: </w:t>
                            </w:r>
                            <w: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21</w:t>
                            </w:r>
                            <w:r w:rsidRPr="0039598A">
                              <w:rPr>
                                <w:sz w:val="22"/>
                                <w:szCs w:val="22"/>
                                <w:vertAlign w:val="superscript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</w:t>
                            </w:r>
                            <w:r>
                              <w:rPr>
                                <w:sz w:val="22"/>
                                <w:szCs w:val="22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June, 201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EACACC7" id="Text Box 3" o:spid="_x0000_s1027" type="#_x0000_t202" style="position:absolute;left:0;text-align:left;margin-left:310.5pt;margin-top:2.65pt;width:159pt;height:51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" fillcolor="white [3201]" stroked="f" strokeweight=".5pt">
                <v:textbox>
                  <w:txbxContent>
                    <w:p w:rsidR="008A2BB3" w:rsidRDefault="008A2BB3" w:rsidP="00EA2D8D">
                      <w:pP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E4275"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Version: </w:t>
                      </w:r>
                      <w: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1.4</w:t>
                      </w:r>
                    </w:p>
                    <w:p w:rsidR="008A2BB3" w:rsidRPr="00BE4275" w:rsidRDefault="008A2BB3" w:rsidP="00EA2D8D">
                      <w:pP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:rsidR="008A2BB3" w:rsidRPr="00BE4275" w:rsidRDefault="008A2BB3" w:rsidP="00EA2D8D">
                      <w:pP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BE4275"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Dated: </w:t>
                      </w:r>
                      <w: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21</w:t>
                      </w:r>
                      <w:r w:rsidRPr="0039598A">
                        <w:rPr>
                          <w:sz w:val="22"/>
                          <w:szCs w:val="22"/>
                          <w:vertAlign w:val="superscript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</w:t>
                      </w:r>
                      <w:r>
                        <w:rPr>
                          <w:sz w:val="22"/>
                          <w:szCs w:val="22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June, 2016</w:t>
                      </w:r>
                    </w:p>
                  </w:txbxContent>
                </v:textbox>
              </v:shape>
            </w:pict>
          </mc:Fallback>
        </mc:AlternateContent>
      </w:r>
    </w:p>
    <w:p w:rsidR="00EA2D8D" w:rsidRDefault="00EA2D8D" w:rsidP="00EA2D8D"/>
    <w:p w:rsidR="00EA2D8D" w:rsidRDefault="00EA2D8D" w:rsidP="00EA2D8D">
      <w:pPr>
        <w:tabs>
          <w:tab w:val="left" w:pos="7860"/>
        </w:tabs>
      </w:pPr>
    </w:p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>
      <w:pPr>
        <w:jc w:val="left"/>
        <w:rPr>
          <w:sz w:val="44"/>
        </w:rPr>
      </w:pPr>
    </w:p>
    <w:p w:rsidR="00EA2D8D" w:rsidRDefault="00EA2D8D" w:rsidP="00EA2D8D">
      <w:pPr>
        <w:jc w:val="left"/>
        <w:rPr>
          <w:sz w:val="44"/>
        </w:rPr>
      </w:pPr>
    </w:p>
    <w:p w:rsidR="00EA2D8D" w:rsidRDefault="00EA2D8D" w:rsidP="00EA2D8D">
      <w:pPr>
        <w:jc w:val="left"/>
      </w:pPr>
      <w:r>
        <w:lastRenderedPageBreak/>
        <w:br w:type="page"/>
      </w:r>
    </w:p>
    <w:sdt>
      <w:sdtPr>
        <w:rPr>
          <w:rFonts w:ascii="Verdana" w:eastAsia="Batang" w:hAnsi="Verdana"/>
          <w:snapToGrid w:val="0"/>
          <w:color w:val="000000"/>
          <w:sz w:val="20"/>
          <w:szCs w:val="20"/>
          <w:lang w:eastAsia="ko-KR"/>
        </w:rPr>
        <w:id w:val="-47080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EA2D8D" w:rsidRDefault="00EA2D8D" w:rsidP="00EA2D8D">
          <w:pPr>
            <w:pStyle w:val="TOCHeading"/>
            <w:tabs>
              <w:tab w:val="left" w:pos="1560"/>
            </w:tabs>
          </w:pPr>
          <w:r>
            <w:t>Contents</w:t>
          </w:r>
        </w:p>
        <w:p w:rsidR="007605A7" w:rsidRDefault="00EA2D8D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napToGrid/>
              <w:color w:val="auto"/>
              <w:sz w:val="22"/>
              <w:szCs w:val="22"/>
              <w:lang w:val="en-IN" w:eastAsia="en-IN"/>
            </w:rPr>
          </w:pPr>
          <w:r>
            <w:rPr>
              <w:b w:val="0"/>
              <w:bCs w:val="0"/>
            </w:rPr>
            <w:fldChar w:fldCharType="begin"/>
          </w:r>
          <w:r>
            <w:rPr>
              <w:b w:val="0"/>
              <w:bCs w:val="0"/>
            </w:rPr>
            <w:instrText xml:space="preserve"> TOC \o "1-6" \h \z \u </w:instrText>
          </w:r>
          <w:r>
            <w:rPr>
              <w:b w:val="0"/>
              <w:bCs w:val="0"/>
            </w:rPr>
            <w:fldChar w:fldCharType="separate"/>
          </w:r>
          <w:hyperlink w:anchor="_Toc454287134" w:history="1">
            <w:r w:rsidR="007605A7" w:rsidRPr="00FC0F61">
              <w:rPr>
                <w:rStyle w:val="Hyperlink"/>
                <w:noProof/>
              </w:rPr>
              <w:t>1.</w:t>
            </w:r>
            <w:r w:rsidR="007605A7">
              <w:rPr>
                <w:rFonts w:asciiTheme="minorHAnsi" w:eastAsiaTheme="minorEastAsia" w:hAnsiTheme="minorHAnsi" w:cstheme="minorBidi"/>
                <w:b w:val="0"/>
                <w:bCs w:val="0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Introduc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35" w:history="1">
            <w:r w:rsidR="007605A7" w:rsidRPr="00FC0F61">
              <w:rPr>
                <w:rStyle w:val="Hyperlink"/>
                <w:noProof/>
              </w:rPr>
              <w:t>1.1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Purpos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36" w:history="1">
            <w:r w:rsidR="007605A7" w:rsidRPr="00FC0F61">
              <w:rPr>
                <w:rStyle w:val="Hyperlink"/>
                <w:noProof/>
              </w:rPr>
              <w:t>1.2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Scop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37" w:history="1">
            <w:r w:rsidR="007605A7" w:rsidRPr="00FC0F61">
              <w:rPr>
                <w:rStyle w:val="Hyperlink"/>
                <w:noProof/>
              </w:rPr>
              <w:t>1.3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cronym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38" w:history="1">
            <w:r w:rsidR="007605A7" w:rsidRPr="00FC0F61">
              <w:rPr>
                <w:rStyle w:val="Hyperlink"/>
                <w:noProof/>
              </w:rPr>
              <w:t>1.4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ference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39" w:history="1">
            <w:r w:rsidR="007605A7" w:rsidRPr="00FC0F61">
              <w:rPr>
                <w:rStyle w:val="Hyperlink"/>
                <w:noProof/>
              </w:rPr>
              <w:t>2.</w:t>
            </w:r>
            <w:r w:rsidR="007605A7">
              <w:rPr>
                <w:rFonts w:asciiTheme="minorHAnsi" w:eastAsiaTheme="minorEastAsia" w:hAnsiTheme="minorHAnsi" w:cstheme="minorBidi"/>
                <w:b w:val="0"/>
                <w:bCs w:val="0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ocumenta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3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40" w:history="1">
            <w:r w:rsidR="007605A7" w:rsidRPr="00FC0F61">
              <w:rPr>
                <w:rStyle w:val="Hyperlink"/>
                <w:noProof/>
              </w:rPr>
              <w:t>2.1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dd Enterprise System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1" w:history="1">
            <w:r w:rsidR="007605A7" w:rsidRPr="00FC0F61">
              <w:rPr>
                <w:rStyle w:val="Hyperlink"/>
                <w:noProof/>
              </w:rPr>
              <w:t>2.1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2" w:history="1">
            <w:r w:rsidR="007605A7" w:rsidRPr="00FC0F61">
              <w:rPr>
                <w:rStyle w:val="Hyperlink"/>
                <w:noProof/>
              </w:rPr>
              <w:t>2.1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3" w:history="1">
            <w:r w:rsidR="007605A7" w:rsidRPr="00FC0F61">
              <w:rPr>
                <w:rStyle w:val="Hyperlink"/>
                <w:noProof/>
              </w:rPr>
              <w:t>2.1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44" w:history="1">
            <w:r w:rsidR="007605A7" w:rsidRPr="00FC0F61">
              <w:rPr>
                <w:rStyle w:val="Hyperlink"/>
                <w:noProof/>
              </w:rPr>
              <w:t>2.2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dd Enterprise Sit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5" w:history="1">
            <w:r w:rsidR="007605A7" w:rsidRPr="00FC0F61">
              <w:rPr>
                <w:rStyle w:val="Hyperlink"/>
                <w:noProof/>
              </w:rPr>
              <w:t>2.2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6" w:history="1">
            <w:r w:rsidR="007605A7" w:rsidRPr="00FC0F61">
              <w:rPr>
                <w:rStyle w:val="Hyperlink"/>
                <w:noProof/>
              </w:rPr>
              <w:t>2.2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7" w:history="1">
            <w:r w:rsidR="007605A7" w:rsidRPr="00FC0F61">
              <w:rPr>
                <w:rStyle w:val="Hyperlink"/>
                <w:noProof/>
              </w:rPr>
              <w:t>2.2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48" w:history="1">
            <w:r w:rsidR="007605A7" w:rsidRPr="00FC0F61">
              <w:rPr>
                <w:rStyle w:val="Hyperlink"/>
                <w:noProof/>
              </w:rPr>
              <w:t>2.3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Deactivate/Activate Enterprise System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49" w:history="1">
            <w:r w:rsidR="007605A7" w:rsidRPr="00FC0F61">
              <w:rPr>
                <w:rStyle w:val="Hyperlink"/>
                <w:noProof/>
              </w:rPr>
              <w:t>2.3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4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0" w:history="1">
            <w:r w:rsidR="007605A7" w:rsidRPr="00FC0F61">
              <w:rPr>
                <w:rStyle w:val="Hyperlink"/>
                <w:noProof/>
              </w:rPr>
              <w:t>2.3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1" w:history="1">
            <w:r w:rsidR="007605A7" w:rsidRPr="00FC0F61">
              <w:rPr>
                <w:rStyle w:val="Hyperlink"/>
                <w:noProof/>
              </w:rPr>
              <w:t>2.3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52" w:history="1">
            <w:r w:rsidR="007605A7" w:rsidRPr="00FC0F61">
              <w:rPr>
                <w:rStyle w:val="Hyperlink"/>
                <w:noProof/>
              </w:rPr>
              <w:t>2.4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Deactivate/Activate Enterprise Sit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3" w:history="1">
            <w:r w:rsidR="007605A7" w:rsidRPr="00FC0F61">
              <w:rPr>
                <w:rStyle w:val="Hyperlink"/>
                <w:noProof/>
              </w:rPr>
              <w:t>2.4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4" w:history="1">
            <w:r w:rsidR="007605A7" w:rsidRPr="00FC0F61">
              <w:rPr>
                <w:rStyle w:val="Hyperlink"/>
                <w:noProof/>
              </w:rPr>
              <w:t>2.4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5" w:history="1">
            <w:r w:rsidR="007605A7" w:rsidRPr="00FC0F61">
              <w:rPr>
                <w:rStyle w:val="Hyperlink"/>
                <w:noProof/>
              </w:rPr>
              <w:t>2.4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56" w:history="1">
            <w:r w:rsidR="007605A7" w:rsidRPr="00FC0F61">
              <w:rPr>
                <w:rStyle w:val="Hyperlink"/>
                <w:noProof/>
              </w:rPr>
              <w:t>2.5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Insert Operation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7" w:history="1">
            <w:r w:rsidR="007605A7" w:rsidRPr="00FC0F61">
              <w:rPr>
                <w:rStyle w:val="Hyperlink"/>
                <w:noProof/>
              </w:rPr>
              <w:t>2.5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8" w:history="1">
            <w:r w:rsidR="007605A7" w:rsidRPr="00FC0F61">
              <w:rPr>
                <w:rStyle w:val="Hyperlink"/>
                <w:noProof/>
              </w:rPr>
              <w:t>2.5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59" w:history="1">
            <w:r w:rsidR="007605A7" w:rsidRPr="00FC0F61">
              <w:rPr>
                <w:rStyle w:val="Hyperlink"/>
                <w:noProof/>
              </w:rPr>
              <w:t>2.5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5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60" w:history="1">
            <w:r w:rsidR="007605A7" w:rsidRPr="00FC0F61">
              <w:rPr>
                <w:rStyle w:val="Hyperlink"/>
                <w:noProof/>
              </w:rPr>
              <w:t>2.6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Inserting Role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1" w:history="1">
            <w:r w:rsidR="007605A7" w:rsidRPr="00FC0F61">
              <w:rPr>
                <w:rStyle w:val="Hyperlink"/>
                <w:noProof/>
              </w:rPr>
              <w:t>2.6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2" w:history="1">
            <w:r w:rsidR="007605A7" w:rsidRPr="00FC0F61">
              <w:rPr>
                <w:rStyle w:val="Hyperlink"/>
                <w:noProof/>
              </w:rPr>
              <w:t>2.6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3" w:history="1">
            <w:r w:rsidR="007605A7" w:rsidRPr="00FC0F61">
              <w:rPr>
                <w:rStyle w:val="Hyperlink"/>
                <w:noProof/>
              </w:rPr>
              <w:t>2.6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64" w:history="1">
            <w:r w:rsidR="007605A7" w:rsidRPr="00FC0F61">
              <w:rPr>
                <w:rStyle w:val="Hyperlink"/>
                <w:noProof/>
              </w:rPr>
              <w:t>2.7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Create User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5" w:history="1">
            <w:r w:rsidR="007605A7" w:rsidRPr="00FC0F61">
              <w:rPr>
                <w:rStyle w:val="Hyperlink"/>
                <w:noProof/>
              </w:rPr>
              <w:t>2.7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6" w:history="1">
            <w:r w:rsidR="007605A7" w:rsidRPr="00FC0F61">
              <w:rPr>
                <w:rStyle w:val="Hyperlink"/>
                <w:noProof/>
              </w:rPr>
              <w:t>2.7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7" w:history="1">
            <w:r w:rsidR="007605A7" w:rsidRPr="00FC0F61">
              <w:rPr>
                <w:rStyle w:val="Hyperlink"/>
                <w:noProof/>
              </w:rPr>
              <w:t>2.7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68" w:history="1">
            <w:r w:rsidR="007605A7" w:rsidRPr="00FC0F61">
              <w:rPr>
                <w:rStyle w:val="Hyperlink"/>
                <w:noProof/>
              </w:rPr>
              <w:t>2.8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Create User with Request ID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69" w:history="1">
            <w:r w:rsidR="007605A7" w:rsidRPr="00FC0F61">
              <w:rPr>
                <w:rStyle w:val="Hyperlink"/>
                <w:noProof/>
              </w:rPr>
              <w:t>2.8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6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0" w:history="1">
            <w:r w:rsidR="007605A7" w:rsidRPr="00FC0F61">
              <w:rPr>
                <w:rStyle w:val="Hyperlink"/>
                <w:noProof/>
              </w:rPr>
              <w:t>2.8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1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1" w:history="1">
            <w:r w:rsidR="007605A7" w:rsidRPr="00FC0F61">
              <w:rPr>
                <w:rStyle w:val="Hyperlink"/>
                <w:noProof/>
              </w:rPr>
              <w:t>2.8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72" w:history="1">
            <w:r w:rsidR="007605A7" w:rsidRPr="00FC0F61">
              <w:rPr>
                <w:rStyle w:val="Hyperlink"/>
                <w:noProof/>
              </w:rPr>
              <w:t>2.9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Delete user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3" w:history="1">
            <w:r w:rsidR="007605A7" w:rsidRPr="00FC0F61">
              <w:rPr>
                <w:rStyle w:val="Hyperlink"/>
                <w:noProof/>
              </w:rPr>
              <w:t>2.9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4" w:history="1">
            <w:r w:rsidR="007605A7" w:rsidRPr="00FC0F61">
              <w:rPr>
                <w:rStyle w:val="Hyperlink"/>
                <w:noProof/>
              </w:rPr>
              <w:t>2.9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5" w:history="1">
            <w:r w:rsidR="007605A7" w:rsidRPr="00FC0F61">
              <w:rPr>
                <w:rStyle w:val="Hyperlink"/>
                <w:noProof/>
              </w:rPr>
              <w:t>2.9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76" w:history="1">
            <w:r w:rsidR="007605A7" w:rsidRPr="00FC0F61">
              <w:rPr>
                <w:rStyle w:val="Hyperlink"/>
                <w:noProof/>
              </w:rPr>
              <w:t>2.10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enterprise sites users based on enterprise sites id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7" w:history="1">
            <w:r w:rsidR="007605A7" w:rsidRPr="00FC0F61">
              <w:rPr>
                <w:rStyle w:val="Hyperlink"/>
                <w:noProof/>
              </w:rPr>
              <w:t>2.10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8" w:history="1">
            <w:r w:rsidR="007605A7" w:rsidRPr="00FC0F61">
              <w:rPr>
                <w:rStyle w:val="Hyperlink"/>
                <w:noProof/>
              </w:rPr>
              <w:t>2.10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79" w:history="1">
            <w:r w:rsidR="007605A7" w:rsidRPr="00FC0F61">
              <w:rPr>
                <w:rStyle w:val="Hyperlink"/>
                <w:noProof/>
              </w:rPr>
              <w:t>2.10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7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80" w:history="1">
            <w:r w:rsidR="007605A7" w:rsidRPr="00FC0F61">
              <w:rPr>
                <w:rStyle w:val="Hyperlink"/>
                <w:noProof/>
              </w:rPr>
              <w:t>2.11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enterprise sites belong to user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1" w:history="1">
            <w:r w:rsidR="007605A7" w:rsidRPr="00FC0F61">
              <w:rPr>
                <w:rStyle w:val="Hyperlink"/>
                <w:noProof/>
              </w:rPr>
              <w:t>2.11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2" w:history="1">
            <w:r w:rsidR="007605A7" w:rsidRPr="00FC0F61">
              <w:rPr>
                <w:rStyle w:val="Hyperlink"/>
                <w:noProof/>
              </w:rPr>
              <w:t>2.11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3" w:history="1">
            <w:r w:rsidR="007605A7" w:rsidRPr="00FC0F61">
              <w:rPr>
                <w:rStyle w:val="Hyperlink"/>
                <w:noProof/>
              </w:rPr>
              <w:t>2.11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84" w:history="1">
            <w:r w:rsidR="007605A7" w:rsidRPr="00FC0F61">
              <w:rPr>
                <w:rStyle w:val="Hyperlink"/>
                <w:noProof/>
              </w:rPr>
              <w:t>2.12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Manager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5" w:history="1">
            <w:r w:rsidR="007605A7" w:rsidRPr="00FC0F61">
              <w:rPr>
                <w:rStyle w:val="Hyperlink"/>
                <w:noProof/>
              </w:rPr>
              <w:t>2.12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6" w:history="1">
            <w:r w:rsidR="007605A7" w:rsidRPr="00FC0F61">
              <w:rPr>
                <w:rStyle w:val="Hyperlink"/>
                <w:noProof/>
              </w:rPr>
              <w:t>2.12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7" w:history="1">
            <w:r w:rsidR="007605A7" w:rsidRPr="00FC0F61">
              <w:rPr>
                <w:rStyle w:val="Hyperlink"/>
                <w:noProof/>
              </w:rPr>
              <w:t>2.12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88" w:history="1">
            <w:r w:rsidR="007605A7" w:rsidRPr="00FC0F61">
              <w:rPr>
                <w:rStyle w:val="Hyperlink"/>
                <w:noProof/>
              </w:rPr>
              <w:t>2.13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users at enterprise system level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89" w:history="1">
            <w:r w:rsidR="007605A7" w:rsidRPr="00FC0F61">
              <w:rPr>
                <w:rStyle w:val="Hyperlink"/>
                <w:noProof/>
              </w:rPr>
              <w:t>2.13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8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0" w:history="1">
            <w:r w:rsidR="007605A7" w:rsidRPr="00FC0F61">
              <w:rPr>
                <w:rStyle w:val="Hyperlink"/>
                <w:noProof/>
              </w:rPr>
              <w:t>2.13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1" w:history="1">
            <w:r w:rsidR="007605A7" w:rsidRPr="00FC0F61">
              <w:rPr>
                <w:rStyle w:val="Hyperlink"/>
                <w:noProof/>
              </w:rPr>
              <w:t>2.13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92" w:history="1">
            <w:r w:rsidR="007605A7" w:rsidRPr="00FC0F61">
              <w:rPr>
                <w:rStyle w:val="Hyperlink"/>
                <w:noProof/>
              </w:rPr>
              <w:t>2.14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Available Asst Manager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3" w:history="1">
            <w:r w:rsidR="007605A7" w:rsidRPr="00FC0F61">
              <w:rPr>
                <w:rStyle w:val="Hyperlink"/>
                <w:noProof/>
              </w:rPr>
              <w:t>2.14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2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4" w:history="1">
            <w:r w:rsidR="007605A7" w:rsidRPr="00FC0F61">
              <w:rPr>
                <w:rStyle w:val="Hyperlink"/>
                <w:noProof/>
              </w:rPr>
              <w:t>2.14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5" w:history="1">
            <w:r w:rsidR="007605A7" w:rsidRPr="00FC0F61">
              <w:rPr>
                <w:rStyle w:val="Hyperlink"/>
                <w:noProof/>
              </w:rPr>
              <w:t>2.14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196" w:history="1">
            <w:r w:rsidR="007605A7" w:rsidRPr="00FC0F61">
              <w:rPr>
                <w:rStyle w:val="Hyperlink"/>
                <w:noProof/>
              </w:rPr>
              <w:t>2.15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Law Enforcement Officer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7" w:history="1">
            <w:r w:rsidR="007605A7" w:rsidRPr="00FC0F61">
              <w:rPr>
                <w:rStyle w:val="Hyperlink"/>
                <w:noProof/>
              </w:rPr>
              <w:t>2.15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8" w:history="1">
            <w:r w:rsidR="007605A7" w:rsidRPr="00FC0F61">
              <w:rPr>
                <w:rStyle w:val="Hyperlink"/>
                <w:noProof/>
              </w:rPr>
              <w:t>2.15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199" w:history="1">
            <w:r w:rsidR="007605A7" w:rsidRPr="00FC0F61">
              <w:rPr>
                <w:rStyle w:val="Hyperlink"/>
                <w:noProof/>
              </w:rPr>
              <w:t>2.15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19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00" w:history="1">
            <w:r w:rsidR="007605A7" w:rsidRPr="00FC0F61">
              <w:rPr>
                <w:rStyle w:val="Hyperlink"/>
                <w:noProof/>
              </w:rPr>
              <w:t>2.16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Enterprise Sites belongs to Enterprises system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1" w:history="1">
            <w:r w:rsidR="007605A7" w:rsidRPr="00FC0F61">
              <w:rPr>
                <w:rStyle w:val="Hyperlink"/>
                <w:noProof/>
              </w:rPr>
              <w:t>2.16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2" w:history="1">
            <w:r w:rsidR="007605A7" w:rsidRPr="00FC0F61">
              <w:rPr>
                <w:rStyle w:val="Hyperlink"/>
                <w:noProof/>
              </w:rPr>
              <w:t>2.16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3" w:history="1">
            <w:r w:rsidR="007605A7" w:rsidRPr="00FC0F61">
              <w:rPr>
                <w:rStyle w:val="Hyperlink"/>
                <w:noProof/>
              </w:rPr>
              <w:t>2.16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04" w:history="1">
            <w:r w:rsidR="007605A7" w:rsidRPr="00FC0F61">
              <w:rPr>
                <w:rStyle w:val="Hyperlink"/>
                <w:noProof/>
              </w:rPr>
              <w:t>2.17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ssign or De assign enterprise site to user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5" w:history="1">
            <w:r w:rsidR="007605A7" w:rsidRPr="00FC0F61">
              <w:rPr>
                <w:rStyle w:val="Hyperlink"/>
                <w:noProof/>
              </w:rPr>
              <w:t>2.17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6" w:history="1">
            <w:r w:rsidR="007605A7" w:rsidRPr="00FC0F61">
              <w:rPr>
                <w:rStyle w:val="Hyperlink"/>
                <w:noProof/>
              </w:rPr>
              <w:t>2.17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7" w:history="1">
            <w:r w:rsidR="007605A7" w:rsidRPr="00FC0F61">
              <w:rPr>
                <w:rStyle w:val="Hyperlink"/>
                <w:noProof/>
              </w:rPr>
              <w:t>2.17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08" w:history="1">
            <w:r w:rsidR="007605A7" w:rsidRPr="00FC0F61">
              <w:rPr>
                <w:rStyle w:val="Hyperlink"/>
                <w:noProof/>
              </w:rPr>
              <w:t>2.18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Update allowed permissions for the user.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09" w:history="1">
            <w:r w:rsidR="007605A7" w:rsidRPr="00FC0F61">
              <w:rPr>
                <w:rStyle w:val="Hyperlink"/>
                <w:noProof/>
              </w:rPr>
              <w:t>2.18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0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0" w:history="1">
            <w:r w:rsidR="007605A7" w:rsidRPr="00FC0F61">
              <w:rPr>
                <w:rStyle w:val="Hyperlink"/>
                <w:noProof/>
              </w:rPr>
              <w:t>2.18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4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1" w:history="1">
            <w:r w:rsidR="007605A7" w:rsidRPr="00FC0F61">
              <w:rPr>
                <w:rStyle w:val="Hyperlink"/>
                <w:noProof/>
              </w:rPr>
              <w:t>2.18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12" w:history="1">
            <w:r w:rsidR="007605A7" w:rsidRPr="00FC0F61">
              <w:rPr>
                <w:rStyle w:val="Hyperlink"/>
                <w:noProof/>
              </w:rPr>
              <w:t>2.19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Roles of given userId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3" w:history="1">
            <w:r w:rsidR="007605A7" w:rsidRPr="00FC0F61">
              <w:rPr>
                <w:rStyle w:val="Hyperlink"/>
                <w:noProof/>
              </w:rPr>
              <w:t>2.19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4" w:history="1">
            <w:r w:rsidR="007605A7" w:rsidRPr="00FC0F61">
              <w:rPr>
                <w:rStyle w:val="Hyperlink"/>
                <w:noProof/>
              </w:rPr>
              <w:t>2.19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5" w:history="1">
            <w:r w:rsidR="007605A7" w:rsidRPr="00FC0F61">
              <w:rPr>
                <w:rStyle w:val="Hyperlink"/>
                <w:noProof/>
              </w:rPr>
              <w:t>2.19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3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16" w:history="1">
            <w:r w:rsidR="007605A7" w:rsidRPr="00FC0F61">
              <w:rPr>
                <w:rStyle w:val="Hyperlink"/>
                <w:noProof/>
              </w:rPr>
              <w:t>2.20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Operation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7" w:history="1">
            <w:r w:rsidR="007605A7" w:rsidRPr="00FC0F61">
              <w:rPr>
                <w:rStyle w:val="Hyperlink"/>
                <w:noProof/>
              </w:rPr>
              <w:t>2.20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8" w:history="1">
            <w:r w:rsidR="007605A7" w:rsidRPr="00FC0F61">
              <w:rPr>
                <w:rStyle w:val="Hyperlink"/>
                <w:noProof/>
              </w:rPr>
              <w:t>2.20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19" w:history="1">
            <w:r w:rsidR="007605A7" w:rsidRPr="00FC0F61">
              <w:rPr>
                <w:rStyle w:val="Hyperlink"/>
                <w:noProof/>
              </w:rPr>
              <w:t>2.20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1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20" w:history="1">
            <w:r w:rsidR="007605A7" w:rsidRPr="00FC0F61">
              <w:rPr>
                <w:rStyle w:val="Hyperlink"/>
                <w:noProof/>
              </w:rPr>
              <w:t>2.21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Role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1" w:history="1">
            <w:r w:rsidR="007605A7" w:rsidRPr="00FC0F61">
              <w:rPr>
                <w:rStyle w:val="Hyperlink"/>
                <w:noProof/>
              </w:rPr>
              <w:t>2.21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2" w:history="1">
            <w:r w:rsidR="007605A7" w:rsidRPr="00FC0F61">
              <w:rPr>
                <w:rStyle w:val="Hyperlink"/>
                <w:noProof/>
              </w:rPr>
              <w:t>2.21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3" w:history="1">
            <w:r w:rsidR="007605A7" w:rsidRPr="00FC0F61">
              <w:rPr>
                <w:rStyle w:val="Hyperlink"/>
                <w:noProof/>
              </w:rPr>
              <w:t>2.21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24" w:history="1">
            <w:r w:rsidR="007605A7" w:rsidRPr="00FC0F61">
              <w:rPr>
                <w:rStyle w:val="Hyperlink"/>
                <w:noProof/>
              </w:rPr>
              <w:t>2.22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List of Users at enterprise site level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5" w:history="1">
            <w:r w:rsidR="007605A7" w:rsidRPr="00FC0F61">
              <w:rPr>
                <w:rStyle w:val="Hyperlink"/>
                <w:noProof/>
              </w:rPr>
              <w:t>2.22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6" w:history="1">
            <w:r w:rsidR="007605A7" w:rsidRPr="00FC0F61">
              <w:rPr>
                <w:rStyle w:val="Hyperlink"/>
                <w:noProof/>
              </w:rPr>
              <w:t>2.22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7" w:history="1">
            <w:r w:rsidR="007605A7" w:rsidRPr="00FC0F61">
              <w:rPr>
                <w:rStyle w:val="Hyperlink"/>
                <w:noProof/>
              </w:rPr>
              <w:t>2.22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28" w:history="1">
            <w:r w:rsidR="007605A7" w:rsidRPr="00FC0F61">
              <w:rPr>
                <w:rStyle w:val="Hyperlink"/>
                <w:noProof/>
              </w:rPr>
              <w:t>2.23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Create User Request.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29" w:history="1">
            <w:r w:rsidR="007605A7" w:rsidRPr="00FC0F61">
              <w:rPr>
                <w:rStyle w:val="Hyperlink"/>
                <w:noProof/>
              </w:rPr>
              <w:t>2.23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2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0" w:history="1">
            <w:r w:rsidR="007605A7" w:rsidRPr="00FC0F61">
              <w:rPr>
                <w:rStyle w:val="Hyperlink"/>
                <w:noProof/>
              </w:rPr>
              <w:t>2.23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1" w:history="1">
            <w:r w:rsidR="007605A7" w:rsidRPr="00FC0F61">
              <w:rPr>
                <w:rStyle w:val="Hyperlink"/>
                <w:noProof/>
              </w:rPr>
              <w:t>2.23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32" w:history="1">
            <w:r w:rsidR="007605A7" w:rsidRPr="00FC0F61">
              <w:rPr>
                <w:rStyle w:val="Hyperlink"/>
                <w:noProof/>
              </w:rPr>
              <w:t>2.24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Delete/Reject User Request.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3" w:history="1">
            <w:r w:rsidR="007605A7" w:rsidRPr="00FC0F61">
              <w:rPr>
                <w:rStyle w:val="Hyperlink"/>
                <w:noProof/>
              </w:rPr>
              <w:t>2.24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4" w:history="1">
            <w:r w:rsidR="007605A7" w:rsidRPr="00FC0F61">
              <w:rPr>
                <w:rStyle w:val="Hyperlink"/>
                <w:noProof/>
              </w:rPr>
              <w:t>2.24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5" w:history="1">
            <w:r w:rsidR="007605A7" w:rsidRPr="00FC0F61">
              <w:rPr>
                <w:rStyle w:val="Hyperlink"/>
                <w:noProof/>
              </w:rPr>
              <w:t>2.24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36" w:history="1">
            <w:r w:rsidR="007605A7" w:rsidRPr="00FC0F61">
              <w:rPr>
                <w:rStyle w:val="Hyperlink"/>
                <w:noProof/>
              </w:rPr>
              <w:t>2.25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Pending User Request.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7" w:history="1">
            <w:r w:rsidR="007605A7" w:rsidRPr="00FC0F61">
              <w:rPr>
                <w:rStyle w:val="Hyperlink"/>
                <w:noProof/>
              </w:rPr>
              <w:t>2.25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8" w:history="1">
            <w:r w:rsidR="007605A7" w:rsidRPr="00FC0F61">
              <w:rPr>
                <w:rStyle w:val="Hyperlink"/>
                <w:noProof/>
              </w:rPr>
              <w:t>2.25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39" w:history="1">
            <w:r w:rsidR="007605A7" w:rsidRPr="00FC0F61">
              <w:rPr>
                <w:rStyle w:val="Hyperlink"/>
                <w:noProof/>
              </w:rPr>
              <w:t>2.25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3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7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40" w:history="1">
            <w:r w:rsidR="007605A7" w:rsidRPr="00FC0F61">
              <w:rPr>
                <w:rStyle w:val="Hyperlink"/>
                <w:noProof/>
              </w:rPr>
              <w:t>2.26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Delete/Cancel User Request.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1" w:history="1">
            <w:r w:rsidR="007605A7" w:rsidRPr="00FC0F61">
              <w:rPr>
                <w:rStyle w:val="Hyperlink"/>
                <w:noProof/>
              </w:rPr>
              <w:t>2.26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2" w:history="1">
            <w:r w:rsidR="007605A7" w:rsidRPr="00FC0F61">
              <w:rPr>
                <w:rStyle w:val="Hyperlink"/>
                <w:noProof/>
              </w:rPr>
              <w:t>2.26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8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3" w:history="1">
            <w:r w:rsidR="007605A7" w:rsidRPr="00FC0F61">
              <w:rPr>
                <w:rStyle w:val="Hyperlink"/>
                <w:noProof/>
              </w:rPr>
              <w:t>2.26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44" w:history="1">
            <w:r w:rsidR="007605A7" w:rsidRPr="00FC0F61">
              <w:rPr>
                <w:rStyle w:val="Hyperlink"/>
                <w:noProof/>
              </w:rPr>
              <w:t>2.27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Create User Request at site level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5" w:history="1">
            <w:r w:rsidR="007605A7" w:rsidRPr="00FC0F61">
              <w:rPr>
                <w:rStyle w:val="Hyperlink"/>
                <w:noProof/>
              </w:rPr>
              <w:t>2.27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6" w:history="1">
            <w:r w:rsidR="007605A7" w:rsidRPr="00FC0F61">
              <w:rPr>
                <w:rStyle w:val="Hyperlink"/>
                <w:noProof/>
              </w:rPr>
              <w:t>2.27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49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7" w:history="1">
            <w:r w:rsidR="007605A7" w:rsidRPr="00FC0F61">
              <w:rPr>
                <w:rStyle w:val="Hyperlink"/>
                <w:noProof/>
              </w:rPr>
              <w:t>2.27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48" w:history="1">
            <w:r w:rsidR="007605A7" w:rsidRPr="00FC0F61">
              <w:rPr>
                <w:rStyle w:val="Hyperlink"/>
                <w:noProof/>
              </w:rPr>
              <w:t>2.28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Get Pending User Request at site level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49" w:history="1">
            <w:r w:rsidR="007605A7" w:rsidRPr="00FC0F61">
              <w:rPr>
                <w:rStyle w:val="Hyperlink"/>
                <w:noProof/>
              </w:rPr>
              <w:t>2.28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4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0" w:history="1">
            <w:r w:rsidR="007605A7" w:rsidRPr="00FC0F61">
              <w:rPr>
                <w:rStyle w:val="Hyperlink"/>
                <w:noProof/>
              </w:rPr>
              <w:t>2.28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0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1" w:history="1">
            <w:r w:rsidR="007605A7" w:rsidRPr="00FC0F61">
              <w:rPr>
                <w:rStyle w:val="Hyperlink"/>
                <w:noProof/>
              </w:rPr>
              <w:t>2.28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1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52" w:history="1">
            <w:r w:rsidR="007605A7" w:rsidRPr="00FC0F61">
              <w:rPr>
                <w:rStyle w:val="Hyperlink"/>
                <w:noProof/>
              </w:rPr>
              <w:t>2.29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Enterprise System Logi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3" w:history="1">
            <w:r w:rsidR="007605A7" w:rsidRPr="00FC0F61">
              <w:rPr>
                <w:rStyle w:val="Hyperlink"/>
                <w:noProof/>
              </w:rPr>
              <w:t>2.29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4" w:history="1">
            <w:r w:rsidR="007605A7" w:rsidRPr="00FC0F61">
              <w:rPr>
                <w:rStyle w:val="Hyperlink"/>
                <w:noProof/>
              </w:rPr>
              <w:t>2.29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4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5" w:history="1">
            <w:r w:rsidR="007605A7" w:rsidRPr="00FC0F61">
              <w:rPr>
                <w:rStyle w:val="Hyperlink"/>
                <w:noProof/>
              </w:rPr>
              <w:t>2.29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5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2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56" w:history="1">
            <w:r w:rsidR="007605A7" w:rsidRPr="00FC0F61">
              <w:rPr>
                <w:rStyle w:val="Hyperlink"/>
                <w:noProof/>
              </w:rPr>
              <w:t>2.30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Enterprise System Login with Roles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6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7" w:history="1">
            <w:r w:rsidR="007605A7" w:rsidRPr="00FC0F61">
              <w:rPr>
                <w:rStyle w:val="Hyperlink"/>
                <w:noProof/>
              </w:rPr>
              <w:t>2.30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7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8" w:history="1">
            <w:r w:rsidR="007605A7" w:rsidRPr="00FC0F61">
              <w:rPr>
                <w:rStyle w:val="Hyperlink"/>
                <w:noProof/>
              </w:rPr>
              <w:t>2.30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8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59" w:history="1">
            <w:r w:rsidR="007605A7" w:rsidRPr="00FC0F61">
              <w:rPr>
                <w:rStyle w:val="Hyperlink"/>
                <w:noProof/>
              </w:rPr>
              <w:t>2.30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59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3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2"/>
            <w:rPr>
              <w:rFonts w:asciiTheme="minorHAnsi" w:eastAsiaTheme="minorEastAsia" w:hAnsiTheme="minorHAnsi" w:cstheme="minorBidi"/>
              <w:bCs w:val="0"/>
              <w:noProof/>
              <w:snapToGrid/>
              <w:color w:val="auto"/>
              <w:szCs w:val="22"/>
              <w:lang w:val="en-IN" w:eastAsia="en-IN"/>
            </w:rPr>
          </w:pPr>
          <w:hyperlink w:anchor="_Toc454287260" w:history="1">
            <w:r w:rsidR="007605A7" w:rsidRPr="00FC0F61">
              <w:rPr>
                <w:rStyle w:val="Hyperlink"/>
                <w:noProof/>
              </w:rPr>
              <w:t>2.31.</w:t>
            </w:r>
            <w:r w:rsidR="007605A7">
              <w:rPr>
                <w:rFonts w:asciiTheme="minorHAnsi" w:eastAsiaTheme="minorEastAsia" w:hAnsiTheme="minorHAnsi" w:cstheme="minorBidi"/>
                <w:bCs w:val="0"/>
                <w:noProof/>
                <w:snapToGrid/>
                <w:color w:val="auto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Enterprise Site Logi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60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61" w:history="1">
            <w:r w:rsidR="007605A7" w:rsidRPr="00FC0F61">
              <w:rPr>
                <w:rStyle w:val="Hyperlink"/>
                <w:noProof/>
              </w:rPr>
              <w:t>2.31.1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API Description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61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62" w:history="1">
            <w:r w:rsidR="007605A7" w:rsidRPr="00FC0F61">
              <w:rPr>
                <w:rStyle w:val="Hyperlink"/>
                <w:noProof/>
              </w:rPr>
              <w:t>2.31.2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quest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62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5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7605A7" w:rsidRDefault="00CF1835">
          <w:pPr>
            <w:pStyle w:val="TOC3"/>
            <w:tabs>
              <w:tab w:val="left" w:pos="1100"/>
            </w:tabs>
            <w:rPr>
              <w:rFonts w:asciiTheme="minorHAnsi" w:eastAsiaTheme="minorEastAsia" w:hAnsiTheme="minorHAnsi" w:cstheme="minorBidi"/>
              <w:noProof/>
              <w:snapToGrid/>
              <w:color w:val="auto"/>
              <w:sz w:val="22"/>
              <w:szCs w:val="22"/>
              <w:lang w:val="en-IN" w:eastAsia="en-IN"/>
            </w:rPr>
          </w:pPr>
          <w:hyperlink w:anchor="_Toc454287263" w:history="1">
            <w:r w:rsidR="007605A7" w:rsidRPr="00FC0F61">
              <w:rPr>
                <w:rStyle w:val="Hyperlink"/>
                <w:noProof/>
              </w:rPr>
              <w:t>2.31.3.</w:t>
            </w:r>
            <w:r w:rsidR="007605A7">
              <w:rPr>
                <w:rFonts w:asciiTheme="minorHAnsi" w:eastAsiaTheme="minorEastAsia" w:hAnsiTheme="minorHAnsi" w:cstheme="minorBidi"/>
                <w:noProof/>
                <w:snapToGrid/>
                <w:color w:val="auto"/>
                <w:sz w:val="22"/>
                <w:szCs w:val="22"/>
                <w:lang w:val="en-IN" w:eastAsia="en-IN"/>
              </w:rPr>
              <w:tab/>
            </w:r>
            <w:r w:rsidR="007605A7" w:rsidRPr="00FC0F61">
              <w:rPr>
                <w:rStyle w:val="Hyperlink"/>
                <w:noProof/>
              </w:rPr>
              <w:t>Response Message</w:t>
            </w:r>
            <w:r w:rsidR="007605A7">
              <w:rPr>
                <w:noProof/>
                <w:webHidden/>
              </w:rPr>
              <w:tab/>
            </w:r>
            <w:r w:rsidR="007605A7">
              <w:rPr>
                <w:noProof/>
                <w:webHidden/>
              </w:rPr>
              <w:fldChar w:fldCharType="begin"/>
            </w:r>
            <w:r w:rsidR="007605A7">
              <w:rPr>
                <w:noProof/>
                <w:webHidden/>
              </w:rPr>
              <w:instrText xml:space="preserve"> PAGEREF _Toc454287263 \h </w:instrText>
            </w:r>
            <w:r w:rsidR="007605A7">
              <w:rPr>
                <w:noProof/>
                <w:webHidden/>
              </w:rPr>
            </w:r>
            <w:r w:rsidR="007605A7">
              <w:rPr>
                <w:noProof/>
                <w:webHidden/>
              </w:rPr>
              <w:fldChar w:fldCharType="separate"/>
            </w:r>
            <w:r w:rsidR="007605A7">
              <w:rPr>
                <w:noProof/>
                <w:webHidden/>
              </w:rPr>
              <w:t>56</w:t>
            </w:r>
            <w:r w:rsidR="007605A7">
              <w:rPr>
                <w:noProof/>
                <w:webHidden/>
              </w:rPr>
              <w:fldChar w:fldCharType="end"/>
            </w:r>
          </w:hyperlink>
        </w:p>
        <w:p w:rsidR="00EA2D8D" w:rsidRDefault="00EA2D8D" w:rsidP="00EA2D8D">
          <w:pPr>
            <w:rPr>
              <w:b/>
              <w:bCs/>
              <w:noProof/>
            </w:rPr>
          </w:pPr>
          <w:r>
            <w:rPr>
              <w:rFonts w:cs="Arial"/>
              <w:b/>
              <w:bCs/>
              <w:sz w:val="24"/>
              <w:szCs w:val="24"/>
            </w:rPr>
            <w:fldChar w:fldCharType="end"/>
          </w:r>
        </w:p>
      </w:sdtContent>
    </w:sdt>
    <w:p w:rsidR="00EA2D8D" w:rsidRPr="008E0EA2" w:rsidRDefault="00EA2D8D" w:rsidP="00EA2D8D">
      <w:r>
        <w:rPr>
          <w:sz w:val="22"/>
          <w:szCs w:val="22"/>
          <w:lang w:val="en-IN"/>
        </w:rPr>
        <w:br w:type="page"/>
      </w:r>
    </w:p>
    <w:p w:rsidR="00EA2D8D" w:rsidRPr="00F66417" w:rsidRDefault="00EA2D8D" w:rsidP="00EA2D8D">
      <w:pPr>
        <w:pStyle w:val="Caption"/>
        <w:rPr>
          <w:sz w:val="22"/>
          <w:szCs w:val="22"/>
          <w:lang w:val="en-IN"/>
        </w:rPr>
      </w:pPr>
      <w:r w:rsidRPr="00F66417">
        <w:rPr>
          <w:sz w:val="22"/>
          <w:szCs w:val="22"/>
          <w:lang w:val="en-IN"/>
        </w:rPr>
        <w:lastRenderedPageBreak/>
        <w:t>Revision History</w:t>
      </w:r>
    </w:p>
    <w:p w:rsidR="00EA2D8D" w:rsidRDefault="00EA2D8D" w:rsidP="00EA2D8D">
      <w:pPr>
        <w:rPr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80"/>
        <w:gridCol w:w="1790"/>
        <w:gridCol w:w="1712"/>
        <w:gridCol w:w="1853"/>
        <w:gridCol w:w="2781"/>
      </w:tblGrid>
      <w:tr w:rsidR="00EA2D8D" w:rsidRPr="008907C2" w:rsidTr="006765C4">
        <w:tc>
          <w:tcPr>
            <w:tcW w:w="880" w:type="dxa"/>
            <w:vAlign w:val="center"/>
          </w:tcPr>
          <w:p w:rsidR="00EA2D8D" w:rsidRPr="008907C2" w:rsidRDefault="00EA2D8D" w:rsidP="000B37D2">
            <w:pPr>
              <w:rPr>
                <w:b/>
              </w:rPr>
            </w:pPr>
            <w:r w:rsidRPr="008907C2">
              <w:rPr>
                <w:b/>
              </w:rPr>
              <w:t>S</w:t>
            </w:r>
            <w:r>
              <w:rPr>
                <w:b/>
              </w:rPr>
              <w:t>I.NO</w:t>
            </w:r>
          </w:p>
        </w:tc>
        <w:tc>
          <w:tcPr>
            <w:tcW w:w="1790" w:type="dxa"/>
            <w:vAlign w:val="center"/>
          </w:tcPr>
          <w:p w:rsidR="00EA2D8D" w:rsidRPr="008907C2" w:rsidRDefault="00EA2D8D" w:rsidP="000B37D2">
            <w:pPr>
              <w:rPr>
                <w:b/>
              </w:rPr>
            </w:pPr>
            <w:r w:rsidRPr="008907C2">
              <w:rPr>
                <w:b/>
              </w:rPr>
              <w:t>Version</w:t>
            </w:r>
          </w:p>
        </w:tc>
        <w:tc>
          <w:tcPr>
            <w:tcW w:w="1712" w:type="dxa"/>
            <w:vAlign w:val="center"/>
          </w:tcPr>
          <w:p w:rsidR="00EA2D8D" w:rsidRPr="008907C2" w:rsidRDefault="00EA2D8D" w:rsidP="000B37D2">
            <w:pPr>
              <w:rPr>
                <w:b/>
              </w:rPr>
            </w:pPr>
            <w:r w:rsidRPr="008907C2">
              <w:rPr>
                <w:b/>
              </w:rPr>
              <w:t>Date</w:t>
            </w:r>
          </w:p>
        </w:tc>
        <w:tc>
          <w:tcPr>
            <w:tcW w:w="1853" w:type="dxa"/>
            <w:vAlign w:val="center"/>
          </w:tcPr>
          <w:p w:rsidR="00EA2D8D" w:rsidRPr="008907C2" w:rsidRDefault="00EA2D8D" w:rsidP="000B37D2">
            <w:pPr>
              <w:rPr>
                <w:b/>
              </w:rPr>
            </w:pPr>
            <w:r w:rsidRPr="008907C2">
              <w:rPr>
                <w:b/>
              </w:rPr>
              <w:t>Author</w:t>
            </w:r>
          </w:p>
        </w:tc>
        <w:tc>
          <w:tcPr>
            <w:tcW w:w="2781" w:type="dxa"/>
            <w:vAlign w:val="center"/>
          </w:tcPr>
          <w:p w:rsidR="00EA2D8D" w:rsidRPr="008907C2" w:rsidRDefault="00EA2D8D" w:rsidP="000B37D2">
            <w:pPr>
              <w:rPr>
                <w:b/>
              </w:rPr>
            </w:pPr>
            <w:r w:rsidRPr="008907C2">
              <w:rPr>
                <w:b/>
              </w:rPr>
              <w:t>Amendments</w:t>
            </w:r>
          </w:p>
        </w:tc>
      </w:tr>
      <w:tr w:rsidR="00EA2D8D" w:rsidTr="006765C4">
        <w:tc>
          <w:tcPr>
            <w:tcW w:w="880" w:type="dxa"/>
            <w:vAlign w:val="center"/>
          </w:tcPr>
          <w:p w:rsidR="00EA2D8D" w:rsidRPr="008907C2" w:rsidRDefault="00EA2D8D" w:rsidP="000B37D2">
            <w:r>
              <w:t>1</w:t>
            </w:r>
          </w:p>
        </w:tc>
        <w:tc>
          <w:tcPr>
            <w:tcW w:w="1790" w:type="dxa"/>
            <w:vAlign w:val="center"/>
          </w:tcPr>
          <w:p w:rsidR="00EA2D8D" w:rsidRPr="008907C2" w:rsidRDefault="00EA2D8D" w:rsidP="000B37D2">
            <w:r>
              <w:t>0.0a</w:t>
            </w:r>
          </w:p>
        </w:tc>
        <w:tc>
          <w:tcPr>
            <w:tcW w:w="1712" w:type="dxa"/>
            <w:vAlign w:val="center"/>
          </w:tcPr>
          <w:p w:rsidR="00EA2D8D" w:rsidRPr="00E7254C" w:rsidRDefault="00401B09" w:rsidP="000B37D2">
            <w:pPr>
              <w:rPr>
                <w:szCs w:val="16"/>
              </w:rPr>
            </w:pPr>
            <w:r>
              <w:rPr>
                <w:szCs w:val="16"/>
              </w:rPr>
              <w:t>26-Apr-2016</w:t>
            </w:r>
          </w:p>
        </w:tc>
        <w:tc>
          <w:tcPr>
            <w:tcW w:w="1853" w:type="dxa"/>
            <w:vAlign w:val="center"/>
          </w:tcPr>
          <w:p w:rsidR="00EA2D8D" w:rsidRPr="008907C2" w:rsidRDefault="00401B09" w:rsidP="000B37D2">
            <w:r>
              <w:t>Arun Kumar V G</w:t>
            </w:r>
          </w:p>
        </w:tc>
        <w:tc>
          <w:tcPr>
            <w:tcW w:w="2781" w:type="dxa"/>
            <w:vAlign w:val="center"/>
          </w:tcPr>
          <w:p w:rsidR="00EA2D8D" w:rsidRDefault="00EA2D8D" w:rsidP="000B37D2"/>
          <w:p w:rsidR="00EA2D8D" w:rsidRDefault="00EA2D8D" w:rsidP="000B37D2">
            <w:r>
              <w:t>Draft version</w:t>
            </w:r>
          </w:p>
          <w:p w:rsidR="00EA2D8D" w:rsidRPr="008907C2" w:rsidRDefault="00EA2D8D" w:rsidP="000B37D2"/>
        </w:tc>
      </w:tr>
      <w:tr w:rsidR="00D90FF1" w:rsidTr="006765C4">
        <w:trPr>
          <w:trHeight w:val="101"/>
        </w:trPr>
        <w:tc>
          <w:tcPr>
            <w:tcW w:w="880" w:type="dxa"/>
            <w:vAlign w:val="center"/>
          </w:tcPr>
          <w:p w:rsidR="00D90FF1" w:rsidRDefault="00D90FF1" w:rsidP="00D90FF1">
            <w:r>
              <w:t>2</w:t>
            </w:r>
          </w:p>
        </w:tc>
        <w:tc>
          <w:tcPr>
            <w:tcW w:w="1790" w:type="dxa"/>
            <w:vAlign w:val="center"/>
          </w:tcPr>
          <w:p w:rsidR="00D90FF1" w:rsidRDefault="00D90FF1" w:rsidP="00D90FF1">
            <w:r>
              <w:t>0.1</w:t>
            </w:r>
          </w:p>
        </w:tc>
        <w:tc>
          <w:tcPr>
            <w:tcW w:w="1712" w:type="dxa"/>
            <w:vAlign w:val="center"/>
          </w:tcPr>
          <w:p w:rsidR="00D90FF1" w:rsidRDefault="00D90FF1" w:rsidP="00D90FF1">
            <w:pPr>
              <w:rPr>
                <w:szCs w:val="16"/>
              </w:rPr>
            </w:pPr>
            <w:r>
              <w:rPr>
                <w:szCs w:val="16"/>
              </w:rPr>
              <w:t>23-May-2016</w:t>
            </w:r>
          </w:p>
        </w:tc>
        <w:tc>
          <w:tcPr>
            <w:tcW w:w="1853" w:type="dxa"/>
            <w:vAlign w:val="center"/>
          </w:tcPr>
          <w:p w:rsidR="00D90FF1" w:rsidRPr="008907C2" w:rsidRDefault="00D90FF1" w:rsidP="00D90FF1">
            <w:r>
              <w:t>Arun Kumar V G</w:t>
            </w:r>
          </w:p>
        </w:tc>
        <w:tc>
          <w:tcPr>
            <w:tcW w:w="2781" w:type="dxa"/>
            <w:vAlign w:val="center"/>
          </w:tcPr>
          <w:p w:rsidR="00D90FF1" w:rsidRDefault="00D90FF1" w:rsidP="00D90FF1">
            <w:r>
              <w:t>Draft version</w:t>
            </w:r>
          </w:p>
        </w:tc>
      </w:tr>
      <w:tr w:rsidR="009E5227" w:rsidTr="006765C4">
        <w:trPr>
          <w:trHeight w:val="101"/>
        </w:trPr>
        <w:tc>
          <w:tcPr>
            <w:tcW w:w="880" w:type="dxa"/>
            <w:vAlign w:val="center"/>
          </w:tcPr>
          <w:p w:rsidR="009E5227" w:rsidRDefault="009E5227" w:rsidP="009E5227">
            <w:r>
              <w:t>3</w:t>
            </w:r>
          </w:p>
        </w:tc>
        <w:tc>
          <w:tcPr>
            <w:tcW w:w="1790" w:type="dxa"/>
            <w:vAlign w:val="center"/>
          </w:tcPr>
          <w:p w:rsidR="009E5227" w:rsidRDefault="001F6B2D" w:rsidP="009E5227">
            <w:r>
              <w:t>1.0</w:t>
            </w:r>
          </w:p>
        </w:tc>
        <w:tc>
          <w:tcPr>
            <w:tcW w:w="1712" w:type="dxa"/>
            <w:vAlign w:val="center"/>
          </w:tcPr>
          <w:p w:rsidR="009E5227" w:rsidRDefault="009E5227" w:rsidP="009E5227">
            <w:pPr>
              <w:rPr>
                <w:szCs w:val="16"/>
              </w:rPr>
            </w:pPr>
            <w:r>
              <w:rPr>
                <w:szCs w:val="16"/>
              </w:rPr>
              <w:t>03-June-2016</w:t>
            </w:r>
          </w:p>
        </w:tc>
        <w:tc>
          <w:tcPr>
            <w:tcW w:w="1853" w:type="dxa"/>
            <w:vAlign w:val="center"/>
          </w:tcPr>
          <w:p w:rsidR="009E5227" w:rsidRPr="008907C2" w:rsidRDefault="009E5227" w:rsidP="009E5227">
            <w:r>
              <w:t>Arun Kumar V G</w:t>
            </w:r>
          </w:p>
        </w:tc>
        <w:tc>
          <w:tcPr>
            <w:tcW w:w="2781" w:type="dxa"/>
            <w:vAlign w:val="center"/>
          </w:tcPr>
          <w:p w:rsidR="009E5227" w:rsidRDefault="001F6B2D" w:rsidP="009E5227">
            <w:r>
              <w:t>Release Version</w:t>
            </w:r>
          </w:p>
        </w:tc>
      </w:tr>
      <w:tr w:rsidR="001F6B2D" w:rsidTr="006765C4">
        <w:trPr>
          <w:trHeight w:val="101"/>
        </w:trPr>
        <w:tc>
          <w:tcPr>
            <w:tcW w:w="880" w:type="dxa"/>
            <w:vAlign w:val="center"/>
          </w:tcPr>
          <w:p w:rsidR="001F6B2D" w:rsidRDefault="001F6B2D" w:rsidP="009E5227">
            <w:r>
              <w:t>4</w:t>
            </w:r>
          </w:p>
        </w:tc>
        <w:tc>
          <w:tcPr>
            <w:tcW w:w="1790" w:type="dxa"/>
            <w:vAlign w:val="center"/>
          </w:tcPr>
          <w:p w:rsidR="001F6B2D" w:rsidRDefault="001F6B2D" w:rsidP="009E5227">
            <w:r>
              <w:t>1.1</w:t>
            </w:r>
          </w:p>
        </w:tc>
        <w:tc>
          <w:tcPr>
            <w:tcW w:w="1712" w:type="dxa"/>
            <w:vAlign w:val="center"/>
          </w:tcPr>
          <w:p w:rsidR="001F6B2D" w:rsidRDefault="001F6B2D" w:rsidP="009E5227">
            <w:pPr>
              <w:rPr>
                <w:szCs w:val="16"/>
              </w:rPr>
            </w:pPr>
            <w:r>
              <w:rPr>
                <w:szCs w:val="16"/>
              </w:rPr>
              <w:t>06-June-2016</w:t>
            </w:r>
          </w:p>
        </w:tc>
        <w:tc>
          <w:tcPr>
            <w:tcW w:w="1853" w:type="dxa"/>
            <w:vAlign w:val="center"/>
          </w:tcPr>
          <w:p w:rsidR="001F6B2D" w:rsidRDefault="001F6B2D" w:rsidP="009E5227">
            <w:r>
              <w:t>Arun Kumar V G</w:t>
            </w:r>
          </w:p>
        </w:tc>
        <w:tc>
          <w:tcPr>
            <w:tcW w:w="2781" w:type="dxa"/>
            <w:vAlign w:val="center"/>
          </w:tcPr>
          <w:p w:rsidR="001F6B2D" w:rsidRDefault="001F6B2D" w:rsidP="009E5227">
            <w:r>
              <w:t>Release Version</w:t>
            </w:r>
          </w:p>
        </w:tc>
      </w:tr>
      <w:tr w:rsidR="000A1EF7" w:rsidTr="006765C4">
        <w:trPr>
          <w:trHeight w:val="101"/>
        </w:trPr>
        <w:tc>
          <w:tcPr>
            <w:tcW w:w="880" w:type="dxa"/>
            <w:vAlign w:val="center"/>
          </w:tcPr>
          <w:p w:rsidR="000A1EF7" w:rsidRDefault="000A1EF7" w:rsidP="000A1EF7">
            <w:r>
              <w:t>5</w:t>
            </w:r>
          </w:p>
        </w:tc>
        <w:tc>
          <w:tcPr>
            <w:tcW w:w="1790" w:type="dxa"/>
            <w:vAlign w:val="center"/>
          </w:tcPr>
          <w:p w:rsidR="000A1EF7" w:rsidRDefault="000A1EF7" w:rsidP="000A1EF7">
            <w:r>
              <w:t>1.2</w:t>
            </w:r>
          </w:p>
        </w:tc>
        <w:tc>
          <w:tcPr>
            <w:tcW w:w="1712" w:type="dxa"/>
            <w:vAlign w:val="center"/>
          </w:tcPr>
          <w:p w:rsidR="000A1EF7" w:rsidRDefault="000A1EF7" w:rsidP="000A1EF7">
            <w:pPr>
              <w:rPr>
                <w:szCs w:val="16"/>
              </w:rPr>
            </w:pPr>
            <w:r>
              <w:rPr>
                <w:szCs w:val="16"/>
              </w:rPr>
              <w:t>07-June-2016</w:t>
            </w:r>
          </w:p>
        </w:tc>
        <w:tc>
          <w:tcPr>
            <w:tcW w:w="1853" w:type="dxa"/>
            <w:vAlign w:val="center"/>
          </w:tcPr>
          <w:p w:rsidR="000A1EF7" w:rsidRDefault="000A1EF7" w:rsidP="000A1EF7">
            <w:r>
              <w:t>Arun Kumar V G</w:t>
            </w:r>
          </w:p>
        </w:tc>
        <w:tc>
          <w:tcPr>
            <w:tcW w:w="2781" w:type="dxa"/>
            <w:vAlign w:val="center"/>
          </w:tcPr>
          <w:p w:rsidR="000A1EF7" w:rsidRDefault="000A1EF7" w:rsidP="000A1EF7">
            <w:r>
              <w:t>Release Version</w:t>
            </w:r>
          </w:p>
        </w:tc>
      </w:tr>
      <w:tr w:rsidR="00CD0BAB" w:rsidTr="006765C4">
        <w:trPr>
          <w:trHeight w:val="101"/>
        </w:trPr>
        <w:tc>
          <w:tcPr>
            <w:tcW w:w="880" w:type="dxa"/>
            <w:vAlign w:val="center"/>
          </w:tcPr>
          <w:p w:rsidR="00CD0BAB" w:rsidRDefault="00CD0BAB" w:rsidP="00CD0BAB">
            <w:r>
              <w:t>6</w:t>
            </w:r>
          </w:p>
        </w:tc>
        <w:tc>
          <w:tcPr>
            <w:tcW w:w="1790" w:type="dxa"/>
            <w:vAlign w:val="center"/>
          </w:tcPr>
          <w:p w:rsidR="00CD0BAB" w:rsidRDefault="00CD0BAB" w:rsidP="00CD0BAB">
            <w:r>
              <w:t>1.3</w:t>
            </w:r>
          </w:p>
        </w:tc>
        <w:tc>
          <w:tcPr>
            <w:tcW w:w="1712" w:type="dxa"/>
            <w:vAlign w:val="center"/>
          </w:tcPr>
          <w:p w:rsidR="00CD0BAB" w:rsidRDefault="00226872" w:rsidP="00CD0BAB">
            <w:pPr>
              <w:rPr>
                <w:szCs w:val="16"/>
              </w:rPr>
            </w:pPr>
            <w:r>
              <w:rPr>
                <w:szCs w:val="16"/>
              </w:rPr>
              <w:t>17</w:t>
            </w:r>
            <w:r w:rsidR="00CD0BAB">
              <w:rPr>
                <w:szCs w:val="16"/>
              </w:rPr>
              <w:t>-June-2016</w:t>
            </w:r>
          </w:p>
        </w:tc>
        <w:tc>
          <w:tcPr>
            <w:tcW w:w="1853" w:type="dxa"/>
            <w:vAlign w:val="center"/>
          </w:tcPr>
          <w:p w:rsidR="00CD0BAB" w:rsidRDefault="00CD0BAB" w:rsidP="00CD0BAB">
            <w:r>
              <w:t>Arun Kumar V G</w:t>
            </w:r>
          </w:p>
        </w:tc>
        <w:tc>
          <w:tcPr>
            <w:tcW w:w="2781" w:type="dxa"/>
            <w:vAlign w:val="center"/>
          </w:tcPr>
          <w:p w:rsidR="00CD0BAB" w:rsidRDefault="00CC380F" w:rsidP="00CD0BAB">
            <w:r>
              <w:t xml:space="preserve">Release </w:t>
            </w:r>
            <w:r w:rsidR="00CD0BAB">
              <w:t>Version</w:t>
            </w:r>
          </w:p>
        </w:tc>
      </w:tr>
      <w:tr w:rsidR="00D740B1" w:rsidTr="006765C4">
        <w:trPr>
          <w:trHeight w:val="101"/>
        </w:trPr>
        <w:tc>
          <w:tcPr>
            <w:tcW w:w="880" w:type="dxa"/>
            <w:vAlign w:val="center"/>
          </w:tcPr>
          <w:p w:rsidR="00D740B1" w:rsidRDefault="00D740B1" w:rsidP="00D740B1">
            <w:r>
              <w:t>7</w:t>
            </w:r>
          </w:p>
        </w:tc>
        <w:tc>
          <w:tcPr>
            <w:tcW w:w="1790" w:type="dxa"/>
            <w:vAlign w:val="center"/>
          </w:tcPr>
          <w:p w:rsidR="00D740B1" w:rsidRDefault="00D740B1" w:rsidP="00D740B1">
            <w:r>
              <w:t>1.4</w:t>
            </w:r>
          </w:p>
        </w:tc>
        <w:tc>
          <w:tcPr>
            <w:tcW w:w="1712" w:type="dxa"/>
            <w:vAlign w:val="center"/>
          </w:tcPr>
          <w:p w:rsidR="00D740B1" w:rsidRDefault="00D740B1" w:rsidP="00D740B1">
            <w:pPr>
              <w:rPr>
                <w:szCs w:val="16"/>
              </w:rPr>
            </w:pPr>
            <w:r>
              <w:rPr>
                <w:szCs w:val="16"/>
              </w:rPr>
              <w:t>21-June-2016</w:t>
            </w:r>
          </w:p>
        </w:tc>
        <w:tc>
          <w:tcPr>
            <w:tcW w:w="1853" w:type="dxa"/>
            <w:vAlign w:val="center"/>
          </w:tcPr>
          <w:p w:rsidR="00D740B1" w:rsidRDefault="00D740B1" w:rsidP="00D740B1">
            <w:r>
              <w:t>Arun Kumar V G</w:t>
            </w:r>
          </w:p>
        </w:tc>
        <w:tc>
          <w:tcPr>
            <w:tcW w:w="2781" w:type="dxa"/>
            <w:vAlign w:val="center"/>
          </w:tcPr>
          <w:p w:rsidR="00D740B1" w:rsidRDefault="00D740B1" w:rsidP="00D740B1">
            <w:r>
              <w:t>Release Version</w:t>
            </w:r>
          </w:p>
        </w:tc>
      </w:tr>
    </w:tbl>
    <w:p w:rsidR="00EA2D8D" w:rsidRPr="002F08CF" w:rsidRDefault="00EA2D8D" w:rsidP="00EA2D8D"/>
    <w:p w:rsidR="00EA2D8D" w:rsidRPr="00AA7BEF" w:rsidRDefault="00EA2D8D" w:rsidP="00EA2D8D">
      <w:pPr>
        <w:rPr>
          <w:lang w:val="en-IN"/>
        </w:rPr>
      </w:pPr>
    </w:p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/>
    <w:p w:rsidR="00EA2D8D" w:rsidRDefault="00EA2D8D" w:rsidP="00EA2D8D">
      <w:pPr>
        <w:jc w:val="left"/>
        <w:rPr>
          <w:rFonts w:cs="Arial"/>
          <w:b/>
          <w:bCs/>
          <w:sz w:val="32"/>
          <w:szCs w:val="32"/>
        </w:rPr>
      </w:pPr>
      <w:r>
        <w:br w:type="page"/>
      </w:r>
    </w:p>
    <w:p w:rsidR="00EA2D8D" w:rsidRDefault="00EA2D8D" w:rsidP="00EA2D8D">
      <w:pPr>
        <w:pStyle w:val="Heading1"/>
      </w:pPr>
      <w:bookmarkStart w:id="0" w:name="_Toc454287134"/>
      <w:r>
        <w:lastRenderedPageBreak/>
        <w:t>Introduction</w:t>
      </w:r>
      <w:bookmarkEnd w:id="0"/>
    </w:p>
    <w:p w:rsidR="00EA2D8D" w:rsidRDefault="00EA2D8D" w:rsidP="00EA2D8D">
      <w:pPr>
        <w:pStyle w:val="Heading2"/>
      </w:pPr>
      <w:bookmarkStart w:id="1" w:name="_Toc454287135"/>
      <w:r>
        <w:t>Purpose</w:t>
      </w:r>
      <w:bookmarkEnd w:id="1"/>
    </w:p>
    <w:p w:rsidR="00EA2D8D" w:rsidRDefault="00EA2D8D" w:rsidP="00EA2D8D">
      <w:pPr>
        <w:rPr>
          <w:rFonts w:ascii="Times New Roman" w:hAnsi="Times New Roman"/>
          <w:sz w:val="24"/>
          <w:szCs w:val="24"/>
        </w:rPr>
      </w:pPr>
    </w:p>
    <w:p w:rsidR="00EA2D8D" w:rsidRDefault="00EA2D8D" w:rsidP="00EA2D8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document covers the</w:t>
      </w:r>
      <w:r w:rsidR="006765C4">
        <w:rPr>
          <w:rFonts w:ascii="Times New Roman" w:hAnsi="Times New Roman"/>
          <w:sz w:val="24"/>
          <w:szCs w:val="24"/>
        </w:rPr>
        <w:t xml:space="preserve"> Enterprise User M</w:t>
      </w:r>
      <w:r w:rsidR="00401B09">
        <w:rPr>
          <w:rFonts w:ascii="Times New Roman" w:hAnsi="Times New Roman"/>
          <w:sz w:val="24"/>
          <w:szCs w:val="24"/>
        </w:rPr>
        <w:t>anagement application design aspects</w:t>
      </w:r>
      <w:r>
        <w:rPr>
          <w:rFonts w:ascii="Times New Roman" w:hAnsi="Times New Roman"/>
          <w:sz w:val="24"/>
          <w:szCs w:val="24"/>
        </w:rPr>
        <w:t xml:space="preserve">. </w:t>
      </w:r>
    </w:p>
    <w:p w:rsidR="00EA2D8D" w:rsidRDefault="00EA2D8D" w:rsidP="00EA2D8D">
      <w:pPr>
        <w:pStyle w:val="Heading2"/>
      </w:pPr>
      <w:bookmarkStart w:id="2" w:name="_Toc454287136"/>
      <w:r>
        <w:t>Scope</w:t>
      </w:r>
      <w:bookmarkEnd w:id="2"/>
    </w:p>
    <w:p w:rsidR="00EA2D8D" w:rsidRDefault="00EA2D8D" w:rsidP="00EA2D8D">
      <w:pPr>
        <w:rPr>
          <w:rFonts w:ascii="Times New Roman" w:hAnsi="Times New Roman"/>
          <w:sz w:val="24"/>
          <w:szCs w:val="24"/>
        </w:rPr>
      </w:pPr>
    </w:p>
    <w:p w:rsidR="00EA2D8D" w:rsidRDefault="00EA2D8D" w:rsidP="00EA2D8D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caters to the high level information so as to meet the objective of making the </w:t>
      </w:r>
      <w:r w:rsidR="00401B09">
        <w:rPr>
          <w:rFonts w:ascii="Times New Roman" w:hAnsi="Times New Roman"/>
          <w:sz w:val="24"/>
          <w:szCs w:val="24"/>
        </w:rPr>
        <w:t>Enterprise User Management</w:t>
      </w:r>
      <w:r>
        <w:rPr>
          <w:rFonts w:ascii="Times New Roman" w:hAnsi="Times New Roman"/>
          <w:sz w:val="24"/>
          <w:szCs w:val="24"/>
        </w:rPr>
        <w:t>. This document in no terms refer to any kind of training over the AWS methods, etc. This document should be used judicially so as to come up with a working infrastructure over AWS.</w:t>
      </w:r>
    </w:p>
    <w:p w:rsidR="00EA2D8D" w:rsidRDefault="00EA2D8D" w:rsidP="00EA2D8D">
      <w:pPr>
        <w:rPr>
          <w:rFonts w:ascii="Times New Roman" w:hAnsi="Times New Roman"/>
          <w:sz w:val="24"/>
          <w:szCs w:val="24"/>
        </w:rPr>
      </w:pPr>
    </w:p>
    <w:p w:rsidR="00EA2D8D" w:rsidRDefault="00EA2D8D" w:rsidP="00EA2D8D">
      <w:pPr>
        <w:pStyle w:val="Heading2"/>
      </w:pPr>
      <w:bookmarkStart w:id="3" w:name="_Toc454287137"/>
      <w:r>
        <w:t>Acronyms</w:t>
      </w:r>
      <w:bookmarkEnd w:id="3"/>
    </w:p>
    <w:p w:rsidR="00EA2D8D" w:rsidRPr="003B06DA" w:rsidRDefault="00EA2D8D" w:rsidP="00EA2D8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4111"/>
      </w:tblGrid>
      <w:tr w:rsidR="00EA2D8D" w:rsidTr="000B37D2">
        <w:tc>
          <w:tcPr>
            <w:tcW w:w="1980" w:type="dxa"/>
          </w:tcPr>
          <w:p w:rsidR="00EA2D8D" w:rsidRPr="00EB11F8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UM</w:t>
            </w:r>
          </w:p>
        </w:tc>
        <w:tc>
          <w:tcPr>
            <w:tcW w:w="4111" w:type="dxa"/>
          </w:tcPr>
          <w:p w:rsidR="00EA2D8D" w:rsidRPr="00EB11F8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nterprise User Management</w:t>
            </w:r>
          </w:p>
        </w:tc>
      </w:tr>
      <w:tr w:rsidR="00EA2D8D" w:rsidTr="000B37D2">
        <w:tc>
          <w:tcPr>
            <w:tcW w:w="1980" w:type="dxa"/>
          </w:tcPr>
          <w:p w:rsidR="00EA2D8D" w:rsidRPr="00EB11F8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EO</w:t>
            </w:r>
          </w:p>
        </w:tc>
        <w:tc>
          <w:tcPr>
            <w:tcW w:w="4111" w:type="dxa"/>
          </w:tcPr>
          <w:p w:rsidR="00EA2D8D" w:rsidRPr="00EB11F8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Law Enforcement Officer</w:t>
            </w:r>
          </w:p>
        </w:tc>
      </w:tr>
      <w:tr w:rsidR="00EA2D8D" w:rsidTr="000B37D2">
        <w:tc>
          <w:tcPr>
            <w:tcW w:w="1980" w:type="dxa"/>
          </w:tcPr>
          <w:p w:rsidR="00EA2D8D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M</w:t>
            </w:r>
          </w:p>
        </w:tc>
        <w:tc>
          <w:tcPr>
            <w:tcW w:w="4111" w:type="dxa"/>
          </w:tcPr>
          <w:p w:rsidR="00EA2D8D" w:rsidRDefault="00401B09" w:rsidP="000B37D2">
            <w:pPr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Asst. Manager</w:t>
            </w:r>
          </w:p>
        </w:tc>
      </w:tr>
    </w:tbl>
    <w:p w:rsidR="00EA2D8D" w:rsidRPr="00C53F8E" w:rsidRDefault="00EA2D8D" w:rsidP="00EA2D8D"/>
    <w:p w:rsidR="00C46A8C" w:rsidRDefault="00EA2D8D" w:rsidP="00420332">
      <w:pPr>
        <w:pStyle w:val="Heading2"/>
      </w:pPr>
      <w:bookmarkStart w:id="4" w:name="_Toc454287138"/>
      <w:r>
        <w:t>References</w:t>
      </w:r>
      <w:bookmarkEnd w:id="4"/>
    </w:p>
    <w:p w:rsidR="00C46A8C" w:rsidRPr="00C46A8C" w:rsidRDefault="00C46A8C" w:rsidP="00C46A8C">
      <w:pPr>
        <w:pStyle w:val="ListParagraph"/>
        <w:ind w:left="705"/>
      </w:pPr>
    </w:p>
    <w:p w:rsidR="00EA2D8D" w:rsidRDefault="00EA2D8D">
      <w:pPr>
        <w:spacing w:after="160" w:line="259" w:lineRule="auto"/>
        <w:jc w:val="left"/>
      </w:pPr>
      <w:r>
        <w:br w:type="page"/>
      </w:r>
    </w:p>
    <w:p w:rsidR="00C9338F" w:rsidRDefault="00C9338F" w:rsidP="00C9338F">
      <w:pPr>
        <w:pStyle w:val="Heading1"/>
      </w:pPr>
      <w:bookmarkStart w:id="5" w:name="_Toc454287139"/>
      <w:r>
        <w:lastRenderedPageBreak/>
        <w:t>API Documentation</w:t>
      </w:r>
      <w:bookmarkEnd w:id="5"/>
    </w:p>
    <w:p w:rsidR="005848BD" w:rsidRDefault="005848BD" w:rsidP="005848BD">
      <w:pPr>
        <w:pStyle w:val="Heading2"/>
      </w:pPr>
      <w:bookmarkStart w:id="6" w:name="_Toc444262821"/>
      <w:bookmarkStart w:id="7" w:name="_Toc454287140"/>
      <w:bookmarkStart w:id="8" w:name="_Toc448421581"/>
      <w:r>
        <w:t xml:space="preserve">Add Enterprise </w:t>
      </w:r>
      <w:bookmarkEnd w:id="6"/>
      <w:r>
        <w:t>System</w:t>
      </w:r>
      <w:bookmarkEnd w:id="7"/>
    </w:p>
    <w:p w:rsidR="005848BD" w:rsidRPr="00DC783B" w:rsidRDefault="005848BD" w:rsidP="005848BD">
      <w:pPr>
        <w:pStyle w:val="Heading3"/>
        <w:tabs>
          <w:tab w:val="clear" w:pos="862"/>
          <w:tab w:val="num" w:pos="1134"/>
        </w:tabs>
      </w:pPr>
      <w:bookmarkStart w:id="9" w:name="_Toc444262822"/>
      <w:bookmarkStart w:id="10" w:name="_Toc454287141"/>
      <w:r>
        <w:t>API Description</w:t>
      </w:r>
      <w:bookmarkEnd w:id="9"/>
      <w:bookmarkEnd w:id="10"/>
    </w:p>
    <w:p w:rsidR="005848BD" w:rsidRDefault="005848BD" w:rsidP="005848BD">
      <w:pPr>
        <w:ind w:left="1134"/>
      </w:pPr>
      <w:r>
        <w:t>This API is useful to add a new Enterprise System.</w:t>
      </w:r>
    </w:p>
    <w:p w:rsidR="005848BD" w:rsidRDefault="005848BD" w:rsidP="005848BD"/>
    <w:p w:rsidR="005848BD" w:rsidRDefault="005848BD" w:rsidP="005848BD">
      <w:pPr>
        <w:pStyle w:val="Heading3"/>
        <w:tabs>
          <w:tab w:val="clear" w:pos="862"/>
          <w:tab w:val="num" w:pos="1134"/>
        </w:tabs>
      </w:pPr>
      <w:bookmarkStart w:id="11" w:name="_Toc444262823"/>
      <w:bookmarkStart w:id="12" w:name="_Toc454287142"/>
      <w:r>
        <w:t>Request Message</w:t>
      </w:r>
      <w:bookmarkEnd w:id="11"/>
      <w:bookmarkEnd w:id="12"/>
    </w:p>
    <w:p w:rsidR="005848BD" w:rsidRDefault="005848BD" w:rsidP="005848BD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5848BD" w:rsidTr="005848BD">
        <w:tc>
          <w:tcPr>
            <w:tcW w:w="1050" w:type="dxa"/>
          </w:tcPr>
          <w:p w:rsidR="005848BD" w:rsidRPr="006C7BC3" w:rsidRDefault="005848BD" w:rsidP="005848B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5848BD" w:rsidRDefault="005848BD" w:rsidP="005848BD">
            <w:r>
              <w:t>POST</w:t>
            </w:r>
          </w:p>
        </w:tc>
      </w:tr>
      <w:tr w:rsidR="005848BD" w:rsidTr="005848BD">
        <w:tc>
          <w:tcPr>
            <w:tcW w:w="1050" w:type="dxa"/>
          </w:tcPr>
          <w:p w:rsidR="005848BD" w:rsidRPr="006C7BC3" w:rsidRDefault="005848BD" w:rsidP="005848B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5848BD" w:rsidRDefault="005848BD" w:rsidP="005848BD">
            <w:r w:rsidRPr="00225DB7">
              <w:t>/</w:t>
            </w:r>
            <w:r>
              <w:t>EnterpriseUserManagement</w:t>
            </w:r>
            <w:r w:rsidRPr="00482637">
              <w:t>/</w:t>
            </w:r>
            <w:r>
              <w:t>esystem/</w:t>
            </w:r>
          </w:p>
        </w:tc>
      </w:tr>
      <w:tr w:rsidR="005848BD" w:rsidTr="005848BD">
        <w:tc>
          <w:tcPr>
            <w:tcW w:w="9072" w:type="dxa"/>
            <w:gridSpan w:val="4"/>
          </w:tcPr>
          <w:p w:rsidR="005848BD" w:rsidRPr="006C7BC3" w:rsidRDefault="005848BD" w:rsidP="005848B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5848BD" w:rsidTr="005848BD">
        <w:tc>
          <w:tcPr>
            <w:tcW w:w="2258" w:type="dxa"/>
            <w:gridSpan w:val="2"/>
          </w:tcPr>
          <w:p w:rsidR="005848BD" w:rsidRPr="006C7BC3" w:rsidRDefault="005848BD" w:rsidP="005848B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5848BD" w:rsidRPr="006C7BC3" w:rsidRDefault="005848BD" w:rsidP="005848B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5848BD" w:rsidRPr="006C7BC3" w:rsidRDefault="005848BD" w:rsidP="005848B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5848BD" w:rsidTr="005848BD">
        <w:tc>
          <w:tcPr>
            <w:tcW w:w="2258" w:type="dxa"/>
            <w:gridSpan w:val="2"/>
          </w:tcPr>
          <w:p w:rsidR="005848BD" w:rsidRDefault="005848BD" w:rsidP="005848BD">
            <w:pPr>
              <w:jc w:val="center"/>
            </w:pPr>
          </w:p>
        </w:tc>
        <w:tc>
          <w:tcPr>
            <w:tcW w:w="2835" w:type="dxa"/>
          </w:tcPr>
          <w:p w:rsidR="005848BD" w:rsidRDefault="005848BD" w:rsidP="005848BD">
            <w:pPr>
              <w:jc w:val="center"/>
            </w:pPr>
          </w:p>
        </w:tc>
        <w:tc>
          <w:tcPr>
            <w:tcW w:w="3979" w:type="dxa"/>
          </w:tcPr>
          <w:p w:rsidR="005848BD" w:rsidRDefault="005848BD" w:rsidP="005848BD">
            <w:pPr>
              <w:jc w:val="center"/>
            </w:pPr>
          </w:p>
        </w:tc>
      </w:tr>
      <w:tr w:rsidR="005848BD" w:rsidTr="005848BD">
        <w:tc>
          <w:tcPr>
            <w:tcW w:w="9072" w:type="dxa"/>
            <w:gridSpan w:val="4"/>
          </w:tcPr>
          <w:p w:rsidR="005848BD" w:rsidRPr="00B8712A" w:rsidRDefault="005848BD" w:rsidP="005848BD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5848BD" w:rsidTr="005848BD">
        <w:tc>
          <w:tcPr>
            <w:tcW w:w="2258" w:type="dxa"/>
            <w:gridSpan w:val="2"/>
          </w:tcPr>
          <w:p w:rsidR="005848BD" w:rsidRPr="00B8712A" w:rsidRDefault="005848BD" w:rsidP="005848B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5848BD" w:rsidRPr="00610FB7" w:rsidRDefault="005848BD" w:rsidP="005848BD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5848BD" w:rsidTr="005848BD">
        <w:tc>
          <w:tcPr>
            <w:tcW w:w="2258" w:type="dxa"/>
            <w:gridSpan w:val="2"/>
          </w:tcPr>
          <w:p w:rsidR="005848BD" w:rsidRPr="00B8712A" w:rsidRDefault="005848BD" w:rsidP="005848BD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5848BD" w:rsidRPr="00610FB7" w:rsidRDefault="005848BD" w:rsidP="005848BD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5848BD" w:rsidTr="005848BD">
        <w:tc>
          <w:tcPr>
            <w:tcW w:w="9072" w:type="dxa"/>
            <w:gridSpan w:val="4"/>
          </w:tcPr>
          <w:p w:rsidR="005848BD" w:rsidRDefault="005848BD" w:rsidP="005848BD">
            <w:r w:rsidRPr="006C7BC3">
              <w:rPr>
                <w:b/>
              </w:rPr>
              <w:t>Request Body</w:t>
            </w:r>
          </w:p>
        </w:tc>
      </w:tr>
      <w:tr w:rsidR="005848BD" w:rsidTr="005848BD">
        <w:tc>
          <w:tcPr>
            <w:tcW w:w="9072" w:type="dxa"/>
            <w:gridSpan w:val="4"/>
          </w:tcPr>
          <w:p w:rsidR="00B50784" w:rsidRDefault="00B50784" w:rsidP="00B50784">
            <w:r>
              <w:t>{</w:t>
            </w:r>
          </w:p>
          <w:p w:rsidR="00B50784" w:rsidRDefault="00B50784" w:rsidP="00B50784">
            <w:r>
              <w:t xml:space="preserve">  "enterpriseSystemId": "</w:t>
            </w:r>
            <w:r w:rsidRPr="00C40D43">
              <w:rPr>
                <w:highlight w:val="yellow"/>
              </w:rPr>
              <w:t>ESYS00000001</w:t>
            </w:r>
            <w:r>
              <w:t>",</w:t>
            </w:r>
          </w:p>
          <w:p w:rsidR="00B50784" w:rsidRDefault="00B50784" w:rsidP="00B50784">
            <w:r>
              <w:t xml:space="preserve"> </w:t>
            </w:r>
            <w:r w:rsidR="005E6142">
              <w:t xml:space="preserve"> "enterpriseSystemName": "Java4uOrg</w:t>
            </w:r>
            <w:r>
              <w:t>",</w:t>
            </w:r>
          </w:p>
          <w:p w:rsidR="00B50784" w:rsidRDefault="00B50784" w:rsidP="00B50784">
            <w:r>
              <w:t xml:space="preserve">  "user": {</w:t>
            </w:r>
          </w:p>
          <w:p w:rsidR="00B50784" w:rsidRDefault="00B50784" w:rsidP="00B50784">
            <w:r>
              <w:t xml:space="preserve">    "userName": "Admin",</w:t>
            </w:r>
          </w:p>
          <w:p w:rsidR="00B50784" w:rsidRDefault="00B50784" w:rsidP="00B50784">
            <w:r>
              <w:t xml:space="preserve">    "password": "Admin",</w:t>
            </w:r>
          </w:p>
          <w:p w:rsidR="00B50784" w:rsidRDefault="00B50784" w:rsidP="00B50784">
            <w:r>
              <w:t xml:space="preserve">    "familyName": "Admin",</w:t>
            </w:r>
          </w:p>
          <w:p w:rsidR="00B50784" w:rsidRDefault="00B50784" w:rsidP="00B50784">
            <w:r>
              <w:t xml:space="preserve">    "middleName": "Admin",</w:t>
            </w:r>
          </w:p>
          <w:p w:rsidR="00B50784" w:rsidRDefault="00B50784" w:rsidP="00B50784">
            <w:r>
              <w:t xml:space="preserve">    "givenName": "Admin",</w:t>
            </w:r>
          </w:p>
          <w:p w:rsidR="00B50784" w:rsidRDefault="00B50784" w:rsidP="00B50784">
            <w:r>
              <w:t xml:space="preserve">    "displayName": "Admin",</w:t>
            </w:r>
          </w:p>
          <w:p w:rsidR="00B50784" w:rsidRDefault="00B50784" w:rsidP="00B50784">
            <w:r>
              <w:t xml:space="preserve">    "nickName": "Admin",</w:t>
            </w:r>
          </w:p>
          <w:p w:rsidR="00B50784" w:rsidRDefault="00B50784" w:rsidP="00B50784">
            <w:r>
              <w:t xml:space="preserve">    "honorificPrifix": "Mr.",</w:t>
            </w:r>
          </w:p>
          <w:p w:rsidR="00B50784" w:rsidRDefault="00B50784" w:rsidP="00B50784">
            <w:r>
              <w:t xml:space="preserve">    "role": "EnterpriseSuperAdmin",</w:t>
            </w:r>
          </w:p>
          <w:p w:rsidR="00B50784" w:rsidRDefault="00B50784" w:rsidP="00B50784">
            <w:r>
              <w:t xml:space="preserve">    "formattedName": "Admin",</w:t>
            </w:r>
          </w:p>
          <w:p w:rsidR="00B50784" w:rsidRDefault="00B50784" w:rsidP="00B50784">
            <w:r>
              <w:t xml:space="preserve">    "emails": [</w:t>
            </w:r>
          </w:p>
          <w:p w:rsidR="00B50784" w:rsidRDefault="00B50784" w:rsidP="00B50784"/>
          <w:p w:rsidR="00B50784" w:rsidRDefault="00B50784" w:rsidP="00B50784">
            <w:r>
              <w:t xml:space="preserve">    ],</w:t>
            </w:r>
          </w:p>
          <w:p w:rsidR="00B50784" w:rsidRDefault="00B50784" w:rsidP="00B50784">
            <w:r>
              <w:t xml:space="preserve">    "phoneNumbers": [</w:t>
            </w:r>
          </w:p>
          <w:p w:rsidR="00B50784" w:rsidRDefault="00B50784" w:rsidP="00B50784"/>
          <w:p w:rsidR="00B50784" w:rsidRDefault="00B50784" w:rsidP="00B50784">
            <w:r>
              <w:t xml:space="preserve">    ],</w:t>
            </w:r>
          </w:p>
          <w:p w:rsidR="00B50784" w:rsidRDefault="00B50784" w:rsidP="00B50784">
            <w:r>
              <w:t xml:space="preserve">    "pics": [</w:t>
            </w:r>
          </w:p>
          <w:p w:rsidR="00B50784" w:rsidRDefault="00B50784" w:rsidP="00B50784"/>
          <w:p w:rsidR="00B50784" w:rsidRDefault="00B50784" w:rsidP="00B50784">
            <w:r>
              <w:t xml:space="preserve">    ],</w:t>
            </w:r>
          </w:p>
          <w:p w:rsidR="00B50784" w:rsidRDefault="00B50784" w:rsidP="00B50784">
            <w:r>
              <w:t xml:space="preserve">    "active": true</w:t>
            </w:r>
          </w:p>
          <w:p w:rsidR="00B50784" w:rsidRDefault="00B50784" w:rsidP="00B50784">
            <w:r>
              <w:t xml:space="preserve">  },</w:t>
            </w:r>
          </w:p>
          <w:p w:rsidR="00B50784" w:rsidRDefault="00B50784" w:rsidP="00B50784">
            <w:r>
              <w:t xml:space="preserve">  "address": {</w:t>
            </w:r>
          </w:p>
          <w:p w:rsidR="00B50784" w:rsidRDefault="00B50784" w:rsidP="00B50784">
            <w:r>
              <w:t xml:space="preserve">    "streetAddress": "Outer Ring Road",</w:t>
            </w:r>
          </w:p>
          <w:p w:rsidR="00B50784" w:rsidRDefault="00B50784" w:rsidP="00B50784">
            <w:r>
              <w:t xml:space="preserve">    "locality": "Bangalore",</w:t>
            </w:r>
          </w:p>
          <w:p w:rsidR="00B50784" w:rsidRDefault="00B50784" w:rsidP="00B50784">
            <w:r>
              <w:t xml:space="preserve">    "region": "Asia pacific",</w:t>
            </w:r>
          </w:p>
          <w:p w:rsidR="00B50784" w:rsidRDefault="00B50784" w:rsidP="00B50784">
            <w:r>
              <w:t xml:space="preserve">    "postalCode": "560066",</w:t>
            </w:r>
          </w:p>
          <w:p w:rsidR="00B50784" w:rsidRDefault="00B50784" w:rsidP="00B50784">
            <w:r>
              <w:t xml:space="preserve">    "country": "India"</w:t>
            </w:r>
          </w:p>
          <w:p w:rsidR="00B50784" w:rsidRDefault="00B50784" w:rsidP="00B50784">
            <w:r>
              <w:t xml:space="preserve">  },</w:t>
            </w:r>
          </w:p>
          <w:p w:rsidR="00B50784" w:rsidRDefault="00B50784" w:rsidP="00B50784">
            <w:r>
              <w:t xml:space="preserve">  "logoUrl": "www.</w:t>
            </w:r>
            <w:r w:rsidR="00CF1835">
              <w:t>java4uOrg</w:t>
            </w:r>
            <w:bookmarkStart w:id="13" w:name="_GoBack"/>
            <w:bookmarkEnd w:id="13"/>
            <w:r>
              <w:t>.com"</w:t>
            </w:r>
          </w:p>
          <w:p w:rsidR="005848BD" w:rsidRDefault="00B50784" w:rsidP="00B50784">
            <w:r>
              <w:t>}</w:t>
            </w:r>
          </w:p>
        </w:tc>
      </w:tr>
    </w:tbl>
    <w:p w:rsidR="005848BD" w:rsidRPr="00DC783B" w:rsidRDefault="005848BD" w:rsidP="005848BD">
      <w:pPr>
        <w:ind w:left="1080"/>
      </w:pPr>
    </w:p>
    <w:p w:rsidR="005848BD" w:rsidRDefault="005848BD" w:rsidP="005848BD">
      <w:pPr>
        <w:pStyle w:val="Heading3"/>
        <w:tabs>
          <w:tab w:val="clear" w:pos="862"/>
          <w:tab w:val="num" w:pos="1134"/>
        </w:tabs>
      </w:pPr>
      <w:bookmarkStart w:id="14" w:name="_Toc444262824"/>
      <w:bookmarkStart w:id="15" w:name="_Toc454287143"/>
      <w:r>
        <w:lastRenderedPageBreak/>
        <w:t>Response Message</w:t>
      </w:r>
      <w:bookmarkEnd w:id="14"/>
      <w:bookmarkEnd w:id="15"/>
    </w:p>
    <w:p w:rsidR="005848BD" w:rsidRDefault="005848BD" w:rsidP="005848BD"/>
    <w:p w:rsidR="005848BD" w:rsidRDefault="005848BD" w:rsidP="005848BD">
      <w:pPr>
        <w:ind w:left="1134"/>
      </w:pPr>
      <w:r>
        <w:t>Success Case:</w:t>
      </w:r>
    </w:p>
    <w:p w:rsidR="005848BD" w:rsidRPr="00EB368F" w:rsidRDefault="005848BD" w:rsidP="005848BD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5848BD" w:rsidRPr="006C7BC3" w:rsidTr="005848BD">
        <w:tc>
          <w:tcPr>
            <w:tcW w:w="9072" w:type="dxa"/>
            <w:gridSpan w:val="2"/>
          </w:tcPr>
          <w:p w:rsidR="005848BD" w:rsidRPr="006C7BC3" w:rsidRDefault="005848BD" w:rsidP="005848B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5848BD" w:rsidRPr="006C7BC3" w:rsidTr="005848BD">
        <w:tc>
          <w:tcPr>
            <w:tcW w:w="1843" w:type="dxa"/>
          </w:tcPr>
          <w:p w:rsidR="005848BD" w:rsidRPr="006C7BC3" w:rsidRDefault="005848BD" w:rsidP="005848B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5848BD" w:rsidRPr="006C7BC3" w:rsidRDefault="005848BD" w:rsidP="005848B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5848BD" w:rsidTr="005848BD">
        <w:tc>
          <w:tcPr>
            <w:tcW w:w="1843" w:type="dxa"/>
          </w:tcPr>
          <w:p w:rsidR="005848BD" w:rsidRDefault="00B76D08" w:rsidP="005848BD">
            <w:pPr>
              <w:jc w:val="center"/>
            </w:pPr>
            <w:r>
              <w:t>201</w:t>
            </w:r>
          </w:p>
        </w:tc>
        <w:tc>
          <w:tcPr>
            <w:tcW w:w="7229" w:type="dxa"/>
          </w:tcPr>
          <w:p w:rsidR="005848BD" w:rsidRDefault="00B76D08" w:rsidP="005848BD">
            <w:pPr>
              <w:jc w:val="center"/>
            </w:pPr>
            <w:r>
              <w:t>CREATED</w:t>
            </w:r>
          </w:p>
        </w:tc>
      </w:tr>
      <w:tr w:rsidR="005848BD" w:rsidTr="005848BD">
        <w:tc>
          <w:tcPr>
            <w:tcW w:w="9072" w:type="dxa"/>
            <w:gridSpan w:val="2"/>
          </w:tcPr>
          <w:p w:rsidR="005848BD" w:rsidRPr="00B8712A" w:rsidRDefault="005848BD" w:rsidP="005848B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5848BD" w:rsidTr="005848BD">
        <w:tc>
          <w:tcPr>
            <w:tcW w:w="1843" w:type="dxa"/>
          </w:tcPr>
          <w:p w:rsidR="005848BD" w:rsidRPr="00B8712A" w:rsidRDefault="005848BD" w:rsidP="005848B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5848BD" w:rsidRDefault="005848BD" w:rsidP="005848B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5848BD" w:rsidTr="005848BD">
        <w:tc>
          <w:tcPr>
            <w:tcW w:w="1843" w:type="dxa"/>
          </w:tcPr>
          <w:p w:rsidR="005848BD" w:rsidRPr="00B8712A" w:rsidRDefault="005848BD" w:rsidP="005848BD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5848BD" w:rsidRPr="00B8712A" w:rsidRDefault="005848BD" w:rsidP="005848BD">
            <w:pPr>
              <w:jc w:val="center"/>
            </w:pPr>
            <w:r>
              <w:t>application/json</w:t>
            </w:r>
          </w:p>
        </w:tc>
      </w:tr>
      <w:tr w:rsidR="005848BD" w:rsidTr="005848BD">
        <w:tc>
          <w:tcPr>
            <w:tcW w:w="9072" w:type="dxa"/>
            <w:gridSpan w:val="2"/>
          </w:tcPr>
          <w:p w:rsidR="005848BD" w:rsidRDefault="005848BD" w:rsidP="005848BD">
            <w:r w:rsidRPr="00B8712A">
              <w:rPr>
                <w:b/>
              </w:rPr>
              <w:t>Response Body</w:t>
            </w:r>
          </w:p>
        </w:tc>
      </w:tr>
      <w:tr w:rsidR="005848BD" w:rsidTr="005848BD">
        <w:tc>
          <w:tcPr>
            <w:tcW w:w="9072" w:type="dxa"/>
            <w:gridSpan w:val="2"/>
          </w:tcPr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</w:t>
            </w:r>
            <w:r w:rsidR="00A74CF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"enterpriseSystemName": "Java4uOrg</w:t>
            </w: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": {</w:t>
            </w:r>
          </w:p>
          <w:p w:rsid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active": true,</w:t>
            </w:r>
          </w:p>
          <w:p w:rsidR="005D7121" w:rsidRPr="00B50784" w:rsidRDefault="005D7121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userId</w:t>
            </w: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": 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USR00000001"</w:t>
            </w: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user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assword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amily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middle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given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display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nick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honorificPrifix": "Mr.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role": "EnterpriseSuper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isActive": true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ormattedName": "Admin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emails": []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honeNumbers": []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ics": []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ddress": {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streetAddress": "Outer Ring Road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locality": "Bangalore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region": "Asia pacific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ostalCode": "560066"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": "India"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logoUrl": "www.</w:t>
            </w:r>
            <w:r w:rsidR="005D6DC0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java4uOrg</w:t>
            </w: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.com"</w:t>
            </w:r>
          </w:p>
          <w:p w:rsidR="00B50784" w:rsidRPr="00B50784" w:rsidRDefault="00B50784" w:rsidP="00B507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B5078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5848BD" w:rsidRDefault="005848BD" w:rsidP="005848BD"/>
        </w:tc>
      </w:tr>
    </w:tbl>
    <w:p w:rsidR="005848BD" w:rsidRPr="00DC783B" w:rsidRDefault="005848BD" w:rsidP="005848BD">
      <w:pPr>
        <w:ind w:left="862"/>
      </w:pPr>
    </w:p>
    <w:p w:rsidR="004C7893" w:rsidRPr="00FB1383" w:rsidRDefault="004C7893" w:rsidP="004C7893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4C7893" w:rsidRDefault="004C7893" w:rsidP="004C7893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4C7893" w:rsidRPr="006C7BC3" w:rsidTr="003E1E85">
        <w:tc>
          <w:tcPr>
            <w:tcW w:w="9072" w:type="dxa"/>
            <w:gridSpan w:val="2"/>
          </w:tcPr>
          <w:p w:rsidR="004C7893" w:rsidRPr="006C7BC3" w:rsidRDefault="004C7893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4C7893" w:rsidRPr="006C7BC3" w:rsidTr="003E1E85">
        <w:tc>
          <w:tcPr>
            <w:tcW w:w="1843" w:type="dxa"/>
          </w:tcPr>
          <w:p w:rsidR="004C7893" w:rsidRPr="006C7BC3" w:rsidRDefault="004C7893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4C7893" w:rsidRPr="006C7BC3" w:rsidRDefault="004C7893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4C7893" w:rsidTr="003E1E85">
        <w:tc>
          <w:tcPr>
            <w:tcW w:w="1843" w:type="dxa"/>
          </w:tcPr>
          <w:p w:rsidR="004C7893" w:rsidRDefault="004C7893" w:rsidP="003E1E85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4C7893" w:rsidRDefault="004C7893" w:rsidP="003E1E85">
            <w:pPr>
              <w:jc w:val="center"/>
            </w:pPr>
            <w:r>
              <w:t>Bad Request</w:t>
            </w:r>
          </w:p>
        </w:tc>
      </w:tr>
      <w:tr w:rsidR="004C7893" w:rsidTr="003E1E85">
        <w:tc>
          <w:tcPr>
            <w:tcW w:w="1843" w:type="dxa"/>
          </w:tcPr>
          <w:p w:rsidR="004C7893" w:rsidRDefault="004C7893" w:rsidP="003E1E85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4C7893" w:rsidRDefault="004C7893" w:rsidP="003E1E85">
            <w:pPr>
              <w:jc w:val="center"/>
            </w:pPr>
            <w:r>
              <w:t>Forbidden</w:t>
            </w:r>
          </w:p>
        </w:tc>
      </w:tr>
      <w:tr w:rsidR="004C7893" w:rsidTr="003E1E85">
        <w:tc>
          <w:tcPr>
            <w:tcW w:w="1843" w:type="dxa"/>
          </w:tcPr>
          <w:p w:rsidR="004C7893" w:rsidRDefault="004C7893" w:rsidP="003E1E85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4C7893" w:rsidRDefault="004C7893" w:rsidP="003E1E85">
            <w:pPr>
              <w:jc w:val="center"/>
            </w:pPr>
            <w:r>
              <w:t>Not Found</w:t>
            </w:r>
          </w:p>
        </w:tc>
      </w:tr>
      <w:tr w:rsidR="004C7893" w:rsidTr="003E1E85">
        <w:tc>
          <w:tcPr>
            <w:tcW w:w="1843" w:type="dxa"/>
          </w:tcPr>
          <w:p w:rsidR="004C7893" w:rsidRDefault="004C7893" w:rsidP="003E1E85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4C7893" w:rsidRDefault="004C7893" w:rsidP="003E1E85">
            <w:pPr>
              <w:jc w:val="center"/>
            </w:pPr>
            <w:r>
              <w:t>Internal Server Error</w:t>
            </w:r>
          </w:p>
        </w:tc>
      </w:tr>
      <w:tr w:rsidR="004C7893" w:rsidTr="003E1E85">
        <w:tc>
          <w:tcPr>
            <w:tcW w:w="1843" w:type="dxa"/>
          </w:tcPr>
          <w:p w:rsidR="004C7893" w:rsidRDefault="004C7893" w:rsidP="003E1E85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4C7893" w:rsidRDefault="004C7893" w:rsidP="003E1E85">
            <w:pPr>
              <w:jc w:val="center"/>
            </w:pPr>
            <w:r>
              <w:t>Service Unavailable</w:t>
            </w:r>
          </w:p>
        </w:tc>
      </w:tr>
    </w:tbl>
    <w:p w:rsidR="005848BD" w:rsidRDefault="005848BD" w:rsidP="005848BD"/>
    <w:p w:rsidR="00A86BE1" w:rsidRDefault="00A86BE1" w:rsidP="005848BD">
      <w:r w:rsidRPr="001520EA">
        <w:rPr>
          <w:b/>
        </w:rPr>
        <w:t>Note:</w:t>
      </w:r>
      <w:r>
        <w:t xml:space="preserve"> “While Adding the Ent</w:t>
      </w:r>
      <w:r w:rsidR="002859AC">
        <w:t xml:space="preserve">erprise System, you need to provide the Enterprise System Admin User Details, while adding </w:t>
      </w:r>
      <w:r w:rsidR="001520EA">
        <w:t>a</w:t>
      </w:r>
      <w:r w:rsidR="002859AC">
        <w:t xml:space="preserve"> new Enterprise System</w:t>
      </w:r>
      <w:r>
        <w:t>”</w:t>
      </w:r>
    </w:p>
    <w:p w:rsidR="001520EA" w:rsidRDefault="001520EA" w:rsidP="005848BD"/>
    <w:p w:rsidR="001520EA" w:rsidRDefault="001520EA" w:rsidP="005848BD">
      <w:r>
        <w:t xml:space="preserve">Eg: </w:t>
      </w:r>
      <w:r w:rsidR="00FF4D61">
        <w:t>ESYS00000001- Enterprise System Id</w:t>
      </w:r>
    </w:p>
    <w:p w:rsidR="00FF4D61" w:rsidRDefault="00FF4D61" w:rsidP="005848BD">
      <w:r>
        <w:t>Default Admin details are added in the request.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lastRenderedPageBreak/>
        <w:t xml:space="preserve">  "user": {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active": true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user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assword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family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middle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given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display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nick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honorificPrifix": "Mr.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role": "EnterpriseSuper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isActive": true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formattedName": "Admin"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emails": []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honeNumbers": [],</w:t>
      </w:r>
    </w:p>
    <w:p w:rsidR="00FF4D61" w:rsidRPr="00DE6D6B" w:rsidRDefault="00FF4D61" w:rsidP="00FF4D6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ics": []</w:t>
      </w:r>
    </w:p>
    <w:p w:rsidR="00FF4D61" w:rsidRPr="00DE6D6B" w:rsidRDefault="00FF4D61" w:rsidP="00FF4D61">
      <w:r w:rsidRPr="00DE6D6B">
        <w:t xml:space="preserve">  }</w:t>
      </w:r>
    </w:p>
    <w:p w:rsidR="00FF4D61" w:rsidRPr="001B7669" w:rsidRDefault="00FF4D61" w:rsidP="00FF4D61">
      <w:pPr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</w:pPr>
    </w:p>
    <w:p w:rsidR="001B7669" w:rsidRPr="001B7669" w:rsidRDefault="001B7669" w:rsidP="00FF4D61">
      <w:pPr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</w:pPr>
      <w:r w:rsidRPr="001B7669"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  <w:t>Description:</w:t>
      </w:r>
    </w:p>
    <w:p w:rsidR="00FF4D61" w:rsidRDefault="00553B1A" w:rsidP="00FF4D61">
      <w:pPr>
        <w:pStyle w:val="ListParagraph"/>
        <w:numPr>
          <w:ilvl w:val="0"/>
          <w:numId w:val="21"/>
        </w:numPr>
      </w:pPr>
      <w:r>
        <w:t>u</w:t>
      </w:r>
      <w:r w:rsidR="00FF4D61">
        <w:t xml:space="preserve">serName – </w:t>
      </w:r>
      <w:r w:rsidR="00352EF3">
        <w:t xml:space="preserve">user Name of admin/user </w:t>
      </w:r>
      <w:r w:rsidR="00FF4D61">
        <w:t>should be unique</w:t>
      </w:r>
      <w:r w:rsidR="00352EF3">
        <w:t xml:space="preserve"> to the Enterprise System.</w:t>
      </w:r>
    </w:p>
    <w:p w:rsidR="001B7669" w:rsidRDefault="001B7669" w:rsidP="00FF4D61">
      <w:pPr>
        <w:pStyle w:val="ListParagraph"/>
        <w:numPr>
          <w:ilvl w:val="0"/>
          <w:numId w:val="21"/>
        </w:numPr>
      </w:pPr>
      <w:r w:rsidRPr="001B7669">
        <w:t>Role- Default highest role to be assigned to the user.</w:t>
      </w:r>
    </w:p>
    <w:p w:rsidR="00F06D02" w:rsidRDefault="00F06D02" w:rsidP="00F06D02">
      <w:pPr>
        <w:pStyle w:val="ListParagraph"/>
      </w:pPr>
    </w:p>
    <w:p w:rsidR="00842BEB" w:rsidRDefault="00842BEB" w:rsidP="00842BEB">
      <w:r>
        <w:t>In Response,</w:t>
      </w:r>
      <w:r w:rsidR="007C766E">
        <w:t xml:space="preserve"> </w:t>
      </w:r>
      <w:r w:rsidR="002246F5">
        <w:t>the</w:t>
      </w:r>
      <w:r w:rsidR="007C766E">
        <w:t xml:space="preserve"> user Id will be returned as a output.</w:t>
      </w:r>
    </w:p>
    <w:p w:rsidR="00842BEB" w:rsidRPr="005848BD" w:rsidRDefault="00842BEB" w:rsidP="00842BEB"/>
    <w:p w:rsidR="00B762E9" w:rsidRDefault="00B762E9" w:rsidP="00B762E9">
      <w:pPr>
        <w:pStyle w:val="Heading2"/>
      </w:pPr>
      <w:bookmarkStart w:id="16" w:name="_Toc454287144"/>
      <w:r>
        <w:t>Add Enterprise Site</w:t>
      </w:r>
      <w:bookmarkEnd w:id="16"/>
    </w:p>
    <w:p w:rsidR="004F7D00" w:rsidRPr="00DC783B" w:rsidRDefault="004F7D00" w:rsidP="004F7D00">
      <w:pPr>
        <w:pStyle w:val="Heading3"/>
        <w:tabs>
          <w:tab w:val="clear" w:pos="862"/>
          <w:tab w:val="num" w:pos="1134"/>
        </w:tabs>
      </w:pPr>
      <w:bookmarkStart w:id="17" w:name="_Toc454287145"/>
      <w:r>
        <w:t>API Description</w:t>
      </w:r>
      <w:bookmarkEnd w:id="17"/>
    </w:p>
    <w:p w:rsidR="004F7D00" w:rsidRDefault="004F7D00" w:rsidP="004F7D00">
      <w:r>
        <w:t xml:space="preserve">This API is can be used to </w:t>
      </w:r>
      <w:r w:rsidR="00E36E6D">
        <w:t>add enterprise site to</w:t>
      </w:r>
      <w:r>
        <w:t xml:space="preserve"> the existing enterprise system.</w:t>
      </w:r>
    </w:p>
    <w:p w:rsidR="004F7D00" w:rsidRDefault="004F7D00" w:rsidP="004F7D00"/>
    <w:p w:rsidR="004F7D00" w:rsidRDefault="004F7D00" w:rsidP="004F7D00">
      <w:pPr>
        <w:pStyle w:val="Heading3"/>
        <w:tabs>
          <w:tab w:val="clear" w:pos="862"/>
          <w:tab w:val="num" w:pos="1134"/>
        </w:tabs>
      </w:pPr>
      <w:bookmarkStart w:id="18" w:name="_Toc454287146"/>
      <w:r>
        <w:t>Request Message</w:t>
      </w:r>
      <w:bookmarkEnd w:id="18"/>
    </w:p>
    <w:p w:rsidR="004F7D00" w:rsidRDefault="004F7D00" w:rsidP="004F7D00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4F7D00" w:rsidTr="003E1E85">
        <w:tc>
          <w:tcPr>
            <w:tcW w:w="1050" w:type="dxa"/>
          </w:tcPr>
          <w:p w:rsidR="004F7D00" w:rsidRPr="006C7BC3" w:rsidRDefault="004F7D00" w:rsidP="003E1E85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4F7D00" w:rsidRDefault="003E1E85" w:rsidP="003E1E85">
            <w:r>
              <w:t>POST</w:t>
            </w:r>
          </w:p>
        </w:tc>
      </w:tr>
      <w:tr w:rsidR="004F7D00" w:rsidTr="003E1E85">
        <w:tc>
          <w:tcPr>
            <w:tcW w:w="1050" w:type="dxa"/>
          </w:tcPr>
          <w:p w:rsidR="004F7D00" w:rsidRPr="006C7BC3" w:rsidRDefault="004F7D00" w:rsidP="003E1E85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4F7D00" w:rsidRDefault="004F7D00" w:rsidP="003E1E85">
            <w:r w:rsidRPr="00225DB7">
              <w:t>/</w:t>
            </w:r>
            <w:r>
              <w:t>EnterpriseUserManagement</w:t>
            </w:r>
            <w:r w:rsidRPr="00482637">
              <w:t>/</w:t>
            </w:r>
            <w:r w:rsidRPr="004F7D00">
              <w:t>esystem/{</w:t>
            </w:r>
            <w:r w:rsidR="00A90F17">
              <w:t>enterprise</w:t>
            </w:r>
            <w:r w:rsidR="00A90F17" w:rsidRPr="004F7D00">
              <w:t>SystemId</w:t>
            </w:r>
            <w:r w:rsidRPr="004F7D00">
              <w:t>}/esite/</w:t>
            </w:r>
          </w:p>
        </w:tc>
      </w:tr>
      <w:tr w:rsidR="004F7D00" w:rsidTr="003E1E85">
        <w:tc>
          <w:tcPr>
            <w:tcW w:w="9072" w:type="dxa"/>
            <w:gridSpan w:val="4"/>
          </w:tcPr>
          <w:p w:rsidR="004F7D00" w:rsidRPr="006C7BC3" w:rsidRDefault="004F7D00" w:rsidP="003E1E85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4F7D00" w:rsidTr="003E1E85">
        <w:tc>
          <w:tcPr>
            <w:tcW w:w="2258" w:type="dxa"/>
            <w:gridSpan w:val="2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4F7D00" w:rsidTr="003E1E85">
        <w:tc>
          <w:tcPr>
            <w:tcW w:w="2258" w:type="dxa"/>
            <w:gridSpan w:val="2"/>
          </w:tcPr>
          <w:p w:rsidR="004F7D00" w:rsidRDefault="00A90F17" w:rsidP="00A90F17">
            <w:pPr>
              <w:jc w:val="center"/>
            </w:pPr>
            <w:r>
              <w:t>enterprise</w:t>
            </w:r>
            <w:r w:rsidRPr="004F7D00">
              <w:t>SystemId</w:t>
            </w:r>
          </w:p>
        </w:tc>
        <w:tc>
          <w:tcPr>
            <w:tcW w:w="2835" w:type="dxa"/>
          </w:tcPr>
          <w:p w:rsidR="004F7D00" w:rsidRDefault="004F7D00" w:rsidP="003E1E85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4F7D00" w:rsidRDefault="004F7D00" w:rsidP="003E1E85">
            <w:pPr>
              <w:jc w:val="center"/>
            </w:pPr>
            <w:r>
              <w:t>The Enterprise System Id</w:t>
            </w:r>
          </w:p>
        </w:tc>
      </w:tr>
      <w:tr w:rsidR="004F7D00" w:rsidTr="003E1E85">
        <w:tc>
          <w:tcPr>
            <w:tcW w:w="9072" w:type="dxa"/>
            <w:gridSpan w:val="4"/>
          </w:tcPr>
          <w:p w:rsidR="004F7D00" w:rsidRPr="00B8712A" w:rsidRDefault="004F7D00" w:rsidP="003E1E85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4F7D00" w:rsidTr="003E1E85">
        <w:tc>
          <w:tcPr>
            <w:tcW w:w="2258" w:type="dxa"/>
            <w:gridSpan w:val="2"/>
          </w:tcPr>
          <w:p w:rsidR="004F7D00" w:rsidRPr="00B8712A" w:rsidRDefault="004F7D00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4F7D00" w:rsidRPr="00610FB7" w:rsidRDefault="004F7D00" w:rsidP="003E1E85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4F7D00" w:rsidTr="003E1E85">
        <w:tc>
          <w:tcPr>
            <w:tcW w:w="2258" w:type="dxa"/>
            <w:gridSpan w:val="2"/>
          </w:tcPr>
          <w:p w:rsidR="004F7D00" w:rsidRPr="00B8712A" w:rsidRDefault="004F7D00" w:rsidP="003E1E85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4F7D00" w:rsidRPr="00610FB7" w:rsidRDefault="004F7D00" w:rsidP="003E1E85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4F7D00" w:rsidTr="003E1E85">
        <w:tc>
          <w:tcPr>
            <w:tcW w:w="9072" w:type="dxa"/>
            <w:gridSpan w:val="4"/>
          </w:tcPr>
          <w:p w:rsidR="004F7D00" w:rsidRDefault="004F7D00" w:rsidP="003E1E85">
            <w:r w:rsidRPr="006C7BC3">
              <w:rPr>
                <w:b/>
              </w:rPr>
              <w:t>Request Body</w:t>
            </w:r>
          </w:p>
        </w:tc>
      </w:tr>
      <w:tr w:rsidR="004F7D00" w:rsidTr="003E1E85">
        <w:tc>
          <w:tcPr>
            <w:tcW w:w="9072" w:type="dxa"/>
            <w:gridSpan w:val="4"/>
          </w:tcPr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Id": "</w:t>
            </w:r>
            <w:r w:rsidRPr="00C40D43">
              <w:rPr>
                <w:rFonts w:ascii="Courier New" w:eastAsia="Times New Roman" w:hAnsi="Courier New" w:cs="Courier New"/>
                <w:snapToGrid/>
                <w:color w:val="auto"/>
                <w:highlight w:val="yellow"/>
                <w:lang w:val="en-IN" w:eastAsia="en-IN"/>
              </w:rPr>
              <w:t>ESITE00000003</w:t>
            </w: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Name": "Site-1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specifics": 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demarcated": false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acility": 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cilityType": "OPEN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eoLocation": 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atitude": 77.6217204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ongitude": 12.9164351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altitude": 0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ddress": 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streetAddress": "Outer Ring Road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  "locality": "Bangalore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postalCode": "560016"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ontext": {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Code": "IN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Code": "BNG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geoRegion": "Asia Pacific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timeZone": "IST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": "INDIA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": "Bangalore"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isdCode": 91,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stdCode": 80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</w:t>
            </w:r>
          </w:p>
          <w:p w:rsidR="006A4BE8" w:rsidRPr="00AA3895" w:rsidRDefault="006A4BE8" w:rsidP="006A4BE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4F7D00" w:rsidRDefault="004F7D00" w:rsidP="00E36E6D"/>
        </w:tc>
      </w:tr>
    </w:tbl>
    <w:p w:rsidR="004F7D00" w:rsidRPr="00DC783B" w:rsidRDefault="004F7D00" w:rsidP="004F7D00">
      <w:pPr>
        <w:ind w:left="1080"/>
      </w:pPr>
    </w:p>
    <w:p w:rsidR="004F7D00" w:rsidRDefault="004F7D00" w:rsidP="004F7D00">
      <w:pPr>
        <w:pStyle w:val="Heading3"/>
        <w:numPr>
          <w:ilvl w:val="2"/>
          <w:numId w:val="20"/>
        </w:numPr>
        <w:tabs>
          <w:tab w:val="clear" w:pos="862"/>
          <w:tab w:val="num" w:pos="1134"/>
          <w:tab w:val="num" w:pos="1429"/>
        </w:tabs>
      </w:pPr>
      <w:bookmarkStart w:id="19" w:name="_Toc454287147"/>
      <w:r>
        <w:t>Response Message</w:t>
      </w:r>
      <w:bookmarkEnd w:id="19"/>
    </w:p>
    <w:p w:rsidR="004F7D00" w:rsidRDefault="004F7D00" w:rsidP="004F7D00"/>
    <w:p w:rsidR="004F7D00" w:rsidRDefault="004F7D00" w:rsidP="004F7D00">
      <w:pPr>
        <w:ind w:left="1134"/>
      </w:pPr>
      <w:r>
        <w:t>Success Case:</w:t>
      </w:r>
    </w:p>
    <w:p w:rsidR="004F7D00" w:rsidRPr="00EB368F" w:rsidRDefault="004F7D00" w:rsidP="004F7D00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4F7D00" w:rsidRPr="006C7BC3" w:rsidTr="003E1E85">
        <w:tc>
          <w:tcPr>
            <w:tcW w:w="9072" w:type="dxa"/>
            <w:gridSpan w:val="2"/>
          </w:tcPr>
          <w:p w:rsidR="004F7D00" w:rsidRPr="006C7BC3" w:rsidRDefault="004F7D00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4F7D00" w:rsidRPr="006C7BC3" w:rsidTr="003E1E85">
        <w:tc>
          <w:tcPr>
            <w:tcW w:w="1843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A46C08" w:rsidTr="003E1E85">
        <w:tc>
          <w:tcPr>
            <w:tcW w:w="1843" w:type="dxa"/>
          </w:tcPr>
          <w:p w:rsidR="00A46C08" w:rsidRDefault="00A46C08" w:rsidP="00A46C08">
            <w:pPr>
              <w:jc w:val="center"/>
            </w:pPr>
            <w:r>
              <w:t>201</w:t>
            </w:r>
          </w:p>
        </w:tc>
        <w:tc>
          <w:tcPr>
            <w:tcW w:w="7229" w:type="dxa"/>
          </w:tcPr>
          <w:p w:rsidR="00A46C08" w:rsidRDefault="00A46C08" w:rsidP="00A46C08">
            <w:pPr>
              <w:jc w:val="center"/>
            </w:pPr>
            <w:r>
              <w:t>CREATED</w:t>
            </w:r>
          </w:p>
        </w:tc>
      </w:tr>
      <w:tr w:rsidR="004F7D00" w:rsidTr="003E1E85">
        <w:tc>
          <w:tcPr>
            <w:tcW w:w="9072" w:type="dxa"/>
            <w:gridSpan w:val="2"/>
          </w:tcPr>
          <w:p w:rsidR="004F7D00" w:rsidRPr="00B8712A" w:rsidRDefault="004F7D00" w:rsidP="003E1E85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4F7D00" w:rsidTr="003E1E85">
        <w:tc>
          <w:tcPr>
            <w:tcW w:w="1843" w:type="dxa"/>
          </w:tcPr>
          <w:p w:rsidR="004F7D00" w:rsidRPr="00B8712A" w:rsidRDefault="004F7D00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4F7D00" w:rsidTr="003E1E85">
        <w:tc>
          <w:tcPr>
            <w:tcW w:w="1843" w:type="dxa"/>
          </w:tcPr>
          <w:p w:rsidR="004F7D00" w:rsidRPr="00B8712A" w:rsidRDefault="004F7D00" w:rsidP="003E1E85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4F7D00" w:rsidRPr="00B8712A" w:rsidRDefault="004F7D00" w:rsidP="003E1E85">
            <w:pPr>
              <w:jc w:val="center"/>
            </w:pPr>
            <w:r>
              <w:t>application/json</w:t>
            </w:r>
          </w:p>
        </w:tc>
      </w:tr>
      <w:tr w:rsidR="004F7D00" w:rsidTr="003E1E85">
        <w:tc>
          <w:tcPr>
            <w:tcW w:w="9072" w:type="dxa"/>
            <w:gridSpan w:val="2"/>
          </w:tcPr>
          <w:p w:rsidR="004F7D00" w:rsidRDefault="004F7D00" w:rsidP="003E1E85">
            <w:r w:rsidRPr="00B8712A">
              <w:rPr>
                <w:b/>
              </w:rPr>
              <w:t>Response Body</w:t>
            </w:r>
          </w:p>
        </w:tc>
      </w:tr>
      <w:tr w:rsidR="004F7D00" w:rsidTr="003E1E85">
        <w:tc>
          <w:tcPr>
            <w:tcW w:w="9072" w:type="dxa"/>
            <w:gridSpan w:val="2"/>
          </w:tcPr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Id": "ESITE00000003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Name": "Site-1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specifics": 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demarcated": false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acility": 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cilityType": "OPEN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eoLocation": 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atitude": 77.6217204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ongitude": 12.9164351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altitude": 0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ddress": 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streetAddress": "Outer Ring Road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ocality": "Bangalore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postalCode": "560016"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ontext": {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Code": "IN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Code": "BNG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geoRegion": "Asia Pacific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timeZone": "IST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": "INDIA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": "Bangalore"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isdCode": 91,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stdCode": 80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</w:t>
            </w:r>
          </w:p>
          <w:p w:rsidR="00AA3895" w:rsidRPr="00AA3895" w:rsidRDefault="00AA3895" w:rsidP="00AA389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A38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>}</w:t>
            </w:r>
          </w:p>
          <w:p w:rsidR="004F7D00" w:rsidRDefault="004F7D00" w:rsidP="006B54B9"/>
        </w:tc>
      </w:tr>
    </w:tbl>
    <w:p w:rsidR="004F7D00" w:rsidRPr="00DC783B" w:rsidRDefault="004F7D00" w:rsidP="004F7D00">
      <w:pPr>
        <w:ind w:left="862"/>
      </w:pPr>
    </w:p>
    <w:p w:rsidR="004F7D00" w:rsidRDefault="004F7D00" w:rsidP="004F7D00">
      <w:pPr>
        <w:rPr>
          <w:b/>
          <w:bCs/>
          <w:sz w:val="22"/>
          <w:szCs w:val="22"/>
        </w:rPr>
      </w:pPr>
    </w:p>
    <w:p w:rsidR="004F7D00" w:rsidRPr="00FB1383" w:rsidRDefault="004F7D00" w:rsidP="004F7D00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4F7D00" w:rsidRDefault="004F7D00" w:rsidP="004F7D00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4F7D00" w:rsidRPr="006C7BC3" w:rsidTr="003E1E85">
        <w:tc>
          <w:tcPr>
            <w:tcW w:w="9072" w:type="dxa"/>
            <w:gridSpan w:val="2"/>
          </w:tcPr>
          <w:p w:rsidR="004F7D00" w:rsidRPr="006C7BC3" w:rsidRDefault="004F7D00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4F7D00" w:rsidRPr="006C7BC3" w:rsidTr="003E1E85">
        <w:tc>
          <w:tcPr>
            <w:tcW w:w="1843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4F7D00" w:rsidRPr="006C7BC3" w:rsidRDefault="004F7D00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Bad Request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Forbidden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Not Found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Unsupported Media Type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Internal Server Error</w:t>
            </w:r>
          </w:p>
        </w:tc>
      </w:tr>
      <w:tr w:rsidR="004F7D00" w:rsidTr="003E1E85">
        <w:tc>
          <w:tcPr>
            <w:tcW w:w="1843" w:type="dxa"/>
          </w:tcPr>
          <w:p w:rsidR="004F7D00" w:rsidRDefault="004F7D00" w:rsidP="003E1E85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4F7D00" w:rsidRDefault="004F7D00" w:rsidP="003E1E85">
            <w:pPr>
              <w:jc w:val="center"/>
            </w:pPr>
            <w:r>
              <w:t>Service Unavailable</w:t>
            </w:r>
          </w:p>
        </w:tc>
      </w:tr>
    </w:tbl>
    <w:p w:rsidR="004F7D00" w:rsidRDefault="004F7D00" w:rsidP="004F7D00"/>
    <w:p w:rsidR="00157E9F" w:rsidRDefault="00157E9F">
      <w:pPr>
        <w:pStyle w:val="Heading2"/>
      </w:pPr>
      <w:bookmarkStart w:id="20" w:name="_Toc454287148"/>
      <w:r>
        <w:t>Add Enterprise Site with Admin</w:t>
      </w:r>
    </w:p>
    <w:p w:rsidR="00157E9F" w:rsidRPr="00DC783B" w:rsidRDefault="00157E9F" w:rsidP="00157E9F">
      <w:pPr>
        <w:pStyle w:val="Heading3"/>
        <w:tabs>
          <w:tab w:val="clear" w:pos="862"/>
          <w:tab w:val="num" w:pos="1134"/>
        </w:tabs>
      </w:pPr>
      <w:r>
        <w:t>API Description</w:t>
      </w:r>
    </w:p>
    <w:p w:rsidR="00157E9F" w:rsidRDefault="00157E9F" w:rsidP="00157E9F">
      <w:pPr>
        <w:ind w:left="1080"/>
      </w:pPr>
      <w:r>
        <w:t>This API is useful to add the enterprise site with Admin details.</w:t>
      </w:r>
    </w:p>
    <w:p w:rsidR="00157E9F" w:rsidRDefault="00157E9F" w:rsidP="00157E9F"/>
    <w:p w:rsidR="00157E9F" w:rsidRDefault="00157E9F" w:rsidP="00157E9F">
      <w:pPr>
        <w:pStyle w:val="Heading3"/>
        <w:tabs>
          <w:tab w:val="clear" w:pos="862"/>
          <w:tab w:val="num" w:pos="1134"/>
        </w:tabs>
      </w:pPr>
      <w:r>
        <w:t>Request Message</w:t>
      </w:r>
    </w:p>
    <w:p w:rsidR="00157E9F" w:rsidRDefault="00157E9F" w:rsidP="00157E9F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157E9F" w:rsidTr="00912228">
        <w:tc>
          <w:tcPr>
            <w:tcW w:w="1050" w:type="dxa"/>
          </w:tcPr>
          <w:p w:rsidR="00157E9F" w:rsidRPr="006C7BC3" w:rsidRDefault="00157E9F" w:rsidP="00912228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157E9F" w:rsidRDefault="00157E9F" w:rsidP="00912228">
            <w:r>
              <w:t>POST</w:t>
            </w:r>
          </w:p>
        </w:tc>
      </w:tr>
      <w:tr w:rsidR="00157E9F" w:rsidTr="00912228">
        <w:tc>
          <w:tcPr>
            <w:tcW w:w="1050" w:type="dxa"/>
          </w:tcPr>
          <w:p w:rsidR="00157E9F" w:rsidRPr="006C7BC3" w:rsidRDefault="00157E9F" w:rsidP="00912228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157E9F" w:rsidRDefault="00157E9F" w:rsidP="00912228">
            <w:r w:rsidRPr="00225DB7">
              <w:t>/</w:t>
            </w:r>
            <w:r>
              <w:t>EnterpriseUserManagement</w:t>
            </w:r>
            <w:r w:rsidRPr="009270E4">
              <w:t>/esystem/{enterpriseSystemId}/status/{status}</w:t>
            </w:r>
          </w:p>
        </w:tc>
      </w:tr>
      <w:tr w:rsidR="00157E9F" w:rsidTr="00912228">
        <w:tc>
          <w:tcPr>
            <w:tcW w:w="9072" w:type="dxa"/>
            <w:gridSpan w:val="4"/>
          </w:tcPr>
          <w:p w:rsidR="00157E9F" w:rsidRPr="006C7BC3" w:rsidRDefault="00157E9F" w:rsidP="00912228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157E9F" w:rsidTr="00912228">
        <w:tc>
          <w:tcPr>
            <w:tcW w:w="2258" w:type="dxa"/>
            <w:gridSpan w:val="2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157E9F" w:rsidTr="00912228">
        <w:tc>
          <w:tcPr>
            <w:tcW w:w="2258" w:type="dxa"/>
            <w:gridSpan w:val="2"/>
          </w:tcPr>
          <w:p w:rsidR="00157E9F" w:rsidRDefault="00157E9F" w:rsidP="00912228">
            <w:pPr>
              <w:jc w:val="center"/>
            </w:pPr>
            <w:r w:rsidRPr="009270E4">
              <w:t>enterpriseSystemId</w:t>
            </w:r>
          </w:p>
        </w:tc>
        <w:tc>
          <w:tcPr>
            <w:tcW w:w="2835" w:type="dxa"/>
          </w:tcPr>
          <w:p w:rsidR="00157E9F" w:rsidRDefault="00157E9F" w:rsidP="00912228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157E9F" w:rsidRDefault="00157E9F" w:rsidP="00912228">
            <w:pPr>
              <w:jc w:val="center"/>
            </w:pPr>
            <w:r>
              <w:t>The Enterprise System Id</w:t>
            </w:r>
          </w:p>
        </w:tc>
      </w:tr>
      <w:tr w:rsidR="00157E9F" w:rsidTr="00912228">
        <w:tc>
          <w:tcPr>
            <w:tcW w:w="2258" w:type="dxa"/>
            <w:gridSpan w:val="2"/>
          </w:tcPr>
          <w:p w:rsidR="00157E9F" w:rsidRPr="009270E4" w:rsidRDefault="00157E9F" w:rsidP="00912228">
            <w:pPr>
              <w:jc w:val="center"/>
            </w:pPr>
            <w:r w:rsidRPr="009270E4">
              <w:t>status</w:t>
            </w:r>
          </w:p>
        </w:tc>
        <w:tc>
          <w:tcPr>
            <w:tcW w:w="2835" w:type="dxa"/>
          </w:tcPr>
          <w:p w:rsidR="00157E9F" w:rsidRDefault="00157E9F" w:rsidP="00912228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157E9F" w:rsidRDefault="00157E9F" w:rsidP="00912228">
            <w:pPr>
              <w:jc w:val="center"/>
            </w:pPr>
            <w:r>
              <w:t>The Enterprise Status, Activate or Deactivate</w:t>
            </w:r>
          </w:p>
        </w:tc>
      </w:tr>
      <w:tr w:rsidR="00157E9F" w:rsidTr="00912228">
        <w:tc>
          <w:tcPr>
            <w:tcW w:w="9072" w:type="dxa"/>
            <w:gridSpan w:val="4"/>
          </w:tcPr>
          <w:p w:rsidR="00157E9F" w:rsidRPr="00B8712A" w:rsidRDefault="00157E9F" w:rsidP="00912228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157E9F" w:rsidTr="00912228">
        <w:tc>
          <w:tcPr>
            <w:tcW w:w="2258" w:type="dxa"/>
            <w:gridSpan w:val="2"/>
          </w:tcPr>
          <w:p w:rsidR="00157E9F" w:rsidRPr="00B8712A" w:rsidRDefault="00157E9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157E9F" w:rsidRPr="00610FB7" w:rsidRDefault="00157E9F" w:rsidP="00912228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157E9F" w:rsidTr="00912228">
        <w:tc>
          <w:tcPr>
            <w:tcW w:w="2258" w:type="dxa"/>
            <w:gridSpan w:val="2"/>
          </w:tcPr>
          <w:p w:rsidR="00157E9F" w:rsidRPr="00B8712A" w:rsidRDefault="00157E9F" w:rsidP="00912228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157E9F" w:rsidRPr="00610FB7" w:rsidRDefault="00157E9F" w:rsidP="00912228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157E9F" w:rsidTr="00912228">
        <w:tc>
          <w:tcPr>
            <w:tcW w:w="9072" w:type="dxa"/>
            <w:gridSpan w:val="4"/>
          </w:tcPr>
          <w:p w:rsidR="00157E9F" w:rsidRDefault="00157E9F" w:rsidP="00912228">
            <w:r w:rsidRPr="006C7BC3">
              <w:rPr>
                <w:b/>
              </w:rPr>
              <w:t>Request Body</w:t>
            </w:r>
          </w:p>
        </w:tc>
      </w:tr>
      <w:tr w:rsidR="00157E9F" w:rsidTr="00912228">
        <w:tc>
          <w:tcPr>
            <w:tcW w:w="9072" w:type="dxa"/>
            <w:gridSpan w:val="4"/>
          </w:tcPr>
          <w:p w:rsidR="00157E9F" w:rsidRDefault="00157E9F" w:rsidP="00157E9F">
            <w:r>
              <w:t>{</w:t>
            </w:r>
          </w:p>
          <w:p w:rsidR="00157E9F" w:rsidRDefault="00157E9F" w:rsidP="00157E9F">
            <w:r>
              <w:t>"eSiteId": "ESITE00000006",</w:t>
            </w:r>
          </w:p>
          <w:p w:rsidR="00157E9F" w:rsidRDefault="00157E9F" w:rsidP="00157E9F">
            <w:r>
              <w:t xml:space="preserve">  "eSiteName": "Site-6",</w:t>
            </w:r>
          </w:p>
          <w:p w:rsidR="00157E9F" w:rsidRDefault="00157E9F" w:rsidP="00157E9F">
            <w:r>
              <w:t xml:space="preserve">  "specifics": {</w:t>
            </w:r>
          </w:p>
          <w:p w:rsidR="00157E9F" w:rsidRDefault="00157E9F" w:rsidP="00157E9F">
            <w:r>
              <w:t xml:space="preserve">    "demarcated": false,</w:t>
            </w:r>
          </w:p>
          <w:p w:rsidR="00157E9F" w:rsidRDefault="00157E9F" w:rsidP="00157E9F">
            <w:r>
              <w:t xml:space="preserve">    "facility": {</w:t>
            </w:r>
          </w:p>
          <w:p w:rsidR="00157E9F" w:rsidRDefault="00157E9F" w:rsidP="00157E9F">
            <w:r>
              <w:t xml:space="preserve">      "facilityType": "OPEN",</w:t>
            </w:r>
          </w:p>
          <w:p w:rsidR="00157E9F" w:rsidRDefault="00157E9F" w:rsidP="00157E9F">
            <w:r>
              <w:t xml:space="preserve">      "geoLocation": {</w:t>
            </w:r>
          </w:p>
          <w:p w:rsidR="00157E9F" w:rsidRDefault="00157E9F" w:rsidP="00157E9F">
            <w:r>
              <w:t xml:space="preserve">        "latitude": 77.6217204,</w:t>
            </w:r>
          </w:p>
          <w:p w:rsidR="00157E9F" w:rsidRDefault="00157E9F" w:rsidP="00157E9F">
            <w:r>
              <w:t xml:space="preserve">        "longitude": 12.9164351,</w:t>
            </w:r>
          </w:p>
          <w:p w:rsidR="00157E9F" w:rsidRDefault="00157E9F" w:rsidP="00157E9F">
            <w:r>
              <w:t xml:space="preserve">        "altitude": 0</w:t>
            </w:r>
          </w:p>
          <w:p w:rsidR="00157E9F" w:rsidRDefault="00157E9F" w:rsidP="00157E9F">
            <w:r>
              <w:t xml:space="preserve">      },</w:t>
            </w:r>
          </w:p>
          <w:p w:rsidR="00157E9F" w:rsidRDefault="00157E9F" w:rsidP="00157E9F">
            <w:r>
              <w:t xml:space="preserve">      "address": {</w:t>
            </w:r>
          </w:p>
          <w:p w:rsidR="00157E9F" w:rsidRDefault="00157E9F" w:rsidP="00157E9F">
            <w:r>
              <w:t xml:space="preserve">        "streetAddress": "Outer Ring Road",</w:t>
            </w:r>
          </w:p>
          <w:p w:rsidR="00157E9F" w:rsidRDefault="00157E9F" w:rsidP="00157E9F">
            <w:r>
              <w:t xml:space="preserve">       "locality": "Bangalore",</w:t>
            </w:r>
          </w:p>
          <w:p w:rsidR="00157E9F" w:rsidRDefault="00157E9F" w:rsidP="00157E9F">
            <w:r>
              <w:t xml:space="preserve">        "postalCode": "560016"</w:t>
            </w:r>
          </w:p>
          <w:p w:rsidR="00157E9F" w:rsidRDefault="00157E9F" w:rsidP="00157E9F">
            <w:r>
              <w:t xml:space="preserve">      }</w:t>
            </w:r>
          </w:p>
          <w:p w:rsidR="00157E9F" w:rsidRDefault="00157E9F" w:rsidP="00157E9F">
            <w:r>
              <w:t xml:space="preserve">    }</w:t>
            </w:r>
          </w:p>
          <w:p w:rsidR="00157E9F" w:rsidRDefault="00157E9F" w:rsidP="00157E9F">
            <w:r>
              <w:t xml:space="preserve">  },</w:t>
            </w:r>
          </w:p>
          <w:p w:rsidR="00157E9F" w:rsidRDefault="00157E9F" w:rsidP="00157E9F">
            <w:r>
              <w:lastRenderedPageBreak/>
              <w:t xml:space="preserve">  "user": {</w:t>
            </w:r>
          </w:p>
          <w:p w:rsidR="00157E9F" w:rsidRDefault="00157E9F" w:rsidP="00157E9F">
            <w:r>
              <w:t xml:space="preserve">    "userName": "Site-6-Admin",</w:t>
            </w:r>
          </w:p>
          <w:p w:rsidR="00157E9F" w:rsidRDefault="00157E9F" w:rsidP="00157E9F">
            <w:r>
              <w:t xml:space="preserve">    "password": "Site-6-Admin",</w:t>
            </w:r>
          </w:p>
          <w:p w:rsidR="00157E9F" w:rsidRDefault="00157E9F" w:rsidP="00157E9F">
            <w:r>
              <w:t xml:space="preserve">    "familyName": "Site-6-Admin",</w:t>
            </w:r>
          </w:p>
          <w:p w:rsidR="00157E9F" w:rsidRDefault="00157E9F" w:rsidP="00157E9F">
            <w:r>
              <w:t xml:space="preserve">    "middleName": "Site-6-Admin",</w:t>
            </w:r>
          </w:p>
          <w:p w:rsidR="00157E9F" w:rsidRDefault="00157E9F" w:rsidP="00157E9F">
            <w:r>
              <w:t xml:space="preserve">    "givenName": "Site-6-Admin",</w:t>
            </w:r>
          </w:p>
          <w:p w:rsidR="00157E9F" w:rsidRDefault="00157E9F" w:rsidP="00157E9F">
            <w:r>
              <w:t xml:space="preserve">    "displayName": "Site-6-Admin",</w:t>
            </w:r>
          </w:p>
          <w:p w:rsidR="00157E9F" w:rsidRDefault="00157E9F" w:rsidP="00157E9F">
            <w:r>
              <w:t xml:space="preserve">    "nickName": "Site-6-Admin",</w:t>
            </w:r>
          </w:p>
          <w:p w:rsidR="00157E9F" w:rsidRDefault="00157E9F" w:rsidP="00157E9F">
            <w:r>
              <w:t xml:space="preserve">    "honorificPrifix": "Mr.",</w:t>
            </w:r>
          </w:p>
          <w:p w:rsidR="00157E9F" w:rsidRDefault="00157E9F" w:rsidP="00157E9F">
            <w:r>
              <w:t xml:space="preserve">    "role": "SiteSuperAdmin",</w:t>
            </w:r>
          </w:p>
          <w:p w:rsidR="00157E9F" w:rsidRDefault="00157E9F" w:rsidP="00157E9F">
            <w:r>
              <w:t xml:space="preserve">    "formattedName": "Site-6-Admin",</w:t>
            </w:r>
          </w:p>
          <w:p w:rsidR="00157E9F" w:rsidRDefault="00157E9F" w:rsidP="00157E9F">
            <w:r>
              <w:t xml:space="preserve">    "emails": [</w:t>
            </w:r>
          </w:p>
          <w:p w:rsidR="00157E9F" w:rsidRDefault="00157E9F" w:rsidP="00157E9F">
            <w:r>
              <w:t xml:space="preserve">    ],</w:t>
            </w:r>
          </w:p>
          <w:p w:rsidR="00157E9F" w:rsidRDefault="00157E9F" w:rsidP="00157E9F">
            <w:r>
              <w:t xml:space="preserve">    "phoneNumbers": [</w:t>
            </w:r>
          </w:p>
          <w:p w:rsidR="00157E9F" w:rsidRDefault="00157E9F" w:rsidP="00157E9F">
            <w:r>
              <w:t xml:space="preserve">    ],</w:t>
            </w:r>
          </w:p>
          <w:p w:rsidR="00157E9F" w:rsidRDefault="00157E9F" w:rsidP="00157E9F">
            <w:r>
              <w:t xml:space="preserve">    "pics": [</w:t>
            </w:r>
          </w:p>
          <w:p w:rsidR="00157E9F" w:rsidRDefault="00157E9F" w:rsidP="00157E9F">
            <w:r>
              <w:t xml:space="preserve">    ],</w:t>
            </w:r>
          </w:p>
          <w:p w:rsidR="00157E9F" w:rsidRDefault="00157E9F" w:rsidP="00157E9F">
            <w:r>
              <w:t xml:space="preserve">    "active": true</w:t>
            </w:r>
          </w:p>
          <w:p w:rsidR="00157E9F" w:rsidRDefault="00157E9F" w:rsidP="00157E9F">
            <w:r>
              <w:t xml:space="preserve">  },</w:t>
            </w:r>
          </w:p>
          <w:p w:rsidR="00157E9F" w:rsidRDefault="00157E9F" w:rsidP="00157E9F">
            <w:r>
              <w:t>"context": {</w:t>
            </w:r>
          </w:p>
          <w:p w:rsidR="00157E9F" w:rsidRDefault="00157E9F" w:rsidP="00157E9F">
            <w:r>
              <w:t xml:space="preserve">    "countryCode": "IN",</w:t>
            </w:r>
          </w:p>
          <w:p w:rsidR="00157E9F" w:rsidRDefault="00157E9F" w:rsidP="00157E9F">
            <w:r>
              <w:t xml:space="preserve">    "cityCode": "BNG",</w:t>
            </w:r>
          </w:p>
          <w:p w:rsidR="00157E9F" w:rsidRDefault="00157E9F" w:rsidP="00157E9F">
            <w:r>
              <w:t xml:space="preserve">    "geoRegion": "Asia Pacific",</w:t>
            </w:r>
          </w:p>
          <w:p w:rsidR="00157E9F" w:rsidRDefault="00157E9F" w:rsidP="00157E9F">
            <w:r>
              <w:t xml:space="preserve">    "timeZone": "IST",</w:t>
            </w:r>
          </w:p>
          <w:p w:rsidR="00157E9F" w:rsidRDefault="00157E9F" w:rsidP="00157E9F">
            <w:r>
              <w:t xml:space="preserve">    "country": "INDIA",</w:t>
            </w:r>
          </w:p>
          <w:p w:rsidR="00157E9F" w:rsidRDefault="00157E9F" w:rsidP="00157E9F">
            <w:r>
              <w:t xml:space="preserve">    "city": "Bangalore",</w:t>
            </w:r>
          </w:p>
          <w:p w:rsidR="00157E9F" w:rsidRDefault="00157E9F" w:rsidP="00157E9F">
            <w:r>
              <w:t xml:space="preserve">    "isdCode": 91,</w:t>
            </w:r>
          </w:p>
          <w:p w:rsidR="00157E9F" w:rsidRDefault="00157E9F" w:rsidP="00157E9F">
            <w:r>
              <w:t xml:space="preserve">    "stdCode": 80</w:t>
            </w:r>
          </w:p>
          <w:p w:rsidR="00157E9F" w:rsidRDefault="00157E9F" w:rsidP="00157E9F">
            <w:r>
              <w:t xml:space="preserve">  }</w:t>
            </w:r>
          </w:p>
          <w:p w:rsidR="00157E9F" w:rsidRDefault="00157E9F" w:rsidP="00157E9F">
            <w:r>
              <w:t>}</w:t>
            </w:r>
          </w:p>
        </w:tc>
      </w:tr>
    </w:tbl>
    <w:p w:rsidR="00157E9F" w:rsidRPr="00DC783B" w:rsidRDefault="00157E9F" w:rsidP="00157E9F">
      <w:pPr>
        <w:ind w:left="1080"/>
      </w:pPr>
    </w:p>
    <w:p w:rsidR="00157E9F" w:rsidRDefault="00157E9F" w:rsidP="00157E9F">
      <w:pPr>
        <w:pStyle w:val="Heading3"/>
        <w:tabs>
          <w:tab w:val="clear" w:pos="862"/>
          <w:tab w:val="num" w:pos="1134"/>
        </w:tabs>
      </w:pPr>
      <w:r>
        <w:t>Response Message</w:t>
      </w:r>
    </w:p>
    <w:p w:rsidR="00157E9F" w:rsidRDefault="00157E9F" w:rsidP="00157E9F"/>
    <w:p w:rsidR="00157E9F" w:rsidRDefault="00157E9F" w:rsidP="00157E9F">
      <w:pPr>
        <w:ind w:left="1134"/>
      </w:pPr>
      <w:r>
        <w:t>Success Case:</w:t>
      </w:r>
    </w:p>
    <w:p w:rsidR="00157E9F" w:rsidRPr="00EB368F" w:rsidRDefault="00157E9F" w:rsidP="00157E9F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157E9F" w:rsidRPr="006C7BC3" w:rsidTr="00912228">
        <w:tc>
          <w:tcPr>
            <w:tcW w:w="9072" w:type="dxa"/>
            <w:gridSpan w:val="2"/>
          </w:tcPr>
          <w:p w:rsidR="00157E9F" w:rsidRPr="006C7BC3" w:rsidRDefault="00157E9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157E9F" w:rsidRPr="006C7BC3" w:rsidTr="00912228">
        <w:tc>
          <w:tcPr>
            <w:tcW w:w="1843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OK</w:t>
            </w:r>
          </w:p>
        </w:tc>
      </w:tr>
      <w:tr w:rsidR="00157E9F" w:rsidTr="00912228">
        <w:tc>
          <w:tcPr>
            <w:tcW w:w="9072" w:type="dxa"/>
            <w:gridSpan w:val="2"/>
          </w:tcPr>
          <w:p w:rsidR="00157E9F" w:rsidRPr="00B8712A" w:rsidRDefault="00157E9F" w:rsidP="00912228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157E9F" w:rsidTr="00912228">
        <w:tc>
          <w:tcPr>
            <w:tcW w:w="1843" w:type="dxa"/>
          </w:tcPr>
          <w:p w:rsidR="00157E9F" w:rsidRPr="00B8712A" w:rsidRDefault="00157E9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157E9F" w:rsidTr="00912228">
        <w:tc>
          <w:tcPr>
            <w:tcW w:w="1843" w:type="dxa"/>
          </w:tcPr>
          <w:p w:rsidR="00157E9F" w:rsidRPr="00B8712A" w:rsidRDefault="00157E9F" w:rsidP="00912228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157E9F" w:rsidRPr="00B8712A" w:rsidRDefault="00157E9F" w:rsidP="00912228">
            <w:pPr>
              <w:jc w:val="center"/>
            </w:pPr>
            <w:r>
              <w:t>application/json</w:t>
            </w:r>
          </w:p>
        </w:tc>
      </w:tr>
      <w:tr w:rsidR="00157E9F" w:rsidTr="00912228">
        <w:tc>
          <w:tcPr>
            <w:tcW w:w="9072" w:type="dxa"/>
            <w:gridSpan w:val="2"/>
          </w:tcPr>
          <w:p w:rsidR="00157E9F" w:rsidRDefault="00157E9F" w:rsidP="00912228">
            <w:r w:rsidRPr="00B8712A">
              <w:rPr>
                <w:b/>
              </w:rPr>
              <w:t>Response Body</w:t>
            </w:r>
          </w:p>
        </w:tc>
      </w:tr>
      <w:tr w:rsidR="00157E9F" w:rsidTr="00912228">
        <w:tc>
          <w:tcPr>
            <w:tcW w:w="9072" w:type="dxa"/>
            <w:gridSpan w:val="2"/>
          </w:tcPr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Id": "ESITE00000006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SiteName": "Site-6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specifics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demarcated": false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acility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cilityType": "OPE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eoLocation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atitude": 77.6217204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longitude": 12.9164351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altitude": 0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ddress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streetAddress": "Outer Ring Road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  "locality": "Bangalore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  "postalCode": "560016"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}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active": true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userId": "USR00000008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user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assword": "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amily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middle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given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display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nick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honorificPrifix": "Mr.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role": "SiteSuper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isActive": true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formattedName": "Site-6-Adm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emails": []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honeNumbers": []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pics": []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reated": "2016-06-28 20:11:01.271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lastModifiedTime": "2016-06-28 20:11:01.271"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ontext": {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Code": "IN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Code": "BNG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geoRegion": "Asia Pacific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timeZone": "IST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ountry": "INDIA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city": "Bangalore"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isdCode": 91,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"stdCode": 80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}</w:t>
            </w:r>
          </w:p>
          <w:p w:rsidR="00157E9F" w:rsidRP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57E9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157E9F" w:rsidRDefault="00157E9F" w:rsidP="00157E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157E9F" w:rsidRPr="00DC783B" w:rsidRDefault="00157E9F" w:rsidP="00157E9F">
      <w:pPr>
        <w:ind w:left="862"/>
      </w:pPr>
    </w:p>
    <w:p w:rsidR="00157E9F" w:rsidRPr="00FB1383" w:rsidRDefault="00157E9F" w:rsidP="00157E9F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157E9F" w:rsidRDefault="00157E9F" w:rsidP="00157E9F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157E9F" w:rsidRPr="006C7BC3" w:rsidTr="00912228">
        <w:tc>
          <w:tcPr>
            <w:tcW w:w="9072" w:type="dxa"/>
            <w:gridSpan w:val="2"/>
          </w:tcPr>
          <w:p w:rsidR="00157E9F" w:rsidRPr="006C7BC3" w:rsidRDefault="00157E9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157E9F" w:rsidRPr="006C7BC3" w:rsidTr="00912228">
        <w:tc>
          <w:tcPr>
            <w:tcW w:w="1843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157E9F" w:rsidRPr="006C7BC3" w:rsidRDefault="00157E9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Bad Request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Forbidden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Not Found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Internal Server Error</w:t>
            </w:r>
          </w:p>
        </w:tc>
      </w:tr>
      <w:tr w:rsidR="00157E9F" w:rsidTr="00912228">
        <w:tc>
          <w:tcPr>
            <w:tcW w:w="1843" w:type="dxa"/>
          </w:tcPr>
          <w:p w:rsidR="00157E9F" w:rsidRDefault="00157E9F" w:rsidP="00912228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157E9F" w:rsidRDefault="00157E9F" w:rsidP="00912228">
            <w:pPr>
              <w:jc w:val="center"/>
            </w:pPr>
            <w:r>
              <w:t>Service Unavailable</w:t>
            </w:r>
          </w:p>
        </w:tc>
      </w:tr>
    </w:tbl>
    <w:p w:rsidR="00157E9F" w:rsidRPr="00157E9F" w:rsidRDefault="00157E9F" w:rsidP="00157E9F">
      <w:pPr>
        <w:ind w:left="1080"/>
      </w:pPr>
    </w:p>
    <w:p w:rsidR="00912228" w:rsidRDefault="00912228" w:rsidP="00912228">
      <w:r w:rsidRPr="001520EA">
        <w:rPr>
          <w:b/>
        </w:rPr>
        <w:t>Note:</w:t>
      </w:r>
      <w:r>
        <w:t xml:space="preserve"> “While Adding the Enterprise Site, you need to provide the </w:t>
      </w:r>
      <w:r w:rsidR="00356E9D">
        <w:t>Site</w:t>
      </w:r>
      <w:r>
        <w:t xml:space="preserve"> Admin User Details, while adding a </w:t>
      </w:r>
      <w:r w:rsidR="00356E9D">
        <w:t>Enterprise Site</w:t>
      </w:r>
      <w:r>
        <w:t>”</w:t>
      </w:r>
    </w:p>
    <w:p w:rsidR="00912228" w:rsidRDefault="00912228" w:rsidP="00912228"/>
    <w:p w:rsidR="00912228" w:rsidRDefault="00912228" w:rsidP="00912228">
      <w:r>
        <w:t>Eg: ESYS00000001- Enterprise System Id</w:t>
      </w:r>
    </w:p>
    <w:p w:rsidR="00912228" w:rsidRDefault="00912228" w:rsidP="00912228">
      <w:r>
        <w:t>Default Admin details are added in the request.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"user": {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active": true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user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assword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family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middle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lastRenderedPageBreak/>
        <w:t xml:space="preserve">    "given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display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nick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honorificPrifix": "Mr.",</w:t>
      </w:r>
    </w:p>
    <w:p w:rsidR="00912228" w:rsidRPr="00DE6D6B" w:rsidRDefault="007F3AD3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>
        <w:t xml:space="preserve">    "role": "Site</w:t>
      </w:r>
      <w:r w:rsidR="00912228" w:rsidRPr="00DE6D6B">
        <w:t>Super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isActive": true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formattedName": "Admin"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emails": []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honeNumbers": [],</w:t>
      </w:r>
    </w:p>
    <w:p w:rsidR="00912228" w:rsidRPr="00DE6D6B" w:rsidRDefault="00912228" w:rsidP="0091222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</w:pPr>
      <w:r w:rsidRPr="00DE6D6B">
        <w:t xml:space="preserve">    "pics": []</w:t>
      </w:r>
    </w:p>
    <w:p w:rsidR="00912228" w:rsidRPr="00DE6D6B" w:rsidRDefault="00912228" w:rsidP="00912228">
      <w:r w:rsidRPr="00DE6D6B">
        <w:t xml:space="preserve">  }</w:t>
      </w:r>
    </w:p>
    <w:p w:rsidR="00912228" w:rsidRPr="001B7669" w:rsidRDefault="00912228" w:rsidP="00912228">
      <w:pPr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</w:pPr>
    </w:p>
    <w:p w:rsidR="00912228" w:rsidRPr="001B7669" w:rsidRDefault="00912228" w:rsidP="00912228">
      <w:pPr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</w:pPr>
      <w:r w:rsidRPr="001B7669">
        <w:rPr>
          <w:rFonts w:ascii="Courier New" w:eastAsia="Times New Roman" w:hAnsi="Courier New" w:cs="Courier New"/>
          <w:b/>
          <w:snapToGrid/>
          <w:color w:val="auto"/>
          <w:lang w:val="en-IN" w:eastAsia="en-IN"/>
        </w:rPr>
        <w:t>Description:</w:t>
      </w:r>
    </w:p>
    <w:p w:rsidR="00912228" w:rsidRDefault="00912228" w:rsidP="00912228">
      <w:pPr>
        <w:pStyle w:val="ListParagraph"/>
        <w:numPr>
          <w:ilvl w:val="0"/>
          <w:numId w:val="21"/>
        </w:numPr>
      </w:pPr>
      <w:r>
        <w:t xml:space="preserve">userName – user Name of admin/user should be unique to the Enterprise </w:t>
      </w:r>
      <w:r w:rsidR="00622EFB">
        <w:t>site</w:t>
      </w:r>
      <w:r>
        <w:t>.</w:t>
      </w:r>
    </w:p>
    <w:p w:rsidR="00912228" w:rsidRDefault="00912228" w:rsidP="00912228">
      <w:pPr>
        <w:pStyle w:val="ListParagraph"/>
        <w:numPr>
          <w:ilvl w:val="0"/>
          <w:numId w:val="21"/>
        </w:numPr>
      </w:pPr>
      <w:r w:rsidRPr="001B7669">
        <w:t xml:space="preserve">Role- Default highest role to be assigned to the </w:t>
      </w:r>
      <w:r w:rsidR="00622EFB" w:rsidRPr="001B7669">
        <w:t>user</w:t>
      </w:r>
      <w:r w:rsidR="00622EFB">
        <w:t xml:space="preserve"> (i.e, Site Super Admin)</w:t>
      </w:r>
      <w:r w:rsidRPr="001B7669">
        <w:t>.</w:t>
      </w:r>
    </w:p>
    <w:p w:rsidR="00912228" w:rsidRDefault="00912228" w:rsidP="00912228">
      <w:pPr>
        <w:pStyle w:val="ListParagraph"/>
      </w:pPr>
    </w:p>
    <w:p w:rsidR="00912228" w:rsidRDefault="00912228" w:rsidP="00912228">
      <w:r>
        <w:t xml:space="preserve">In Response, </w:t>
      </w:r>
      <w:r w:rsidR="00025E23">
        <w:t>the</w:t>
      </w:r>
      <w:r>
        <w:t xml:space="preserve"> user Id will be returned as a output.</w:t>
      </w:r>
    </w:p>
    <w:p w:rsidR="006B21CB" w:rsidRDefault="006B21CB">
      <w:pPr>
        <w:pStyle w:val="Heading2"/>
      </w:pPr>
      <w:r>
        <w:t>Add Site user</w:t>
      </w:r>
    </w:p>
    <w:p w:rsidR="006B21CB" w:rsidRPr="00DC783B" w:rsidRDefault="006B21CB" w:rsidP="006B21CB">
      <w:pPr>
        <w:pStyle w:val="Heading3"/>
        <w:tabs>
          <w:tab w:val="clear" w:pos="862"/>
          <w:tab w:val="num" w:pos="1134"/>
        </w:tabs>
      </w:pPr>
      <w:r>
        <w:t>API Description</w:t>
      </w:r>
    </w:p>
    <w:p w:rsidR="006B21CB" w:rsidRDefault="006B21CB" w:rsidP="006B21CB">
      <w:r>
        <w:t>This API is can be used to add enterprise site user, using site admin credentials.</w:t>
      </w:r>
    </w:p>
    <w:p w:rsidR="006B21CB" w:rsidRDefault="006B21CB" w:rsidP="006B21CB"/>
    <w:p w:rsidR="006B21CB" w:rsidRDefault="006B21CB" w:rsidP="006B21CB">
      <w:pPr>
        <w:pStyle w:val="Heading3"/>
        <w:tabs>
          <w:tab w:val="clear" w:pos="862"/>
          <w:tab w:val="num" w:pos="1134"/>
        </w:tabs>
      </w:pPr>
      <w:r>
        <w:t>Request Message</w:t>
      </w:r>
    </w:p>
    <w:p w:rsidR="006B21CB" w:rsidRDefault="006B21CB" w:rsidP="006B21CB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6B21CB" w:rsidTr="008A2BB3">
        <w:tc>
          <w:tcPr>
            <w:tcW w:w="1050" w:type="dxa"/>
          </w:tcPr>
          <w:p w:rsidR="006B21CB" w:rsidRPr="006C7BC3" w:rsidRDefault="006B21CB" w:rsidP="008A2BB3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6B21CB" w:rsidRDefault="006B21CB" w:rsidP="008A2BB3">
            <w:r>
              <w:t>POST</w:t>
            </w:r>
          </w:p>
        </w:tc>
      </w:tr>
      <w:tr w:rsidR="006B21CB" w:rsidTr="008A2BB3">
        <w:tc>
          <w:tcPr>
            <w:tcW w:w="1050" w:type="dxa"/>
          </w:tcPr>
          <w:p w:rsidR="006B21CB" w:rsidRPr="006C7BC3" w:rsidRDefault="006B21CB" w:rsidP="008A2BB3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6B21CB" w:rsidRDefault="006B21CB" w:rsidP="006B21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B21CB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rManagement/eSite/{</w:t>
            </w:r>
            <w:r>
              <w:t xml:space="preserve"> enterpriseSite</w:t>
            </w:r>
            <w:r w:rsidRPr="004F7D00">
              <w:t>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6B21CB" w:rsidRPr="006B21CB" w:rsidRDefault="006B21CB" w:rsidP="006B21C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B21CB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management/SiteUser/Admin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siteAdminId}</w:t>
            </w:r>
          </w:p>
          <w:p w:rsidR="006B21CB" w:rsidRDefault="006B21CB" w:rsidP="006B21CB"/>
        </w:tc>
      </w:tr>
      <w:tr w:rsidR="006B21CB" w:rsidTr="008A2BB3">
        <w:tc>
          <w:tcPr>
            <w:tcW w:w="9072" w:type="dxa"/>
            <w:gridSpan w:val="4"/>
          </w:tcPr>
          <w:p w:rsidR="006B21CB" w:rsidRPr="006C7BC3" w:rsidRDefault="006B21CB" w:rsidP="008A2BB3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6B21CB" w:rsidTr="008A2BB3">
        <w:tc>
          <w:tcPr>
            <w:tcW w:w="2258" w:type="dxa"/>
            <w:gridSpan w:val="2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6B21CB" w:rsidTr="008A2BB3">
        <w:tc>
          <w:tcPr>
            <w:tcW w:w="2258" w:type="dxa"/>
            <w:gridSpan w:val="2"/>
          </w:tcPr>
          <w:p w:rsidR="006B21CB" w:rsidRDefault="006B21CB" w:rsidP="008A2BB3">
            <w:pPr>
              <w:jc w:val="center"/>
            </w:pPr>
            <w:r>
              <w:t>enterpriseSite</w:t>
            </w:r>
            <w:r w:rsidRPr="004F7D00">
              <w:t>Id</w:t>
            </w:r>
          </w:p>
        </w:tc>
        <w:tc>
          <w:tcPr>
            <w:tcW w:w="2835" w:type="dxa"/>
          </w:tcPr>
          <w:p w:rsidR="006B21CB" w:rsidRDefault="006B21CB" w:rsidP="008A2BB3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6B21CB" w:rsidRDefault="006B21CB" w:rsidP="008A2BB3">
            <w:pPr>
              <w:jc w:val="center"/>
            </w:pPr>
            <w:r>
              <w:t>The Enterprise Site Id</w:t>
            </w:r>
          </w:p>
        </w:tc>
      </w:tr>
      <w:tr w:rsidR="006B21CB" w:rsidTr="008A2BB3">
        <w:tc>
          <w:tcPr>
            <w:tcW w:w="2258" w:type="dxa"/>
            <w:gridSpan w:val="2"/>
          </w:tcPr>
          <w:p w:rsidR="006B21CB" w:rsidRDefault="006B21CB" w:rsidP="008A2BB3">
            <w:pPr>
              <w:jc w:val="center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siteAdminId</w:t>
            </w:r>
          </w:p>
        </w:tc>
        <w:tc>
          <w:tcPr>
            <w:tcW w:w="2835" w:type="dxa"/>
          </w:tcPr>
          <w:p w:rsidR="006B21CB" w:rsidRDefault="006B21CB" w:rsidP="008A2BB3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6B21CB" w:rsidRDefault="006B21CB" w:rsidP="008A2BB3">
            <w:pPr>
              <w:jc w:val="center"/>
            </w:pPr>
            <w:r>
              <w:t>The Site Admin Id</w:t>
            </w:r>
          </w:p>
        </w:tc>
      </w:tr>
      <w:tr w:rsidR="006B21CB" w:rsidTr="008A2BB3">
        <w:tc>
          <w:tcPr>
            <w:tcW w:w="9072" w:type="dxa"/>
            <w:gridSpan w:val="4"/>
          </w:tcPr>
          <w:p w:rsidR="006B21CB" w:rsidRPr="00B8712A" w:rsidRDefault="006B21CB" w:rsidP="008A2BB3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6B21CB" w:rsidTr="008A2BB3">
        <w:tc>
          <w:tcPr>
            <w:tcW w:w="2258" w:type="dxa"/>
            <w:gridSpan w:val="2"/>
          </w:tcPr>
          <w:p w:rsidR="006B21CB" w:rsidRPr="00B8712A" w:rsidRDefault="006B21CB" w:rsidP="008A2BB3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6B21CB" w:rsidRPr="00610FB7" w:rsidRDefault="006B21CB" w:rsidP="008A2BB3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6B21CB" w:rsidTr="008A2BB3">
        <w:tc>
          <w:tcPr>
            <w:tcW w:w="2258" w:type="dxa"/>
            <w:gridSpan w:val="2"/>
          </w:tcPr>
          <w:p w:rsidR="006B21CB" w:rsidRPr="00B8712A" w:rsidRDefault="006B21CB" w:rsidP="008A2BB3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6B21CB" w:rsidRPr="00610FB7" w:rsidRDefault="006B21CB" w:rsidP="008A2BB3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6B21CB" w:rsidTr="008A2BB3">
        <w:tc>
          <w:tcPr>
            <w:tcW w:w="9072" w:type="dxa"/>
            <w:gridSpan w:val="4"/>
          </w:tcPr>
          <w:p w:rsidR="006B21CB" w:rsidRDefault="006B21CB" w:rsidP="008A2BB3">
            <w:r w:rsidRPr="006C7BC3">
              <w:rPr>
                <w:b/>
              </w:rPr>
              <w:t>Request Body</w:t>
            </w:r>
          </w:p>
        </w:tc>
      </w:tr>
      <w:tr w:rsidR="006B21CB" w:rsidTr="008A2BB3">
        <w:tc>
          <w:tcPr>
            <w:tcW w:w="9072" w:type="dxa"/>
            <w:gridSpan w:val="4"/>
          </w:tcPr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>{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user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password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family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middle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given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display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nick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honorificPrifix": "Mr.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role": "SiteUser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formattedName": "user-3"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emails": [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]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phoneNumbers": [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]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pics": [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lastRenderedPageBreak/>
              <w:t xml:space="preserve">  ],</w:t>
            </w:r>
          </w:p>
          <w:p w:rsidR="008A2BB3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active": true</w:t>
            </w:r>
          </w:p>
          <w:p w:rsidR="006B21CB" w:rsidRDefault="008A2BB3" w:rsidP="008A2BB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>}</w:t>
            </w:r>
          </w:p>
        </w:tc>
      </w:tr>
    </w:tbl>
    <w:p w:rsidR="006B21CB" w:rsidRPr="00DC783B" w:rsidRDefault="006B21CB" w:rsidP="006B21CB">
      <w:pPr>
        <w:ind w:left="1080"/>
      </w:pPr>
    </w:p>
    <w:p w:rsidR="006B21CB" w:rsidRDefault="006B21CB" w:rsidP="006B21CB">
      <w:pPr>
        <w:pStyle w:val="Heading3"/>
        <w:numPr>
          <w:ilvl w:val="2"/>
          <w:numId w:val="20"/>
        </w:numPr>
        <w:tabs>
          <w:tab w:val="clear" w:pos="862"/>
          <w:tab w:val="num" w:pos="1134"/>
          <w:tab w:val="num" w:pos="1429"/>
        </w:tabs>
      </w:pPr>
      <w:r>
        <w:t>Response Message</w:t>
      </w:r>
    </w:p>
    <w:p w:rsidR="006B21CB" w:rsidRDefault="006B21CB" w:rsidP="006B21CB"/>
    <w:p w:rsidR="006B21CB" w:rsidRDefault="006B21CB" w:rsidP="006B21CB">
      <w:pPr>
        <w:ind w:left="1134"/>
      </w:pPr>
      <w:r>
        <w:t>Success Case:</w:t>
      </w:r>
    </w:p>
    <w:p w:rsidR="006B21CB" w:rsidRPr="00EB368F" w:rsidRDefault="006B21CB" w:rsidP="006B21CB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B21CB" w:rsidRPr="006C7BC3" w:rsidTr="008A2BB3">
        <w:tc>
          <w:tcPr>
            <w:tcW w:w="9072" w:type="dxa"/>
            <w:gridSpan w:val="2"/>
          </w:tcPr>
          <w:p w:rsidR="006B21CB" w:rsidRPr="006C7BC3" w:rsidRDefault="006B21CB" w:rsidP="008A2BB3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B21CB" w:rsidRPr="006C7BC3" w:rsidTr="008A2BB3">
        <w:tc>
          <w:tcPr>
            <w:tcW w:w="1843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201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CREATED</w:t>
            </w:r>
          </w:p>
        </w:tc>
      </w:tr>
      <w:tr w:rsidR="006B21CB" w:rsidTr="008A2BB3">
        <w:tc>
          <w:tcPr>
            <w:tcW w:w="9072" w:type="dxa"/>
            <w:gridSpan w:val="2"/>
          </w:tcPr>
          <w:p w:rsidR="006B21CB" w:rsidRPr="00B8712A" w:rsidRDefault="006B21CB" w:rsidP="008A2BB3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6B21CB" w:rsidTr="008A2BB3">
        <w:tc>
          <w:tcPr>
            <w:tcW w:w="1843" w:type="dxa"/>
          </w:tcPr>
          <w:p w:rsidR="006B21CB" w:rsidRPr="00B8712A" w:rsidRDefault="006B21CB" w:rsidP="008A2BB3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6B21CB" w:rsidTr="008A2BB3">
        <w:tc>
          <w:tcPr>
            <w:tcW w:w="1843" w:type="dxa"/>
          </w:tcPr>
          <w:p w:rsidR="006B21CB" w:rsidRPr="00B8712A" w:rsidRDefault="006B21CB" w:rsidP="008A2BB3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6B21CB" w:rsidRPr="00B8712A" w:rsidRDefault="006B21CB" w:rsidP="008A2BB3">
            <w:pPr>
              <w:jc w:val="center"/>
            </w:pPr>
            <w:r>
              <w:t>application/json</w:t>
            </w:r>
          </w:p>
        </w:tc>
      </w:tr>
      <w:tr w:rsidR="006B21CB" w:rsidTr="008A2BB3">
        <w:tc>
          <w:tcPr>
            <w:tcW w:w="9072" w:type="dxa"/>
            <w:gridSpan w:val="2"/>
          </w:tcPr>
          <w:p w:rsidR="006B21CB" w:rsidRDefault="006B21CB" w:rsidP="008A2BB3">
            <w:r w:rsidRPr="00B8712A">
              <w:rPr>
                <w:b/>
              </w:rPr>
              <w:t>Response Body</w:t>
            </w:r>
          </w:p>
        </w:tc>
      </w:tr>
      <w:tr w:rsidR="006B21CB" w:rsidTr="008A2BB3">
        <w:tc>
          <w:tcPr>
            <w:tcW w:w="9072" w:type="dxa"/>
            <w:gridSpan w:val="2"/>
          </w:tcPr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ctive": true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SUSR0000000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assword": "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amily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middle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given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display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nick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honorificPrifix": "Mr.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ole": "SiteUser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isActive": true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ormattedName": "user-3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mails": []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honeNumbers": []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ics": []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reated": "2016-06-29 14:32:32.537",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lastModifiedTime": "2016-06-29 14:32:32.537"</w:t>
            </w:r>
          </w:p>
          <w:p w:rsidR="00C612B2" w:rsidRPr="00C612B2" w:rsidRDefault="00C612B2" w:rsidP="00C612B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612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6B21CB" w:rsidRDefault="006B21CB" w:rsidP="008A2BB3"/>
        </w:tc>
      </w:tr>
    </w:tbl>
    <w:p w:rsidR="006B21CB" w:rsidRPr="00DC783B" w:rsidRDefault="006B21CB" w:rsidP="006B21CB">
      <w:pPr>
        <w:ind w:left="862"/>
      </w:pPr>
    </w:p>
    <w:p w:rsidR="006B21CB" w:rsidRDefault="006B21CB" w:rsidP="006B21CB">
      <w:pPr>
        <w:rPr>
          <w:b/>
          <w:bCs/>
          <w:sz w:val="22"/>
          <w:szCs w:val="22"/>
        </w:rPr>
      </w:pPr>
    </w:p>
    <w:p w:rsidR="006B21CB" w:rsidRPr="00FB1383" w:rsidRDefault="006B21CB" w:rsidP="006B21CB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6B21CB" w:rsidRDefault="006B21CB" w:rsidP="006B21CB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B21CB" w:rsidRPr="006C7BC3" w:rsidTr="008A2BB3">
        <w:tc>
          <w:tcPr>
            <w:tcW w:w="9072" w:type="dxa"/>
            <w:gridSpan w:val="2"/>
          </w:tcPr>
          <w:p w:rsidR="006B21CB" w:rsidRPr="006C7BC3" w:rsidRDefault="006B21CB" w:rsidP="008A2BB3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B21CB" w:rsidRPr="006C7BC3" w:rsidTr="008A2BB3">
        <w:tc>
          <w:tcPr>
            <w:tcW w:w="1843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B21CB" w:rsidRPr="006C7BC3" w:rsidRDefault="006B21CB" w:rsidP="008A2BB3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Bad Request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Forbidden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Not Found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Unsupported Media Type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Internal Server Error</w:t>
            </w:r>
          </w:p>
        </w:tc>
      </w:tr>
      <w:tr w:rsidR="006B21CB" w:rsidTr="008A2BB3">
        <w:tc>
          <w:tcPr>
            <w:tcW w:w="1843" w:type="dxa"/>
          </w:tcPr>
          <w:p w:rsidR="006B21CB" w:rsidRDefault="006B21CB" w:rsidP="008A2BB3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6B21CB" w:rsidRDefault="006B21CB" w:rsidP="008A2BB3">
            <w:pPr>
              <w:jc w:val="center"/>
            </w:pPr>
            <w:r>
              <w:t>Service Unavailable</w:t>
            </w:r>
          </w:p>
        </w:tc>
      </w:tr>
    </w:tbl>
    <w:p w:rsidR="006B21CB" w:rsidRPr="006B21CB" w:rsidRDefault="006B21CB" w:rsidP="006B21CB"/>
    <w:p w:rsidR="006B21CB" w:rsidRDefault="006B21CB">
      <w:pPr>
        <w:pStyle w:val="Heading2"/>
      </w:pPr>
      <w:r>
        <w:t>Delete Site User</w:t>
      </w:r>
    </w:p>
    <w:p w:rsidR="00D43B88" w:rsidRDefault="00D43B88" w:rsidP="00D43B88">
      <w:pPr>
        <w:pStyle w:val="Heading3"/>
        <w:tabs>
          <w:tab w:val="clear" w:pos="862"/>
          <w:tab w:val="num" w:pos="1134"/>
          <w:tab w:val="num" w:pos="1429"/>
        </w:tabs>
        <w:ind w:left="1429"/>
      </w:pPr>
      <w:r>
        <w:t>API Description</w:t>
      </w:r>
    </w:p>
    <w:p w:rsidR="00D43B88" w:rsidRPr="009170DA" w:rsidRDefault="00D43B88" w:rsidP="00D43B88"/>
    <w:p w:rsidR="00D43B88" w:rsidRDefault="00D43B88" w:rsidP="00D43B88">
      <w:pPr>
        <w:ind w:left="1134"/>
      </w:pPr>
      <w:r>
        <w:t>This API is useful to delete the site user from the Enterprise Site.</w:t>
      </w:r>
    </w:p>
    <w:p w:rsidR="00D43B88" w:rsidRDefault="00D43B88" w:rsidP="00D43B88"/>
    <w:p w:rsidR="00D43B88" w:rsidRDefault="00D43B88" w:rsidP="00D43B88">
      <w:pPr>
        <w:pStyle w:val="Heading3"/>
        <w:tabs>
          <w:tab w:val="clear" w:pos="862"/>
          <w:tab w:val="num" w:pos="1134"/>
          <w:tab w:val="num" w:pos="1429"/>
        </w:tabs>
        <w:ind w:left="1429"/>
      </w:pPr>
      <w:r>
        <w:t>Request Message</w:t>
      </w:r>
    </w:p>
    <w:p w:rsidR="00D43B88" w:rsidRDefault="00D43B88" w:rsidP="00D43B88"/>
    <w:tbl>
      <w:tblPr>
        <w:tblStyle w:val="TableGrid"/>
        <w:tblW w:w="9822" w:type="dxa"/>
        <w:tblInd w:w="-5" w:type="dxa"/>
        <w:tblLook w:val="04A0" w:firstRow="1" w:lastRow="0" w:firstColumn="1" w:lastColumn="0" w:noHBand="0" w:noVBand="1"/>
      </w:tblPr>
      <w:tblGrid>
        <w:gridCol w:w="1294"/>
        <w:gridCol w:w="1017"/>
        <w:gridCol w:w="3010"/>
        <w:gridCol w:w="4501"/>
      </w:tblGrid>
      <w:tr w:rsidR="00D43B88" w:rsidTr="0085013C">
        <w:tc>
          <w:tcPr>
            <w:tcW w:w="1050" w:type="dxa"/>
          </w:tcPr>
          <w:p w:rsidR="00D43B88" w:rsidRPr="006C7BC3" w:rsidRDefault="00D43B88" w:rsidP="0085013C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772" w:type="dxa"/>
            <w:gridSpan w:val="3"/>
          </w:tcPr>
          <w:p w:rsidR="00D43B88" w:rsidRDefault="00D43B88" w:rsidP="0085013C">
            <w:r>
              <w:t>DELETE</w:t>
            </w:r>
          </w:p>
        </w:tc>
      </w:tr>
      <w:tr w:rsidR="00D43B88" w:rsidTr="0085013C">
        <w:trPr>
          <w:trHeight w:val="604"/>
        </w:trPr>
        <w:tc>
          <w:tcPr>
            <w:tcW w:w="1050" w:type="dxa"/>
          </w:tcPr>
          <w:p w:rsidR="00D43B88" w:rsidRPr="006C7BC3" w:rsidRDefault="00D43B88" w:rsidP="0085013C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772" w:type="dxa"/>
            <w:gridSpan w:val="3"/>
          </w:tcPr>
          <w:p w:rsidR="00082EBE" w:rsidRDefault="00082EBE" w:rsidP="00082E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82EB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 enterpriseSite</w:t>
            </w:r>
            <w:r w:rsidRPr="00FA023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}</w:t>
            </w:r>
            <w:r w:rsidRPr="00082EB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management</w:t>
            </w:r>
          </w:p>
          <w:p w:rsidR="00082EBE" w:rsidRPr="00082EBE" w:rsidRDefault="00082EBE" w:rsidP="00082EB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82EB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SiteUser/Admin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>
              <w:t xml:space="preserve"> SiteAdmin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}</w:t>
            </w:r>
            <w:r w:rsidRPr="00082EB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siteuser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SiteUserId}</w:t>
            </w:r>
          </w:p>
          <w:p w:rsidR="00D43B88" w:rsidRDefault="00D43B88" w:rsidP="0085013C"/>
        </w:tc>
      </w:tr>
      <w:tr w:rsidR="00D43B88" w:rsidTr="0085013C">
        <w:tc>
          <w:tcPr>
            <w:tcW w:w="9822" w:type="dxa"/>
            <w:gridSpan w:val="4"/>
          </w:tcPr>
          <w:p w:rsidR="00D43B88" w:rsidRPr="006C7BC3" w:rsidRDefault="00D43B88" w:rsidP="0085013C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082EBE" w:rsidTr="0085013C">
        <w:tc>
          <w:tcPr>
            <w:tcW w:w="2078" w:type="dxa"/>
            <w:gridSpan w:val="2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3101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643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082EBE" w:rsidTr="0085013C">
        <w:tc>
          <w:tcPr>
            <w:tcW w:w="2078" w:type="dxa"/>
            <w:gridSpan w:val="2"/>
          </w:tcPr>
          <w:p w:rsidR="00D43B88" w:rsidRDefault="00082EBE" w:rsidP="0085013C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</w:t>
            </w:r>
            <w:r w:rsidR="00D43B88" w:rsidRPr="00FA023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Id</w:t>
            </w:r>
          </w:p>
        </w:tc>
        <w:tc>
          <w:tcPr>
            <w:tcW w:w="3101" w:type="dxa"/>
          </w:tcPr>
          <w:p w:rsidR="00D43B88" w:rsidRDefault="00D43B88" w:rsidP="0085013C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D43B88" w:rsidRDefault="00D43B88" w:rsidP="00082EBE">
            <w:pPr>
              <w:jc w:val="center"/>
            </w:pPr>
            <w:r>
              <w:t xml:space="preserve">Enterprise </w:t>
            </w:r>
            <w:r w:rsidR="00082EBE">
              <w:t>site</w:t>
            </w:r>
            <w:r>
              <w:t xml:space="preserve"> Identifier.</w:t>
            </w:r>
          </w:p>
        </w:tc>
      </w:tr>
      <w:tr w:rsidR="00082EBE" w:rsidTr="0085013C">
        <w:tc>
          <w:tcPr>
            <w:tcW w:w="2078" w:type="dxa"/>
            <w:gridSpan w:val="2"/>
          </w:tcPr>
          <w:p w:rsidR="00D43B88" w:rsidRDefault="00082EBE" w:rsidP="0085013C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SiteUserId</w:t>
            </w:r>
          </w:p>
        </w:tc>
        <w:tc>
          <w:tcPr>
            <w:tcW w:w="3101" w:type="dxa"/>
          </w:tcPr>
          <w:p w:rsidR="00D43B88" w:rsidRDefault="00D43B88" w:rsidP="0085013C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D43B88" w:rsidRDefault="00082EBE" w:rsidP="0085013C">
            <w:pPr>
              <w:jc w:val="center"/>
            </w:pPr>
            <w:r>
              <w:t xml:space="preserve">Site </w:t>
            </w:r>
            <w:r w:rsidR="00D43B88">
              <w:t>User Identifier</w:t>
            </w:r>
          </w:p>
        </w:tc>
      </w:tr>
      <w:tr w:rsidR="00082EBE" w:rsidTr="0085013C">
        <w:tc>
          <w:tcPr>
            <w:tcW w:w="2078" w:type="dxa"/>
            <w:gridSpan w:val="2"/>
          </w:tcPr>
          <w:p w:rsidR="00D43B88" w:rsidRDefault="00082EBE" w:rsidP="00082EBE">
            <w:pPr>
              <w:tabs>
                <w:tab w:val="left" w:pos="795"/>
                <w:tab w:val="center" w:pos="1021"/>
              </w:tabs>
              <w:jc w:val="left"/>
            </w:pPr>
            <w:r>
              <w:t>SiteA</w:t>
            </w:r>
            <w:r w:rsidR="00D43B88">
              <w:t>dminId</w:t>
            </w:r>
          </w:p>
        </w:tc>
        <w:tc>
          <w:tcPr>
            <w:tcW w:w="3101" w:type="dxa"/>
          </w:tcPr>
          <w:p w:rsidR="00D43B88" w:rsidRDefault="00D43B88" w:rsidP="0085013C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D43B88" w:rsidRDefault="00082EBE" w:rsidP="0085013C">
            <w:pPr>
              <w:jc w:val="center"/>
            </w:pPr>
            <w:r>
              <w:t xml:space="preserve">Site </w:t>
            </w:r>
            <w:r w:rsidR="00D43B88">
              <w:t>Admin User Identifier</w:t>
            </w:r>
          </w:p>
        </w:tc>
      </w:tr>
      <w:tr w:rsidR="00D43B88" w:rsidTr="0085013C">
        <w:tc>
          <w:tcPr>
            <w:tcW w:w="9822" w:type="dxa"/>
            <w:gridSpan w:val="4"/>
          </w:tcPr>
          <w:p w:rsidR="00D43B88" w:rsidRPr="00B8712A" w:rsidRDefault="00D43B88" w:rsidP="0085013C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D43B88" w:rsidTr="0085013C">
        <w:tc>
          <w:tcPr>
            <w:tcW w:w="2078" w:type="dxa"/>
            <w:gridSpan w:val="2"/>
          </w:tcPr>
          <w:p w:rsidR="00D43B88" w:rsidRPr="00B8712A" w:rsidRDefault="00D43B88" w:rsidP="0085013C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744" w:type="dxa"/>
            <w:gridSpan w:val="2"/>
          </w:tcPr>
          <w:p w:rsidR="00D43B88" w:rsidRPr="00610FB7" w:rsidRDefault="00D43B88" w:rsidP="0085013C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D43B88" w:rsidTr="0085013C">
        <w:tc>
          <w:tcPr>
            <w:tcW w:w="2078" w:type="dxa"/>
            <w:gridSpan w:val="2"/>
          </w:tcPr>
          <w:p w:rsidR="00D43B88" w:rsidRPr="00B8712A" w:rsidRDefault="00D43B88" w:rsidP="0085013C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7744" w:type="dxa"/>
            <w:gridSpan w:val="2"/>
          </w:tcPr>
          <w:p w:rsidR="00D43B88" w:rsidRPr="00610FB7" w:rsidRDefault="00D43B88" w:rsidP="0085013C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D43B88" w:rsidTr="0085013C">
        <w:tc>
          <w:tcPr>
            <w:tcW w:w="9822" w:type="dxa"/>
            <w:gridSpan w:val="4"/>
          </w:tcPr>
          <w:p w:rsidR="00D43B88" w:rsidRDefault="00D43B88" w:rsidP="0085013C">
            <w:r w:rsidRPr="006C7BC3">
              <w:rPr>
                <w:b/>
              </w:rPr>
              <w:t>Request Body</w:t>
            </w:r>
          </w:p>
        </w:tc>
      </w:tr>
      <w:tr w:rsidR="00D43B88" w:rsidTr="0085013C">
        <w:tc>
          <w:tcPr>
            <w:tcW w:w="9822" w:type="dxa"/>
            <w:gridSpan w:val="4"/>
          </w:tcPr>
          <w:p w:rsidR="00D43B88" w:rsidRDefault="00D43B88" w:rsidP="0085013C">
            <w:r>
              <w:t>NIL</w:t>
            </w:r>
          </w:p>
        </w:tc>
      </w:tr>
    </w:tbl>
    <w:p w:rsidR="00D43B88" w:rsidRPr="00DC783B" w:rsidRDefault="00D43B88" w:rsidP="00D43B88">
      <w:pPr>
        <w:ind w:left="1080"/>
      </w:pPr>
    </w:p>
    <w:p w:rsidR="00D43B88" w:rsidRDefault="00D43B88" w:rsidP="00D43B88">
      <w:pPr>
        <w:pStyle w:val="Heading3"/>
        <w:tabs>
          <w:tab w:val="clear" w:pos="862"/>
          <w:tab w:val="num" w:pos="1134"/>
          <w:tab w:val="num" w:pos="1429"/>
        </w:tabs>
        <w:ind w:left="1429"/>
      </w:pPr>
      <w:r>
        <w:t>Response Message</w:t>
      </w:r>
    </w:p>
    <w:p w:rsidR="00D43B88" w:rsidRDefault="00D43B88" w:rsidP="00D43B88"/>
    <w:p w:rsidR="00D43B88" w:rsidRDefault="00D43B88" w:rsidP="00D43B88">
      <w:pPr>
        <w:ind w:left="1134"/>
      </w:pPr>
      <w:r>
        <w:t>Success Case:</w:t>
      </w:r>
    </w:p>
    <w:p w:rsidR="00D43B88" w:rsidRPr="00EB368F" w:rsidRDefault="00D43B88" w:rsidP="00D43B88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D43B88" w:rsidRPr="006C7BC3" w:rsidTr="0085013C">
        <w:tc>
          <w:tcPr>
            <w:tcW w:w="9072" w:type="dxa"/>
            <w:gridSpan w:val="2"/>
          </w:tcPr>
          <w:p w:rsidR="00D43B88" w:rsidRPr="006C7BC3" w:rsidRDefault="00D43B88" w:rsidP="0085013C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D43B88" w:rsidRPr="006C7BC3" w:rsidTr="0085013C">
        <w:tc>
          <w:tcPr>
            <w:tcW w:w="1843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No Content</w:t>
            </w:r>
          </w:p>
        </w:tc>
      </w:tr>
      <w:tr w:rsidR="00D43B88" w:rsidTr="0085013C">
        <w:tc>
          <w:tcPr>
            <w:tcW w:w="9072" w:type="dxa"/>
            <w:gridSpan w:val="2"/>
          </w:tcPr>
          <w:p w:rsidR="00D43B88" w:rsidRPr="00B8712A" w:rsidRDefault="00D43B88" w:rsidP="0085013C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D43B88" w:rsidTr="0085013C">
        <w:tc>
          <w:tcPr>
            <w:tcW w:w="1843" w:type="dxa"/>
          </w:tcPr>
          <w:p w:rsidR="00D43B88" w:rsidRPr="00B8712A" w:rsidRDefault="00D43B88" w:rsidP="0085013C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D43B88" w:rsidTr="0085013C">
        <w:tc>
          <w:tcPr>
            <w:tcW w:w="1843" w:type="dxa"/>
          </w:tcPr>
          <w:p w:rsidR="00D43B88" w:rsidRPr="00B8712A" w:rsidRDefault="00D43B88" w:rsidP="0085013C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D43B88" w:rsidRPr="00B8712A" w:rsidRDefault="00D43B88" w:rsidP="0085013C">
            <w:pPr>
              <w:jc w:val="center"/>
            </w:pPr>
            <w:r>
              <w:t>application/json</w:t>
            </w:r>
          </w:p>
        </w:tc>
      </w:tr>
      <w:tr w:rsidR="00D43B88" w:rsidTr="0085013C">
        <w:tc>
          <w:tcPr>
            <w:tcW w:w="9072" w:type="dxa"/>
            <w:gridSpan w:val="2"/>
          </w:tcPr>
          <w:p w:rsidR="00D43B88" w:rsidRDefault="00D43B88" w:rsidP="0085013C">
            <w:r w:rsidRPr="00B8712A">
              <w:rPr>
                <w:b/>
              </w:rPr>
              <w:t>Response Body</w:t>
            </w:r>
          </w:p>
        </w:tc>
      </w:tr>
      <w:tr w:rsidR="00D43B88" w:rsidTr="0085013C">
        <w:tc>
          <w:tcPr>
            <w:tcW w:w="9072" w:type="dxa"/>
            <w:gridSpan w:val="2"/>
          </w:tcPr>
          <w:p w:rsidR="00D43B88" w:rsidRDefault="00D43B88" w:rsidP="0085013C">
            <w:r>
              <w:t>NO Content</w:t>
            </w:r>
          </w:p>
        </w:tc>
      </w:tr>
    </w:tbl>
    <w:p w:rsidR="00D43B88" w:rsidRPr="00DC783B" w:rsidRDefault="00D43B88" w:rsidP="00D43B88">
      <w:pPr>
        <w:ind w:left="862"/>
      </w:pPr>
    </w:p>
    <w:p w:rsidR="00D43B88" w:rsidRDefault="00D43B88" w:rsidP="00D43B88">
      <w:pPr>
        <w:rPr>
          <w:b/>
          <w:bCs/>
          <w:sz w:val="22"/>
          <w:szCs w:val="22"/>
        </w:rPr>
      </w:pPr>
    </w:p>
    <w:p w:rsidR="00D43B88" w:rsidRPr="00FB1383" w:rsidRDefault="00D43B88" w:rsidP="00D43B88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D43B88" w:rsidRDefault="00D43B88" w:rsidP="00D43B88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D43B88" w:rsidRPr="006C7BC3" w:rsidTr="0085013C">
        <w:tc>
          <w:tcPr>
            <w:tcW w:w="9072" w:type="dxa"/>
            <w:gridSpan w:val="2"/>
          </w:tcPr>
          <w:p w:rsidR="00D43B88" w:rsidRPr="006C7BC3" w:rsidRDefault="00D43B88" w:rsidP="0085013C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D43B88" w:rsidRPr="006C7BC3" w:rsidTr="0085013C">
        <w:tc>
          <w:tcPr>
            <w:tcW w:w="1843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D43B88" w:rsidRPr="006C7BC3" w:rsidRDefault="00D43B88" w:rsidP="0085013C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Bad Request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Forbidden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Not Found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Unsupported Media Type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Internal Server Error</w:t>
            </w:r>
          </w:p>
        </w:tc>
      </w:tr>
      <w:tr w:rsidR="00D43B88" w:rsidTr="0085013C">
        <w:tc>
          <w:tcPr>
            <w:tcW w:w="1843" w:type="dxa"/>
          </w:tcPr>
          <w:p w:rsidR="00D43B88" w:rsidRDefault="00D43B88" w:rsidP="0085013C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D43B88" w:rsidRDefault="00D43B88" w:rsidP="0085013C">
            <w:pPr>
              <w:jc w:val="center"/>
            </w:pPr>
            <w:r>
              <w:t>Service Unavailable</w:t>
            </w:r>
          </w:p>
        </w:tc>
      </w:tr>
    </w:tbl>
    <w:p w:rsidR="00166251" w:rsidRPr="00166251" w:rsidRDefault="00166251" w:rsidP="00166251"/>
    <w:p w:rsidR="00E36E6D" w:rsidRDefault="00E36E6D" w:rsidP="00E36E6D">
      <w:pPr>
        <w:pStyle w:val="Heading2"/>
      </w:pPr>
      <w:r>
        <w:t>Deactivate/Activate Enterprise System</w:t>
      </w:r>
      <w:bookmarkEnd w:id="20"/>
    </w:p>
    <w:p w:rsidR="00B762E9" w:rsidRPr="00DC783B" w:rsidRDefault="00B762E9" w:rsidP="00B762E9">
      <w:pPr>
        <w:pStyle w:val="Heading3"/>
        <w:tabs>
          <w:tab w:val="clear" w:pos="862"/>
          <w:tab w:val="num" w:pos="1134"/>
        </w:tabs>
      </w:pPr>
      <w:bookmarkStart w:id="21" w:name="_Toc454287149"/>
      <w:r>
        <w:t>API Description</w:t>
      </w:r>
      <w:bookmarkEnd w:id="21"/>
    </w:p>
    <w:p w:rsidR="00B762E9" w:rsidRDefault="00B762E9" w:rsidP="00B762E9">
      <w:pPr>
        <w:ind w:left="1134"/>
      </w:pPr>
      <w:r>
        <w:t xml:space="preserve">This API is useful to </w:t>
      </w:r>
      <w:r w:rsidR="00BF4807">
        <w:t xml:space="preserve">activate or deactivate </w:t>
      </w:r>
      <w:r w:rsidR="00CA630C">
        <w:t xml:space="preserve">Enterprise </w:t>
      </w:r>
      <w:r w:rsidR="00BF4807">
        <w:t>system</w:t>
      </w:r>
    </w:p>
    <w:p w:rsidR="00B762E9" w:rsidRDefault="00B762E9" w:rsidP="00B762E9"/>
    <w:p w:rsidR="00B762E9" w:rsidRDefault="00B762E9" w:rsidP="00B762E9">
      <w:pPr>
        <w:pStyle w:val="Heading3"/>
        <w:tabs>
          <w:tab w:val="clear" w:pos="862"/>
          <w:tab w:val="num" w:pos="1134"/>
        </w:tabs>
      </w:pPr>
      <w:bookmarkStart w:id="22" w:name="_Toc454287150"/>
      <w:r>
        <w:lastRenderedPageBreak/>
        <w:t>Request Message</w:t>
      </w:r>
      <w:bookmarkEnd w:id="22"/>
    </w:p>
    <w:p w:rsidR="00B762E9" w:rsidRDefault="00B762E9" w:rsidP="00B762E9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B762E9" w:rsidTr="003E1E85">
        <w:tc>
          <w:tcPr>
            <w:tcW w:w="1050" w:type="dxa"/>
          </w:tcPr>
          <w:p w:rsidR="00B762E9" w:rsidRPr="006C7BC3" w:rsidRDefault="00B762E9" w:rsidP="003E1E85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B762E9" w:rsidRDefault="00B762E9" w:rsidP="003E1E85">
            <w:r>
              <w:t>POST</w:t>
            </w:r>
          </w:p>
        </w:tc>
      </w:tr>
      <w:tr w:rsidR="00B762E9" w:rsidTr="003E1E85">
        <w:tc>
          <w:tcPr>
            <w:tcW w:w="1050" w:type="dxa"/>
          </w:tcPr>
          <w:p w:rsidR="00B762E9" w:rsidRPr="006C7BC3" w:rsidRDefault="00B762E9" w:rsidP="003E1E85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B762E9" w:rsidRDefault="00B762E9" w:rsidP="009270E4">
            <w:r w:rsidRPr="00225DB7">
              <w:t>/</w:t>
            </w:r>
            <w:r>
              <w:t>EnterpriseUserManagement</w:t>
            </w:r>
            <w:r w:rsidR="009270E4" w:rsidRPr="009270E4">
              <w:t>/esystem/{enterpriseSystemId}/status/{status}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Default="009270E4" w:rsidP="003E1E85">
            <w:pPr>
              <w:jc w:val="center"/>
            </w:pPr>
            <w:r w:rsidRPr="009270E4">
              <w:t>enterpriseSystemId</w:t>
            </w:r>
          </w:p>
        </w:tc>
        <w:tc>
          <w:tcPr>
            <w:tcW w:w="2835" w:type="dxa"/>
          </w:tcPr>
          <w:p w:rsidR="00B762E9" w:rsidRDefault="009270E4" w:rsidP="003E1E85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B762E9" w:rsidRDefault="009270E4" w:rsidP="003E1E85">
            <w:pPr>
              <w:jc w:val="center"/>
            </w:pPr>
            <w:r>
              <w:t>The Enterprise System Id</w:t>
            </w:r>
          </w:p>
        </w:tc>
      </w:tr>
      <w:tr w:rsidR="009270E4" w:rsidTr="003E1E85">
        <w:tc>
          <w:tcPr>
            <w:tcW w:w="2258" w:type="dxa"/>
            <w:gridSpan w:val="2"/>
          </w:tcPr>
          <w:p w:rsidR="009270E4" w:rsidRPr="009270E4" w:rsidRDefault="009270E4" w:rsidP="003E1E85">
            <w:pPr>
              <w:jc w:val="center"/>
            </w:pPr>
            <w:r w:rsidRPr="009270E4">
              <w:t>status</w:t>
            </w:r>
          </w:p>
        </w:tc>
        <w:tc>
          <w:tcPr>
            <w:tcW w:w="2835" w:type="dxa"/>
          </w:tcPr>
          <w:p w:rsidR="009270E4" w:rsidRDefault="009270E4" w:rsidP="003E1E85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9270E4" w:rsidRDefault="009270E4" w:rsidP="003E1E85">
            <w:pPr>
              <w:jc w:val="center"/>
            </w:pPr>
            <w:r>
              <w:t>The Enterpr</w:t>
            </w:r>
            <w:r w:rsidR="003C1B7A">
              <w:t>ise Status, Activate or Deactivate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Pr="00B8712A" w:rsidRDefault="00B762E9" w:rsidP="003E1E85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B8712A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B762E9" w:rsidRPr="00610FB7" w:rsidRDefault="00B762E9" w:rsidP="003E1E85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B8712A" w:rsidRDefault="00B762E9" w:rsidP="003E1E85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B762E9" w:rsidRPr="00610FB7" w:rsidRDefault="00B762E9" w:rsidP="003E1E85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Default="00B762E9" w:rsidP="003E1E85">
            <w:r w:rsidRPr="006C7BC3">
              <w:rPr>
                <w:b/>
              </w:rPr>
              <w:t>Request Body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Default="00B762E9" w:rsidP="003E1E85"/>
        </w:tc>
      </w:tr>
    </w:tbl>
    <w:p w:rsidR="00B762E9" w:rsidRPr="00DC783B" w:rsidRDefault="00B762E9" w:rsidP="00B762E9">
      <w:pPr>
        <w:ind w:left="1080"/>
      </w:pPr>
    </w:p>
    <w:p w:rsidR="00B762E9" w:rsidRDefault="00B762E9" w:rsidP="00B762E9">
      <w:pPr>
        <w:pStyle w:val="Heading3"/>
        <w:tabs>
          <w:tab w:val="clear" w:pos="862"/>
          <w:tab w:val="num" w:pos="1134"/>
        </w:tabs>
      </w:pPr>
      <w:bookmarkStart w:id="23" w:name="_Toc454287151"/>
      <w:r>
        <w:t>Response Message</w:t>
      </w:r>
      <w:bookmarkEnd w:id="23"/>
    </w:p>
    <w:p w:rsidR="00B762E9" w:rsidRDefault="00B762E9" w:rsidP="00B762E9"/>
    <w:p w:rsidR="00B762E9" w:rsidRDefault="00B762E9" w:rsidP="00B762E9">
      <w:pPr>
        <w:ind w:left="1134"/>
      </w:pPr>
      <w:r>
        <w:t>Success Case:</w:t>
      </w:r>
    </w:p>
    <w:p w:rsidR="00B762E9" w:rsidRPr="00EB368F" w:rsidRDefault="00B762E9" w:rsidP="00B762E9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B762E9" w:rsidRPr="006C7BC3" w:rsidTr="003E1E85">
        <w:tc>
          <w:tcPr>
            <w:tcW w:w="9072" w:type="dxa"/>
            <w:gridSpan w:val="2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B762E9" w:rsidRPr="006C7BC3" w:rsidTr="003E1E85">
        <w:tc>
          <w:tcPr>
            <w:tcW w:w="1843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B762E9" w:rsidTr="003E1E85">
        <w:tc>
          <w:tcPr>
            <w:tcW w:w="1843" w:type="dxa"/>
          </w:tcPr>
          <w:p w:rsidR="00B762E9" w:rsidRDefault="00555012" w:rsidP="003E1E85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B762E9" w:rsidRDefault="00555012" w:rsidP="003E1E85">
            <w:pPr>
              <w:jc w:val="center"/>
            </w:pPr>
            <w:r>
              <w:t>OK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B762E9" w:rsidRPr="00B8712A" w:rsidRDefault="00B762E9" w:rsidP="003E1E85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B762E9" w:rsidTr="003E1E85">
        <w:tc>
          <w:tcPr>
            <w:tcW w:w="1843" w:type="dxa"/>
          </w:tcPr>
          <w:p w:rsidR="00B762E9" w:rsidRPr="00B8712A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B762E9" w:rsidTr="003E1E85">
        <w:tc>
          <w:tcPr>
            <w:tcW w:w="1843" w:type="dxa"/>
          </w:tcPr>
          <w:p w:rsidR="00B762E9" w:rsidRPr="00B8712A" w:rsidRDefault="00B762E9" w:rsidP="003E1E85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B762E9" w:rsidRPr="00B8712A" w:rsidRDefault="00B762E9" w:rsidP="003E1E85">
            <w:pPr>
              <w:jc w:val="center"/>
            </w:pPr>
            <w:r>
              <w:t>application/json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B762E9" w:rsidRDefault="00B762E9" w:rsidP="003E1E85">
            <w:r w:rsidRPr="00B8712A">
              <w:rPr>
                <w:b/>
              </w:rPr>
              <w:t>Response Body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7002D0" w:rsidRPr="007002D0" w:rsidRDefault="007002D0" w:rsidP="007002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002D0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7002D0" w:rsidRPr="007002D0" w:rsidRDefault="007002D0" w:rsidP="007002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002D0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7002D0" w:rsidRPr="007002D0" w:rsidRDefault="007002D0" w:rsidP="007002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002D0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ctive": true</w:t>
            </w:r>
          </w:p>
          <w:p w:rsidR="007002D0" w:rsidRPr="007002D0" w:rsidRDefault="007002D0" w:rsidP="007002D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002D0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B762E9" w:rsidRDefault="00B762E9" w:rsidP="003E1E85"/>
        </w:tc>
      </w:tr>
    </w:tbl>
    <w:p w:rsidR="00B762E9" w:rsidRPr="00DC783B" w:rsidRDefault="00B762E9" w:rsidP="00B762E9">
      <w:pPr>
        <w:ind w:left="862"/>
      </w:pPr>
    </w:p>
    <w:p w:rsidR="00B762E9" w:rsidRPr="00FB1383" w:rsidRDefault="00B762E9" w:rsidP="00B762E9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B762E9" w:rsidRDefault="00B762E9" w:rsidP="00B762E9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B762E9" w:rsidRPr="006C7BC3" w:rsidTr="003E1E85">
        <w:tc>
          <w:tcPr>
            <w:tcW w:w="9072" w:type="dxa"/>
            <w:gridSpan w:val="2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B762E9" w:rsidRPr="006C7BC3" w:rsidTr="003E1E85">
        <w:tc>
          <w:tcPr>
            <w:tcW w:w="1843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Bad Request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Forbidden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Not Found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Internal Server Error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Service Unavailable</w:t>
            </w:r>
          </w:p>
        </w:tc>
      </w:tr>
    </w:tbl>
    <w:p w:rsidR="00B762E9" w:rsidRDefault="003B466A" w:rsidP="00B762E9">
      <w:r>
        <w:t>Note: To see the active field in the database use the following query</w:t>
      </w:r>
    </w:p>
    <w:p w:rsidR="003B466A" w:rsidRDefault="003B466A" w:rsidP="003B466A">
      <w:pPr>
        <w:rPr>
          <w:rFonts w:ascii="Calibri" w:eastAsiaTheme="minorHAnsi" w:hAnsi="Calibri"/>
          <w:snapToGrid/>
          <w:color w:val="auto"/>
          <w:lang w:val="en-IN" w:eastAsia="en-US"/>
        </w:rPr>
      </w:pPr>
      <w:r>
        <w:t xml:space="preserve">select </w:t>
      </w:r>
      <w:r w:rsidR="00366F88">
        <w:t>CAST (</w:t>
      </w:r>
      <w:r>
        <w:t>active as UNSIGNED) from enterprisesystem;</w:t>
      </w:r>
    </w:p>
    <w:p w:rsidR="003B466A" w:rsidRPr="005848BD" w:rsidRDefault="003B466A" w:rsidP="00B762E9"/>
    <w:p w:rsidR="00B762E9" w:rsidRDefault="008707AF" w:rsidP="00B762E9">
      <w:pPr>
        <w:pStyle w:val="Heading2"/>
      </w:pPr>
      <w:bookmarkStart w:id="24" w:name="_Toc454287152"/>
      <w:r>
        <w:t xml:space="preserve">Deactivate/Activate </w:t>
      </w:r>
      <w:r w:rsidR="00B762E9">
        <w:t>Enterprise Site</w:t>
      </w:r>
      <w:bookmarkEnd w:id="24"/>
    </w:p>
    <w:p w:rsidR="00B762E9" w:rsidRPr="00DC783B" w:rsidRDefault="00B762E9" w:rsidP="00B762E9">
      <w:pPr>
        <w:pStyle w:val="Heading3"/>
        <w:tabs>
          <w:tab w:val="clear" w:pos="862"/>
          <w:tab w:val="num" w:pos="1134"/>
        </w:tabs>
      </w:pPr>
      <w:bookmarkStart w:id="25" w:name="_Toc454287153"/>
      <w:r>
        <w:t>API Description</w:t>
      </w:r>
      <w:bookmarkEnd w:id="25"/>
    </w:p>
    <w:p w:rsidR="00BF4807" w:rsidRDefault="00BF4807" w:rsidP="00BF4807">
      <w:pPr>
        <w:ind w:left="1134"/>
      </w:pPr>
      <w:r>
        <w:t>This API is useful to activate or deactivate Enterprise system</w:t>
      </w:r>
    </w:p>
    <w:p w:rsidR="00B762E9" w:rsidRDefault="00B762E9" w:rsidP="00B762E9"/>
    <w:p w:rsidR="00B762E9" w:rsidRDefault="00B762E9" w:rsidP="00B762E9">
      <w:pPr>
        <w:pStyle w:val="Heading3"/>
        <w:tabs>
          <w:tab w:val="clear" w:pos="862"/>
          <w:tab w:val="num" w:pos="1134"/>
        </w:tabs>
      </w:pPr>
      <w:bookmarkStart w:id="26" w:name="_Toc454287154"/>
      <w:r>
        <w:lastRenderedPageBreak/>
        <w:t>Request Message</w:t>
      </w:r>
      <w:bookmarkEnd w:id="26"/>
    </w:p>
    <w:p w:rsidR="00B762E9" w:rsidRDefault="00B762E9" w:rsidP="00B762E9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961"/>
        <w:gridCol w:w="2899"/>
        <w:gridCol w:w="4342"/>
      </w:tblGrid>
      <w:tr w:rsidR="00B762E9" w:rsidTr="003E1E85">
        <w:tc>
          <w:tcPr>
            <w:tcW w:w="1050" w:type="dxa"/>
          </w:tcPr>
          <w:p w:rsidR="00B762E9" w:rsidRPr="006C7BC3" w:rsidRDefault="00B762E9" w:rsidP="003E1E85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B762E9" w:rsidRDefault="008707AF" w:rsidP="003E1E85">
            <w:r>
              <w:t>POST</w:t>
            </w:r>
          </w:p>
        </w:tc>
      </w:tr>
      <w:tr w:rsidR="00B762E9" w:rsidTr="003E1E85">
        <w:tc>
          <w:tcPr>
            <w:tcW w:w="1050" w:type="dxa"/>
          </w:tcPr>
          <w:p w:rsidR="00B762E9" w:rsidRPr="006C7BC3" w:rsidRDefault="00B762E9" w:rsidP="003E1E85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B762E9" w:rsidRDefault="00B762E9" w:rsidP="003E1E85">
            <w:r w:rsidRPr="00225DB7">
              <w:t>/</w:t>
            </w:r>
            <w:r>
              <w:t>EnterpriseUserManagement</w:t>
            </w:r>
            <w:r w:rsidRPr="00482637">
              <w:t>/</w:t>
            </w:r>
            <w:r w:rsidR="00C41680">
              <w:t>esystem/</w:t>
            </w:r>
            <w:r w:rsidR="005C0227" w:rsidRPr="005C0227">
              <w:t>esite/{enterpriseSiteId}/status/{status}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Default="005C0227" w:rsidP="003E1E85">
            <w:pPr>
              <w:jc w:val="center"/>
            </w:pPr>
            <w:r w:rsidRPr="005C0227">
              <w:t>enterpriseSiteId</w:t>
            </w:r>
          </w:p>
        </w:tc>
        <w:tc>
          <w:tcPr>
            <w:tcW w:w="2835" w:type="dxa"/>
          </w:tcPr>
          <w:p w:rsidR="00B762E9" w:rsidRDefault="005C0227" w:rsidP="003E1E85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B762E9" w:rsidRDefault="005C0227" w:rsidP="003E1E85">
            <w:pPr>
              <w:jc w:val="center"/>
            </w:pPr>
            <w:r>
              <w:t>The Enterprise Site Identifier</w:t>
            </w:r>
          </w:p>
        </w:tc>
      </w:tr>
      <w:tr w:rsidR="005C0227" w:rsidTr="003E1E85">
        <w:tc>
          <w:tcPr>
            <w:tcW w:w="2258" w:type="dxa"/>
            <w:gridSpan w:val="2"/>
          </w:tcPr>
          <w:p w:rsidR="005C0227" w:rsidRPr="005C0227" w:rsidRDefault="005C0227" w:rsidP="003E1E85">
            <w:pPr>
              <w:jc w:val="center"/>
            </w:pPr>
            <w:r w:rsidRPr="005C0227">
              <w:t>status</w:t>
            </w:r>
          </w:p>
        </w:tc>
        <w:tc>
          <w:tcPr>
            <w:tcW w:w="2835" w:type="dxa"/>
          </w:tcPr>
          <w:p w:rsidR="005C0227" w:rsidRDefault="005C0227" w:rsidP="003E1E85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5C0227" w:rsidRDefault="005C0227" w:rsidP="003E1E85">
            <w:pPr>
              <w:jc w:val="center"/>
            </w:pPr>
            <w:r>
              <w:t>The Enterprise Status</w:t>
            </w:r>
            <w:r w:rsidR="0098672C">
              <w:t>, Activate or Deactivate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Pr="00B8712A" w:rsidRDefault="00B762E9" w:rsidP="003E1E85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B8712A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B762E9" w:rsidRPr="00610FB7" w:rsidRDefault="00B762E9" w:rsidP="003E1E85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B762E9" w:rsidTr="003E1E85">
        <w:tc>
          <w:tcPr>
            <w:tcW w:w="2258" w:type="dxa"/>
            <w:gridSpan w:val="2"/>
          </w:tcPr>
          <w:p w:rsidR="00B762E9" w:rsidRPr="00B8712A" w:rsidRDefault="00B762E9" w:rsidP="003E1E85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B762E9" w:rsidRPr="00610FB7" w:rsidRDefault="00B762E9" w:rsidP="003E1E85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Default="00B762E9" w:rsidP="003E1E85">
            <w:r w:rsidRPr="006C7BC3">
              <w:rPr>
                <w:b/>
              </w:rPr>
              <w:t>Request Body</w:t>
            </w:r>
          </w:p>
        </w:tc>
      </w:tr>
      <w:tr w:rsidR="00B762E9" w:rsidTr="003E1E85">
        <w:tc>
          <w:tcPr>
            <w:tcW w:w="9072" w:type="dxa"/>
            <w:gridSpan w:val="4"/>
          </w:tcPr>
          <w:p w:rsidR="00B762E9" w:rsidRDefault="00B762E9" w:rsidP="003E1E85"/>
        </w:tc>
      </w:tr>
    </w:tbl>
    <w:p w:rsidR="00B762E9" w:rsidRPr="00DC783B" w:rsidRDefault="00B762E9" w:rsidP="00B762E9">
      <w:pPr>
        <w:ind w:left="1080"/>
      </w:pPr>
    </w:p>
    <w:p w:rsidR="00B762E9" w:rsidRDefault="00B762E9" w:rsidP="00B762E9">
      <w:pPr>
        <w:pStyle w:val="Heading3"/>
        <w:numPr>
          <w:ilvl w:val="2"/>
          <w:numId w:val="20"/>
        </w:numPr>
        <w:tabs>
          <w:tab w:val="clear" w:pos="862"/>
          <w:tab w:val="num" w:pos="1134"/>
          <w:tab w:val="num" w:pos="1429"/>
        </w:tabs>
      </w:pPr>
      <w:bookmarkStart w:id="27" w:name="_Toc454287155"/>
      <w:r>
        <w:t>Response Message</w:t>
      </w:r>
      <w:bookmarkEnd w:id="27"/>
    </w:p>
    <w:p w:rsidR="00B762E9" w:rsidRDefault="00B762E9" w:rsidP="00B762E9"/>
    <w:p w:rsidR="00B762E9" w:rsidRDefault="00B762E9" w:rsidP="00B762E9">
      <w:pPr>
        <w:ind w:left="1134"/>
      </w:pPr>
      <w:r>
        <w:t>Success Case:</w:t>
      </w:r>
    </w:p>
    <w:p w:rsidR="00B762E9" w:rsidRPr="00EB368F" w:rsidRDefault="00B762E9" w:rsidP="00B762E9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B762E9" w:rsidRPr="006C7BC3" w:rsidTr="003E1E85">
        <w:tc>
          <w:tcPr>
            <w:tcW w:w="9072" w:type="dxa"/>
            <w:gridSpan w:val="2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B762E9" w:rsidRPr="006C7BC3" w:rsidTr="003E1E85">
        <w:tc>
          <w:tcPr>
            <w:tcW w:w="1843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B762E9" w:rsidTr="003E1E85">
        <w:tc>
          <w:tcPr>
            <w:tcW w:w="1843" w:type="dxa"/>
          </w:tcPr>
          <w:p w:rsidR="00B762E9" w:rsidRDefault="00210C9F" w:rsidP="003E1E85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B762E9" w:rsidRDefault="00210C9F" w:rsidP="00FB7B0C">
            <w:pPr>
              <w:jc w:val="center"/>
            </w:pPr>
            <w:r>
              <w:t>OK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B762E9" w:rsidRPr="00B8712A" w:rsidRDefault="00B762E9" w:rsidP="003E1E85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B762E9" w:rsidTr="003E1E85">
        <w:tc>
          <w:tcPr>
            <w:tcW w:w="1843" w:type="dxa"/>
          </w:tcPr>
          <w:p w:rsidR="00B762E9" w:rsidRPr="00B8712A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B762E9" w:rsidTr="003E1E85">
        <w:tc>
          <w:tcPr>
            <w:tcW w:w="1843" w:type="dxa"/>
          </w:tcPr>
          <w:p w:rsidR="00B762E9" w:rsidRPr="00B8712A" w:rsidRDefault="00B762E9" w:rsidP="003E1E85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B762E9" w:rsidRPr="00B8712A" w:rsidRDefault="00B762E9" w:rsidP="003E1E85">
            <w:pPr>
              <w:jc w:val="center"/>
            </w:pPr>
            <w:r>
              <w:t>application/json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B762E9" w:rsidRDefault="00B762E9" w:rsidP="003E1E85">
            <w:r w:rsidRPr="00B8712A">
              <w:rPr>
                <w:b/>
              </w:rPr>
              <w:t>Response Body</w:t>
            </w:r>
          </w:p>
        </w:tc>
      </w:tr>
      <w:tr w:rsidR="00B762E9" w:rsidTr="003E1E85">
        <w:tc>
          <w:tcPr>
            <w:tcW w:w="9072" w:type="dxa"/>
            <w:gridSpan w:val="2"/>
          </w:tcPr>
          <w:p w:rsidR="000E6C25" w:rsidRDefault="000E6C25" w:rsidP="000E6C25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0E6C25" w:rsidRDefault="000E6C25" w:rsidP="000E6C25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enterpriseSite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SITE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0E6C25" w:rsidRDefault="000E6C25" w:rsidP="000E6C25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activ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0E6C25" w:rsidRDefault="000E6C25" w:rsidP="000E6C25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B762E9" w:rsidRDefault="000E6C25" w:rsidP="000E6C25">
            <w:r>
              <w:t xml:space="preserve"> </w:t>
            </w:r>
          </w:p>
        </w:tc>
      </w:tr>
    </w:tbl>
    <w:p w:rsidR="00B762E9" w:rsidRPr="00DC783B" w:rsidRDefault="00B762E9" w:rsidP="00B762E9">
      <w:pPr>
        <w:ind w:left="862"/>
      </w:pPr>
    </w:p>
    <w:p w:rsidR="00B762E9" w:rsidRDefault="00B762E9" w:rsidP="00B762E9">
      <w:pPr>
        <w:rPr>
          <w:b/>
          <w:bCs/>
          <w:sz w:val="22"/>
          <w:szCs w:val="22"/>
        </w:rPr>
      </w:pPr>
    </w:p>
    <w:p w:rsidR="00B762E9" w:rsidRPr="00FB1383" w:rsidRDefault="00B762E9" w:rsidP="00B762E9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B762E9" w:rsidRDefault="00B762E9" w:rsidP="00B762E9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B762E9" w:rsidRPr="006C7BC3" w:rsidTr="003E1E85">
        <w:tc>
          <w:tcPr>
            <w:tcW w:w="9072" w:type="dxa"/>
            <w:gridSpan w:val="2"/>
          </w:tcPr>
          <w:p w:rsidR="00B762E9" w:rsidRPr="006C7BC3" w:rsidRDefault="00B762E9" w:rsidP="003E1E85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B762E9" w:rsidRPr="006C7BC3" w:rsidTr="003E1E85">
        <w:tc>
          <w:tcPr>
            <w:tcW w:w="1843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B762E9" w:rsidRPr="006C7BC3" w:rsidRDefault="00B762E9" w:rsidP="003E1E85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Bad Request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Forbidden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Not Found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Unsupported Media Type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Internal Server Error</w:t>
            </w:r>
          </w:p>
        </w:tc>
      </w:tr>
      <w:tr w:rsidR="00B762E9" w:rsidTr="003E1E85">
        <w:tc>
          <w:tcPr>
            <w:tcW w:w="1843" w:type="dxa"/>
          </w:tcPr>
          <w:p w:rsidR="00B762E9" w:rsidRDefault="00B762E9" w:rsidP="003E1E85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B762E9" w:rsidRDefault="00B762E9" w:rsidP="003E1E85">
            <w:pPr>
              <w:jc w:val="center"/>
            </w:pPr>
            <w:r>
              <w:t>Service Unavailable</w:t>
            </w:r>
          </w:p>
        </w:tc>
      </w:tr>
    </w:tbl>
    <w:p w:rsidR="00103B4C" w:rsidRDefault="00103B4C" w:rsidP="00103B4C"/>
    <w:p w:rsidR="00103B4C" w:rsidRDefault="00103B4C" w:rsidP="00103B4C">
      <w:r>
        <w:t>Note: To see the active field in the database use the following query</w:t>
      </w:r>
    </w:p>
    <w:p w:rsidR="00103B4C" w:rsidRDefault="00103B4C" w:rsidP="00103B4C">
      <w:pPr>
        <w:rPr>
          <w:rFonts w:ascii="Calibri" w:eastAsiaTheme="minorHAnsi" w:hAnsi="Calibri"/>
          <w:snapToGrid/>
          <w:color w:val="auto"/>
          <w:lang w:val="en-IN" w:eastAsia="en-US"/>
        </w:rPr>
      </w:pPr>
      <w:r>
        <w:t xml:space="preserve">select </w:t>
      </w:r>
      <w:r w:rsidR="00ED3377">
        <w:t>CAST (</w:t>
      </w:r>
      <w:r>
        <w:t>active as UNSIGNED) from enterprises</w:t>
      </w:r>
      <w:r w:rsidR="0091373C">
        <w:t>ite</w:t>
      </w:r>
      <w:r>
        <w:t>;</w:t>
      </w:r>
    </w:p>
    <w:p w:rsidR="00B762E9" w:rsidRDefault="00B762E9" w:rsidP="00B762E9"/>
    <w:p w:rsidR="008B308F" w:rsidRDefault="008B308F" w:rsidP="008B308F">
      <w:pPr>
        <w:pStyle w:val="Heading2"/>
      </w:pPr>
      <w:bookmarkStart w:id="28" w:name="_Toc454287156"/>
      <w:r>
        <w:t>Insert Operations</w:t>
      </w:r>
      <w:bookmarkEnd w:id="28"/>
    </w:p>
    <w:p w:rsidR="008B308F" w:rsidRPr="00DC783B" w:rsidRDefault="008B308F" w:rsidP="008B308F">
      <w:pPr>
        <w:pStyle w:val="Heading3"/>
        <w:tabs>
          <w:tab w:val="clear" w:pos="862"/>
          <w:tab w:val="num" w:pos="1134"/>
        </w:tabs>
      </w:pPr>
      <w:bookmarkStart w:id="29" w:name="_Toc454287157"/>
      <w:r>
        <w:t>API Description</w:t>
      </w:r>
      <w:bookmarkEnd w:id="29"/>
    </w:p>
    <w:p w:rsidR="008B308F" w:rsidRDefault="008B308F" w:rsidP="008B308F">
      <w:r>
        <w:t>This API is can be used to inserting operations into the existing enterprise system.</w:t>
      </w:r>
    </w:p>
    <w:p w:rsidR="008B308F" w:rsidRDefault="008B308F" w:rsidP="008B308F"/>
    <w:p w:rsidR="008B308F" w:rsidRDefault="008B308F" w:rsidP="008B308F">
      <w:pPr>
        <w:pStyle w:val="Heading3"/>
        <w:tabs>
          <w:tab w:val="clear" w:pos="862"/>
          <w:tab w:val="num" w:pos="1134"/>
        </w:tabs>
      </w:pPr>
      <w:bookmarkStart w:id="30" w:name="_Toc454287158"/>
      <w:r>
        <w:lastRenderedPageBreak/>
        <w:t>Request Message</w:t>
      </w:r>
      <w:bookmarkEnd w:id="30"/>
    </w:p>
    <w:p w:rsidR="008B308F" w:rsidRDefault="008B308F" w:rsidP="008B308F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8B308F" w:rsidTr="00912228">
        <w:tc>
          <w:tcPr>
            <w:tcW w:w="1050" w:type="dxa"/>
          </w:tcPr>
          <w:p w:rsidR="008B308F" w:rsidRPr="006C7BC3" w:rsidRDefault="008B308F" w:rsidP="00912228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8B308F" w:rsidRDefault="008B308F" w:rsidP="00912228">
            <w:r>
              <w:t>POST</w:t>
            </w:r>
          </w:p>
        </w:tc>
      </w:tr>
      <w:tr w:rsidR="008B308F" w:rsidTr="00912228">
        <w:tc>
          <w:tcPr>
            <w:tcW w:w="1050" w:type="dxa"/>
          </w:tcPr>
          <w:p w:rsidR="008B308F" w:rsidRPr="006C7BC3" w:rsidRDefault="008B308F" w:rsidP="00912228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8B308F" w:rsidRDefault="008B308F" w:rsidP="00912228">
            <w:r w:rsidRPr="00225DB7">
              <w:t>/</w:t>
            </w:r>
            <w:r>
              <w:t>EnterpriseUserManagement</w:t>
            </w:r>
            <w:r w:rsidRPr="00482637">
              <w:t>/</w:t>
            </w:r>
            <w:r w:rsidR="002105D7" w:rsidRPr="002105D7">
              <w:t>esystem/operations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Default="008B308F" w:rsidP="00912228">
            <w:pPr>
              <w:jc w:val="center"/>
            </w:pPr>
          </w:p>
        </w:tc>
        <w:tc>
          <w:tcPr>
            <w:tcW w:w="2835" w:type="dxa"/>
          </w:tcPr>
          <w:p w:rsidR="008B308F" w:rsidRDefault="008B308F" w:rsidP="00912228">
            <w:pPr>
              <w:jc w:val="center"/>
            </w:pPr>
          </w:p>
        </w:tc>
        <w:tc>
          <w:tcPr>
            <w:tcW w:w="3979" w:type="dxa"/>
          </w:tcPr>
          <w:p w:rsidR="008B308F" w:rsidRDefault="008B308F" w:rsidP="00912228">
            <w:pPr>
              <w:jc w:val="center"/>
            </w:pP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5C0227" w:rsidRDefault="008B308F" w:rsidP="00912228">
            <w:pPr>
              <w:jc w:val="center"/>
            </w:pPr>
          </w:p>
        </w:tc>
        <w:tc>
          <w:tcPr>
            <w:tcW w:w="2835" w:type="dxa"/>
          </w:tcPr>
          <w:p w:rsidR="008B308F" w:rsidRDefault="008B308F" w:rsidP="00912228">
            <w:pPr>
              <w:jc w:val="center"/>
            </w:pPr>
          </w:p>
        </w:tc>
        <w:tc>
          <w:tcPr>
            <w:tcW w:w="3979" w:type="dxa"/>
          </w:tcPr>
          <w:p w:rsidR="008B308F" w:rsidRDefault="008B308F" w:rsidP="00912228">
            <w:pPr>
              <w:jc w:val="center"/>
            </w:pPr>
          </w:p>
        </w:tc>
      </w:tr>
      <w:tr w:rsidR="008B308F" w:rsidTr="00912228">
        <w:tc>
          <w:tcPr>
            <w:tcW w:w="9072" w:type="dxa"/>
            <w:gridSpan w:val="4"/>
          </w:tcPr>
          <w:p w:rsidR="008B308F" w:rsidRPr="00B8712A" w:rsidRDefault="008B308F" w:rsidP="00912228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B8712A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8B308F" w:rsidRPr="00610FB7" w:rsidRDefault="008B308F" w:rsidP="00912228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B8712A" w:rsidRDefault="008B308F" w:rsidP="00912228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8B308F" w:rsidRPr="00610FB7" w:rsidRDefault="008B308F" w:rsidP="00912228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8B308F" w:rsidRDefault="008B308F" w:rsidP="00912228">
            <w:r w:rsidRPr="006C7BC3">
              <w:rPr>
                <w:b/>
              </w:rPr>
              <w:t>Request Body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2105D7" w:rsidRDefault="002105D7" w:rsidP="002105D7">
            <w:r>
              <w:t>[{</w:t>
            </w:r>
          </w:p>
          <w:p w:rsidR="002105D7" w:rsidRDefault="002105D7" w:rsidP="002105D7">
            <w:r>
              <w:tab/>
              <w:t>"moduleOperationName": "UserManagement",</w:t>
            </w:r>
          </w:p>
          <w:p w:rsidR="002105D7" w:rsidRDefault="002105D7" w:rsidP="002105D7">
            <w:r>
              <w:tab/>
              <w:t>"readPermission": true,</w:t>
            </w:r>
          </w:p>
          <w:p w:rsidR="002105D7" w:rsidRDefault="002105D7" w:rsidP="002105D7">
            <w:r>
              <w:tab/>
              <w:t>"executePermission": false,</w:t>
            </w:r>
          </w:p>
          <w:p w:rsidR="002105D7" w:rsidRDefault="002105D7" w:rsidP="002105D7">
            <w:r>
              <w:tab/>
              <w:t>"writePermission": false</w:t>
            </w:r>
          </w:p>
          <w:p w:rsidR="002105D7" w:rsidRDefault="002105D7" w:rsidP="002105D7">
            <w:r>
              <w:t>}, {</w:t>
            </w:r>
          </w:p>
          <w:p w:rsidR="002105D7" w:rsidRDefault="002105D7" w:rsidP="002105D7">
            <w:r>
              <w:tab/>
              <w:t>"moduleOperationName": "UserManagement",</w:t>
            </w:r>
          </w:p>
          <w:p w:rsidR="002105D7" w:rsidRDefault="002105D7" w:rsidP="002105D7">
            <w:r>
              <w:tab/>
              <w:t>"readPermission": false,</w:t>
            </w:r>
          </w:p>
          <w:p w:rsidR="002105D7" w:rsidRDefault="002105D7" w:rsidP="002105D7">
            <w:r>
              <w:tab/>
              <w:t>"executePermission": true,</w:t>
            </w:r>
          </w:p>
          <w:p w:rsidR="002105D7" w:rsidRDefault="002105D7" w:rsidP="002105D7">
            <w:r>
              <w:tab/>
              <w:t>"writePermission": false</w:t>
            </w:r>
          </w:p>
          <w:p w:rsidR="002105D7" w:rsidRDefault="002105D7" w:rsidP="002105D7">
            <w:r>
              <w:t>}, {</w:t>
            </w:r>
          </w:p>
          <w:p w:rsidR="002105D7" w:rsidRDefault="002105D7" w:rsidP="002105D7">
            <w:r>
              <w:tab/>
              <w:t>"moduleOperationName": "UserManagement",</w:t>
            </w:r>
          </w:p>
          <w:p w:rsidR="002105D7" w:rsidRDefault="002105D7" w:rsidP="002105D7">
            <w:r>
              <w:tab/>
              <w:t>"readPermission": false,</w:t>
            </w:r>
          </w:p>
          <w:p w:rsidR="002105D7" w:rsidRDefault="002105D7" w:rsidP="002105D7">
            <w:r>
              <w:tab/>
              <w:t>"executePermission": false,</w:t>
            </w:r>
          </w:p>
          <w:p w:rsidR="002105D7" w:rsidRDefault="002105D7" w:rsidP="002105D7">
            <w:r>
              <w:tab/>
              <w:t>"writePermission": true</w:t>
            </w:r>
          </w:p>
          <w:p w:rsidR="008B308F" w:rsidRDefault="002105D7" w:rsidP="002105D7">
            <w:r>
              <w:t>}]</w:t>
            </w:r>
          </w:p>
        </w:tc>
      </w:tr>
    </w:tbl>
    <w:p w:rsidR="008B308F" w:rsidRPr="00DC783B" w:rsidRDefault="008B308F" w:rsidP="008B308F">
      <w:pPr>
        <w:ind w:left="1080"/>
      </w:pPr>
    </w:p>
    <w:p w:rsidR="008B308F" w:rsidRDefault="008B308F" w:rsidP="008B308F">
      <w:pPr>
        <w:pStyle w:val="Heading3"/>
        <w:numPr>
          <w:ilvl w:val="2"/>
          <w:numId w:val="20"/>
        </w:numPr>
        <w:tabs>
          <w:tab w:val="clear" w:pos="862"/>
          <w:tab w:val="num" w:pos="1134"/>
          <w:tab w:val="num" w:pos="1429"/>
        </w:tabs>
      </w:pPr>
      <w:bookmarkStart w:id="31" w:name="_Toc454287159"/>
      <w:r>
        <w:t>Response Message</w:t>
      </w:r>
      <w:bookmarkEnd w:id="31"/>
    </w:p>
    <w:p w:rsidR="008B308F" w:rsidRDefault="008B308F" w:rsidP="008B308F"/>
    <w:p w:rsidR="008B308F" w:rsidRDefault="008B308F" w:rsidP="008B308F">
      <w:pPr>
        <w:ind w:left="1134"/>
      </w:pPr>
      <w:r>
        <w:t>Success Case:</w:t>
      </w:r>
    </w:p>
    <w:p w:rsidR="008B308F" w:rsidRPr="00EB368F" w:rsidRDefault="008B308F" w:rsidP="008B308F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8B308F" w:rsidRPr="006C7BC3" w:rsidTr="00912228">
        <w:tc>
          <w:tcPr>
            <w:tcW w:w="9072" w:type="dxa"/>
            <w:gridSpan w:val="2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8B308F" w:rsidRPr="006C7BC3" w:rsidTr="00912228">
        <w:tc>
          <w:tcPr>
            <w:tcW w:w="1843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A46C08" w:rsidTr="00912228">
        <w:tc>
          <w:tcPr>
            <w:tcW w:w="1843" w:type="dxa"/>
          </w:tcPr>
          <w:p w:rsidR="00A46C08" w:rsidRDefault="00A46C08" w:rsidP="00A46C08">
            <w:pPr>
              <w:jc w:val="center"/>
            </w:pPr>
            <w:r>
              <w:t>201</w:t>
            </w:r>
          </w:p>
        </w:tc>
        <w:tc>
          <w:tcPr>
            <w:tcW w:w="7229" w:type="dxa"/>
          </w:tcPr>
          <w:p w:rsidR="00A46C08" w:rsidRDefault="00A46C08" w:rsidP="00A46C08">
            <w:pPr>
              <w:jc w:val="center"/>
            </w:pPr>
            <w:r>
              <w:t>CREATED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8B308F" w:rsidRPr="00B8712A" w:rsidRDefault="008B308F" w:rsidP="00912228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8B308F" w:rsidTr="00912228">
        <w:tc>
          <w:tcPr>
            <w:tcW w:w="1843" w:type="dxa"/>
          </w:tcPr>
          <w:p w:rsidR="008B308F" w:rsidRPr="00B8712A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8B308F" w:rsidTr="00912228">
        <w:tc>
          <w:tcPr>
            <w:tcW w:w="1843" w:type="dxa"/>
          </w:tcPr>
          <w:p w:rsidR="008B308F" w:rsidRPr="00B8712A" w:rsidRDefault="008B308F" w:rsidP="00912228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8B308F" w:rsidRPr="00B8712A" w:rsidRDefault="008B308F" w:rsidP="00912228">
            <w:pPr>
              <w:jc w:val="center"/>
            </w:pPr>
            <w:r>
              <w:t>application/json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8B308F" w:rsidRDefault="008B308F" w:rsidP="00912228">
            <w:r w:rsidRPr="00B8712A">
              <w:rPr>
                <w:b/>
              </w:rPr>
              <w:t>Response Body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2105D7" w:rsidRPr="002105D7" w:rsidRDefault="002105D7" w:rsidP="002105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2105D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2105D7" w:rsidRPr="002105D7" w:rsidRDefault="002105D7" w:rsidP="002105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2105D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insertionStatus": "SUCCESS in Insertion of Operations",</w:t>
            </w:r>
          </w:p>
          <w:p w:rsidR="002105D7" w:rsidRPr="002105D7" w:rsidRDefault="002105D7" w:rsidP="002105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2105D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No Of Operations Inserted": 3,</w:t>
            </w:r>
          </w:p>
          <w:p w:rsidR="002105D7" w:rsidRPr="002105D7" w:rsidRDefault="002105D7" w:rsidP="002105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2105D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Total Number Of Operations in the System": 184</w:t>
            </w:r>
          </w:p>
          <w:p w:rsidR="008B308F" w:rsidRDefault="002105D7" w:rsidP="002105D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2105D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8B308F" w:rsidRPr="00DC783B" w:rsidRDefault="008B308F" w:rsidP="008B308F">
      <w:pPr>
        <w:ind w:left="862"/>
      </w:pPr>
    </w:p>
    <w:p w:rsidR="008B308F" w:rsidRDefault="008B308F" w:rsidP="008B308F">
      <w:pPr>
        <w:rPr>
          <w:b/>
          <w:bCs/>
          <w:sz w:val="22"/>
          <w:szCs w:val="22"/>
        </w:rPr>
      </w:pPr>
    </w:p>
    <w:p w:rsidR="008B308F" w:rsidRPr="00FB1383" w:rsidRDefault="008B308F" w:rsidP="008B308F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8B308F" w:rsidRDefault="008B308F" w:rsidP="008B308F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8B308F" w:rsidRPr="006C7BC3" w:rsidTr="00912228">
        <w:tc>
          <w:tcPr>
            <w:tcW w:w="9072" w:type="dxa"/>
            <w:gridSpan w:val="2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8B308F" w:rsidRPr="006C7BC3" w:rsidTr="00912228">
        <w:tc>
          <w:tcPr>
            <w:tcW w:w="1843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Bad Request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Forbidden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Not Found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lastRenderedPageBreak/>
              <w:t>415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Unsupported Media Type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Internal Server Error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Service Unavailable</w:t>
            </w:r>
          </w:p>
        </w:tc>
      </w:tr>
    </w:tbl>
    <w:p w:rsidR="008B308F" w:rsidRDefault="00DB7D58" w:rsidP="008B308F">
      <w:pPr>
        <w:pStyle w:val="Heading2"/>
      </w:pPr>
      <w:bookmarkStart w:id="32" w:name="_Toc454287160"/>
      <w:r>
        <w:t>Inserting Roles</w:t>
      </w:r>
      <w:bookmarkEnd w:id="32"/>
    </w:p>
    <w:p w:rsidR="008B308F" w:rsidRPr="00DC783B" w:rsidRDefault="008B308F" w:rsidP="008B308F">
      <w:pPr>
        <w:pStyle w:val="Heading3"/>
        <w:tabs>
          <w:tab w:val="clear" w:pos="862"/>
          <w:tab w:val="num" w:pos="1134"/>
        </w:tabs>
      </w:pPr>
      <w:bookmarkStart w:id="33" w:name="_Toc454287161"/>
      <w:r>
        <w:t>API Description</w:t>
      </w:r>
      <w:bookmarkEnd w:id="33"/>
    </w:p>
    <w:p w:rsidR="00DB7D58" w:rsidRDefault="00DB7D58" w:rsidP="00DB7D58">
      <w:r>
        <w:t xml:space="preserve">This API is can be used to inserting </w:t>
      </w:r>
      <w:r w:rsidR="00141BF2">
        <w:t>Role</w:t>
      </w:r>
      <w:r>
        <w:t xml:space="preserve"> into the existing enterprise system.</w:t>
      </w:r>
    </w:p>
    <w:p w:rsidR="008B308F" w:rsidRDefault="008B308F" w:rsidP="008B308F"/>
    <w:p w:rsidR="008B308F" w:rsidRDefault="008B308F" w:rsidP="008B308F">
      <w:pPr>
        <w:pStyle w:val="Heading3"/>
        <w:tabs>
          <w:tab w:val="clear" w:pos="862"/>
          <w:tab w:val="num" w:pos="1134"/>
        </w:tabs>
      </w:pPr>
      <w:bookmarkStart w:id="34" w:name="_Toc454287162"/>
      <w:r>
        <w:t>Request Message</w:t>
      </w:r>
      <w:bookmarkEnd w:id="34"/>
    </w:p>
    <w:p w:rsidR="008B308F" w:rsidRDefault="008B308F" w:rsidP="008B308F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8B308F" w:rsidTr="00912228">
        <w:tc>
          <w:tcPr>
            <w:tcW w:w="1050" w:type="dxa"/>
          </w:tcPr>
          <w:p w:rsidR="008B308F" w:rsidRPr="006C7BC3" w:rsidRDefault="008B308F" w:rsidP="00912228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8B308F" w:rsidRDefault="008B308F" w:rsidP="00912228">
            <w:r>
              <w:t>POST</w:t>
            </w:r>
          </w:p>
        </w:tc>
      </w:tr>
      <w:tr w:rsidR="008B308F" w:rsidTr="00912228">
        <w:tc>
          <w:tcPr>
            <w:tcW w:w="1050" w:type="dxa"/>
          </w:tcPr>
          <w:p w:rsidR="008B308F" w:rsidRPr="006C7BC3" w:rsidRDefault="008B308F" w:rsidP="00912228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8B308F" w:rsidRDefault="008B308F" w:rsidP="00EE718C">
            <w:r w:rsidRPr="00225DB7">
              <w:t>/</w:t>
            </w:r>
            <w:r>
              <w:t>EnterpriseUserManagement</w:t>
            </w:r>
            <w:r w:rsidR="00434F87" w:rsidRPr="00434F87">
              <w:t>/esystem/role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5C0227" w:rsidRDefault="008B308F" w:rsidP="00912228">
            <w:pPr>
              <w:jc w:val="center"/>
            </w:pPr>
          </w:p>
        </w:tc>
        <w:tc>
          <w:tcPr>
            <w:tcW w:w="2835" w:type="dxa"/>
          </w:tcPr>
          <w:p w:rsidR="008B308F" w:rsidRDefault="008B308F" w:rsidP="00912228">
            <w:pPr>
              <w:jc w:val="center"/>
            </w:pPr>
          </w:p>
        </w:tc>
        <w:tc>
          <w:tcPr>
            <w:tcW w:w="3979" w:type="dxa"/>
          </w:tcPr>
          <w:p w:rsidR="008B308F" w:rsidRDefault="008B308F" w:rsidP="00912228">
            <w:pPr>
              <w:jc w:val="center"/>
            </w:pPr>
          </w:p>
        </w:tc>
      </w:tr>
      <w:tr w:rsidR="008B308F" w:rsidTr="00912228">
        <w:tc>
          <w:tcPr>
            <w:tcW w:w="9072" w:type="dxa"/>
            <w:gridSpan w:val="4"/>
          </w:tcPr>
          <w:p w:rsidR="008B308F" w:rsidRPr="00B8712A" w:rsidRDefault="008B308F" w:rsidP="00912228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B8712A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8B308F" w:rsidRPr="00610FB7" w:rsidRDefault="008B308F" w:rsidP="00912228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8B308F" w:rsidTr="00912228">
        <w:tc>
          <w:tcPr>
            <w:tcW w:w="2258" w:type="dxa"/>
            <w:gridSpan w:val="2"/>
          </w:tcPr>
          <w:p w:rsidR="008B308F" w:rsidRPr="00B8712A" w:rsidRDefault="008B308F" w:rsidP="00912228">
            <w:pPr>
              <w:jc w:val="center"/>
            </w:pPr>
            <w:r>
              <w:t>Content-type</w:t>
            </w:r>
          </w:p>
        </w:tc>
        <w:tc>
          <w:tcPr>
            <w:tcW w:w="6814" w:type="dxa"/>
            <w:gridSpan w:val="2"/>
          </w:tcPr>
          <w:p w:rsidR="008B308F" w:rsidRPr="00610FB7" w:rsidRDefault="008B308F" w:rsidP="00912228">
            <w:pPr>
              <w:jc w:val="center"/>
              <w:rPr>
                <w:highlight w:val="yellow"/>
              </w:rPr>
            </w:pPr>
            <w:r>
              <w:rPr>
                <w:highlight w:val="yellow"/>
              </w:rPr>
              <w:t>Application/json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8B308F" w:rsidRDefault="008B308F" w:rsidP="00912228">
            <w:r w:rsidRPr="006C7BC3">
              <w:rPr>
                <w:b/>
              </w:rPr>
              <w:t>Request Body</w:t>
            </w:r>
          </w:p>
        </w:tc>
      </w:tr>
      <w:tr w:rsidR="008B308F" w:rsidTr="00912228">
        <w:tc>
          <w:tcPr>
            <w:tcW w:w="9072" w:type="dxa"/>
            <w:gridSpan w:val="4"/>
          </w:tcPr>
          <w:p w:rsidR="00871FC3" w:rsidRDefault="00871FC3" w:rsidP="00871FC3">
            <w:r>
              <w:t>{</w:t>
            </w:r>
          </w:p>
          <w:p w:rsidR="00871FC3" w:rsidRDefault="00871FC3" w:rsidP="00871FC3">
            <w:r>
              <w:tab/>
              <w:t>"roleName": "UserAdminRole",</w:t>
            </w:r>
          </w:p>
          <w:p w:rsidR="00871FC3" w:rsidRDefault="00871FC3" w:rsidP="00871FC3">
            <w:r>
              <w:tab/>
              <w:t>"permittedOperations": [{</w:t>
            </w:r>
          </w:p>
          <w:p w:rsidR="00871FC3" w:rsidRDefault="00871FC3" w:rsidP="00871FC3">
            <w:r>
              <w:tab/>
              <w:t>"moduleOperationName": "UserManagement",</w:t>
            </w:r>
          </w:p>
          <w:p w:rsidR="00871FC3" w:rsidRDefault="00871FC3" w:rsidP="00871FC3">
            <w:r>
              <w:tab/>
              <w:t>"readPermission": true,</w:t>
            </w:r>
          </w:p>
          <w:p w:rsidR="00871FC3" w:rsidRDefault="00871FC3" w:rsidP="00871FC3">
            <w:r>
              <w:tab/>
              <w:t>"executePermission": false,</w:t>
            </w:r>
          </w:p>
          <w:p w:rsidR="00871FC3" w:rsidRDefault="00871FC3" w:rsidP="00871FC3">
            <w:r>
              <w:tab/>
              <w:t>"writePermission": false</w:t>
            </w:r>
          </w:p>
          <w:p w:rsidR="00871FC3" w:rsidRDefault="00871FC3" w:rsidP="00871FC3">
            <w:r>
              <w:t>}, {</w:t>
            </w:r>
          </w:p>
          <w:p w:rsidR="00871FC3" w:rsidRDefault="00871FC3" w:rsidP="00871FC3">
            <w:r>
              <w:tab/>
              <w:t>"moduleOperationName": "UserManagement",</w:t>
            </w:r>
          </w:p>
          <w:p w:rsidR="00871FC3" w:rsidRDefault="00871FC3" w:rsidP="00871FC3">
            <w:r>
              <w:tab/>
              <w:t>"readPermission": false,</w:t>
            </w:r>
          </w:p>
          <w:p w:rsidR="00871FC3" w:rsidRDefault="00871FC3" w:rsidP="00871FC3">
            <w:r>
              <w:tab/>
              <w:t>"executePermission": true,</w:t>
            </w:r>
          </w:p>
          <w:p w:rsidR="00871FC3" w:rsidRDefault="00871FC3" w:rsidP="00871FC3">
            <w:r>
              <w:tab/>
              <w:t>"writePermission": false</w:t>
            </w:r>
          </w:p>
          <w:p w:rsidR="00871FC3" w:rsidRDefault="00871FC3" w:rsidP="00871FC3">
            <w:r>
              <w:t>}, {</w:t>
            </w:r>
          </w:p>
          <w:p w:rsidR="00871FC3" w:rsidRDefault="00871FC3" w:rsidP="00871FC3">
            <w:r>
              <w:tab/>
              <w:t>"moduleOperationName": "UserManagement",</w:t>
            </w:r>
          </w:p>
          <w:p w:rsidR="00871FC3" w:rsidRDefault="00871FC3" w:rsidP="00871FC3">
            <w:r>
              <w:tab/>
              <w:t>"readPermission": false,</w:t>
            </w:r>
          </w:p>
          <w:p w:rsidR="00871FC3" w:rsidRDefault="00871FC3" w:rsidP="00871FC3">
            <w:r>
              <w:tab/>
              <w:t>"executePermission": false,</w:t>
            </w:r>
          </w:p>
          <w:p w:rsidR="00871FC3" w:rsidRDefault="00871FC3" w:rsidP="00871FC3">
            <w:r>
              <w:tab/>
              <w:t>"writePermission": true</w:t>
            </w:r>
          </w:p>
          <w:p w:rsidR="00871FC3" w:rsidRDefault="00871FC3" w:rsidP="00871FC3">
            <w:r>
              <w:t>}]</w:t>
            </w:r>
          </w:p>
          <w:p w:rsidR="008B308F" w:rsidRDefault="00871FC3" w:rsidP="00871FC3">
            <w:r>
              <w:t>}</w:t>
            </w:r>
          </w:p>
        </w:tc>
      </w:tr>
    </w:tbl>
    <w:p w:rsidR="008B308F" w:rsidRPr="00DC783B" w:rsidRDefault="008B308F" w:rsidP="008B308F">
      <w:pPr>
        <w:ind w:left="1080"/>
      </w:pPr>
    </w:p>
    <w:p w:rsidR="008B308F" w:rsidRDefault="008B308F" w:rsidP="008B308F">
      <w:pPr>
        <w:pStyle w:val="Heading3"/>
        <w:numPr>
          <w:ilvl w:val="2"/>
          <w:numId w:val="20"/>
        </w:numPr>
        <w:tabs>
          <w:tab w:val="clear" w:pos="862"/>
          <w:tab w:val="num" w:pos="1134"/>
          <w:tab w:val="num" w:pos="1429"/>
        </w:tabs>
      </w:pPr>
      <w:bookmarkStart w:id="35" w:name="_Toc454287163"/>
      <w:r>
        <w:t>Response Message</w:t>
      </w:r>
      <w:bookmarkEnd w:id="35"/>
    </w:p>
    <w:p w:rsidR="008B308F" w:rsidRDefault="008B308F" w:rsidP="008B308F"/>
    <w:p w:rsidR="008B308F" w:rsidRDefault="008B308F" w:rsidP="008B308F">
      <w:pPr>
        <w:ind w:left="1134"/>
      </w:pPr>
      <w:r>
        <w:t>Success Case:</w:t>
      </w:r>
    </w:p>
    <w:p w:rsidR="008B308F" w:rsidRPr="00EB368F" w:rsidRDefault="008B308F" w:rsidP="008B308F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8B308F" w:rsidRPr="006C7BC3" w:rsidTr="00912228">
        <w:tc>
          <w:tcPr>
            <w:tcW w:w="9072" w:type="dxa"/>
            <w:gridSpan w:val="2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8B308F" w:rsidRPr="006C7BC3" w:rsidTr="00912228">
        <w:tc>
          <w:tcPr>
            <w:tcW w:w="1843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A46C08" w:rsidTr="00912228">
        <w:tc>
          <w:tcPr>
            <w:tcW w:w="1843" w:type="dxa"/>
          </w:tcPr>
          <w:p w:rsidR="00A46C08" w:rsidRDefault="00A46C08" w:rsidP="00A46C08">
            <w:pPr>
              <w:jc w:val="center"/>
            </w:pPr>
            <w:r>
              <w:t>201</w:t>
            </w:r>
          </w:p>
        </w:tc>
        <w:tc>
          <w:tcPr>
            <w:tcW w:w="7229" w:type="dxa"/>
          </w:tcPr>
          <w:p w:rsidR="00A46C08" w:rsidRDefault="00A46C08" w:rsidP="00A46C08">
            <w:pPr>
              <w:jc w:val="center"/>
            </w:pPr>
            <w:r>
              <w:t>CREATED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8B308F" w:rsidRPr="00B8712A" w:rsidRDefault="008B308F" w:rsidP="00912228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8B308F" w:rsidTr="00912228">
        <w:tc>
          <w:tcPr>
            <w:tcW w:w="1843" w:type="dxa"/>
          </w:tcPr>
          <w:p w:rsidR="008B308F" w:rsidRPr="00B8712A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8B308F" w:rsidTr="00912228">
        <w:tc>
          <w:tcPr>
            <w:tcW w:w="1843" w:type="dxa"/>
          </w:tcPr>
          <w:p w:rsidR="008B308F" w:rsidRPr="00B8712A" w:rsidRDefault="008B308F" w:rsidP="00912228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8B308F" w:rsidRPr="00B8712A" w:rsidRDefault="008B308F" w:rsidP="00912228">
            <w:pPr>
              <w:jc w:val="center"/>
            </w:pPr>
            <w:r>
              <w:t>application/json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8B308F" w:rsidRDefault="008B308F" w:rsidP="00912228">
            <w:r w:rsidRPr="00B8712A">
              <w:rPr>
                <w:b/>
              </w:rPr>
              <w:t>Response Body</w:t>
            </w:r>
          </w:p>
        </w:tc>
      </w:tr>
      <w:tr w:rsidR="008B308F" w:rsidTr="00912228">
        <w:tc>
          <w:tcPr>
            <w:tcW w:w="9072" w:type="dxa"/>
            <w:gridSpan w:val="2"/>
          </w:tcPr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"roleId": "ROLE00000012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oleName": "UserAdminRole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ermittedOperations": [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185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UserManagement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tru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false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186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UserManagement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tru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false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187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UserManagement"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</w:t>
            </w:r>
          </w:p>
          <w:p w:rsidR="00871FC3" w:rsidRPr="00871FC3" w:rsidRDefault="00871FC3" w:rsidP="00871FC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71F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8B308F" w:rsidRDefault="008B308F" w:rsidP="00912228">
            <w:r>
              <w:t xml:space="preserve"> </w:t>
            </w:r>
          </w:p>
        </w:tc>
      </w:tr>
    </w:tbl>
    <w:p w:rsidR="008B308F" w:rsidRPr="00DC783B" w:rsidRDefault="008B308F" w:rsidP="008B308F">
      <w:pPr>
        <w:ind w:left="862"/>
      </w:pPr>
    </w:p>
    <w:p w:rsidR="008B308F" w:rsidRDefault="008B308F" w:rsidP="008B308F">
      <w:pPr>
        <w:rPr>
          <w:b/>
          <w:bCs/>
          <w:sz w:val="22"/>
          <w:szCs w:val="22"/>
        </w:rPr>
      </w:pPr>
    </w:p>
    <w:p w:rsidR="008B308F" w:rsidRPr="00FB1383" w:rsidRDefault="008B308F" w:rsidP="008B308F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8B308F" w:rsidRDefault="008B308F" w:rsidP="008B308F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8B308F" w:rsidRPr="006C7BC3" w:rsidTr="00912228">
        <w:tc>
          <w:tcPr>
            <w:tcW w:w="9072" w:type="dxa"/>
            <w:gridSpan w:val="2"/>
          </w:tcPr>
          <w:p w:rsidR="008B308F" w:rsidRPr="006C7BC3" w:rsidRDefault="008B308F" w:rsidP="00912228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8B308F" w:rsidRPr="006C7BC3" w:rsidTr="00912228">
        <w:tc>
          <w:tcPr>
            <w:tcW w:w="1843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8B308F" w:rsidRPr="006C7BC3" w:rsidRDefault="008B308F" w:rsidP="00912228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Bad Request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Forbidden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Not Found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Unsupported Media Type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Internal Server Error</w:t>
            </w:r>
          </w:p>
        </w:tc>
      </w:tr>
      <w:tr w:rsidR="008B308F" w:rsidTr="00912228">
        <w:tc>
          <w:tcPr>
            <w:tcW w:w="1843" w:type="dxa"/>
          </w:tcPr>
          <w:p w:rsidR="008B308F" w:rsidRDefault="008B308F" w:rsidP="00912228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8B308F" w:rsidRDefault="008B308F" w:rsidP="00912228">
            <w:pPr>
              <w:jc w:val="center"/>
            </w:pPr>
            <w:r>
              <w:t>Service Unavailable</w:t>
            </w:r>
          </w:p>
        </w:tc>
      </w:tr>
    </w:tbl>
    <w:p w:rsidR="004C7893" w:rsidRPr="0087703B" w:rsidRDefault="004C7893" w:rsidP="0087703B"/>
    <w:p w:rsidR="00F83A22" w:rsidRDefault="00F83A22" w:rsidP="00F83A22">
      <w:pPr>
        <w:pStyle w:val="Heading2"/>
      </w:pPr>
      <w:bookmarkStart w:id="36" w:name="_Toc454287164"/>
      <w:r>
        <w:t>Create User</w:t>
      </w:r>
      <w:bookmarkEnd w:id="8"/>
      <w:bookmarkEnd w:id="36"/>
      <w:r>
        <w:t xml:space="preserve"> </w:t>
      </w:r>
    </w:p>
    <w:p w:rsidR="00F83A22" w:rsidRPr="00DC783B" w:rsidRDefault="00F83A22" w:rsidP="00F83A22">
      <w:pPr>
        <w:pStyle w:val="Heading3"/>
        <w:tabs>
          <w:tab w:val="clear" w:pos="862"/>
          <w:tab w:val="num" w:pos="1134"/>
        </w:tabs>
      </w:pPr>
      <w:bookmarkStart w:id="37" w:name="_Toc448421582"/>
      <w:bookmarkStart w:id="38" w:name="_Toc454287165"/>
      <w:r>
        <w:t>API Description</w:t>
      </w:r>
      <w:bookmarkEnd w:id="37"/>
      <w:bookmarkEnd w:id="38"/>
    </w:p>
    <w:p w:rsidR="00F83A22" w:rsidRDefault="00F83A22" w:rsidP="00F83A22">
      <w:pPr>
        <w:ind w:left="1440"/>
      </w:pPr>
      <w:r>
        <w:t xml:space="preserve">This API </w:t>
      </w:r>
      <w:r w:rsidR="00564A04">
        <w:t>creates the</w:t>
      </w:r>
      <w:r>
        <w:t xml:space="preserve"> user to given Enterprise.</w:t>
      </w: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39" w:name="_Toc448421583"/>
      <w:bookmarkStart w:id="40" w:name="_Toc454287166"/>
      <w:r>
        <w:t>Request Message</w:t>
      </w:r>
      <w:bookmarkEnd w:id="39"/>
      <w:bookmarkEnd w:id="40"/>
    </w:p>
    <w:p w:rsidR="00F83A22" w:rsidRDefault="00F83A22" w:rsidP="00F83A22"/>
    <w:tbl>
      <w:tblPr>
        <w:tblStyle w:val="TableGrid"/>
        <w:tblW w:w="9368" w:type="dxa"/>
        <w:tblInd w:w="625" w:type="dxa"/>
        <w:tblLook w:val="04A0" w:firstRow="1" w:lastRow="0" w:firstColumn="1" w:lastColumn="0" w:noHBand="0" w:noVBand="1"/>
      </w:tblPr>
      <w:tblGrid>
        <w:gridCol w:w="1942"/>
        <w:gridCol w:w="1635"/>
        <w:gridCol w:w="2560"/>
        <w:gridCol w:w="3231"/>
      </w:tblGrid>
      <w:tr w:rsidR="00F83A22" w:rsidTr="00564A04">
        <w:trPr>
          <w:trHeight w:val="241"/>
        </w:trPr>
        <w:tc>
          <w:tcPr>
            <w:tcW w:w="1942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426" w:type="dxa"/>
            <w:gridSpan w:val="3"/>
          </w:tcPr>
          <w:p w:rsidR="00F83A22" w:rsidRDefault="00F83A22" w:rsidP="000B37D2">
            <w:r>
              <w:t>POST</w:t>
            </w:r>
          </w:p>
        </w:tc>
      </w:tr>
      <w:tr w:rsidR="00F83A22" w:rsidTr="00564A04">
        <w:trPr>
          <w:trHeight w:val="483"/>
        </w:trPr>
        <w:tc>
          <w:tcPr>
            <w:tcW w:w="1942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426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564A04" w:rsidRDefault="00564A04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4A0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System/{enterpriseSystemId}/usermanagement</w:t>
            </w:r>
          </w:p>
          <w:p w:rsidR="00F83A22" w:rsidRDefault="00564A04" w:rsidP="000B37D2">
            <w:r w:rsidRPr="00564A0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/admin/{adminId}</w:t>
            </w:r>
          </w:p>
        </w:tc>
      </w:tr>
      <w:tr w:rsidR="00F83A22" w:rsidTr="00564A04">
        <w:trPr>
          <w:trHeight w:val="241"/>
        </w:trPr>
        <w:tc>
          <w:tcPr>
            <w:tcW w:w="9368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564A04">
        <w:trPr>
          <w:trHeight w:val="241"/>
        </w:trPr>
        <w:tc>
          <w:tcPr>
            <w:tcW w:w="3577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560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231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564A04">
        <w:trPr>
          <w:trHeight w:val="241"/>
        </w:trPr>
        <w:tc>
          <w:tcPr>
            <w:tcW w:w="3577" w:type="dxa"/>
            <w:gridSpan w:val="2"/>
          </w:tcPr>
          <w:p w:rsidR="00F83A22" w:rsidRDefault="001F3D15" w:rsidP="00DE190B">
            <w:pPr>
              <w:jc w:val="center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560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3231" w:type="dxa"/>
          </w:tcPr>
          <w:p w:rsidR="00F83A22" w:rsidRDefault="00F83A22" w:rsidP="000B37D2">
            <w:pPr>
              <w:jc w:val="center"/>
            </w:pPr>
            <w:r>
              <w:t>The ID of the Enterprise</w:t>
            </w:r>
            <w:r w:rsidR="00A614DF">
              <w:t xml:space="preserve"> System</w:t>
            </w:r>
          </w:p>
        </w:tc>
      </w:tr>
      <w:tr w:rsidR="00F83A22" w:rsidTr="00564A04">
        <w:trPr>
          <w:trHeight w:val="226"/>
        </w:trPr>
        <w:tc>
          <w:tcPr>
            <w:tcW w:w="3577" w:type="dxa"/>
            <w:gridSpan w:val="2"/>
          </w:tcPr>
          <w:p w:rsidR="00F83A22" w:rsidRPr="00CD4665" w:rsidRDefault="00F83A22" w:rsidP="000B37D2">
            <w:pPr>
              <w:jc w:val="center"/>
            </w:pPr>
            <w:r w:rsidRPr="0085229A">
              <w:lastRenderedPageBreak/>
              <w:t>adminId</w:t>
            </w:r>
          </w:p>
        </w:tc>
        <w:tc>
          <w:tcPr>
            <w:tcW w:w="2560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3231" w:type="dxa"/>
          </w:tcPr>
          <w:p w:rsidR="00F83A22" w:rsidRDefault="00F83A22" w:rsidP="000B37D2">
            <w:pPr>
              <w:jc w:val="center"/>
            </w:pPr>
            <w:r>
              <w:t>The ID of admin user</w:t>
            </w:r>
          </w:p>
        </w:tc>
      </w:tr>
      <w:tr w:rsidR="00F83A22" w:rsidTr="00564A04">
        <w:trPr>
          <w:trHeight w:val="241"/>
        </w:trPr>
        <w:tc>
          <w:tcPr>
            <w:tcW w:w="9368" w:type="dxa"/>
            <w:gridSpan w:val="4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83A22" w:rsidTr="00564A04">
        <w:trPr>
          <w:trHeight w:val="241"/>
        </w:trPr>
        <w:tc>
          <w:tcPr>
            <w:tcW w:w="3577" w:type="dxa"/>
            <w:gridSpan w:val="2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791" w:type="dxa"/>
            <w:gridSpan w:val="2"/>
          </w:tcPr>
          <w:p w:rsidR="00F83A22" w:rsidRPr="00610FB7" w:rsidRDefault="00F83A22" w:rsidP="000B37D2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83A22" w:rsidTr="00564A04">
        <w:trPr>
          <w:trHeight w:val="241"/>
        </w:trPr>
        <w:tc>
          <w:tcPr>
            <w:tcW w:w="3577" w:type="dxa"/>
            <w:gridSpan w:val="2"/>
          </w:tcPr>
          <w:p w:rsidR="00F83A22" w:rsidRPr="00B8712A" w:rsidRDefault="00F83A22" w:rsidP="000B37D2">
            <w:pPr>
              <w:jc w:val="center"/>
            </w:pPr>
            <w:r>
              <w:t>N.A</w:t>
            </w:r>
          </w:p>
        </w:tc>
        <w:tc>
          <w:tcPr>
            <w:tcW w:w="5791" w:type="dxa"/>
            <w:gridSpan w:val="2"/>
          </w:tcPr>
          <w:p w:rsidR="00F83A22" w:rsidRPr="00610FB7" w:rsidRDefault="00F83A22" w:rsidP="000B37D2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F83A22" w:rsidTr="00564A04">
        <w:trPr>
          <w:trHeight w:val="241"/>
        </w:trPr>
        <w:tc>
          <w:tcPr>
            <w:tcW w:w="9368" w:type="dxa"/>
            <w:gridSpan w:val="4"/>
          </w:tcPr>
          <w:p w:rsidR="00F83A22" w:rsidRDefault="00F83A22" w:rsidP="000B37D2">
            <w:r w:rsidRPr="006C7BC3">
              <w:rPr>
                <w:b/>
              </w:rPr>
              <w:t>Request Body</w:t>
            </w:r>
          </w:p>
        </w:tc>
      </w:tr>
      <w:tr w:rsidR="00F83A22" w:rsidTr="00564A04">
        <w:trPr>
          <w:trHeight w:val="4952"/>
        </w:trPr>
        <w:tc>
          <w:tcPr>
            <w:tcW w:w="9368" w:type="dxa"/>
            <w:gridSpan w:val="4"/>
          </w:tcPr>
          <w:p w:rsidR="00762246" w:rsidRDefault="00762246" w:rsidP="00762246">
            <w:r>
              <w:t>{</w:t>
            </w:r>
          </w:p>
          <w:p w:rsidR="00762246" w:rsidRDefault="00762246" w:rsidP="00762246">
            <w:r>
              <w:t xml:space="preserve">  "userName": "ramesh",</w:t>
            </w:r>
          </w:p>
          <w:p w:rsidR="00762246" w:rsidRDefault="00762246" w:rsidP="00762246">
            <w:r>
              <w:t xml:space="preserve">  "password": "ramesh",</w:t>
            </w:r>
          </w:p>
          <w:p w:rsidR="00762246" w:rsidRDefault="00762246" w:rsidP="00762246">
            <w:r>
              <w:t xml:space="preserve">  "familyName": "ramesh",</w:t>
            </w:r>
          </w:p>
          <w:p w:rsidR="00762246" w:rsidRDefault="00762246" w:rsidP="00762246">
            <w:r>
              <w:t xml:space="preserve">  "middleName": "ramesh",</w:t>
            </w:r>
          </w:p>
          <w:p w:rsidR="00762246" w:rsidRDefault="00762246" w:rsidP="00762246">
            <w:r>
              <w:t xml:space="preserve">  "givenName": "ramesh",</w:t>
            </w:r>
          </w:p>
          <w:p w:rsidR="00762246" w:rsidRDefault="00762246" w:rsidP="00762246">
            <w:r>
              <w:t xml:space="preserve">  "displayName": "ramesh",</w:t>
            </w:r>
          </w:p>
          <w:p w:rsidR="00762246" w:rsidRDefault="00762246" w:rsidP="00762246">
            <w:r>
              <w:t xml:space="preserve">  "nickName": "ramesh",</w:t>
            </w:r>
          </w:p>
          <w:p w:rsidR="00762246" w:rsidRDefault="00762246" w:rsidP="00762246">
            <w:r>
              <w:t xml:space="preserve">  "honorificPrifix": "Mr.",</w:t>
            </w:r>
          </w:p>
          <w:p w:rsidR="00762246" w:rsidRDefault="00762246" w:rsidP="00762246">
            <w:r>
              <w:t xml:space="preserve">  "role": "SiteAdvancedUser",</w:t>
            </w:r>
          </w:p>
          <w:p w:rsidR="00762246" w:rsidRDefault="00762246" w:rsidP="00762246">
            <w:r>
              <w:t xml:space="preserve">  "formattedName": "ramesh",</w:t>
            </w:r>
          </w:p>
          <w:p w:rsidR="00762246" w:rsidRDefault="00762246" w:rsidP="00762246">
            <w:r>
              <w:t xml:space="preserve">  "emails": [</w:t>
            </w:r>
          </w:p>
          <w:p w:rsidR="00762246" w:rsidRDefault="00762246" w:rsidP="00762246">
            <w:r>
              <w:t xml:space="preserve">  ],</w:t>
            </w:r>
          </w:p>
          <w:p w:rsidR="00762246" w:rsidRDefault="00762246" w:rsidP="00762246">
            <w:r>
              <w:t xml:space="preserve">  "phoneNumbers": [</w:t>
            </w:r>
          </w:p>
          <w:p w:rsidR="00762246" w:rsidRDefault="00762246" w:rsidP="00762246">
            <w:r>
              <w:t xml:space="preserve">  ],</w:t>
            </w:r>
          </w:p>
          <w:p w:rsidR="00762246" w:rsidRDefault="00762246" w:rsidP="00762246">
            <w:r>
              <w:t xml:space="preserve">  "pics": [</w:t>
            </w:r>
          </w:p>
          <w:p w:rsidR="00762246" w:rsidRDefault="00762246" w:rsidP="00762246"/>
          <w:p w:rsidR="00762246" w:rsidRDefault="00762246" w:rsidP="00762246">
            <w:r>
              <w:t xml:space="preserve">  ],</w:t>
            </w:r>
          </w:p>
          <w:p w:rsidR="00762246" w:rsidRDefault="00762246" w:rsidP="00762246">
            <w:r>
              <w:t xml:space="preserve">  "active": true</w:t>
            </w:r>
          </w:p>
          <w:p w:rsidR="00F83A22" w:rsidRDefault="00762246" w:rsidP="00762246">
            <w:r>
              <w:t>}</w:t>
            </w:r>
          </w:p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41" w:name="_Toc448421584"/>
      <w:bookmarkStart w:id="42" w:name="_Toc454287167"/>
      <w:r>
        <w:t>Response Message</w:t>
      </w:r>
      <w:bookmarkEnd w:id="41"/>
      <w:bookmarkEnd w:id="42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OK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8C2BEE">
        <w:trPr>
          <w:trHeight w:val="4560"/>
        </w:trPr>
        <w:tc>
          <w:tcPr>
            <w:tcW w:w="9072" w:type="dxa"/>
            <w:gridSpan w:val="2"/>
          </w:tcPr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>{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ctive": true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14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assword": "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amily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middle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given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display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nick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honorificPrifix": "Mr.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ole": "SiteAdvancedUser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isActive": true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ormattedName": "ramesh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mails": []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honeNumbers": []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ics": []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reated": "2016-05-25 16:05:32.000658",</w:t>
            </w:r>
          </w:p>
          <w:p w:rsidR="008C2BEE" w:rsidRPr="008C2BEE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lastModifiedTime": "2016-05-25 16:05:32.000658"</w:t>
            </w:r>
          </w:p>
          <w:p w:rsidR="00F83A22" w:rsidRDefault="008C2BEE" w:rsidP="008C2BE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8C2BE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Pr="009A20F9" w:rsidRDefault="00F83A22" w:rsidP="00F83A22"/>
    <w:p w:rsidR="00F83A22" w:rsidRPr="009A20F9" w:rsidRDefault="00F83A22" w:rsidP="00F83A22"/>
    <w:p w:rsidR="00F83A22" w:rsidRPr="009A20F9" w:rsidRDefault="00F83A22" w:rsidP="00F83A22"/>
    <w:p w:rsidR="00F83A22" w:rsidRDefault="00F83A22" w:rsidP="00F83A22">
      <w:pPr>
        <w:pStyle w:val="Heading2"/>
      </w:pPr>
      <w:bookmarkStart w:id="43" w:name="_Toc448421585"/>
      <w:bookmarkStart w:id="44" w:name="_Toc454287168"/>
      <w:bookmarkStart w:id="45" w:name="_Toc442100124"/>
      <w:r>
        <w:t>Create User with Request ID</w:t>
      </w:r>
      <w:bookmarkEnd w:id="43"/>
      <w:bookmarkEnd w:id="44"/>
    </w:p>
    <w:p w:rsidR="00F83A22" w:rsidRPr="00DC783B" w:rsidRDefault="00F83A22" w:rsidP="00F83A22">
      <w:pPr>
        <w:pStyle w:val="Heading3"/>
        <w:tabs>
          <w:tab w:val="clear" w:pos="862"/>
          <w:tab w:val="num" w:pos="1134"/>
        </w:tabs>
      </w:pPr>
      <w:bookmarkStart w:id="46" w:name="_Toc448421586"/>
      <w:bookmarkStart w:id="47" w:name="_Toc454287169"/>
      <w:r>
        <w:t>API Description</w:t>
      </w:r>
      <w:bookmarkEnd w:id="46"/>
      <w:bookmarkEnd w:id="47"/>
    </w:p>
    <w:p w:rsidR="00F83A22" w:rsidRDefault="00F83A22" w:rsidP="00F83A22">
      <w:pPr>
        <w:ind w:left="1440"/>
      </w:pPr>
      <w:r>
        <w:t>This API create the Enterprise user along with user request data.</w:t>
      </w: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48" w:name="_Toc448421587"/>
      <w:bookmarkStart w:id="49" w:name="_Toc454287170"/>
      <w:r>
        <w:t>Request Message</w:t>
      </w:r>
      <w:bookmarkEnd w:id="48"/>
      <w:bookmarkEnd w:id="49"/>
    </w:p>
    <w:p w:rsidR="00F83A22" w:rsidRDefault="00F83A22" w:rsidP="00F83A22"/>
    <w:tbl>
      <w:tblPr>
        <w:tblStyle w:val="TableGrid"/>
        <w:tblW w:w="9072" w:type="dxa"/>
        <w:tblInd w:w="1129" w:type="dxa"/>
        <w:tblLayout w:type="fixed"/>
        <w:tblLook w:val="04A0" w:firstRow="1" w:lastRow="0" w:firstColumn="1" w:lastColumn="0" w:noHBand="0" w:noVBand="1"/>
      </w:tblPr>
      <w:tblGrid>
        <w:gridCol w:w="1100"/>
        <w:gridCol w:w="1168"/>
        <w:gridCol w:w="2808"/>
        <w:gridCol w:w="3996"/>
      </w:tblGrid>
      <w:tr w:rsidR="00F83A22" w:rsidTr="000B37D2">
        <w:tc>
          <w:tcPr>
            <w:tcW w:w="110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972" w:type="dxa"/>
            <w:gridSpan w:val="3"/>
          </w:tcPr>
          <w:p w:rsidR="00F83A22" w:rsidRDefault="00F83A22" w:rsidP="000B37D2">
            <w:r>
              <w:t>POST</w:t>
            </w:r>
          </w:p>
        </w:tc>
      </w:tr>
      <w:tr w:rsidR="00F83A22" w:rsidTr="000B37D2">
        <w:tc>
          <w:tcPr>
            <w:tcW w:w="110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972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F83A22" w:rsidRDefault="00564A04" w:rsidP="00564A0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564A04">
              <w:t>/enterpriseSystem/{enterpriseSystemId}/usermanagement/entperpriseSite/{entperpriseSiteId}/user/admin/{adminId}/request/{urId}</w:t>
            </w:r>
          </w:p>
        </w:tc>
      </w:tr>
      <w:tr w:rsidR="00F83A22" w:rsidTr="000B37D2">
        <w:tc>
          <w:tcPr>
            <w:tcW w:w="9072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1F3D15">
        <w:tc>
          <w:tcPr>
            <w:tcW w:w="2268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08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96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1F3D15">
        <w:tc>
          <w:tcPr>
            <w:tcW w:w="2268" w:type="dxa"/>
            <w:gridSpan w:val="2"/>
          </w:tcPr>
          <w:p w:rsidR="00F83A22" w:rsidRDefault="009E5227" w:rsidP="001F3D15">
            <w:pPr>
              <w:jc w:val="center"/>
            </w:pPr>
            <w:r>
              <w:t>Enterprise</w:t>
            </w:r>
            <w:r w:rsidR="001F3D15">
              <w:t>SystemId</w:t>
            </w:r>
          </w:p>
        </w:tc>
        <w:tc>
          <w:tcPr>
            <w:tcW w:w="2808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3996" w:type="dxa"/>
          </w:tcPr>
          <w:p w:rsidR="00F83A22" w:rsidRDefault="00F83A22" w:rsidP="000B37D2">
            <w:pPr>
              <w:jc w:val="center"/>
            </w:pPr>
            <w:r>
              <w:t>The ID of the enterprise</w:t>
            </w:r>
            <w:r w:rsidR="00564A04">
              <w:t xml:space="preserve"> system</w:t>
            </w:r>
          </w:p>
        </w:tc>
      </w:tr>
      <w:tr w:rsidR="00564A04" w:rsidTr="001F3D15">
        <w:tc>
          <w:tcPr>
            <w:tcW w:w="2268" w:type="dxa"/>
            <w:gridSpan w:val="2"/>
          </w:tcPr>
          <w:p w:rsidR="00564A04" w:rsidRDefault="00564A04" w:rsidP="00564A04">
            <w:pPr>
              <w:jc w:val="center"/>
            </w:pPr>
            <w:r w:rsidRPr="00564A04">
              <w:t>entperpriseSiteId</w:t>
            </w:r>
          </w:p>
        </w:tc>
        <w:tc>
          <w:tcPr>
            <w:tcW w:w="2808" w:type="dxa"/>
          </w:tcPr>
          <w:p w:rsidR="00564A04" w:rsidRDefault="00564A04" w:rsidP="00564A04">
            <w:pPr>
              <w:jc w:val="center"/>
            </w:pPr>
            <w:r>
              <w:t>String</w:t>
            </w:r>
          </w:p>
        </w:tc>
        <w:tc>
          <w:tcPr>
            <w:tcW w:w="3996" w:type="dxa"/>
          </w:tcPr>
          <w:p w:rsidR="00564A04" w:rsidRDefault="00564A04" w:rsidP="00564A04">
            <w:pPr>
              <w:jc w:val="center"/>
            </w:pPr>
            <w:r>
              <w:t>The ID of the enterprise Site</w:t>
            </w:r>
          </w:p>
        </w:tc>
      </w:tr>
      <w:tr w:rsidR="00564A04" w:rsidTr="001F3D15">
        <w:tc>
          <w:tcPr>
            <w:tcW w:w="2268" w:type="dxa"/>
            <w:gridSpan w:val="2"/>
          </w:tcPr>
          <w:p w:rsidR="00564A04" w:rsidRPr="00D85B79" w:rsidRDefault="00564A04" w:rsidP="00564A04">
            <w:pPr>
              <w:jc w:val="center"/>
            </w:pPr>
            <w:r w:rsidRPr="00D85B79">
              <w:t>adminId</w:t>
            </w:r>
          </w:p>
        </w:tc>
        <w:tc>
          <w:tcPr>
            <w:tcW w:w="2808" w:type="dxa"/>
          </w:tcPr>
          <w:p w:rsidR="00564A04" w:rsidRDefault="00564A04" w:rsidP="00564A04">
            <w:pPr>
              <w:jc w:val="center"/>
            </w:pPr>
            <w:r>
              <w:t>String</w:t>
            </w:r>
          </w:p>
        </w:tc>
        <w:tc>
          <w:tcPr>
            <w:tcW w:w="3996" w:type="dxa"/>
          </w:tcPr>
          <w:p w:rsidR="00564A04" w:rsidRDefault="00564A04" w:rsidP="00564A04">
            <w:pPr>
              <w:jc w:val="center"/>
            </w:pPr>
            <w:r>
              <w:t>The ID of the admin user</w:t>
            </w:r>
          </w:p>
        </w:tc>
      </w:tr>
      <w:tr w:rsidR="00564A04" w:rsidTr="001F3D15">
        <w:tc>
          <w:tcPr>
            <w:tcW w:w="2268" w:type="dxa"/>
            <w:gridSpan w:val="2"/>
          </w:tcPr>
          <w:p w:rsidR="00564A04" w:rsidRPr="00D85B79" w:rsidRDefault="00564A04" w:rsidP="00564A04">
            <w:pPr>
              <w:jc w:val="center"/>
            </w:pPr>
            <w:r w:rsidRPr="00D85B79">
              <w:t>urId</w:t>
            </w:r>
          </w:p>
        </w:tc>
        <w:tc>
          <w:tcPr>
            <w:tcW w:w="2808" w:type="dxa"/>
          </w:tcPr>
          <w:p w:rsidR="00564A04" w:rsidRDefault="00564A04" w:rsidP="00564A04">
            <w:pPr>
              <w:jc w:val="center"/>
            </w:pPr>
            <w:r>
              <w:t>String</w:t>
            </w:r>
          </w:p>
        </w:tc>
        <w:tc>
          <w:tcPr>
            <w:tcW w:w="3996" w:type="dxa"/>
          </w:tcPr>
          <w:p w:rsidR="00564A04" w:rsidRDefault="00564A04" w:rsidP="00564A04">
            <w:pPr>
              <w:jc w:val="center"/>
            </w:pPr>
            <w:r>
              <w:t>The ID of the user request</w:t>
            </w:r>
          </w:p>
        </w:tc>
      </w:tr>
      <w:tr w:rsidR="00564A04" w:rsidTr="000B37D2">
        <w:tc>
          <w:tcPr>
            <w:tcW w:w="9072" w:type="dxa"/>
            <w:gridSpan w:val="4"/>
          </w:tcPr>
          <w:p w:rsidR="00564A04" w:rsidRPr="00B8712A" w:rsidRDefault="00564A04" w:rsidP="00564A04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564A04" w:rsidTr="001F3D15">
        <w:tc>
          <w:tcPr>
            <w:tcW w:w="2268" w:type="dxa"/>
            <w:gridSpan w:val="2"/>
          </w:tcPr>
          <w:p w:rsidR="00564A04" w:rsidRPr="00B8712A" w:rsidRDefault="00564A04" w:rsidP="00564A04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04" w:type="dxa"/>
            <w:gridSpan w:val="2"/>
          </w:tcPr>
          <w:p w:rsidR="00564A04" w:rsidRPr="00610FB7" w:rsidRDefault="00564A04" w:rsidP="00564A04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564A04" w:rsidTr="001F3D15">
        <w:tc>
          <w:tcPr>
            <w:tcW w:w="2268" w:type="dxa"/>
            <w:gridSpan w:val="2"/>
          </w:tcPr>
          <w:p w:rsidR="00564A04" w:rsidRPr="00B8712A" w:rsidRDefault="00564A04" w:rsidP="00564A04">
            <w:pPr>
              <w:jc w:val="center"/>
            </w:pPr>
            <w:r>
              <w:t>N.A</w:t>
            </w:r>
          </w:p>
        </w:tc>
        <w:tc>
          <w:tcPr>
            <w:tcW w:w="6804" w:type="dxa"/>
            <w:gridSpan w:val="2"/>
          </w:tcPr>
          <w:p w:rsidR="00564A04" w:rsidRPr="00610FB7" w:rsidRDefault="00564A04" w:rsidP="00564A04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564A04" w:rsidTr="000B37D2">
        <w:tc>
          <w:tcPr>
            <w:tcW w:w="9072" w:type="dxa"/>
            <w:gridSpan w:val="4"/>
          </w:tcPr>
          <w:p w:rsidR="00564A04" w:rsidRDefault="00564A04" w:rsidP="00564A04">
            <w:r w:rsidRPr="006C7BC3">
              <w:rPr>
                <w:b/>
              </w:rPr>
              <w:t>Request Body</w:t>
            </w:r>
          </w:p>
        </w:tc>
      </w:tr>
      <w:tr w:rsidR="00564A04" w:rsidTr="000B37D2">
        <w:tc>
          <w:tcPr>
            <w:tcW w:w="9072" w:type="dxa"/>
            <w:gridSpan w:val="4"/>
          </w:tcPr>
          <w:p w:rsidR="00564A04" w:rsidRDefault="00564A04" w:rsidP="00564A04">
            <w:r>
              <w:lastRenderedPageBreak/>
              <w:t xml:space="preserve">  {</w:t>
            </w:r>
          </w:p>
          <w:p w:rsidR="00564A04" w:rsidRDefault="00564A04" w:rsidP="00564A04">
            <w:r>
              <w:t xml:space="preserve">  "userName": "vinod",</w:t>
            </w:r>
          </w:p>
          <w:p w:rsidR="00564A04" w:rsidRDefault="00564A04" w:rsidP="00564A04">
            <w:r>
              <w:t xml:space="preserve">  "password": "vinod",</w:t>
            </w:r>
          </w:p>
          <w:p w:rsidR="00564A04" w:rsidRDefault="00564A04" w:rsidP="00564A04">
            <w:r>
              <w:t xml:space="preserve">  "familyName": "vinod",</w:t>
            </w:r>
          </w:p>
          <w:p w:rsidR="00564A04" w:rsidRDefault="00564A04" w:rsidP="00564A04">
            <w:r>
              <w:t xml:space="preserve">  "middleName": "vinod",</w:t>
            </w:r>
          </w:p>
          <w:p w:rsidR="00564A04" w:rsidRDefault="00564A04" w:rsidP="00564A04">
            <w:r>
              <w:t xml:space="preserve">  "givenName": "vinod",</w:t>
            </w:r>
          </w:p>
          <w:p w:rsidR="00564A04" w:rsidRDefault="00564A04" w:rsidP="00564A04">
            <w:r>
              <w:t xml:space="preserve">  "displayName": "vinod",</w:t>
            </w:r>
          </w:p>
          <w:p w:rsidR="00564A04" w:rsidRDefault="00564A04" w:rsidP="00564A04">
            <w:r>
              <w:t xml:space="preserve">  "nickName": "vinod",</w:t>
            </w:r>
          </w:p>
          <w:p w:rsidR="00564A04" w:rsidRDefault="00564A04" w:rsidP="00564A04">
            <w:r>
              <w:t xml:space="preserve">  "honorificPrifix": "MR.",</w:t>
            </w:r>
          </w:p>
          <w:p w:rsidR="00564A04" w:rsidRDefault="00564A04" w:rsidP="00564A04">
            <w:r>
              <w:t xml:space="preserve">  "role": "SiteScheduleUser",</w:t>
            </w:r>
          </w:p>
          <w:p w:rsidR="00564A04" w:rsidRDefault="00564A04" w:rsidP="00564A04">
            <w:r>
              <w:t xml:space="preserve">  "formattedName": "vinod",</w:t>
            </w:r>
          </w:p>
          <w:p w:rsidR="00564A04" w:rsidRDefault="00564A04" w:rsidP="00564A04">
            <w:r>
              <w:t xml:space="preserve">  "emails": [</w:t>
            </w:r>
          </w:p>
          <w:p w:rsidR="00564A04" w:rsidRDefault="00564A04" w:rsidP="00564A04">
            <w:r>
              <w:t xml:space="preserve">  ],</w:t>
            </w:r>
          </w:p>
          <w:p w:rsidR="00564A04" w:rsidRDefault="00564A04" w:rsidP="00564A04">
            <w:r>
              <w:t xml:space="preserve">  "phoneNumbers": [</w:t>
            </w:r>
          </w:p>
          <w:p w:rsidR="00564A04" w:rsidRDefault="00564A04" w:rsidP="00564A04">
            <w:r>
              <w:t xml:space="preserve">  ],</w:t>
            </w:r>
          </w:p>
          <w:p w:rsidR="00564A04" w:rsidRDefault="00564A04" w:rsidP="00564A04">
            <w:r>
              <w:t xml:space="preserve">  "pics": [</w:t>
            </w:r>
          </w:p>
          <w:p w:rsidR="00564A04" w:rsidRDefault="00564A04" w:rsidP="00564A04">
            <w:r>
              <w:t xml:space="preserve">  ],</w:t>
            </w:r>
          </w:p>
          <w:p w:rsidR="00564A04" w:rsidRDefault="00564A04" w:rsidP="00564A04">
            <w:r>
              <w:t xml:space="preserve">  "active": true</w:t>
            </w:r>
          </w:p>
          <w:p w:rsidR="00564A04" w:rsidRDefault="00564A04" w:rsidP="00564A04">
            <w:r>
              <w:t>}</w:t>
            </w:r>
          </w:p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50" w:name="_Toc448421588"/>
      <w:bookmarkStart w:id="51" w:name="_Toc454287171"/>
      <w:r>
        <w:t>Response Message</w:t>
      </w:r>
      <w:bookmarkEnd w:id="50"/>
      <w:bookmarkEnd w:id="51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OK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ctive": true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15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assword": "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amily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middle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given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display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nick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honorificPrifix": "MR.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ole": "SiteScheduleUser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isActive": true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formattedName": "vinod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mails": []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honeNumbers": []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pics": []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reated": "2016-05-25 16:10:48.000072",</w:t>
            </w:r>
          </w:p>
          <w:p w:rsidR="005615BF" w:rsidRPr="005615BF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lastModifiedTime": "2016-05-25 16:10:48.000072"</w:t>
            </w:r>
          </w:p>
          <w:p w:rsidR="00F83A22" w:rsidRDefault="005615BF" w:rsidP="005615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5615B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lastRenderedPageBreak/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Pr="009A20F9" w:rsidRDefault="00F83A22" w:rsidP="00F83A22"/>
    <w:p w:rsidR="00F83A22" w:rsidRDefault="00F83A22" w:rsidP="00F83A22">
      <w:pPr>
        <w:pStyle w:val="Heading2"/>
      </w:pPr>
      <w:bookmarkStart w:id="52" w:name="_Toc442100132"/>
      <w:bookmarkStart w:id="53" w:name="_Toc448421589"/>
      <w:bookmarkStart w:id="54" w:name="_Toc454287172"/>
      <w:r>
        <w:t>Delete user</w:t>
      </w:r>
      <w:bookmarkEnd w:id="52"/>
      <w:bookmarkEnd w:id="53"/>
      <w:bookmarkEnd w:id="54"/>
    </w:p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55" w:name="_Toc442100133"/>
      <w:bookmarkStart w:id="56" w:name="_Toc448421590"/>
      <w:bookmarkStart w:id="57" w:name="_Toc454287173"/>
      <w:r>
        <w:t>API Description</w:t>
      </w:r>
      <w:bookmarkEnd w:id="55"/>
      <w:bookmarkEnd w:id="56"/>
      <w:bookmarkEnd w:id="57"/>
    </w:p>
    <w:p w:rsidR="00F83A22" w:rsidRPr="009170DA" w:rsidRDefault="00F83A22" w:rsidP="00F83A22"/>
    <w:p w:rsidR="00F83A22" w:rsidRDefault="00F83A22" w:rsidP="00F83A22">
      <w:pPr>
        <w:ind w:left="1134"/>
      </w:pPr>
      <w:r>
        <w:t>This API is useful to delete the non admin user from the Enterprise.</w:t>
      </w:r>
    </w:p>
    <w:p w:rsidR="00F83A22" w:rsidRDefault="00F83A22" w:rsidP="00F83A22"/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58" w:name="_Toc442100134"/>
      <w:bookmarkStart w:id="59" w:name="_Toc448421591"/>
      <w:bookmarkStart w:id="60" w:name="_Toc454287174"/>
      <w:r>
        <w:t>Request Message</w:t>
      </w:r>
      <w:bookmarkEnd w:id="58"/>
      <w:bookmarkEnd w:id="59"/>
      <w:bookmarkEnd w:id="60"/>
    </w:p>
    <w:p w:rsidR="00F83A22" w:rsidRDefault="00F83A22" w:rsidP="00F83A22"/>
    <w:tbl>
      <w:tblPr>
        <w:tblStyle w:val="TableGrid"/>
        <w:tblW w:w="9822" w:type="dxa"/>
        <w:tblInd w:w="-5" w:type="dxa"/>
        <w:tblLook w:val="04A0" w:firstRow="1" w:lastRow="0" w:firstColumn="1" w:lastColumn="0" w:noHBand="0" w:noVBand="1"/>
      </w:tblPr>
      <w:tblGrid>
        <w:gridCol w:w="1273"/>
        <w:gridCol w:w="1104"/>
        <w:gridCol w:w="3021"/>
        <w:gridCol w:w="4424"/>
      </w:tblGrid>
      <w:tr w:rsidR="00F83A22" w:rsidTr="000B37D2"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772" w:type="dxa"/>
            <w:gridSpan w:val="3"/>
          </w:tcPr>
          <w:p w:rsidR="00F83A22" w:rsidRDefault="00F83A22" w:rsidP="000B37D2">
            <w:r>
              <w:t>DELETE</w:t>
            </w:r>
          </w:p>
        </w:tc>
      </w:tr>
      <w:tr w:rsidR="00F83A22" w:rsidTr="000B37D2">
        <w:trPr>
          <w:trHeight w:val="604"/>
        </w:trPr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772" w:type="dxa"/>
            <w:gridSpan w:val="3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FA0231" w:rsidRDefault="00FA0231" w:rsidP="00683DF0">
            <w:pP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A023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System/{enterpriseSystemId}/usermanagement/</w:t>
            </w:r>
          </w:p>
          <w:p w:rsidR="00F83A22" w:rsidRDefault="00FA0231" w:rsidP="00683DF0">
            <w:r w:rsidRPr="00FA023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user/{userId}/admin/{adminId}</w:t>
            </w:r>
          </w:p>
        </w:tc>
      </w:tr>
      <w:tr w:rsidR="00F83A22" w:rsidTr="000B37D2">
        <w:tc>
          <w:tcPr>
            <w:tcW w:w="9822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3101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6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Default="00F86136" w:rsidP="000B37D2">
            <w:pPr>
              <w:tabs>
                <w:tab w:val="left" w:pos="795"/>
                <w:tab w:val="center" w:pos="1021"/>
              </w:tabs>
              <w:jc w:val="left"/>
            </w:pPr>
            <w:r w:rsidRPr="00FA023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3101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F83A22" w:rsidRDefault="00F83A22" w:rsidP="000B37D2">
            <w:pPr>
              <w:jc w:val="center"/>
            </w:pPr>
            <w:r>
              <w:t xml:space="preserve">Enterprise </w:t>
            </w:r>
            <w:r w:rsidR="009E5227">
              <w:t>system</w:t>
            </w:r>
            <w:r w:rsidR="00FA0231">
              <w:t xml:space="preserve"> </w:t>
            </w:r>
            <w:r>
              <w:t>Identifier.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Default="00F83A22" w:rsidP="000B37D2">
            <w:pPr>
              <w:tabs>
                <w:tab w:val="left" w:pos="795"/>
                <w:tab w:val="center" w:pos="1021"/>
              </w:tabs>
              <w:jc w:val="left"/>
            </w:pPr>
            <w:r>
              <w:t>userId</w:t>
            </w:r>
          </w:p>
        </w:tc>
        <w:tc>
          <w:tcPr>
            <w:tcW w:w="3101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F83A22" w:rsidRDefault="00F83A22" w:rsidP="000B37D2">
            <w:pPr>
              <w:jc w:val="center"/>
            </w:pPr>
            <w:r>
              <w:t>User Identifier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Default="00F83A22" w:rsidP="000B37D2">
            <w:pPr>
              <w:tabs>
                <w:tab w:val="left" w:pos="795"/>
                <w:tab w:val="center" w:pos="1021"/>
              </w:tabs>
              <w:jc w:val="left"/>
            </w:pPr>
            <w:r>
              <w:t>adminId</w:t>
            </w:r>
          </w:p>
        </w:tc>
        <w:tc>
          <w:tcPr>
            <w:tcW w:w="3101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4643" w:type="dxa"/>
          </w:tcPr>
          <w:p w:rsidR="00F83A22" w:rsidRDefault="00F83A22" w:rsidP="000B37D2">
            <w:pPr>
              <w:jc w:val="center"/>
            </w:pPr>
            <w:r>
              <w:t>Admin User Identifier</w:t>
            </w:r>
          </w:p>
        </w:tc>
      </w:tr>
      <w:tr w:rsidR="00F83A22" w:rsidTr="000B37D2">
        <w:tc>
          <w:tcPr>
            <w:tcW w:w="9822" w:type="dxa"/>
            <w:gridSpan w:val="4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744" w:type="dxa"/>
            <w:gridSpan w:val="2"/>
          </w:tcPr>
          <w:p w:rsidR="00F83A22" w:rsidRPr="00610FB7" w:rsidRDefault="00F83A22" w:rsidP="000B37D2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83A22" w:rsidTr="000B37D2">
        <w:tc>
          <w:tcPr>
            <w:tcW w:w="2078" w:type="dxa"/>
            <w:gridSpan w:val="2"/>
          </w:tcPr>
          <w:p w:rsidR="00F83A22" w:rsidRPr="00B8712A" w:rsidRDefault="00F83A22" w:rsidP="000B37D2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7744" w:type="dxa"/>
            <w:gridSpan w:val="2"/>
          </w:tcPr>
          <w:p w:rsidR="00F83A22" w:rsidRPr="00610FB7" w:rsidRDefault="00F83A22" w:rsidP="000B37D2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F83A22" w:rsidTr="000B37D2">
        <w:tc>
          <w:tcPr>
            <w:tcW w:w="9822" w:type="dxa"/>
            <w:gridSpan w:val="4"/>
          </w:tcPr>
          <w:p w:rsidR="00F83A22" w:rsidRDefault="00F83A22" w:rsidP="000B37D2">
            <w:r w:rsidRPr="006C7BC3">
              <w:rPr>
                <w:b/>
              </w:rPr>
              <w:t>Request Body</w:t>
            </w:r>
          </w:p>
        </w:tc>
      </w:tr>
      <w:tr w:rsidR="00F83A22" w:rsidTr="000B37D2">
        <w:tc>
          <w:tcPr>
            <w:tcW w:w="9822" w:type="dxa"/>
            <w:gridSpan w:val="4"/>
          </w:tcPr>
          <w:p w:rsidR="00F83A22" w:rsidRDefault="00F83A22" w:rsidP="000B37D2">
            <w:r>
              <w:t>NIL</w:t>
            </w:r>
          </w:p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61" w:name="_Toc442100135"/>
      <w:bookmarkStart w:id="62" w:name="_Toc448421592"/>
      <w:bookmarkStart w:id="63" w:name="_Toc454287175"/>
      <w:r>
        <w:t>Response Message</w:t>
      </w:r>
      <w:bookmarkEnd w:id="61"/>
      <w:bookmarkEnd w:id="62"/>
      <w:bookmarkEnd w:id="63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 Content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CE1E0F" w:rsidP="000B37D2">
            <w:r>
              <w:t>NO Content</w:t>
            </w: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-5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lastRenderedPageBreak/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Unsupported Media Typ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Default="00F83A22" w:rsidP="00F83A22"/>
    <w:p w:rsidR="00F83A22" w:rsidRPr="00DC783B" w:rsidRDefault="00F83A22" w:rsidP="00F83A22">
      <w:pPr>
        <w:ind w:left="862"/>
      </w:pPr>
    </w:p>
    <w:p w:rsidR="00282970" w:rsidRDefault="00282970" w:rsidP="00282970">
      <w:pPr>
        <w:pStyle w:val="Heading2"/>
      </w:pPr>
      <w:bookmarkStart w:id="64" w:name="_Toc454287176"/>
      <w:bookmarkStart w:id="65" w:name="_Toc448421597"/>
      <w:r>
        <w:t xml:space="preserve">Get </w:t>
      </w:r>
      <w:hyperlink r:id="rId5" w:anchor="%21/usermanagement/getAllEnterpriseSiteUsersBasedonEnterpriseSite" w:history="1">
        <w:r w:rsidRPr="00E40532">
          <w:t>list of enterprise sites users based on enterprise sites id</w:t>
        </w:r>
        <w:bookmarkEnd w:id="64"/>
      </w:hyperlink>
      <w:r>
        <w:t xml:space="preserve"> </w:t>
      </w:r>
    </w:p>
    <w:p w:rsidR="00282970" w:rsidRDefault="00282970" w:rsidP="00282970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66" w:name="_Toc454287177"/>
      <w:r>
        <w:t>API Description</w:t>
      </w:r>
      <w:bookmarkEnd w:id="66"/>
    </w:p>
    <w:p w:rsidR="00282970" w:rsidRPr="009170DA" w:rsidRDefault="00282970" w:rsidP="00282970"/>
    <w:p w:rsidR="00282970" w:rsidRDefault="00282970" w:rsidP="00282970">
      <w:pPr>
        <w:ind w:left="1134"/>
      </w:pPr>
      <w:r>
        <w:t xml:space="preserve">This API is useful to get list of enterprise sites belongs to the user. </w:t>
      </w:r>
    </w:p>
    <w:p w:rsidR="00282970" w:rsidRDefault="00282970" w:rsidP="00282970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67" w:name="_Toc454287178"/>
      <w:r>
        <w:t>Request Message</w:t>
      </w:r>
      <w:bookmarkEnd w:id="67"/>
    </w:p>
    <w:p w:rsidR="00282970" w:rsidRDefault="00282970" w:rsidP="00282970">
      <w:pPr>
        <w:ind w:left="1134"/>
      </w:pP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1050"/>
        <w:gridCol w:w="1804"/>
        <w:gridCol w:w="1142"/>
        <w:gridCol w:w="4316"/>
      </w:tblGrid>
      <w:tr w:rsidR="00282970" w:rsidTr="00282970">
        <w:trPr>
          <w:trHeight w:val="31"/>
        </w:trPr>
        <w:tc>
          <w:tcPr>
            <w:tcW w:w="946" w:type="dxa"/>
          </w:tcPr>
          <w:p w:rsidR="00282970" w:rsidRPr="006C7BC3" w:rsidRDefault="00282970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366" w:type="dxa"/>
            <w:gridSpan w:val="3"/>
          </w:tcPr>
          <w:p w:rsidR="00282970" w:rsidRDefault="00282970" w:rsidP="00A46A67">
            <w:r>
              <w:t>GET</w:t>
            </w:r>
          </w:p>
        </w:tc>
      </w:tr>
      <w:tr w:rsidR="00282970" w:rsidTr="00282970">
        <w:trPr>
          <w:trHeight w:val="79"/>
        </w:trPr>
        <w:tc>
          <w:tcPr>
            <w:tcW w:w="946" w:type="dxa"/>
          </w:tcPr>
          <w:p w:rsidR="00282970" w:rsidRPr="006C7BC3" w:rsidRDefault="00282970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366" w:type="dxa"/>
            <w:gridSpan w:val="3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4A2CB8" w:rsidRDefault="00CA56ED" w:rsidP="004A2CB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CA56ED">
              <w:t>/enterpriseSystem/{enterpriseS</w:t>
            </w:r>
            <w:r w:rsidR="004A2CB8">
              <w:t>ystemId}/usermanagement/users</w:t>
            </w:r>
          </w:p>
          <w:p w:rsidR="00282970" w:rsidRDefault="004A2CB8" w:rsidP="004A2CB8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>/{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  <w:r w:rsidRPr="00CA56ED">
              <w:t xml:space="preserve"> </w:t>
            </w:r>
            <w:r w:rsidR="00CA56ED" w:rsidRPr="00CA56ED">
              <w:t>}</w:t>
            </w:r>
          </w:p>
        </w:tc>
      </w:tr>
      <w:tr w:rsidR="00282970" w:rsidTr="00282970">
        <w:trPr>
          <w:trHeight w:val="31"/>
        </w:trPr>
        <w:tc>
          <w:tcPr>
            <w:tcW w:w="8312" w:type="dxa"/>
            <w:gridSpan w:val="4"/>
          </w:tcPr>
          <w:p w:rsidR="00282970" w:rsidRPr="006C7BC3" w:rsidRDefault="00282970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282970" w:rsidTr="00282970">
        <w:trPr>
          <w:trHeight w:val="31"/>
        </w:trPr>
        <w:tc>
          <w:tcPr>
            <w:tcW w:w="2835" w:type="dxa"/>
            <w:gridSpan w:val="2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1142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335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282970" w:rsidTr="00282970">
        <w:trPr>
          <w:trHeight w:val="29"/>
        </w:trPr>
        <w:tc>
          <w:tcPr>
            <w:tcW w:w="2835" w:type="dxa"/>
            <w:gridSpan w:val="2"/>
          </w:tcPr>
          <w:p w:rsidR="00282970" w:rsidRDefault="00282970" w:rsidP="00282970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e</w:t>
            </w:r>
            <w:r w:rsidRPr="007E1F15">
              <w:t>nterpriseSystemId</w:t>
            </w:r>
          </w:p>
        </w:tc>
        <w:tc>
          <w:tcPr>
            <w:tcW w:w="1142" w:type="dxa"/>
          </w:tcPr>
          <w:p w:rsidR="00282970" w:rsidRDefault="00282970" w:rsidP="00A46A67">
            <w:pPr>
              <w:jc w:val="center"/>
            </w:pPr>
            <w:r>
              <w:t>String</w:t>
            </w:r>
          </w:p>
        </w:tc>
        <w:tc>
          <w:tcPr>
            <w:tcW w:w="4335" w:type="dxa"/>
          </w:tcPr>
          <w:p w:rsidR="00282970" w:rsidRDefault="00282970" w:rsidP="00A46A67">
            <w:pPr>
              <w:jc w:val="center"/>
            </w:pPr>
            <w:r>
              <w:t>Enterprise System Identifier.</w:t>
            </w:r>
          </w:p>
        </w:tc>
      </w:tr>
      <w:tr w:rsidR="00282970" w:rsidTr="00282970">
        <w:trPr>
          <w:trHeight w:val="29"/>
        </w:trPr>
        <w:tc>
          <w:tcPr>
            <w:tcW w:w="2835" w:type="dxa"/>
            <w:gridSpan w:val="2"/>
          </w:tcPr>
          <w:p w:rsidR="00282970" w:rsidRDefault="00176CD6" w:rsidP="00282970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  </w:t>
            </w:r>
            <w:r w:rsidR="004A2C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1142" w:type="dxa"/>
          </w:tcPr>
          <w:p w:rsidR="00282970" w:rsidRDefault="00282970" w:rsidP="00A46A67">
            <w:pPr>
              <w:jc w:val="center"/>
            </w:pPr>
            <w:r>
              <w:t>String</w:t>
            </w:r>
          </w:p>
        </w:tc>
        <w:tc>
          <w:tcPr>
            <w:tcW w:w="4335" w:type="dxa"/>
          </w:tcPr>
          <w:p w:rsidR="00282970" w:rsidRDefault="00CA56ED" w:rsidP="00176CD6">
            <w:pPr>
              <w:jc w:val="center"/>
            </w:pPr>
            <w:r>
              <w:t xml:space="preserve">Enterprise </w:t>
            </w:r>
            <w:r w:rsidR="00176CD6">
              <w:t>Site</w:t>
            </w:r>
            <w:r>
              <w:t xml:space="preserve"> Identifier.</w:t>
            </w:r>
          </w:p>
        </w:tc>
      </w:tr>
      <w:tr w:rsidR="00282970" w:rsidTr="00282970">
        <w:trPr>
          <w:trHeight w:val="31"/>
        </w:trPr>
        <w:tc>
          <w:tcPr>
            <w:tcW w:w="8312" w:type="dxa"/>
            <w:gridSpan w:val="4"/>
          </w:tcPr>
          <w:p w:rsidR="00282970" w:rsidRPr="00B8712A" w:rsidRDefault="00282970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282970" w:rsidTr="00282970">
        <w:trPr>
          <w:trHeight w:val="31"/>
        </w:trPr>
        <w:tc>
          <w:tcPr>
            <w:tcW w:w="2835" w:type="dxa"/>
            <w:gridSpan w:val="2"/>
          </w:tcPr>
          <w:p w:rsidR="00282970" w:rsidRPr="00B8712A" w:rsidRDefault="00282970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477" w:type="dxa"/>
            <w:gridSpan w:val="2"/>
          </w:tcPr>
          <w:p w:rsidR="00282970" w:rsidRPr="00610FB7" w:rsidRDefault="00282970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282970" w:rsidTr="00282970">
        <w:trPr>
          <w:trHeight w:val="31"/>
        </w:trPr>
        <w:tc>
          <w:tcPr>
            <w:tcW w:w="2835" w:type="dxa"/>
            <w:gridSpan w:val="2"/>
          </w:tcPr>
          <w:p w:rsidR="00282970" w:rsidRPr="00B8712A" w:rsidRDefault="00282970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5477" w:type="dxa"/>
            <w:gridSpan w:val="2"/>
          </w:tcPr>
          <w:p w:rsidR="00282970" w:rsidRPr="00610FB7" w:rsidRDefault="00282970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282970" w:rsidTr="00282970">
        <w:trPr>
          <w:trHeight w:val="31"/>
        </w:trPr>
        <w:tc>
          <w:tcPr>
            <w:tcW w:w="8312" w:type="dxa"/>
            <w:gridSpan w:val="4"/>
          </w:tcPr>
          <w:p w:rsidR="00282970" w:rsidRDefault="00282970" w:rsidP="00A46A67">
            <w:r w:rsidRPr="006C7BC3">
              <w:rPr>
                <w:b/>
              </w:rPr>
              <w:t>Request Body</w:t>
            </w:r>
          </w:p>
        </w:tc>
      </w:tr>
      <w:tr w:rsidR="00282970" w:rsidTr="00282970">
        <w:trPr>
          <w:trHeight w:val="1088"/>
        </w:trPr>
        <w:tc>
          <w:tcPr>
            <w:tcW w:w="8312" w:type="dxa"/>
            <w:gridSpan w:val="4"/>
          </w:tcPr>
          <w:p w:rsidR="00282970" w:rsidRDefault="00CA56ED" w:rsidP="00A46A67">
            <w:r>
              <w:t>NIL</w:t>
            </w:r>
          </w:p>
        </w:tc>
      </w:tr>
    </w:tbl>
    <w:p w:rsidR="00282970" w:rsidRPr="00DC783B" w:rsidRDefault="00282970" w:rsidP="00282970">
      <w:pPr>
        <w:ind w:left="1080"/>
      </w:pPr>
    </w:p>
    <w:p w:rsidR="00282970" w:rsidRDefault="00282970" w:rsidP="00282970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68" w:name="_Toc454287179"/>
      <w:r>
        <w:t>Response Message</w:t>
      </w:r>
      <w:bookmarkEnd w:id="68"/>
    </w:p>
    <w:p w:rsidR="00282970" w:rsidRDefault="00282970" w:rsidP="00282970"/>
    <w:p w:rsidR="00282970" w:rsidRDefault="00282970" w:rsidP="00282970">
      <w:pPr>
        <w:ind w:left="1134"/>
      </w:pPr>
      <w:r>
        <w:t>Success Case:</w:t>
      </w:r>
    </w:p>
    <w:p w:rsidR="00282970" w:rsidRPr="00EB368F" w:rsidRDefault="00282970" w:rsidP="00282970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282970" w:rsidRPr="006C7BC3" w:rsidTr="00A46A67">
        <w:tc>
          <w:tcPr>
            <w:tcW w:w="9072" w:type="dxa"/>
            <w:gridSpan w:val="2"/>
          </w:tcPr>
          <w:p w:rsidR="00282970" w:rsidRPr="006C7BC3" w:rsidRDefault="00282970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282970" w:rsidRPr="006C7BC3" w:rsidTr="00A46A67">
        <w:tc>
          <w:tcPr>
            <w:tcW w:w="1843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Ok</w:t>
            </w:r>
          </w:p>
        </w:tc>
      </w:tr>
      <w:tr w:rsidR="00282970" w:rsidTr="00A46A67">
        <w:tc>
          <w:tcPr>
            <w:tcW w:w="9072" w:type="dxa"/>
            <w:gridSpan w:val="2"/>
          </w:tcPr>
          <w:p w:rsidR="00282970" w:rsidRPr="00B8712A" w:rsidRDefault="00282970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282970" w:rsidTr="00A46A67">
        <w:tc>
          <w:tcPr>
            <w:tcW w:w="1843" w:type="dxa"/>
          </w:tcPr>
          <w:p w:rsidR="00282970" w:rsidRPr="00B8712A" w:rsidRDefault="00282970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282970" w:rsidTr="00A46A67">
        <w:tc>
          <w:tcPr>
            <w:tcW w:w="1843" w:type="dxa"/>
          </w:tcPr>
          <w:p w:rsidR="00282970" w:rsidRPr="00B8712A" w:rsidRDefault="00282970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282970" w:rsidRPr="00B8712A" w:rsidRDefault="00282970" w:rsidP="00A46A67">
            <w:pPr>
              <w:jc w:val="center"/>
            </w:pPr>
            <w:r>
              <w:t>application/json</w:t>
            </w:r>
          </w:p>
        </w:tc>
      </w:tr>
      <w:tr w:rsidR="00282970" w:rsidTr="00A46A67">
        <w:tc>
          <w:tcPr>
            <w:tcW w:w="9072" w:type="dxa"/>
            <w:gridSpan w:val="2"/>
          </w:tcPr>
          <w:p w:rsidR="00282970" w:rsidRDefault="00282970" w:rsidP="00A46A67">
            <w:r w:rsidRPr="00B8712A">
              <w:rPr>
                <w:b/>
              </w:rPr>
              <w:t>Response Body</w:t>
            </w:r>
          </w:p>
        </w:tc>
      </w:tr>
      <w:tr w:rsidR="00282970" w:rsidTr="00A46A67">
        <w:tc>
          <w:tcPr>
            <w:tcW w:w="9072" w:type="dxa"/>
            <w:gridSpan w:val="2"/>
          </w:tcPr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iteId": "ESITE0000000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Response": [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2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family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EnterpriseFieldSupportAdmin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run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3 15:33:27.000000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3 15:33:27.000000"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3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EnterpriseFieldSupportAdmin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AA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3 16:07:24.000000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3 16:07:24.000000"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9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AsstManager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jay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8:59.000000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8:59.000000"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0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middle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Manager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jay1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9:55.000000",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9:55.000000"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</w:t>
            </w:r>
          </w:p>
          <w:p w:rsidR="00282970" w:rsidRPr="00E40532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4053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282970" w:rsidRDefault="00282970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</w:t>
            </w:r>
          </w:p>
        </w:tc>
      </w:tr>
    </w:tbl>
    <w:p w:rsidR="00282970" w:rsidRPr="00DC783B" w:rsidRDefault="00282970" w:rsidP="00282970">
      <w:pPr>
        <w:ind w:left="862"/>
      </w:pPr>
    </w:p>
    <w:p w:rsidR="00282970" w:rsidRDefault="00282970" w:rsidP="00282970">
      <w:pPr>
        <w:rPr>
          <w:b/>
          <w:bCs/>
          <w:sz w:val="22"/>
          <w:szCs w:val="22"/>
        </w:rPr>
      </w:pPr>
    </w:p>
    <w:p w:rsidR="00282970" w:rsidRPr="00FB1383" w:rsidRDefault="00282970" w:rsidP="00282970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282970" w:rsidRDefault="00282970" w:rsidP="00282970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282970" w:rsidRPr="006C7BC3" w:rsidTr="00A46A67">
        <w:tc>
          <w:tcPr>
            <w:tcW w:w="9072" w:type="dxa"/>
            <w:gridSpan w:val="2"/>
          </w:tcPr>
          <w:p w:rsidR="00282970" w:rsidRPr="006C7BC3" w:rsidRDefault="00282970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282970" w:rsidRPr="006C7BC3" w:rsidTr="00A46A67">
        <w:tc>
          <w:tcPr>
            <w:tcW w:w="1843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282970" w:rsidRPr="006C7BC3" w:rsidRDefault="00282970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No Content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Bad Request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Forbidden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Not Found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Unsupported Media Type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Internal Server Error</w:t>
            </w:r>
          </w:p>
        </w:tc>
      </w:tr>
      <w:tr w:rsidR="00282970" w:rsidTr="00A46A67">
        <w:tc>
          <w:tcPr>
            <w:tcW w:w="1843" w:type="dxa"/>
          </w:tcPr>
          <w:p w:rsidR="00282970" w:rsidRDefault="00282970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282970" w:rsidRDefault="00282970" w:rsidP="00A46A67">
            <w:pPr>
              <w:jc w:val="center"/>
            </w:pPr>
            <w:r>
              <w:t>Service Unavailable</w:t>
            </w:r>
          </w:p>
        </w:tc>
      </w:tr>
    </w:tbl>
    <w:p w:rsidR="00282970" w:rsidRDefault="00282970" w:rsidP="00282970">
      <w:pPr>
        <w:rPr>
          <w:b/>
        </w:rPr>
      </w:pPr>
    </w:p>
    <w:p w:rsidR="00CA56ED" w:rsidRDefault="00CA56ED" w:rsidP="00CA56ED">
      <w:pPr>
        <w:pStyle w:val="Heading2"/>
      </w:pPr>
      <w:bookmarkStart w:id="69" w:name="_Toc454287180"/>
      <w:r>
        <w:t>Get list of enterprise sites belong to user</w:t>
      </w:r>
      <w:bookmarkEnd w:id="69"/>
    </w:p>
    <w:p w:rsidR="00CA56ED" w:rsidRDefault="00CA56ED" w:rsidP="00CA56ED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70" w:name="_Toc454287181"/>
      <w:r>
        <w:t>API Description</w:t>
      </w:r>
      <w:bookmarkEnd w:id="70"/>
    </w:p>
    <w:p w:rsidR="00CA56ED" w:rsidRPr="009170DA" w:rsidRDefault="00CA56ED" w:rsidP="00CA56ED"/>
    <w:p w:rsidR="00CA56ED" w:rsidRDefault="00CA56ED" w:rsidP="00CA56ED">
      <w:pPr>
        <w:ind w:left="1134"/>
      </w:pPr>
      <w:r>
        <w:t xml:space="preserve">This API is useful to get list of enterprise sites belongs to the user. </w:t>
      </w:r>
    </w:p>
    <w:p w:rsidR="00CA56ED" w:rsidRDefault="00CA56ED" w:rsidP="00CA56ED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71" w:name="_Toc454287182"/>
      <w:r>
        <w:t>Request Message</w:t>
      </w:r>
      <w:bookmarkEnd w:id="71"/>
    </w:p>
    <w:p w:rsidR="00CA56ED" w:rsidRDefault="00CA56ED" w:rsidP="00CA56ED">
      <w:pPr>
        <w:ind w:left="1134"/>
      </w:pP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866"/>
        <w:gridCol w:w="1393"/>
        <w:gridCol w:w="1516"/>
        <w:gridCol w:w="4537"/>
      </w:tblGrid>
      <w:tr w:rsidR="00CA56ED" w:rsidTr="00C22437">
        <w:trPr>
          <w:trHeight w:val="31"/>
        </w:trPr>
        <w:tc>
          <w:tcPr>
            <w:tcW w:w="905" w:type="dxa"/>
          </w:tcPr>
          <w:p w:rsidR="00CA56ED" w:rsidRPr="006C7BC3" w:rsidRDefault="00CA56ED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407" w:type="dxa"/>
            <w:gridSpan w:val="3"/>
          </w:tcPr>
          <w:p w:rsidR="00CA56ED" w:rsidRDefault="00CA56ED" w:rsidP="00A46A67">
            <w:r>
              <w:t>GET</w:t>
            </w:r>
          </w:p>
        </w:tc>
      </w:tr>
      <w:tr w:rsidR="00CA56ED" w:rsidTr="00C22437">
        <w:trPr>
          <w:trHeight w:val="79"/>
        </w:trPr>
        <w:tc>
          <w:tcPr>
            <w:tcW w:w="905" w:type="dxa"/>
          </w:tcPr>
          <w:p w:rsidR="00CA56ED" w:rsidRPr="006C7BC3" w:rsidRDefault="00CA56ED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407" w:type="dxa"/>
            <w:gridSpan w:val="3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CA56ED" w:rsidRPr="007E1F15" w:rsidRDefault="00CF1835" w:rsidP="00A46A67">
            <w:pPr>
              <w:jc w:val="center"/>
            </w:pPr>
            <w:hyperlink r:id="rId6" w:anchor="%21/usermanagement/getListofEnterpriseSitesAssignedToUser" w:history="1">
              <w:r w:rsidR="00CA56ED" w:rsidRPr="007E1F15">
                <w:t>/enterpriseSystem/{enterpriseSystemId}/usermanagement/user/{userId}/EnterpriseSites</w:t>
              </w:r>
            </w:hyperlink>
          </w:p>
          <w:p w:rsidR="00CA56ED" w:rsidRDefault="00CA56ED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  <w:tr w:rsidR="00CA56ED" w:rsidTr="00986A40">
        <w:trPr>
          <w:trHeight w:val="31"/>
        </w:trPr>
        <w:tc>
          <w:tcPr>
            <w:tcW w:w="8312" w:type="dxa"/>
            <w:gridSpan w:val="4"/>
          </w:tcPr>
          <w:p w:rsidR="00CA56ED" w:rsidRPr="006C7BC3" w:rsidRDefault="00CA56ED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CA56ED" w:rsidTr="00C22437">
        <w:trPr>
          <w:trHeight w:val="31"/>
        </w:trPr>
        <w:tc>
          <w:tcPr>
            <w:tcW w:w="2693" w:type="dxa"/>
            <w:gridSpan w:val="2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1134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485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CA56ED" w:rsidTr="00C22437">
        <w:trPr>
          <w:trHeight w:val="29"/>
        </w:trPr>
        <w:tc>
          <w:tcPr>
            <w:tcW w:w="2693" w:type="dxa"/>
            <w:gridSpan w:val="2"/>
          </w:tcPr>
          <w:p w:rsidR="00CA56ED" w:rsidRDefault="00CA56ED" w:rsidP="00A46A67">
            <w:pPr>
              <w:tabs>
                <w:tab w:val="left" w:pos="795"/>
                <w:tab w:val="center" w:pos="1021"/>
              </w:tabs>
              <w:jc w:val="left"/>
            </w:pPr>
            <w:r w:rsidRPr="007E1F15">
              <w:t>enterpriseSystemId</w:t>
            </w:r>
          </w:p>
        </w:tc>
        <w:tc>
          <w:tcPr>
            <w:tcW w:w="1134" w:type="dxa"/>
          </w:tcPr>
          <w:p w:rsidR="00CA56ED" w:rsidRDefault="00CA56ED" w:rsidP="00A46A67">
            <w:pPr>
              <w:jc w:val="center"/>
            </w:pPr>
            <w:r>
              <w:t>String</w:t>
            </w:r>
          </w:p>
        </w:tc>
        <w:tc>
          <w:tcPr>
            <w:tcW w:w="4485" w:type="dxa"/>
          </w:tcPr>
          <w:p w:rsidR="00CA56ED" w:rsidRDefault="00CA56ED" w:rsidP="00A46A67">
            <w:pPr>
              <w:jc w:val="center"/>
            </w:pPr>
            <w:r>
              <w:t xml:space="preserve">Enterprise </w:t>
            </w:r>
            <w:r w:rsidR="003A6788">
              <w:t xml:space="preserve">System </w:t>
            </w:r>
            <w:r>
              <w:t>Identifier.</w:t>
            </w:r>
          </w:p>
        </w:tc>
      </w:tr>
      <w:tr w:rsidR="00986A40" w:rsidTr="00C22437">
        <w:trPr>
          <w:trHeight w:val="29"/>
        </w:trPr>
        <w:tc>
          <w:tcPr>
            <w:tcW w:w="2693" w:type="dxa"/>
            <w:gridSpan w:val="2"/>
          </w:tcPr>
          <w:p w:rsidR="00986A40" w:rsidRDefault="00986A40" w:rsidP="00986A40">
            <w:pPr>
              <w:tabs>
                <w:tab w:val="left" w:pos="795"/>
                <w:tab w:val="center" w:pos="1021"/>
              </w:tabs>
              <w:jc w:val="left"/>
            </w:pPr>
            <w:r>
              <w:t>userId</w:t>
            </w:r>
          </w:p>
        </w:tc>
        <w:tc>
          <w:tcPr>
            <w:tcW w:w="1134" w:type="dxa"/>
          </w:tcPr>
          <w:p w:rsidR="00986A40" w:rsidRDefault="00986A40" w:rsidP="00986A40">
            <w:pPr>
              <w:jc w:val="center"/>
            </w:pPr>
            <w:r>
              <w:t>String</w:t>
            </w:r>
          </w:p>
        </w:tc>
        <w:tc>
          <w:tcPr>
            <w:tcW w:w="4485" w:type="dxa"/>
          </w:tcPr>
          <w:p w:rsidR="00986A40" w:rsidRDefault="00986A40" w:rsidP="00986A40">
            <w:pPr>
              <w:jc w:val="center"/>
            </w:pPr>
            <w:r>
              <w:t>user Identifier.</w:t>
            </w:r>
          </w:p>
        </w:tc>
      </w:tr>
      <w:tr w:rsidR="00986A40" w:rsidTr="00986A40">
        <w:trPr>
          <w:trHeight w:val="31"/>
        </w:trPr>
        <w:tc>
          <w:tcPr>
            <w:tcW w:w="8312" w:type="dxa"/>
            <w:gridSpan w:val="4"/>
          </w:tcPr>
          <w:p w:rsidR="00986A40" w:rsidRPr="00B8712A" w:rsidRDefault="00986A40" w:rsidP="00986A40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986A40" w:rsidTr="00C22437">
        <w:trPr>
          <w:trHeight w:val="31"/>
        </w:trPr>
        <w:tc>
          <w:tcPr>
            <w:tcW w:w="2693" w:type="dxa"/>
            <w:gridSpan w:val="2"/>
          </w:tcPr>
          <w:p w:rsidR="00986A40" w:rsidRPr="00B8712A" w:rsidRDefault="00986A40" w:rsidP="00986A40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619" w:type="dxa"/>
            <w:gridSpan w:val="2"/>
          </w:tcPr>
          <w:p w:rsidR="00986A40" w:rsidRPr="00610FB7" w:rsidRDefault="00986A40" w:rsidP="00986A40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986A40" w:rsidTr="00C22437">
        <w:trPr>
          <w:trHeight w:val="31"/>
        </w:trPr>
        <w:tc>
          <w:tcPr>
            <w:tcW w:w="2693" w:type="dxa"/>
            <w:gridSpan w:val="2"/>
          </w:tcPr>
          <w:p w:rsidR="00986A40" w:rsidRPr="00B8712A" w:rsidRDefault="00986A40" w:rsidP="00986A40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5619" w:type="dxa"/>
            <w:gridSpan w:val="2"/>
          </w:tcPr>
          <w:p w:rsidR="00986A40" w:rsidRPr="00610FB7" w:rsidRDefault="00986A40" w:rsidP="00986A40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986A40" w:rsidTr="00986A40">
        <w:trPr>
          <w:trHeight w:val="31"/>
        </w:trPr>
        <w:tc>
          <w:tcPr>
            <w:tcW w:w="8312" w:type="dxa"/>
            <w:gridSpan w:val="4"/>
          </w:tcPr>
          <w:p w:rsidR="00986A40" w:rsidRDefault="00986A40" w:rsidP="00986A40">
            <w:r w:rsidRPr="006C7BC3">
              <w:rPr>
                <w:b/>
              </w:rPr>
              <w:t>Request Body</w:t>
            </w:r>
          </w:p>
        </w:tc>
      </w:tr>
      <w:tr w:rsidR="00986A40" w:rsidTr="00986A40">
        <w:trPr>
          <w:trHeight w:val="1088"/>
        </w:trPr>
        <w:tc>
          <w:tcPr>
            <w:tcW w:w="8312" w:type="dxa"/>
            <w:gridSpan w:val="4"/>
          </w:tcPr>
          <w:p w:rsidR="00986A40" w:rsidRDefault="00986A40" w:rsidP="00986A40">
            <w:r>
              <w:lastRenderedPageBreak/>
              <w:t>NIL</w:t>
            </w:r>
          </w:p>
        </w:tc>
      </w:tr>
    </w:tbl>
    <w:p w:rsidR="00CA56ED" w:rsidRPr="00DC783B" w:rsidRDefault="00CA56ED" w:rsidP="00CA56ED">
      <w:pPr>
        <w:ind w:left="1080"/>
      </w:pPr>
    </w:p>
    <w:p w:rsidR="00CA56ED" w:rsidRDefault="00CA56ED" w:rsidP="00CA56ED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72" w:name="_Toc454287183"/>
      <w:r>
        <w:t>Response Message</w:t>
      </w:r>
      <w:bookmarkEnd w:id="72"/>
    </w:p>
    <w:p w:rsidR="00CA56ED" w:rsidRDefault="00CA56ED" w:rsidP="00CA56ED"/>
    <w:p w:rsidR="00CA56ED" w:rsidRDefault="00CA56ED" w:rsidP="00CA56ED">
      <w:pPr>
        <w:ind w:left="1134"/>
      </w:pPr>
      <w:r>
        <w:t>Success Case:</w:t>
      </w:r>
    </w:p>
    <w:p w:rsidR="00CA56ED" w:rsidRPr="00EB368F" w:rsidRDefault="00CA56ED" w:rsidP="00CA56ED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CA56ED" w:rsidRPr="006C7BC3" w:rsidTr="00A46A67">
        <w:tc>
          <w:tcPr>
            <w:tcW w:w="9072" w:type="dxa"/>
            <w:gridSpan w:val="2"/>
          </w:tcPr>
          <w:p w:rsidR="00CA56ED" w:rsidRPr="006C7BC3" w:rsidRDefault="00CA56E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CA56ED" w:rsidRPr="006C7BC3" w:rsidTr="00A46A67">
        <w:tc>
          <w:tcPr>
            <w:tcW w:w="1843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Ok</w:t>
            </w:r>
          </w:p>
        </w:tc>
      </w:tr>
      <w:tr w:rsidR="00CA56ED" w:rsidTr="00A46A67">
        <w:tc>
          <w:tcPr>
            <w:tcW w:w="9072" w:type="dxa"/>
            <w:gridSpan w:val="2"/>
          </w:tcPr>
          <w:p w:rsidR="00CA56ED" w:rsidRPr="00B8712A" w:rsidRDefault="00CA56ED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CA56ED" w:rsidTr="00A46A67">
        <w:tc>
          <w:tcPr>
            <w:tcW w:w="1843" w:type="dxa"/>
          </w:tcPr>
          <w:p w:rsidR="00CA56ED" w:rsidRPr="00B8712A" w:rsidRDefault="00CA56ED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CA56ED" w:rsidTr="00A46A67">
        <w:tc>
          <w:tcPr>
            <w:tcW w:w="1843" w:type="dxa"/>
          </w:tcPr>
          <w:p w:rsidR="00CA56ED" w:rsidRPr="00B8712A" w:rsidRDefault="00CA56ED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CA56ED" w:rsidRPr="00B8712A" w:rsidRDefault="00CA56ED" w:rsidP="00A46A67">
            <w:pPr>
              <w:jc w:val="center"/>
            </w:pPr>
            <w:r>
              <w:t>application/json</w:t>
            </w:r>
          </w:p>
        </w:tc>
      </w:tr>
      <w:tr w:rsidR="00CA56ED" w:rsidTr="00A46A67">
        <w:tc>
          <w:tcPr>
            <w:tcW w:w="9072" w:type="dxa"/>
            <w:gridSpan w:val="2"/>
          </w:tcPr>
          <w:p w:rsidR="00CA56ED" w:rsidRDefault="00CA56ED" w:rsidP="00A46A67">
            <w:r w:rsidRPr="00B8712A">
              <w:rPr>
                <w:b/>
              </w:rPr>
              <w:t>Response Body</w:t>
            </w:r>
          </w:p>
        </w:tc>
      </w:tr>
      <w:tr w:rsidR="00CA56ED" w:rsidTr="00A46A67">
        <w:tc>
          <w:tcPr>
            <w:tcW w:w="9072" w:type="dxa"/>
            <w:gridSpan w:val="2"/>
          </w:tcPr>
          <w:p w:rsidR="00CA56ED" w:rsidRDefault="00CA56ED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CA56ED" w:rsidRDefault="00CA56ED" w:rsidP="00A46A67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enterpriseSitesList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CA56ED" w:rsidRDefault="00CA56ED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ESITE00000001"</w:t>
            </w:r>
          </w:p>
          <w:p w:rsidR="00CA56ED" w:rsidRDefault="00CA56ED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]</w:t>
            </w:r>
          </w:p>
          <w:p w:rsidR="00CA56ED" w:rsidRDefault="00CA56ED" w:rsidP="00A46A67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CA56ED" w:rsidRDefault="00CA56ED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</w:t>
            </w:r>
          </w:p>
        </w:tc>
      </w:tr>
    </w:tbl>
    <w:p w:rsidR="00CA56ED" w:rsidRPr="00DC783B" w:rsidRDefault="00CA56ED" w:rsidP="00CA56ED">
      <w:pPr>
        <w:ind w:left="862"/>
      </w:pPr>
    </w:p>
    <w:p w:rsidR="00CA56ED" w:rsidRDefault="00CA56ED" w:rsidP="00CA56ED">
      <w:pPr>
        <w:rPr>
          <w:b/>
          <w:bCs/>
          <w:sz w:val="22"/>
          <w:szCs w:val="22"/>
        </w:rPr>
      </w:pPr>
    </w:p>
    <w:p w:rsidR="00CA56ED" w:rsidRPr="00FB1383" w:rsidRDefault="00CA56ED" w:rsidP="00CA56ED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CA56ED" w:rsidRDefault="00CA56ED" w:rsidP="00CA56ED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CA56ED" w:rsidRPr="006C7BC3" w:rsidTr="00A46A67">
        <w:tc>
          <w:tcPr>
            <w:tcW w:w="9072" w:type="dxa"/>
            <w:gridSpan w:val="2"/>
          </w:tcPr>
          <w:p w:rsidR="00CA56ED" w:rsidRPr="006C7BC3" w:rsidRDefault="00CA56E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CA56ED" w:rsidRPr="006C7BC3" w:rsidTr="00A46A67">
        <w:tc>
          <w:tcPr>
            <w:tcW w:w="1843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CA56ED" w:rsidRPr="006C7BC3" w:rsidRDefault="00CA56E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No Content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Bad Request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Forbidden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Not Found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Unsupported Media Type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Internal Server Error</w:t>
            </w:r>
          </w:p>
        </w:tc>
      </w:tr>
      <w:tr w:rsidR="00CA56ED" w:rsidTr="00A46A67">
        <w:tc>
          <w:tcPr>
            <w:tcW w:w="1843" w:type="dxa"/>
          </w:tcPr>
          <w:p w:rsidR="00CA56ED" w:rsidRDefault="00CA56ED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CA56ED" w:rsidRDefault="00CA56ED" w:rsidP="00A46A67">
            <w:pPr>
              <w:jc w:val="center"/>
            </w:pPr>
            <w:r>
              <w:t>Service Unavailable</w:t>
            </w:r>
          </w:p>
        </w:tc>
      </w:tr>
    </w:tbl>
    <w:p w:rsidR="00CA56ED" w:rsidRDefault="00CA56ED" w:rsidP="00CA56ED"/>
    <w:p w:rsidR="00CA56ED" w:rsidRDefault="00CA56ED" w:rsidP="00CA56ED"/>
    <w:p w:rsidR="003E69EB" w:rsidRDefault="003E69EB" w:rsidP="003E69EB">
      <w:pPr>
        <w:pStyle w:val="Heading2"/>
      </w:pPr>
      <w:bookmarkStart w:id="73" w:name="_Toc448421621"/>
      <w:bookmarkStart w:id="74" w:name="_Toc454287184"/>
      <w:r>
        <w:t>Get List of Managers</w:t>
      </w:r>
      <w:bookmarkEnd w:id="73"/>
      <w:bookmarkEnd w:id="74"/>
    </w:p>
    <w:p w:rsidR="003E69EB" w:rsidRPr="00DC783B" w:rsidRDefault="003E69EB" w:rsidP="003E69EB">
      <w:pPr>
        <w:pStyle w:val="Heading3"/>
        <w:tabs>
          <w:tab w:val="clear" w:pos="862"/>
          <w:tab w:val="num" w:pos="1134"/>
        </w:tabs>
      </w:pPr>
      <w:bookmarkStart w:id="75" w:name="_Toc448421622"/>
      <w:bookmarkStart w:id="76" w:name="_Toc454287185"/>
      <w:r>
        <w:t>API Description</w:t>
      </w:r>
      <w:bookmarkEnd w:id="75"/>
      <w:bookmarkEnd w:id="76"/>
    </w:p>
    <w:p w:rsidR="003E69EB" w:rsidRDefault="003E69EB" w:rsidP="003E69EB">
      <w:pPr>
        <w:ind w:left="1440"/>
      </w:pPr>
      <w:r>
        <w:t>This API fetches</w:t>
      </w:r>
      <w:r w:rsidRPr="00652D76">
        <w:t xml:space="preserve"> </w:t>
      </w:r>
      <w:r>
        <w:t>list of managers of the enterprise</w:t>
      </w:r>
    </w:p>
    <w:p w:rsidR="003E69EB" w:rsidRDefault="003E69EB" w:rsidP="003E69EB">
      <w:pPr>
        <w:pStyle w:val="Heading3"/>
        <w:tabs>
          <w:tab w:val="clear" w:pos="862"/>
          <w:tab w:val="num" w:pos="1134"/>
        </w:tabs>
      </w:pPr>
      <w:bookmarkStart w:id="77" w:name="_Toc448421623"/>
      <w:bookmarkStart w:id="78" w:name="_Toc454287186"/>
      <w:r>
        <w:t>Request Message</w:t>
      </w:r>
      <w:bookmarkEnd w:id="77"/>
      <w:bookmarkEnd w:id="78"/>
    </w:p>
    <w:p w:rsidR="003E69EB" w:rsidRDefault="003E69EB" w:rsidP="003E69EB"/>
    <w:tbl>
      <w:tblPr>
        <w:tblStyle w:val="TableGrid"/>
        <w:tblW w:w="9099" w:type="dxa"/>
        <w:tblInd w:w="1129" w:type="dxa"/>
        <w:tblLook w:val="04A0" w:firstRow="1" w:lastRow="0" w:firstColumn="1" w:lastColumn="0" w:noHBand="0" w:noVBand="1"/>
      </w:tblPr>
      <w:tblGrid>
        <w:gridCol w:w="1226"/>
        <w:gridCol w:w="1151"/>
        <w:gridCol w:w="2856"/>
        <w:gridCol w:w="3866"/>
      </w:tblGrid>
      <w:tr w:rsidR="003E69EB" w:rsidTr="00A46A67">
        <w:trPr>
          <w:trHeight w:val="256"/>
        </w:trPr>
        <w:tc>
          <w:tcPr>
            <w:tcW w:w="1064" w:type="dxa"/>
          </w:tcPr>
          <w:p w:rsidR="003E69EB" w:rsidRPr="006C7BC3" w:rsidRDefault="003E69EB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34" w:type="dxa"/>
            <w:gridSpan w:val="3"/>
          </w:tcPr>
          <w:p w:rsidR="003E69EB" w:rsidRDefault="003E69EB" w:rsidP="00A46A67">
            <w:r>
              <w:t>GET</w:t>
            </w:r>
          </w:p>
        </w:tc>
      </w:tr>
      <w:tr w:rsidR="003E69EB" w:rsidTr="00A46A67">
        <w:trPr>
          <w:trHeight w:val="256"/>
        </w:trPr>
        <w:tc>
          <w:tcPr>
            <w:tcW w:w="1064" w:type="dxa"/>
          </w:tcPr>
          <w:p w:rsidR="003E69EB" w:rsidRPr="006C7BC3" w:rsidRDefault="003E69EB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34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3E69EB" w:rsidRDefault="00C7323E" w:rsidP="00A46A67"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/enterpriseSystem/{enterpriseSystemId}/usermanagement/managers </w:t>
            </w:r>
          </w:p>
        </w:tc>
      </w:tr>
      <w:tr w:rsidR="003E69EB" w:rsidTr="00A46A67">
        <w:trPr>
          <w:trHeight w:val="256"/>
        </w:trPr>
        <w:tc>
          <w:tcPr>
            <w:tcW w:w="9099" w:type="dxa"/>
            <w:gridSpan w:val="4"/>
          </w:tcPr>
          <w:p w:rsidR="003E69EB" w:rsidRPr="006C7BC3" w:rsidRDefault="003E69EB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3E69EB" w:rsidTr="00A46A67">
        <w:trPr>
          <w:trHeight w:val="240"/>
        </w:trPr>
        <w:tc>
          <w:tcPr>
            <w:tcW w:w="2057" w:type="dxa"/>
            <w:gridSpan w:val="2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56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185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3E69EB" w:rsidTr="00A46A67">
        <w:trPr>
          <w:trHeight w:val="256"/>
        </w:trPr>
        <w:tc>
          <w:tcPr>
            <w:tcW w:w="2057" w:type="dxa"/>
            <w:gridSpan w:val="2"/>
          </w:tcPr>
          <w:p w:rsidR="003E69EB" w:rsidRDefault="00000BDE" w:rsidP="00A46A67">
            <w:pPr>
              <w:jc w:val="center"/>
            </w:pPr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856" w:type="dxa"/>
          </w:tcPr>
          <w:p w:rsidR="003E69EB" w:rsidRDefault="003E69EB" w:rsidP="00A46A67">
            <w:pPr>
              <w:jc w:val="center"/>
            </w:pPr>
            <w:r>
              <w:t>String</w:t>
            </w:r>
          </w:p>
        </w:tc>
        <w:tc>
          <w:tcPr>
            <w:tcW w:w="4185" w:type="dxa"/>
          </w:tcPr>
          <w:p w:rsidR="003E69EB" w:rsidRDefault="003E69EB" w:rsidP="00A46A67">
            <w:pPr>
              <w:jc w:val="center"/>
            </w:pPr>
            <w:r>
              <w:t>The ID of the enterprise System</w:t>
            </w:r>
          </w:p>
        </w:tc>
      </w:tr>
      <w:tr w:rsidR="003E69EB" w:rsidTr="00A46A67">
        <w:trPr>
          <w:trHeight w:val="256"/>
        </w:trPr>
        <w:tc>
          <w:tcPr>
            <w:tcW w:w="2057" w:type="dxa"/>
            <w:gridSpan w:val="2"/>
          </w:tcPr>
          <w:p w:rsidR="003E69EB" w:rsidRPr="00CD4665" w:rsidRDefault="003E69EB" w:rsidP="00A46A67">
            <w:pPr>
              <w:jc w:val="center"/>
            </w:pPr>
            <w:r w:rsidRPr="00652D76">
              <w:t>userId</w:t>
            </w:r>
          </w:p>
        </w:tc>
        <w:tc>
          <w:tcPr>
            <w:tcW w:w="2856" w:type="dxa"/>
          </w:tcPr>
          <w:p w:rsidR="003E69EB" w:rsidRDefault="003E69EB" w:rsidP="00A46A67">
            <w:pPr>
              <w:jc w:val="center"/>
            </w:pPr>
            <w:r>
              <w:t>String</w:t>
            </w:r>
          </w:p>
        </w:tc>
        <w:tc>
          <w:tcPr>
            <w:tcW w:w="4185" w:type="dxa"/>
          </w:tcPr>
          <w:p w:rsidR="003E69EB" w:rsidRDefault="003E69EB" w:rsidP="00A46A67">
            <w:pPr>
              <w:jc w:val="center"/>
            </w:pPr>
            <w:r>
              <w:t>The ID of the user</w:t>
            </w:r>
          </w:p>
        </w:tc>
      </w:tr>
      <w:tr w:rsidR="003E69EB" w:rsidTr="00A46A67">
        <w:trPr>
          <w:trHeight w:val="256"/>
        </w:trPr>
        <w:tc>
          <w:tcPr>
            <w:tcW w:w="9099" w:type="dxa"/>
            <w:gridSpan w:val="4"/>
          </w:tcPr>
          <w:p w:rsidR="003E69EB" w:rsidRPr="00B8712A" w:rsidRDefault="003E69EB" w:rsidP="00A46A67">
            <w:pPr>
              <w:rPr>
                <w:b/>
              </w:rPr>
            </w:pPr>
            <w:r>
              <w:rPr>
                <w:b/>
              </w:rPr>
              <w:lastRenderedPageBreak/>
              <w:t>Request Headers</w:t>
            </w:r>
          </w:p>
        </w:tc>
      </w:tr>
      <w:tr w:rsidR="003E69EB" w:rsidTr="00A46A67">
        <w:trPr>
          <w:trHeight w:val="256"/>
        </w:trPr>
        <w:tc>
          <w:tcPr>
            <w:tcW w:w="2057" w:type="dxa"/>
            <w:gridSpan w:val="2"/>
          </w:tcPr>
          <w:p w:rsidR="003E69EB" w:rsidRPr="00B8712A" w:rsidRDefault="003E69EB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42" w:type="dxa"/>
            <w:gridSpan w:val="2"/>
          </w:tcPr>
          <w:p w:rsidR="003E69EB" w:rsidRPr="00610FB7" w:rsidRDefault="003E69EB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3E69EB" w:rsidTr="00A46A67">
        <w:trPr>
          <w:trHeight w:val="256"/>
        </w:trPr>
        <w:tc>
          <w:tcPr>
            <w:tcW w:w="2057" w:type="dxa"/>
            <w:gridSpan w:val="2"/>
          </w:tcPr>
          <w:p w:rsidR="003E69EB" w:rsidRPr="00B8712A" w:rsidRDefault="003E69EB" w:rsidP="00A46A67">
            <w:pPr>
              <w:jc w:val="center"/>
            </w:pPr>
            <w:r>
              <w:t>N.A</w:t>
            </w:r>
          </w:p>
        </w:tc>
        <w:tc>
          <w:tcPr>
            <w:tcW w:w="7042" w:type="dxa"/>
            <w:gridSpan w:val="2"/>
          </w:tcPr>
          <w:p w:rsidR="003E69EB" w:rsidRPr="00610FB7" w:rsidRDefault="003E69EB" w:rsidP="00A46A67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3E69EB" w:rsidTr="00A46A67">
        <w:trPr>
          <w:trHeight w:val="256"/>
        </w:trPr>
        <w:tc>
          <w:tcPr>
            <w:tcW w:w="9099" w:type="dxa"/>
            <w:gridSpan w:val="4"/>
          </w:tcPr>
          <w:p w:rsidR="003E69EB" w:rsidRDefault="003E69EB" w:rsidP="00A46A67">
            <w:r w:rsidRPr="006C7BC3">
              <w:rPr>
                <w:b/>
              </w:rPr>
              <w:t>Request Body</w:t>
            </w:r>
          </w:p>
        </w:tc>
      </w:tr>
      <w:tr w:rsidR="003E69EB" w:rsidTr="00A46A67">
        <w:trPr>
          <w:trHeight w:val="240"/>
        </w:trPr>
        <w:tc>
          <w:tcPr>
            <w:tcW w:w="9099" w:type="dxa"/>
            <w:gridSpan w:val="4"/>
          </w:tcPr>
          <w:p w:rsidR="003E69EB" w:rsidRDefault="003E69EB" w:rsidP="00A46A67">
            <w:r>
              <w:t>N.A</w:t>
            </w:r>
          </w:p>
        </w:tc>
      </w:tr>
    </w:tbl>
    <w:p w:rsidR="003E69EB" w:rsidRPr="00DC783B" w:rsidRDefault="003E69EB" w:rsidP="003E69EB">
      <w:pPr>
        <w:ind w:left="1080"/>
      </w:pPr>
    </w:p>
    <w:p w:rsidR="003E69EB" w:rsidRDefault="003E69EB" w:rsidP="003E69EB">
      <w:pPr>
        <w:pStyle w:val="Heading3"/>
        <w:tabs>
          <w:tab w:val="clear" w:pos="862"/>
          <w:tab w:val="num" w:pos="1134"/>
        </w:tabs>
      </w:pPr>
      <w:bookmarkStart w:id="79" w:name="_Toc448421624"/>
      <w:bookmarkStart w:id="80" w:name="_Toc454287187"/>
      <w:r>
        <w:t>Response Message</w:t>
      </w:r>
      <w:bookmarkEnd w:id="79"/>
      <w:bookmarkEnd w:id="80"/>
    </w:p>
    <w:p w:rsidR="003E69EB" w:rsidRDefault="003E69EB" w:rsidP="003E69EB"/>
    <w:p w:rsidR="003E69EB" w:rsidRDefault="003E69EB" w:rsidP="003E69EB">
      <w:pPr>
        <w:ind w:left="1134"/>
      </w:pPr>
      <w:r>
        <w:t>Success Case:</w:t>
      </w:r>
    </w:p>
    <w:p w:rsidR="003E69EB" w:rsidRPr="00EB368F" w:rsidRDefault="003E69EB" w:rsidP="003E69EB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E69EB" w:rsidRPr="006C7BC3" w:rsidTr="00A46A67">
        <w:tc>
          <w:tcPr>
            <w:tcW w:w="9072" w:type="dxa"/>
            <w:gridSpan w:val="2"/>
          </w:tcPr>
          <w:p w:rsidR="003E69EB" w:rsidRPr="006C7BC3" w:rsidRDefault="003E69EB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E69EB" w:rsidRPr="006C7BC3" w:rsidTr="00A46A67">
        <w:tc>
          <w:tcPr>
            <w:tcW w:w="1843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OK</w:t>
            </w:r>
          </w:p>
        </w:tc>
      </w:tr>
      <w:tr w:rsidR="003E69EB" w:rsidTr="00A46A67">
        <w:tc>
          <w:tcPr>
            <w:tcW w:w="9072" w:type="dxa"/>
            <w:gridSpan w:val="2"/>
          </w:tcPr>
          <w:p w:rsidR="003E69EB" w:rsidRPr="00B8712A" w:rsidRDefault="003E69EB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3E69EB" w:rsidTr="00A46A67">
        <w:tc>
          <w:tcPr>
            <w:tcW w:w="1843" w:type="dxa"/>
          </w:tcPr>
          <w:p w:rsidR="003E69EB" w:rsidRPr="00B8712A" w:rsidRDefault="003E69EB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3E69EB" w:rsidTr="00A46A67">
        <w:tc>
          <w:tcPr>
            <w:tcW w:w="1843" w:type="dxa"/>
          </w:tcPr>
          <w:p w:rsidR="003E69EB" w:rsidRPr="00B8712A" w:rsidRDefault="003E69EB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3E69EB" w:rsidRPr="00B8712A" w:rsidRDefault="003E69EB" w:rsidP="00A46A67">
            <w:pPr>
              <w:jc w:val="center"/>
            </w:pPr>
            <w:r>
              <w:t>application/json</w:t>
            </w:r>
          </w:p>
        </w:tc>
      </w:tr>
      <w:tr w:rsidR="003E69EB" w:rsidTr="00A46A67">
        <w:tc>
          <w:tcPr>
            <w:tcW w:w="9072" w:type="dxa"/>
            <w:gridSpan w:val="2"/>
          </w:tcPr>
          <w:p w:rsidR="003E69EB" w:rsidRDefault="003E69EB" w:rsidP="00A46A67">
            <w:r w:rsidRPr="00B8712A">
              <w:rPr>
                <w:b/>
              </w:rPr>
              <w:t>Response Body</w:t>
            </w:r>
          </w:p>
        </w:tc>
      </w:tr>
      <w:tr w:rsidR="003E69EB" w:rsidTr="00A46A67">
        <w:tc>
          <w:tcPr>
            <w:tcW w:w="9072" w:type="dxa"/>
            <w:gridSpan w:val="2"/>
          </w:tcPr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Response": [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0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jay1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irstName": "Ajay1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Name": "Ajay1"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1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srin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irstName": "srin",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Name": "srin"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</w:t>
            </w:r>
          </w:p>
          <w:p w:rsidR="003E69EB" w:rsidRPr="000D1AC9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D1AC9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3E69EB" w:rsidRPr="00ED0984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</w:p>
          <w:p w:rsidR="003E69EB" w:rsidRDefault="003E69EB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3E69EB" w:rsidRPr="00DC783B" w:rsidRDefault="003E69EB" w:rsidP="003E69EB">
      <w:pPr>
        <w:ind w:left="862"/>
      </w:pPr>
    </w:p>
    <w:p w:rsidR="003E69EB" w:rsidRDefault="003E69EB" w:rsidP="003E69EB">
      <w:pPr>
        <w:rPr>
          <w:b/>
          <w:bCs/>
          <w:sz w:val="22"/>
          <w:szCs w:val="22"/>
        </w:rPr>
      </w:pPr>
    </w:p>
    <w:p w:rsidR="003E69EB" w:rsidRPr="00FB1383" w:rsidRDefault="003E69EB" w:rsidP="003E69EB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3E69EB" w:rsidRDefault="003E69EB" w:rsidP="003E69EB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E69EB" w:rsidRPr="006C7BC3" w:rsidTr="00A46A67">
        <w:tc>
          <w:tcPr>
            <w:tcW w:w="9072" w:type="dxa"/>
            <w:gridSpan w:val="2"/>
          </w:tcPr>
          <w:p w:rsidR="003E69EB" w:rsidRPr="006C7BC3" w:rsidRDefault="003E69EB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E69EB" w:rsidRPr="006C7BC3" w:rsidTr="00A46A67">
        <w:tc>
          <w:tcPr>
            <w:tcW w:w="1843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E69EB" w:rsidRPr="006C7BC3" w:rsidRDefault="003E69EB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Bad Request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Forbidden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Not Found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Internal Server Error</w:t>
            </w:r>
          </w:p>
        </w:tc>
      </w:tr>
      <w:tr w:rsidR="003E69EB" w:rsidTr="00A46A67">
        <w:tc>
          <w:tcPr>
            <w:tcW w:w="1843" w:type="dxa"/>
          </w:tcPr>
          <w:p w:rsidR="003E69EB" w:rsidRDefault="003E69EB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3E69EB" w:rsidRDefault="003E69EB" w:rsidP="00A46A67">
            <w:pPr>
              <w:jc w:val="center"/>
            </w:pPr>
            <w:r>
              <w:t>Service Unavailable</w:t>
            </w:r>
          </w:p>
        </w:tc>
      </w:tr>
    </w:tbl>
    <w:p w:rsidR="003E69EB" w:rsidRDefault="003E69EB" w:rsidP="003E69EB">
      <w:pPr>
        <w:rPr>
          <w:bCs/>
          <w:sz w:val="22"/>
          <w:szCs w:val="22"/>
        </w:rPr>
      </w:pPr>
    </w:p>
    <w:p w:rsidR="003E69EB" w:rsidRDefault="003E69EB" w:rsidP="003E69EB"/>
    <w:p w:rsidR="006A1758" w:rsidRDefault="006A1758" w:rsidP="006A1758">
      <w:pPr>
        <w:pStyle w:val="Heading2"/>
      </w:pPr>
      <w:bookmarkStart w:id="81" w:name="_Toc454287188"/>
      <w:r>
        <w:t>Get list of users</w:t>
      </w:r>
      <w:r w:rsidR="00050400">
        <w:t xml:space="preserve"> at enterprise system level</w:t>
      </w:r>
      <w:bookmarkEnd w:id="81"/>
    </w:p>
    <w:p w:rsidR="006A1758" w:rsidRDefault="006A1758" w:rsidP="006A1758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82" w:name="_Toc454287189"/>
      <w:r>
        <w:t>API Description</w:t>
      </w:r>
      <w:bookmarkEnd w:id="82"/>
    </w:p>
    <w:p w:rsidR="006A1758" w:rsidRPr="009170DA" w:rsidRDefault="006A1758" w:rsidP="006A1758"/>
    <w:p w:rsidR="006A1758" w:rsidRDefault="006A1758" w:rsidP="006A1758">
      <w:pPr>
        <w:ind w:left="1134"/>
      </w:pPr>
      <w:r>
        <w:lastRenderedPageBreak/>
        <w:t>This API is useful to get list of users</w:t>
      </w:r>
      <w:r w:rsidR="00DF7DBA">
        <w:t xml:space="preserve"> of enterprise system</w:t>
      </w:r>
      <w:r>
        <w:t xml:space="preserve">. </w:t>
      </w:r>
    </w:p>
    <w:p w:rsidR="006A1758" w:rsidRDefault="006A1758" w:rsidP="006A1758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83" w:name="_Toc454287190"/>
      <w:r>
        <w:t>Request Message</w:t>
      </w:r>
      <w:bookmarkEnd w:id="83"/>
    </w:p>
    <w:p w:rsidR="006A1758" w:rsidRDefault="006A1758" w:rsidP="006A1758">
      <w:pPr>
        <w:ind w:left="1134"/>
      </w:pPr>
    </w:p>
    <w:tbl>
      <w:tblPr>
        <w:tblStyle w:val="TableGrid"/>
        <w:tblW w:w="7801" w:type="dxa"/>
        <w:tblInd w:w="704" w:type="dxa"/>
        <w:tblLook w:val="04A0" w:firstRow="1" w:lastRow="0" w:firstColumn="1" w:lastColumn="0" w:noHBand="0" w:noVBand="1"/>
      </w:tblPr>
      <w:tblGrid>
        <w:gridCol w:w="1585"/>
        <w:gridCol w:w="609"/>
        <w:gridCol w:w="2258"/>
        <w:gridCol w:w="3349"/>
      </w:tblGrid>
      <w:tr w:rsidR="006A1758" w:rsidTr="00A46A67">
        <w:trPr>
          <w:trHeight w:val="31"/>
        </w:trPr>
        <w:tc>
          <w:tcPr>
            <w:tcW w:w="884" w:type="dxa"/>
          </w:tcPr>
          <w:p w:rsidR="006A1758" w:rsidRPr="006C7BC3" w:rsidRDefault="006A1758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6917" w:type="dxa"/>
            <w:gridSpan w:val="3"/>
          </w:tcPr>
          <w:p w:rsidR="006A1758" w:rsidRDefault="006A1758" w:rsidP="00A46A67">
            <w:r>
              <w:t>GET</w:t>
            </w:r>
          </w:p>
        </w:tc>
      </w:tr>
      <w:tr w:rsidR="006A1758" w:rsidTr="00A46A67">
        <w:trPr>
          <w:trHeight w:val="79"/>
        </w:trPr>
        <w:tc>
          <w:tcPr>
            <w:tcW w:w="884" w:type="dxa"/>
          </w:tcPr>
          <w:p w:rsidR="006A1758" w:rsidRPr="006C7BC3" w:rsidRDefault="006A1758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917" w:type="dxa"/>
            <w:gridSpan w:val="3"/>
          </w:tcPr>
          <w:p w:rsidR="006A1758" w:rsidRPr="000106F6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106F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nterpriseSystem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Pr="007E1F15">
              <w:t xml:space="preserve"> enterpriseSystem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Pr="000106F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management/users</w:t>
            </w:r>
          </w:p>
          <w:p w:rsidR="006A1758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  <w:tr w:rsidR="006A1758" w:rsidTr="00A46A67">
        <w:trPr>
          <w:trHeight w:val="31"/>
        </w:trPr>
        <w:tc>
          <w:tcPr>
            <w:tcW w:w="7801" w:type="dxa"/>
            <w:gridSpan w:val="4"/>
          </w:tcPr>
          <w:p w:rsidR="006A1758" w:rsidRPr="006C7BC3" w:rsidRDefault="006A1758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6A1758" w:rsidTr="00A46A67">
        <w:trPr>
          <w:trHeight w:val="31"/>
        </w:trPr>
        <w:tc>
          <w:tcPr>
            <w:tcW w:w="1287" w:type="dxa"/>
            <w:gridSpan w:val="2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442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071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6A1758" w:rsidTr="00A46A67">
        <w:trPr>
          <w:trHeight w:val="29"/>
        </w:trPr>
        <w:tc>
          <w:tcPr>
            <w:tcW w:w="1287" w:type="dxa"/>
            <w:gridSpan w:val="2"/>
          </w:tcPr>
          <w:p w:rsidR="006A1758" w:rsidRDefault="006A1758" w:rsidP="00A46A67">
            <w:pPr>
              <w:tabs>
                <w:tab w:val="left" w:pos="795"/>
                <w:tab w:val="center" w:pos="1021"/>
              </w:tabs>
              <w:jc w:val="left"/>
            </w:pPr>
            <w:r w:rsidRPr="007E1F15">
              <w:t>enterpriseSystemId</w:t>
            </w:r>
          </w:p>
        </w:tc>
        <w:tc>
          <w:tcPr>
            <w:tcW w:w="2442" w:type="dxa"/>
          </w:tcPr>
          <w:p w:rsidR="006A1758" w:rsidRDefault="006A1758" w:rsidP="00A46A67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6A1758" w:rsidRDefault="006A1758" w:rsidP="00A46A67">
            <w:pPr>
              <w:jc w:val="center"/>
            </w:pPr>
            <w:r>
              <w:t>Enterprise Identifier.</w:t>
            </w:r>
          </w:p>
        </w:tc>
      </w:tr>
      <w:tr w:rsidR="006A1758" w:rsidTr="00A46A67">
        <w:trPr>
          <w:trHeight w:val="31"/>
        </w:trPr>
        <w:tc>
          <w:tcPr>
            <w:tcW w:w="7801" w:type="dxa"/>
            <w:gridSpan w:val="4"/>
          </w:tcPr>
          <w:p w:rsidR="006A1758" w:rsidRPr="00B8712A" w:rsidRDefault="006A1758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6A1758" w:rsidTr="00A46A67">
        <w:trPr>
          <w:trHeight w:val="31"/>
        </w:trPr>
        <w:tc>
          <w:tcPr>
            <w:tcW w:w="1287" w:type="dxa"/>
            <w:gridSpan w:val="2"/>
          </w:tcPr>
          <w:p w:rsidR="006A1758" w:rsidRPr="00B8712A" w:rsidRDefault="006A1758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514" w:type="dxa"/>
            <w:gridSpan w:val="2"/>
          </w:tcPr>
          <w:p w:rsidR="006A1758" w:rsidRPr="00610FB7" w:rsidRDefault="006A1758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6A1758" w:rsidTr="00A46A67">
        <w:trPr>
          <w:trHeight w:val="31"/>
        </w:trPr>
        <w:tc>
          <w:tcPr>
            <w:tcW w:w="1287" w:type="dxa"/>
            <w:gridSpan w:val="2"/>
          </w:tcPr>
          <w:p w:rsidR="006A1758" w:rsidRPr="00B8712A" w:rsidRDefault="006A1758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514" w:type="dxa"/>
            <w:gridSpan w:val="2"/>
          </w:tcPr>
          <w:p w:rsidR="006A1758" w:rsidRPr="00610FB7" w:rsidRDefault="006A1758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6A1758" w:rsidTr="00A46A67">
        <w:trPr>
          <w:trHeight w:val="31"/>
        </w:trPr>
        <w:tc>
          <w:tcPr>
            <w:tcW w:w="7801" w:type="dxa"/>
            <w:gridSpan w:val="4"/>
          </w:tcPr>
          <w:p w:rsidR="006A1758" w:rsidRDefault="006A1758" w:rsidP="00A46A67">
            <w:r w:rsidRPr="006C7BC3">
              <w:rPr>
                <w:b/>
              </w:rPr>
              <w:t>Request Body</w:t>
            </w:r>
          </w:p>
        </w:tc>
      </w:tr>
      <w:tr w:rsidR="006A1758" w:rsidTr="00A46A67">
        <w:trPr>
          <w:trHeight w:val="1088"/>
        </w:trPr>
        <w:tc>
          <w:tcPr>
            <w:tcW w:w="7801" w:type="dxa"/>
            <w:gridSpan w:val="4"/>
          </w:tcPr>
          <w:p w:rsidR="006A1758" w:rsidRDefault="006A1758" w:rsidP="00A46A67"/>
        </w:tc>
      </w:tr>
    </w:tbl>
    <w:p w:rsidR="006A1758" w:rsidRPr="00DC783B" w:rsidRDefault="006A1758" w:rsidP="006A1758">
      <w:pPr>
        <w:ind w:left="1080"/>
      </w:pPr>
    </w:p>
    <w:p w:rsidR="006A1758" w:rsidRDefault="006A1758" w:rsidP="006A1758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84" w:name="_Toc454287191"/>
      <w:r>
        <w:t>Response Message</w:t>
      </w:r>
      <w:bookmarkEnd w:id="84"/>
    </w:p>
    <w:p w:rsidR="006A1758" w:rsidRDefault="006A1758" w:rsidP="006A1758"/>
    <w:p w:rsidR="006A1758" w:rsidRDefault="006A1758" w:rsidP="006A1758">
      <w:pPr>
        <w:ind w:left="1134"/>
      </w:pPr>
      <w:r>
        <w:t>Success Case:</w:t>
      </w:r>
    </w:p>
    <w:p w:rsidR="006A1758" w:rsidRPr="00EB368F" w:rsidRDefault="006A1758" w:rsidP="006A1758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A1758" w:rsidRPr="006C7BC3" w:rsidTr="00A46A67">
        <w:tc>
          <w:tcPr>
            <w:tcW w:w="9072" w:type="dxa"/>
            <w:gridSpan w:val="2"/>
          </w:tcPr>
          <w:p w:rsidR="006A1758" w:rsidRPr="006C7BC3" w:rsidRDefault="006A1758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A1758" w:rsidRPr="006C7BC3" w:rsidTr="00A46A67">
        <w:tc>
          <w:tcPr>
            <w:tcW w:w="1843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Ok</w:t>
            </w:r>
          </w:p>
        </w:tc>
      </w:tr>
      <w:tr w:rsidR="006A1758" w:rsidTr="00A46A67">
        <w:tc>
          <w:tcPr>
            <w:tcW w:w="9072" w:type="dxa"/>
            <w:gridSpan w:val="2"/>
          </w:tcPr>
          <w:p w:rsidR="006A1758" w:rsidRPr="00B8712A" w:rsidRDefault="006A1758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6A1758" w:rsidTr="00A46A67">
        <w:tc>
          <w:tcPr>
            <w:tcW w:w="1843" w:type="dxa"/>
          </w:tcPr>
          <w:p w:rsidR="006A1758" w:rsidRPr="00B8712A" w:rsidRDefault="006A1758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6A1758" w:rsidTr="00A46A67">
        <w:tc>
          <w:tcPr>
            <w:tcW w:w="1843" w:type="dxa"/>
          </w:tcPr>
          <w:p w:rsidR="006A1758" w:rsidRPr="00B8712A" w:rsidRDefault="006A1758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6A1758" w:rsidRPr="00B8712A" w:rsidRDefault="006A1758" w:rsidP="00A46A67">
            <w:pPr>
              <w:jc w:val="center"/>
            </w:pPr>
            <w:r>
              <w:t>application/json</w:t>
            </w:r>
          </w:p>
        </w:tc>
      </w:tr>
      <w:tr w:rsidR="006A1758" w:rsidTr="00A46A67">
        <w:tc>
          <w:tcPr>
            <w:tcW w:w="9072" w:type="dxa"/>
            <w:gridSpan w:val="2"/>
          </w:tcPr>
          <w:p w:rsidR="006A1758" w:rsidRDefault="006A1758" w:rsidP="00A46A67">
            <w:r w:rsidRPr="00B8712A">
              <w:rPr>
                <w:b/>
              </w:rPr>
              <w:t>Response Body</w:t>
            </w:r>
          </w:p>
        </w:tc>
      </w:tr>
      <w:tr w:rsidR="006A1758" w:rsidTr="00A46A67">
        <w:tc>
          <w:tcPr>
            <w:tcW w:w="9072" w:type="dxa"/>
            <w:gridSpan w:val="2"/>
          </w:tcPr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Response": [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7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s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SiteSuperAdm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Simo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6:32:44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6:32:44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8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s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AsstManag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Simon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8:27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8:27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9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AsstManag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jay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8:59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8:59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Manag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jay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9:55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9:55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userId": "USR0000001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Manag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srin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51:50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51:50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4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SiteAdvancedUs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ramesh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5 16:05:33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5 16:05:33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15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LawEnforcementOfficer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ramesh1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5 16:35:42.000000"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5 16:35:42.000000"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,</w:t>
            </w:r>
          </w:p>
          <w:p w:rsidR="006A1758" w:rsidRPr="00F335C3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totalRecords": 7</w:t>
            </w:r>
          </w:p>
          <w:p w:rsidR="006A1758" w:rsidRDefault="006A1758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F335C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6A1758" w:rsidRPr="00DC783B" w:rsidRDefault="006A1758" w:rsidP="006A1758">
      <w:pPr>
        <w:ind w:left="862"/>
      </w:pPr>
    </w:p>
    <w:p w:rsidR="006A1758" w:rsidRDefault="006A1758" w:rsidP="006A1758">
      <w:pPr>
        <w:rPr>
          <w:b/>
          <w:bCs/>
          <w:sz w:val="22"/>
          <w:szCs w:val="22"/>
        </w:rPr>
      </w:pPr>
    </w:p>
    <w:p w:rsidR="006A1758" w:rsidRPr="00FB1383" w:rsidRDefault="006A1758" w:rsidP="006A1758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6A1758" w:rsidRDefault="006A1758" w:rsidP="006A1758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A1758" w:rsidRPr="006C7BC3" w:rsidTr="00A46A67">
        <w:tc>
          <w:tcPr>
            <w:tcW w:w="9072" w:type="dxa"/>
            <w:gridSpan w:val="2"/>
          </w:tcPr>
          <w:p w:rsidR="006A1758" w:rsidRPr="006C7BC3" w:rsidRDefault="006A1758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A1758" w:rsidRPr="006C7BC3" w:rsidTr="00A46A67">
        <w:tc>
          <w:tcPr>
            <w:tcW w:w="1843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A1758" w:rsidRPr="006C7BC3" w:rsidRDefault="006A1758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No Content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Bad Request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Forbidden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Not Found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Unsupported Media Type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Internal Server Error</w:t>
            </w:r>
          </w:p>
        </w:tc>
      </w:tr>
      <w:tr w:rsidR="006A1758" w:rsidTr="00A46A67">
        <w:tc>
          <w:tcPr>
            <w:tcW w:w="1843" w:type="dxa"/>
          </w:tcPr>
          <w:p w:rsidR="006A1758" w:rsidRDefault="006A1758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6A1758" w:rsidRDefault="006A1758" w:rsidP="00A46A67">
            <w:pPr>
              <w:jc w:val="center"/>
            </w:pPr>
            <w:r>
              <w:t>Service Unavailable</w:t>
            </w:r>
          </w:p>
        </w:tc>
      </w:tr>
    </w:tbl>
    <w:p w:rsidR="006A1758" w:rsidRDefault="006A1758" w:rsidP="006A1758"/>
    <w:p w:rsidR="00F071C2" w:rsidRDefault="00F071C2" w:rsidP="00F071C2">
      <w:pPr>
        <w:pStyle w:val="Heading2"/>
      </w:pPr>
      <w:bookmarkStart w:id="85" w:name="_Toc448421605"/>
      <w:bookmarkStart w:id="86" w:name="_Toc454287192"/>
      <w:r>
        <w:t>Get List of Available Asst Managers</w:t>
      </w:r>
      <w:bookmarkEnd w:id="85"/>
      <w:bookmarkEnd w:id="86"/>
    </w:p>
    <w:p w:rsidR="00F071C2" w:rsidRPr="00DC783B" w:rsidRDefault="00F071C2" w:rsidP="00F071C2">
      <w:pPr>
        <w:pStyle w:val="Heading3"/>
        <w:tabs>
          <w:tab w:val="clear" w:pos="862"/>
          <w:tab w:val="num" w:pos="1134"/>
        </w:tabs>
      </w:pPr>
      <w:bookmarkStart w:id="87" w:name="_Toc448421606"/>
      <w:bookmarkStart w:id="88" w:name="_Toc454287193"/>
      <w:r>
        <w:t>API Description</w:t>
      </w:r>
      <w:bookmarkEnd w:id="87"/>
      <w:bookmarkEnd w:id="88"/>
    </w:p>
    <w:p w:rsidR="00F071C2" w:rsidRDefault="00F071C2" w:rsidP="00F071C2">
      <w:pPr>
        <w:ind w:left="1440"/>
      </w:pPr>
      <w:r>
        <w:t>This API fetches</w:t>
      </w:r>
      <w:r w:rsidRPr="00652D76">
        <w:t xml:space="preserve"> </w:t>
      </w:r>
      <w:r>
        <w:t>list of available/unassinged assistant managers of the enterprise</w:t>
      </w:r>
    </w:p>
    <w:p w:rsidR="00F071C2" w:rsidRDefault="00F071C2" w:rsidP="00F071C2">
      <w:pPr>
        <w:pStyle w:val="Heading3"/>
        <w:tabs>
          <w:tab w:val="clear" w:pos="862"/>
          <w:tab w:val="num" w:pos="1134"/>
        </w:tabs>
      </w:pPr>
      <w:bookmarkStart w:id="89" w:name="_Toc448421607"/>
      <w:bookmarkStart w:id="90" w:name="_Toc454287194"/>
      <w:r>
        <w:t>Request Message</w:t>
      </w:r>
      <w:bookmarkEnd w:id="89"/>
      <w:bookmarkEnd w:id="90"/>
    </w:p>
    <w:p w:rsidR="00F071C2" w:rsidRDefault="00F071C2" w:rsidP="00F071C2"/>
    <w:tbl>
      <w:tblPr>
        <w:tblStyle w:val="TableGrid"/>
        <w:tblW w:w="9174" w:type="dxa"/>
        <w:tblInd w:w="1129" w:type="dxa"/>
        <w:tblLook w:val="04A0" w:firstRow="1" w:lastRow="0" w:firstColumn="1" w:lastColumn="0" w:noHBand="0" w:noVBand="1"/>
      </w:tblPr>
      <w:tblGrid>
        <w:gridCol w:w="1129"/>
        <w:gridCol w:w="1065"/>
        <w:gridCol w:w="2880"/>
        <w:gridCol w:w="4137"/>
      </w:tblGrid>
      <w:tr w:rsidR="00F071C2" w:rsidTr="00A46A67">
        <w:trPr>
          <w:trHeight w:val="243"/>
        </w:trPr>
        <w:tc>
          <w:tcPr>
            <w:tcW w:w="1073" w:type="dxa"/>
          </w:tcPr>
          <w:p w:rsidR="00F071C2" w:rsidRPr="006C7BC3" w:rsidRDefault="00F071C2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101" w:type="dxa"/>
            <w:gridSpan w:val="3"/>
          </w:tcPr>
          <w:p w:rsidR="00F071C2" w:rsidRDefault="00F071C2" w:rsidP="00A46A67">
            <w:r>
              <w:t>GET</w:t>
            </w:r>
          </w:p>
        </w:tc>
      </w:tr>
      <w:tr w:rsidR="00F071C2" w:rsidTr="00A46A67">
        <w:trPr>
          <w:trHeight w:val="243"/>
        </w:trPr>
        <w:tc>
          <w:tcPr>
            <w:tcW w:w="1073" w:type="dxa"/>
          </w:tcPr>
          <w:p w:rsidR="00F071C2" w:rsidRPr="006C7BC3" w:rsidRDefault="00F071C2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101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F071C2" w:rsidRDefault="00F071C2" w:rsidP="00A46A67">
            <w:r w:rsidRPr="001901E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/enterpriseSystem/{enterpriseSystemId}/usermanagement/asstmanager </w:t>
            </w:r>
          </w:p>
        </w:tc>
      </w:tr>
      <w:tr w:rsidR="00F071C2" w:rsidTr="00A46A67">
        <w:trPr>
          <w:trHeight w:val="243"/>
        </w:trPr>
        <w:tc>
          <w:tcPr>
            <w:tcW w:w="9174" w:type="dxa"/>
            <w:gridSpan w:val="4"/>
          </w:tcPr>
          <w:p w:rsidR="00F071C2" w:rsidRPr="006C7BC3" w:rsidRDefault="00F071C2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071C2" w:rsidTr="00A46A67">
        <w:trPr>
          <w:trHeight w:val="243"/>
        </w:trPr>
        <w:tc>
          <w:tcPr>
            <w:tcW w:w="2074" w:type="dxa"/>
            <w:gridSpan w:val="2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80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220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071C2" w:rsidTr="00A46A67">
        <w:trPr>
          <w:trHeight w:val="228"/>
        </w:trPr>
        <w:tc>
          <w:tcPr>
            <w:tcW w:w="2074" w:type="dxa"/>
            <w:gridSpan w:val="2"/>
          </w:tcPr>
          <w:p w:rsidR="00F071C2" w:rsidRDefault="00F071C2" w:rsidP="00A46A67">
            <w:pPr>
              <w:jc w:val="center"/>
            </w:pPr>
            <w:r>
              <w:t>enterpriseSystemId</w:t>
            </w:r>
          </w:p>
        </w:tc>
        <w:tc>
          <w:tcPr>
            <w:tcW w:w="2880" w:type="dxa"/>
          </w:tcPr>
          <w:p w:rsidR="00F071C2" w:rsidRDefault="00F071C2" w:rsidP="00A46A67">
            <w:pPr>
              <w:jc w:val="center"/>
            </w:pPr>
            <w:r>
              <w:t>String</w:t>
            </w:r>
          </w:p>
        </w:tc>
        <w:tc>
          <w:tcPr>
            <w:tcW w:w="4220" w:type="dxa"/>
          </w:tcPr>
          <w:p w:rsidR="00F071C2" w:rsidRDefault="00F071C2" w:rsidP="00A46A67">
            <w:pPr>
              <w:jc w:val="center"/>
            </w:pPr>
            <w:r>
              <w:t>The ID of the enterprise system</w:t>
            </w:r>
          </w:p>
        </w:tc>
      </w:tr>
      <w:tr w:rsidR="00F071C2" w:rsidTr="00A46A67">
        <w:trPr>
          <w:trHeight w:val="243"/>
        </w:trPr>
        <w:tc>
          <w:tcPr>
            <w:tcW w:w="2074" w:type="dxa"/>
            <w:gridSpan w:val="2"/>
          </w:tcPr>
          <w:p w:rsidR="00F071C2" w:rsidRPr="00CD4665" w:rsidRDefault="00F071C2" w:rsidP="00A46A67">
            <w:pPr>
              <w:jc w:val="center"/>
            </w:pPr>
            <w:r w:rsidRPr="00652D76">
              <w:t>userId</w:t>
            </w:r>
          </w:p>
        </w:tc>
        <w:tc>
          <w:tcPr>
            <w:tcW w:w="2880" w:type="dxa"/>
          </w:tcPr>
          <w:p w:rsidR="00F071C2" w:rsidRDefault="00F071C2" w:rsidP="00A46A67">
            <w:pPr>
              <w:jc w:val="center"/>
            </w:pPr>
            <w:r>
              <w:t>String</w:t>
            </w:r>
          </w:p>
        </w:tc>
        <w:tc>
          <w:tcPr>
            <w:tcW w:w="4220" w:type="dxa"/>
          </w:tcPr>
          <w:p w:rsidR="00F071C2" w:rsidRDefault="00F071C2" w:rsidP="00A46A67">
            <w:pPr>
              <w:jc w:val="center"/>
            </w:pPr>
            <w:r>
              <w:t>The ID of the user</w:t>
            </w:r>
          </w:p>
        </w:tc>
      </w:tr>
      <w:tr w:rsidR="00F071C2" w:rsidTr="00A46A67">
        <w:trPr>
          <w:trHeight w:val="243"/>
        </w:trPr>
        <w:tc>
          <w:tcPr>
            <w:tcW w:w="9174" w:type="dxa"/>
            <w:gridSpan w:val="4"/>
          </w:tcPr>
          <w:p w:rsidR="00F071C2" w:rsidRPr="00B8712A" w:rsidRDefault="00F071C2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071C2" w:rsidTr="00A46A67">
        <w:trPr>
          <w:trHeight w:val="243"/>
        </w:trPr>
        <w:tc>
          <w:tcPr>
            <w:tcW w:w="2074" w:type="dxa"/>
            <w:gridSpan w:val="2"/>
          </w:tcPr>
          <w:p w:rsidR="00F071C2" w:rsidRPr="00B8712A" w:rsidRDefault="00F071C2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100" w:type="dxa"/>
            <w:gridSpan w:val="2"/>
          </w:tcPr>
          <w:p w:rsidR="00F071C2" w:rsidRPr="00610FB7" w:rsidRDefault="00F071C2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071C2" w:rsidTr="00A46A67">
        <w:trPr>
          <w:trHeight w:val="243"/>
        </w:trPr>
        <w:tc>
          <w:tcPr>
            <w:tcW w:w="2074" w:type="dxa"/>
            <w:gridSpan w:val="2"/>
          </w:tcPr>
          <w:p w:rsidR="00F071C2" w:rsidRPr="00B8712A" w:rsidRDefault="00F071C2" w:rsidP="00A46A67">
            <w:pPr>
              <w:jc w:val="center"/>
            </w:pPr>
            <w:r>
              <w:t>N.A</w:t>
            </w:r>
          </w:p>
        </w:tc>
        <w:tc>
          <w:tcPr>
            <w:tcW w:w="7100" w:type="dxa"/>
            <w:gridSpan w:val="2"/>
          </w:tcPr>
          <w:p w:rsidR="00F071C2" w:rsidRPr="00610FB7" w:rsidRDefault="00F071C2" w:rsidP="00A46A67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F071C2" w:rsidTr="00A46A67">
        <w:trPr>
          <w:trHeight w:val="243"/>
        </w:trPr>
        <w:tc>
          <w:tcPr>
            <w:tcW w:w="9174" w:type="dxa"/>
            <w:gridSpan w:val="4"/>
          </w:tcPr>
          <w:p w:rsidR="00F071C2" w:rsidRDefault="00F071C2" w:rsidP="00A46A67">
            <w:r w:rsidRPr="006C7BC3">
              <w:rPr>
                <w:b/>
              </w:rPr>
              <w:t>Request Body</w:t>
            </w:r>
          </w:p>
        </w:tc>
      </w:tr>
      <w:tr w:rsidR="00F071C2" w:rsidTr="00A46A67">
        <w:trPr>
          <w:trHeight w:val="228"/>
        </w:trPr>
        <w:tc>
          <w:tcPr>
            <w:tcW w:w="9174" w:type="dxa"/>
            <w:gridSpan w:val="4"/>
          </w:tcPr>
          <w:p w:rsidR="00F071C2" w:rsidRDefault="00F071C2" w:rsidP="00A46A67">
            <w:r>
              <w:t>N.A</w:t>
            </w:r>
          </w:p>
        </w:tc>
      </w:tr>
    </w:tbl>
    <w:p w:rsidR="00F071C2" w:rsidRPr="00DC783B" w:rsidRDefault="00F071C2" w:rsidP="00F071C2">
      <w:pPr>
        <w:ind w:left="1080"/>
      </w:pPr>
    </w:p>
    <w:p w:rsidR="00F071C2" w:rsidRDefault="00F071C2" w:rsidP="00F071C2">
      <w:pPr>
        <w:pStyle w:val="Heading3"/>
        <w:tabs>
          <w:tab w:val="clear" w:pos="862"/>
          <w:tab w:val="num" w:pos="1134"/>
        </w:tabs>
      </w:pPr>
      <w:bookmarkStart w:id="91" w:name="_Toc448421608"/>
      <w:bookmarkStart w:id="92" w:name="_Toc454287195"/>
      <w:r>
        <w:t>Response Message</w:t>
      </w:r>
      <w:bookmarkEnd w:id="91"/>
      <w:bookmarkEnd w:id="92"/>
    </w:p>
    <w:p w:rsidR="00F071C2" w:rsidRDefault="00F071C2" w:rsidP="00F071C2"/>
    <w:p w:rsidR="00F071C2" w:rsidRDefault="00F071C2" w:rsidP="00F071C2">
      <w:pPr>
        <w:ind w:left="1134"/>
      </w:pPr>
      <w:r>
        <w:t>Success Case:</w:t>
      </w:r>
    </w:p>
    <w:p w:rsidR="00F071C2" w:rsidRPr="00EB368F" w:rsidRDefault="00F071C2" w:rsidP="00F071C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071C2" w:rsidRPr="006C7BC3" w:rsidTr="00A46A67">
        <w:tc>
          <w:tcPr>
            <w:tcW w:w="9072" w:type="dxa"/>
            <w:gridSpan w:val="2"/>
          </w:tcPr>
          <w:p w:rsidR="00F071C2" w:rsidRPr="006C7BC3" w:rsidRDefault="00F071C2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071C2" w:rsidRPr="006C7BC3" w:rsidTr="00A46A67">
        <w:tc>
          <w:tcPr>
            <w:tcW w:w="1843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OK</w:t>
            </w:r>
          </w:p>
        </w:tc>
      </w:tr>
      <w:tr w:rsidR="00F071C2" w:rsidTr="00A46A67">
        <w:tc>
          <w:tcPr>
            <w:tcW w:w="9072" w:type="dxa"/>
            <w:gridSpan w:val="2"/>
          </w:tcPr>
          <w:p w:rsidR="00F071C2" w:rsidRPr="00B8712A" w:rsidRDefault="00F071C2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071C2" w:rsidTr="00A46A67">
        <w:tc>
          <w:tcPr>
            <w:tcW w:w="1843" w:type="dxa"/>
          </w:tcPr>
          <w:p w:rsidR="00F071C2" w:rsidRPr="00B8712A" w:rsidRDefault="00F071C2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071C2" w:rsidTr="00A46A67">
        <w:tc>
          <w:tcPr>
            <w:tcW w:w="1843" w:type="dxa"/>
          </w:tcPr>
          <w:p w:rsidR="00F071C2" w:rsidRPr="00B8712A" w:rsidRDefault="00F071C2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071C2" w:rsidRPr="00B8712A" w:rsidRDefault="00F071C2" w:rsidP="00A46A67">
            <w:pPr>
              <w:jc w:val="center"/>
            </w:pPr>
            <w:r>
              <w:t>application/json</w:t>
            </w:r>
          </w:p>
        </w:tc>
      </w:tr>
      <w:tr w:rsidR="00F071C2" w:rsidTr="00A46A67">
        <w:tc>
          <w:tcPr>
            <w:tcW w:w="9072" w:type="dxa"/>
            <w:gridSpan w:val="2"/>
          </w:tcPr>
          <w:p w:rsidR="00F071C2" w:rsidRDefault="00F071C2" w:rsidP="00A46A67">
            <w:r w:rsidRPr="00B8712A">
              <w:rPr>
                <w:b/>
              </w:rPr>
              <w:t>Response Body</w:t>
            </w:r>
          </w:p>
        </w:tc>
      </w:tr>
      <w:tr w:rsidR="00F071C2" w:rsidTr="00A46A67">
        <w:tc>
          <w:tcPr>
            <w:tcW w:w="9072" w:type="dxa"/>
            <w:gridSpan w:val="2"/>
          </w:tcPr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Response": [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8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user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s.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AsstManager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Simon1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4 17:48:27.000000"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4 17:48:27.000000"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,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totalRecords": 1</w:t>
            </w:r>
          </w:p>
          <w:p w:rsidR="00F071C2" w:rsidRPr="005660D5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60D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F071C2" w:rsidRDefault="00F071C2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F071C2" w:rsidRPr="00DC783B" w:rsidRDefault="00F071C2" w:rsidP="00F071C2">
      <w:pPr>
        <w:ind w:left="862"/>
      </w:pPr>
    </w:p>
    <w:p w:rsidR="00F071C2" w:rsidRDefault="00F071C2" w:rsidP="00F071C2">
      <w:pPr>
        <w:rPr>
          <w:b/>
          <w:bCs/>
          <w:sz w:val="22"/>
          <w:szCs w:val="22"/>
        </w:rPr>
      </w:pPr>
    </w:p>
    <w:p w:rsidR="00F071C2" w:rsidRPr="00FB1383" w:rsidRDefault="00F071C2" w:rsidP="00F071C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071C2" w:rsidRDefault="00F071C2" w:rsidP="00F071C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071C2" w:rsidRPr="006C7BC3" w:rsidTr="00A46A67">
        <w:tc>
          <w:tcPr>
            <w:tcW w:w="9072" w:type="dxa"/>
            <w:gridSpan w:val="2"/>
          </w:tcPr>
          <w:p w:rsidR="00F071C2" w:rsidRPr="006C7BC3" w:rsidRDefault="00F071C2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071C2" w:rsidRPr="006C7BC3" w:rsidTr="00A46A67">
        <w:tc>
          <w:tcPr>
            <w:tcW w:w="1843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071C2" w:rsidRPr="006C7BC3" w:rsidRDefault="00F071C2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Bad Request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Forbidden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Not Found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Internal Server Error</w:t>
            </w:r>
          </w:p>
        </w:tc>
      </w:tr>
      <w:tr w:rsidR="00F071C2" w:rsidTr="00A46A67">
        <w:tc>
          <w:tcPr>
            <w:tcW w:w="1843" w:type="dxa"/>
          </w:tcPr>
          <w:p w:rsidR="00F071C2" w:rsidRDefault="00F071C2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071C2" w:rsidRDefault="00F071C2" w:rsidP="00A46A67">
            <w:pPr>
              <w:jc w:val="center"/>
            </w:pPr>
            <w:r>
              <w:t>Service Unavailable</w:t>
            </w:r>
          </w:p>
        </w:tc>
      </w:tr>
    </w:tbl>
    <w:p w:rsidR="007A73B8" w:rsidRDefault="007A73B8" w:rsidP="007A73B8">
      <w:pPr>
        <w:pStyle w:val="Heading2"/>
      </w:pPr>
      <w:bookmarkStart w:id="93" w:name="_Toc448421609"/>
      <w:bookmarkStart w:id="94" w:name="_Toc454287196"/>
      <w:r>
        <w:t>Get List of Law Enforcement Officers</w:t>
      </w:r>
      <w:bookmarkEnd w:id="93"/>
      <w:bookmarkEnd w:id="94"/>
    </w:p>
    <w:p w:rsidR="007A73B8" w:rsidRPr="00DC783B" w:rsidRDefault="007A73B8" w:rsidP="007A73B8">
      <w:pPr>
        <w:pStyle w:val="Heading3"/>
        <w:tabs>
          <w:tab w:val="clear" w:pos="862"/>
          <w:tab w:val="num" w:pos="1134"/>
        </w:tabs>
      </w:pPr>
      <w:bookmarkStart w:id="95" w:name="_Toc448421610"/>
      <w:bookmarkStart w:id="96" w:name="_Toc454287197"/>
      <w:r>
        <w:t>API Description</w:t>
      </w:r>
      <w:bookmarkEnd w:id="95"/>
      <w:bookmarkEnd w:id="96"/>
    </w:p>
    <w:p w:rsidR="007A73B8" w:rsidRDefault="007A73B8" w:rsidP="007A73B8">
      <w:pPr>
        <w:ind w:left="1440"/>
      </w:pPr>
      <w:r>
        <w:t>This API fetches</w:t>
      </w:r>
      <w:r w:rsidRPr="00652D76">
        <w:t xml:space="preserve"> </w:t>
      </w:r>
      <w:r>
        <w:t>list of law enforcement officers of the enterprise</w:t>
      </w:r>
    </w:p>
    <w:p w:rsidR="007A73B8" w:rsidRDefault="007A73B8" w:rsidP="007A73B8">
      <w:pPr>
        <w:pStyle w:val="Heading3"/>
        <w:tabs>
          <w:tab w:val="clear" w:pos="862"/>
          <w:tab w:val="num" w:pos="1134"/>
        </w:tabs>
      </w:pPr>
      <w:bookmarkStart w:id="97" w:name="_Toc448421611"/>
      <w:bookmarkStart w:id="98" w:name="_Toc454287198"/>
      <w:r>
        <w:t>Request Message</w:t>
      </w:r>
      <w:bookmarkEnd w:id="97"/>
      <w:bookmarkEnd w:id="98"/>
    </w:p>
    <w:p w:rsidR="007A73B8" w:rsidRDefault="007A73B8" w:rsidP="007A73B8"/>
    <w:tbl>
      <w:tblPr>
        <w:tblStyle w:val="TableGrid"/>
        <w:tblW w:w="9099" w:type="dxa"/>
        <w:tblInd w:w="1129" w:type="dxa"/>
        <w:tblLook w:val="04A0" w:firstRow="1" w:lastRow="0" w:firstColumn="1" w:lastColumn="0" w:noHBand="0" w:noVBand="1"/>
      </w:tblPr>
      <w:tblGrid>
        <w:gridCol w:w="1255"/>
        <w:gridCol w:w="1122"/>
        <w:gridCol w:w="2835"/>
        <w:gridCol w:w="3887"/>
      </w:tblGrid>
      <w:tr w:rsidR="007A73B8" w:rsidTr="00A46A67">
        <w:trPr>
          <w:trHeight w:val="257"/>
        </w:trPr>
        <w:tc>
          <w:tcPr>
            <w:tcW w:w="1064" w:type="dxa"/>
          </w:tcPr>
          <w:p w:rsidR="007A73B8" w:rsidRPr="006C7BC3" w:rsidRDefault="007A73B8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34" w:type="dxa"/>
            <w:gridSpan w:val="3"/>
          </w:tcPr>
          <w:p w:rsidR="007A73B8" w:rsidRDefault="007A73B8" w:rsidP="00A46A67">
            <w:r>
              <w:t>GET</w:t>
            </w:r>
          </w:p>
        </w:tc>
      </w:tr>
      <w:tr w:rsidR="007A73B8" w:rsidTr="00A46A67">
        <w:trPr>
          <w:trHeight w:val="257"/>
        </w:trPr>
        <w:tc>
          <w:tcPr>
            <w:tcW w:w="1064" w:type="dxa"/>
          </w:tcPr>
          <w:p w:rsidR="007A73B8" w:rsidRPr="006C7BC3" w:rsidRDefault="007A73B8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34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7A73B8" w:rsidRDefault="007A73B8" w:rsidP="00A46A67">
            <w:r w:rsidRPr="007A73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/enterpriseSystem/{enterpriseSystemId}/usermanagement/leos </w:t>
            </w:r>
          </w:p>
        </w:tc>
      </w:tr>
      <w:tr w:rsidR="007A73B8" w:rsidTr="00A46A67">
        <w:trPr>
          <w:trHeight w:val="257"/>
        </w:trPr>
        <w:tc>
          <w:tcPr>
            <w:tcW w:w="9099" w:type="dxa"/>
            <w:gridSpan w:val="4"/>
          </w:tcPr>
          <w:p w:rsidR="007A73B8" w:rsidRPr="006C7BC3" w:rsidRDefault="007A73B8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7A73B8" w:rsidTr="00A46A67">
        <w:trPr>
          <w:trHeight w:val="240"/>
        </w:trPr>
        <w:tc>
          <w:tcPr>
            <w:tcW w:w="2057" w:type="dxa"/>
            <w:gridSpan w:val="2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56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185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7A73B8" w:rsidTr="00A46A67">
        <w:trPr>
          <w:trHeight w:val="257"/>
        </w:trPr>
        <w:tc>
          <w:tcPr>
            <w:tcW w:w="2057" w:type="dxa"/>
            <w:gridSpan w:val="2"/>
          </w:tcPr>
          <w:p w:rsidR="007A73B8" w:rsidRDefault="007A73B8" w:rsidP="00A46A67">
            <w:pPr>
              <w:jc w:val="center"/>
            </w:pPr>
            <w:r w:rsidRPr="007A73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856" w:type="dxa"/>
          </w:tcPr>
          <w:p w:rsidR="007A73B8" w:rsidRDefault="007A73B8" w:rsidP="00A46A67">
            <w:pPr>
              <w:jc w:val="center"/>
            </w:pPr>
            <w:r>
              <w:t>String</w:t>
            </w:r>
          </w:p>
        </w:tc>
        <w:tc>
          <w:tcPr>
            <w:tcW w:w="4185" w:type="dxa"/>
          </w:tcPr>
          <w:p w:rsidR="007A73B8" w:rsidRDefault="007A73B8" w:rsidP="00A46A67">
            <w:pPr>
              <w:jc w:val="center"/>
            </w:pPr>
            <w:r>
              <w:t>The ID of the enterprise system</w:t>
            </w:r>
          </w:p>
        </w:tc>
      </w:tr>
      <w:tr w:rsidR="007A73B8" w:rsidTr="00A46A67">
        <w:trPr>
          <w:trHeight w:val="257"/>
        </w:trPr>
        <w:tc>
          <w:tcPr>
            <w:tcW w:w="9099" w:type="dxa"/>
            <w:gridSpan w:val="4"/>
          </w:tcPr>
          <w:p w:rsidR="007A73B8" w:rsidRPr="00B8712A" w:rsidRDefault="007A73B8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7A73B8" w:rsidTr="00A46A67">
        <w:trPr>
          <w:trHeight w:val="257"/>
        </w:trPr>
        <w:tc>
          <w:tcPr>
            <w:tcW w:w="2057" w:type="dxa"/>
            <w:gridSpan w:val="2"/>
          </w:tcPr>
          <w:p w:rsidR="007A73B8" w:rsidRPr="00B8712A" w:rsidRDefault="007A73B8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42" w:type="dxa"/>
            <w:gridSpan w:val="2"/>
          </w:tcPr>
          <w:p w:rsidR="007A73B8" w:rsidRPr="00610FB7" w:rsidRDefault="007A73B8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7A73B8" w:rsidTr="00A46A67">
        <w:trPr>
          <w:trHeight w:val="257"/>
        </w:trPr>
        <w:tc>
          <w:tcPr>
            <w:tcW w:w="2057" w:type="dxa"/>
            <w:gridSpan w:val="2"/>
          </w:tcPr>
          <w:p w:rsidR="007A73B8" w:rsidRPr="00B8712A" w:rsidRDefault="007A73B8" w:rsidP="00A46A67">
            <w:pPr>
              <w:jc w:val="center"/>
            </w:pPr>
            <w:r>
              <w:t>N.A</w:t>
            </w:r>
          </w:p>
        </w:tc>
        <w:tc>
          <w:tcPr>
            <w:tcW w:w="7042" w:type="dxa"/>
            <w:gridSpan w:val="2"/>
          </w:tcPr>
          <w:p w:rsidR="007A73B8" w:rsidRPr="00610FB7" w:rsidRDefault="007A73B8" w:rsidP="00A46A67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7A73B8" w:rsidTr="00A46A67">
        <w:trPr>
          <w:trHeight w:val="257"/>
        </w:trPr>
        <w:tc>
          <w:tcPr>
            <w:tcW w:w="9099" w:type="dxa"/>
            <w:gridSpan w:val="4"/>
          </w:tcPr>
          <w:p w:rsidR="007A73B8" w:rsidRDefault="007A73B8" w:rsidP="00A46A67">
            <w:r w:rsidRPr="006C7BC3">
              <w:rPr>
                <w:b/>
              </w:rPr>
              <w:t>Request Body</w:t>
            </w:r>
          </w:p>
        </w:tc>
      </w:tr>
      <w:tr w:rsidR="007A73B8" w:rsidTr="00A46A67">
        <w:trPr>
          <w:trHeight w:val="240"/>
        </w:trPr>
        <w:tc>
          <w:tcPr>
            <w:tcW w:w="9099" w:type="dxa"/>
            <w:gridSpan w:val="4"/>
          </w:tcPr>
          <w:p w:rsidR="007A73B8" w:rsidRDefault="007A73B8" w:rsidP="00A46A67">
            <w:r>
              <w:t>N.A</w:t>
            </w:r>
          </w:p>
        </w:tc>
      </w:tr>
    </w:tbl>
    <w:p w:rsidR="007A73B8" w:rsidRPr="00DC783B" w:rsidRDefault="007A73B8" w:rsidP="007A73B8">
      <w:pPr>
        <w:ind w:left="1080"/>
      </w:pPr>
    </w:p>
    <w:p w:rsidR="007A73B8" w:rsidRDefault="007A73B8" w:rsidP="007A73B8">
      <w:pPr>
        <w:pStyle w:val="Heading3"/>
        <w:tabs>
          <w:tab w:val="clear" w:pos="862"/>
          <w:tab w:val="num" w:pos="1134"/>
        </w:tabs>
      </w:pPr>
      <w:bookmarkStart w:id="99" w:name="_Toc448421612"/>
      <w:bookmarkStart w:id="100" w:name="_Toc454287199"/>
      <w:r>
        <w:t>Response Message</w:t>
      </w:r>
      <w:bookmarkEnd w:id="99"/>
      <w:bookmarkEnd w:id="100"/>
    </w:p>
    <w:p w:rsidR="007A73B8" w:rsidRDefault="007A73B8" w:rsidP="007A73B8"/>
    <w:p w:rsidR="007A73B8" w:rsidRDefault="007A73B8" w:rsidP="007A73B8">
      <w:pPr>
        <w:ind w:left="1134"/>
      </w:pPr>
      <w:r>
        <w:lastRenderedPageBreak/>
        <w:t>Success Case:</w:t>
      </w:r>
    </w:p>
    <w:p w:rsidR="007A73B8" w:rsidRPr="00EB368F" w:rsidRDefault="007A73B8" w:rsidP="007A73B8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7A73B8" w:rsidRPr="006C7BC3" w:rsidTr="00A46A67">
        <w:tc>
          <w:tcPr>
            <w:tcW w:w="9072" w:type="dxa"/>
            <w:gridSpan w:val="2"/>
          </w:tcPr>
          <w:p w:rsidR="007A73B8" w:rsidRPr="006C7BC3" w:rsidRDefault="007A73B8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7A73B8" w:rsidRPr="006C7BC3" w:rsidTr="00A46A67">
        <w:tc>
          <w:tcPr>
            <w:tcW w:w="1843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OK</w:t>
            </w:r>
          </w:p>
        </w:tc>
      </w:tr>
      <w:tr w:rsidR="007A73B8" w:rsidTr="00A46A67">
        <w:tc>
          <w:tcPr>
            <w:tcW w:w="9072" w:type="dxa"/>
            <w:gridSpan w:val="2"/>
          </w:tcPr>
          <w:p w:rsidR="007A73B8" w:rsidRPr="00B8712A" w:rsidRDefault="007A73B8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7A73B8" w:rsidTr="00A46A67">
        <w:tc>
          <w:tcPr>
            <w:tcW w:w="1843" w:type="dxa"/>
          </w:tcPr>
          <w:p w:rsidR="007A73B8" w:rsidRPr="00B8712A" w:rsidRDefault="007A73B8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7A73B8" w:rsidTr="00A46A67">
        <w:tc>
          <w:tcPr>
            <w:tcW w:w="1843" w:type="dxa"/>
          </w:tcPr>
          <w:p w:rsidR="007A73B8" w:rsidRPr="00B8712A" w:rsidRDefault="007A73B8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7A73B8" w:rsidRPr="00B8712A" w:rsidRDefault="007A73B8" w:rsidP="00A46A67">
            <w:pPr>
              <w:jc w:val="center"/>
            </w:pPr>
            <w:r>
              <w:t>application/json</w:t>
            </w:r>
          </w:p>
        </w:tc>
      </w:tr>
      <w:tr w:rsidR="007A73B8" w:rsidTr="00A46A67">
        <w:tc>
          <w:tcPr>
            <w:tcW w:w="9072" w:type="dxa"/>
            <w:gridSpan w:val="2"/>
          </w:tcPr>
          <w:p w:rsidR="007A73B8" w:rsidRDefault="007A73B8" w:rsidP="00A46A67">
            <w:r w:rsidRPr="00B8712A">
              <w:rPr>
                <w:b/>
              </w:rPr>
              <w:t>Response Body</w:t>
            </w:r>
          </w:p>
        </w:tc>
      </w:tr>
      <w:tr w:rsidR="007A73B8" w:rsidTr="00A46A67">
        <w:tc>
          <w:tcPr>
            <w:tcW w:w="9072" w:type="dxa"/>
            <w:gridSpan w:val="2"/>
          </w:tcPr>
          <w:p w:rsidR="007A73B8" w:rsidRDefault="007A73B8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7A73B8" w:rsidRDefault="007A73B8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enterpriseSystem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SYS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userRespons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active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user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USR00000015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user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passwor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family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iddle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give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display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nick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honorificPrifix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Mr.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ol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LawEnforcementOfficer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isActive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formatted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ramesh1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mails</w:t>
            </w:r>
            <w:r>
              <w:rPr>
                <w:rStyle w:val="value"/>
              </w:rPr>
              <w:t>": []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phoneNumbers</w:t>
            </w:r>
            <w:r>
              <w:rPr>
                <w:rStyle w:val="value"/>
              </w:rPr>
              <w:t>": []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pics</w:t>
            </w:r>
            <w:r>
              <w:rPr>
                <w:rStyle w:val="value"/>
              </w:rPr>
              <w:t>": []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create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2016-05-25 16:35:42.000000"</w:t>
            </w:r>
            <w:r>
              <w:rPr>
                <w:rStyle w:val="value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lastModifiedTi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2016-05-25 16:35:42.000000"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</w:t>
            </w:r>
          </w:p>
          <w:p w:rsidR="007A73B8" w:rsidRDefault="007A73B8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value"/>
              </w:rPr>
              <w:t xml:space="preserve">  ]</w:t>
            </w:r>
            <w:r>
              <w:rPr>
                <w:rStyle w:val="HTMLCode"/>
                <w:rFonts w:eastAsia="Batang"/>
              </w:rPr>
              <w:t>,</w:t>
            </w:r>
          </w:p>
          <w:p w:rsidR="007A73B8" w:rsidRDefault="007A73B8" w:rsidP="00A46A67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totalRecords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number"/>
              </w:rPr>
              <w:t>1</w:t>
            </w:r>
          </w:p>
          <w:p w:rsidR="007A73B8" w:rsidRDefault="007A73B8" w:rsidP="000F6722">
            <w:pPr>
              <w:pStyle w:val="HTMLPreformatted"/>
            </w:pPr>
            <w:r>
              <w:rPr>
                <w:rStyle w:val="value"/>
              </w:rPr>
              <w:t>}</w:t>
            </w:r>
            <w:r>
              <w:t xml:space="preserve"> </w:t>
            </w:r>
          </w:p>
        </w:tc>
      </w:tr>
    </w:tbl>
    <w:p w:rsidR="007A73B8" w:rsidRPr="00DC783B" w:rsidRDefault="007A73B8" w:rsidP="007A73B8">
      <w:pPr>
        <w:ind w:left="862"/>
      </w:pPr>
    </w:p>
    <w:p w:rsidR="007A73B8" w:rsidRDefault="007A73B8" w:rsidP="007A73B8">
      <w:pPr>
        <w:rPr>
          <w:b/>
          <w:bCs/>
          <w:sz w:val="22"/>
          <w:szCs w:val="22"/>
        </w:rPr>
      </w:pPr>
    </w:p>
    <w:p w:rsidR="007A73B8" w:rsidRPr="00FB1383" w:rsidRDefault="007A73B8" w:rsidP="007A73B8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7A73B8" w:rsidRDefault="007A73B8" w:rsidP="007A73B8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7A73B8" w:rsidRPr="006C7BC3" w:rsidTr="00A46A67">
        <w:tc>
          <w:tcPr>
            <w:tcW w:w="9072" w:type="dxa"/>
            <w:gridSpan w:val="2"/>
          </w:tcPr>
          <w:p w:rsidR="007A73B8" w:rsidRPr="006C7BC3" w:rsidRDefault="007A73B8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7A73B8" w:rsidRPr="006C7BC3" w:rsidTr="00A46A67">
        <w:tc>
          <w:tcPr>
            <w:tcW w:w="1843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7A73B8" w:rsidRPr="006C7BC3" w:rsidRDefault="007A73B8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Bad Request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Forbidden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Not Found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Internal Server Error</w:t>
            </w:r>
          </w:p>
        </w:tc>
      </w:tr>
      <w:tr w:rsidR="007A73B8" w:rsidTr="00A46A67">
        <w:tc>
          <w:tcPr>
            <w:tcW w:w="1843" w:type="dxa"/>
          </w:tcPr>
          <w:p w:rsidR="007A73B8" w:rsidRDefault="007A73B8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7A73B8" w:rsidRDefault="007A73B8" w:rsidP="00A46A67">
            <w:pPr>
              <w:jc w:val="center"/>
            </w:pPr>
            <w:r>
              <w:t>Service Unavailable</w:t>
            </w:r>
          </w:p>
        </w:tc>
      </w:tr>
    </w:tbl>
    <w:p w:rsidR="007A73B8" w:rsidRDefault="007A73B8" w:rsidP="007A73B8"/>
    <w:p w:rsidR="00C51CCD" w:rsidRDefault="00C51CCD" w:rsidP="00C51CCD">
      <w:pPr>
        <w:pStyle w:val="Heading2"/>
      </w:pPr>
      <w:bookmarkStart w:id="101" w:name="_Toc454287200"/>
      <w:r>
        <w:t>Get List of Enterprise Sites belongs to Enterprises system</w:t>
      </w:r>
      <w:bookmarkEnd w:id="101"/>
    </w:p>
    <w:p w:rsidR="00C51CCD" w:rsidRPr="00DC783B" w:rsidRDefault="00C51CCD" w:rsidP="00C51CCD">
      <w:pPr>
        <w:pStyle w:val="Heading3"/>
        <w:tabs>
          <w:tab w:val="clear" w:pos="862"/>
          <w:tab w:val="num" w:pos="1134"/>
        </w:tabs>
      </w:pPr>
      <w:bookmarkStart w:id="102" w:name="_Toc454287201"/>
      <w:r>
        <w:t>API Description</w:t>
      </w:r>
      <w:bookmarkEnd w:id="102"/>
    </w:p>
    <w:p w:rsidR="00C51CCD" w:rsidRDefault="00C51CCD" w:rsidP="00C51CCD">
      <w:pPr>
        <w:ind w:left="1440"/>
      </w:pPr>
      <w:r>
        <w:t>This API fetches</w:t>
      </w:r>
      <w:r w:rsidRPr="00652D76">
        <w:t xml:space="preserve"> </w:t>
      </w:r>
      <w:r>
        <w:t>list of enterprise sites belongs to the enterprise</w:t>
      </w:r>
    </w:p>
    <w:p w:rsidR="00C51CCD" w:rsidRDefault="00C51CCD" w:rsidP="00C51CCD">
      <w:pPr>
        <w:pStyle w:val="Heading3"/>
        <w:tabs>
          <w:tab w:val="clear" w:pos="862"/>
          <w:tab w:val="num" w:pos="1134"/>
        </w:tabs>
      </w:pPr>
      <w:bookmarkStart w:id="103" w:name="_Toc454287202"/>
      <w:r>
        <w:t>Request Message</w:t>
      </w:r>
      <w:bookmarkEnd w:id="103"/>
    </w:p>
    <w:p w:rsidR="00C51CCD" w:rsidRDefault="00C51CCD" w:rsidP="00C51CCD"/>
    <w:tbl>
      <w:tblPr>
        <w:tblStyle w:val="TableGrid"/>
        <w:tblW w:w="9099" w:type="dxa"/>
        <w:tblInd w:w="1129" w:type="dxa"/>
        <w:tblLook w:val="04A0" w:firstRow="1" w:lastRow="0" w:firstColumn="1" w:lastColumn="0" w:noHBand="0" w:noVBand="1"/>
      </w:tblPr>
      <w:tblGrid>
        <w:gridCol w:w="1283"/>
        <w:gridCol w:w="1094"/>
        <w:gridCol w:w="2787"/>
        <w:gridCol w:w="3935"/>
      </w:tblGrid>
      <w:tr w:rsidR="00C51CCD" w:rsidTr="00A46A67">
        <w:trPr>
          <w:trHeight w:val="257"/>
        </w:trPr>
        <w:tc>
          <w:tcPr>
            <w:tcW w:w="1064" w:type="dxa"/>
          </w:tcPr>
          <w:p w:rsidR="00C51CCD" w:rsidRPr="006C7BC3" w:rsidRDefault="00C51CCD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34" w:type="dxa"/>
            <w:gridSpan w:val="3"/>
          </w:tcPr>
          <w:p w:rsidR="00C51CCD" w:rsidRDefault="00C51CCD" w:rsidP="00A46A67">
            <w:r>
              <w:t>GET</w:t>
            </w:r>
          </w:p>
        </w:tc>
      </w:tr>
      <w:tr w:rsidR="00C51CCD" w:rsidTr="00A46A67">
        <w:trPr>
          <w:trHeight w:val="257"/>
        </w:trPr>
        <w:tc>
          <w:tcPr>
            <w:tcW w:w="1064" w:type="dxa"/>
          </w:tcPr>
          <w:p w:rsidR="00C51CCD" w:rsidRPr="006C7BC3" w:rsidRDefault="00C51CCD" w:rsidP="00A46A67">
            <w:pPr>
              <w:rPr>
                <w:b/>
              </w:rPr>
            </w:pPr>
            <w:r>
              <w:rPr>
                <w:b/>
              </w:rPr>
              <w:lastRenderedPageBreak/>
              <w:t>URL</w:t>
            </w:r>
          </w:p>
        </w:tc>
        <w:tc>
          <w:tcPr>
            <w:tcW w:w="8034" w:type="dxa"/>
            <w:gridSpan w:val="3"/>
            <w:vAlign w:val="center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C51CCD" w:rsidRDefault="00C51CCD" w:rsidP="00A46A67">
            <w:pP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System/{enterpriseSystemId}/usermanagement/</w:t>
            </w:r>
          </w:p>
          <w:p w:rsidR="00C51CCD" w:rsidRDefault="00C51CCD" w:rsidP="00A46A67"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s</w:t>
            </w:r>
          </w:p>
        </w:tc>
      </w:tr>
      <w:tr w:rsidR="00C51CCD" w:rsidTr="00A46A67">
        <w:trPr>
          <w:trHeight w:val="257"/>
        </w:trPr>
        <w:tc>
          <w:tcPr>
            <w:tcW w:w="9099" w:type="dxa"/>
            <w:gridSpan w:val="4"/>
          </w:tcPr>
          <w:p w:rsidR="00C51CCD" w:rsidRPr="006C7BC3" w:rsidRDefault="00C51CCD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C51CCD" w:rsidTr="00A46A67">
        <w:trPr>
          <w:trHeight w:val="240"/>
        </w:trPr>
        <w:tc>
          <w:tcPr>
            <w:tcW w:w="2057" w:type="dxa"/>
            <w:gridSpan w:val="2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56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185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C51CCD" w:rsidTr="00A46A67">
        <w:trPr>
          <w:trHeight w:val="257"/>
        </w:trPr>
        <w:tc>
          <w:tcPr>
            <w:tcW w:w="2057" w:type="dxa"/>
            <w:gridSpan w:val="2"/>
          </w:tcPr>
          <w:p w:rsidR="00C51CCD" w:rsidRDefault="00C51CCD" w:rsidP="00A46A67">
            <w:pPr>
              <w:jc w:val="center"/>
            </w:pPr>
            <w:r w:rsidRPr="007A73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856" w:type="dxa"/>
          </w:tcPr>
          <w:p w:rsidR="00C51CCD" w:rsidRDefault="00C51CCD" w:rsidP="00A46A67">
            <w:pPr>
              <w:jc w:val="center"/>
            </w:pPr>
            <w:r>
              <w:t>String</w:t>
            </w:r>
          </w:p>
        </w:tc>
        <w:tc>
          <w:tcPr>
            <w:tcW w:w="4185" w:type="dxa"/>
          </w:tcPr>
          <w:p w:rsidR="00C51CCD" w:rsidRDefault="00C51CCD" w:rsidP="00A46A67">
            <w:pPr>
              <w:jc w:val="center"/>
            </w:pPr>
            <w:r>
              <w:t>The ID of the enterprise system</w:t>
            </w:r>
          </w:p>
        </w:tc>
      </w:tr>
      <w:tr w:rsidR="00C51CCD" w:rsidTr="00A46A67">
        <w:trPr>
          <w:trHeight w:val="257"/>
        </w:trPr>
        <w:tc>
          <w:tcPr>
            <w:tcW w:w="9099" w:type="dxa"/>
            <w:gridSpan w:val="4"/>
          </w:tcPr>
          <w:p w:rsidR="00C51CCD" w:rsidRPr="00B8712A" w:rsidRDefault="00C51CCD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C51CCD" w:rsidTr="00A46A67">
        <w:trPr>
          <w:trHeight w:val="257"/>
        </w:trPr>
        <w:tc>
          <w:tcPr>
            <w:tcW w:w="2057" w:type="dxa"/>
            <w:gridSpan w:val="2"/>
          </w:tcPr>
          <w:p w:rsidR="00C51CCD" w:rsidRPr="00B8712A" w:rsidRDefault="00C51CCD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42" w:type="dxa"/>
            <w:gridSpan w:val="2"/>
          </w:tcPr>
          <w:p w:rsidR="00C51CCD" w:rsidRPr="00610FB7" w:rsidRDefault="00C51CCD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C51CCD" w:rsidTr="00A46A67">
        <w:trPr>
          <w:trHeight w:val="257"/>
        </w:trPr>
        <w:tc>
          <w:tcPr>
            <w:tcW w:w="2057" w:type="dxa"/>
            <w:gridSpan w:val="2"/>
          </w:tcPr>
          <w:p w:rsidR="00C51CCD" w:rsidRPr="00B8712A" w:rsidRDefault="00C51CCD" w:rsidP="00A46A67">
            <w:pPr>
              <w:jc w:val="center"/>
            </w:pPr>
            <w:r>
              <w:t>N.A</w:t>
            </w:r>
          </w:p>
        </w:tc>
        <w:tc>
          <w:tcPr>
            <w:tcW w:w="7042" w:type="dxa"/>
            <w:gridSpan w:val="2"/>
          </w:tcPr>
          <w:p w:rsidR="00C51CCD" w:rsidRPr="00610FB7" w:rsidRDefault="00C51CCD" w:rsidP="00A46A67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C51CCD" w:rsidTr="00A46A67">
        <w:trPr>
          <w:trHeight w:val="257"/>
        </w:trPr>
        <w:tc>
          <w:tcPr>
            <w:tcW w:w="9099" w:type="dxa"/>
            <w:gridSpan w:val="4"/>
          </w:tcPr>
          <w:p w:rsidR="00C51CCD" w:rsidRDefault="00C51CCD" w:rsidP="00A46A67">
            <w:r w:rsidRPr="006C7BC3">
              <w:rPr>
                <w:b/>
              </w:rPr>
              <w:t>Request Body</w:t>
            </w:r>
          </w:p>
        </w:tc>
      </w:tr>
      <w:tr w:rsidR="00C51CCD" w:rsidTr="00A46A67">
        <w:trPr>
          <w:trHeight w:val="240"/>
        </w:trPr>
        <w:tc>
          <w:tcPr>
            <w:tcW w:w="9099" w:type="dxa"/>
            <w:gridSpan w:val="4"/>
          </w:tcPr>
          <w:p w:rsidR="00C51CCD" w:rsidRDefault="00C51CCD" w:rsidP="00A46A67">
            <w:r>
              <w:t>N.A</w:t>
            </w:r>
          </w:p>
        </w:tc>
      </w:tr>
    </w:tbl>
    <w:p w:rsidR="00C51CCD" w:rsidRPr="00DC783B" w:rsidRDefault="00C51CCD" w:rsidP="00C51CCD">
      <w:pPr>
        <w:ind w:left="1080"/>
      </w:pPr>
    </w:p>
    <w:p w:rsidR="00C51CCD" w:rsidRDefault="00C51CCD" w:rsidP="00C51CCD">
      <w:pPr>
        <w:pStyle w:val="Heading3"/>
        <w:tabs>
          <w:tab w:val="clear" w:pos="862"/>
          <w:tab w:val="num" w:pos="1134"/>
        </w:tabs>
      </w:pPr>
      <w:bookmarkStart w:id="104" w:name="_Toc454287203"/>
      <w:r>
        <w:t>Response Message</w:t>
      </w:r>
      <w:bookmarkEnd w:id="104"/>
    </w:p>
    <w:p w:rsidR="00C51CCD" w:rsidRDefault="00C51CCD" w:rsidP="00C51CCD"/>
    <w:p w:rsidR="00C51CCD" w:rsidRDefault="00C51CCD" w:rsidP="00C51CCD">
      <w:pPr>
        <w:ind w:left="1134"/>
      </w:pPr>
      <w:r>
        <w:t>Success Case:</w:t>
      </w:r>
    </w:p>
    <w:p w:rsidR="00C51CCD" w:rsidRPr="00EB368F" w:rsidRDefault="00C51CCD" w:rsidP="00C51CCD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C51CCD" w:rsidRPr="006C7BC3" w:rsidTr="00A46A67">
        <w:tc>
          <w:tcPr>
            <w:tcW w:w="9072" w:type="dxa"/>
            <w:gridSpan w:val="2"/>
          </w:tcPr>
          <w:p w:rsidR="00C51CCD" w:rsidRPr="006C7BC3" w:rsidRDefault="00C51CC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C51CCD" w:rsidRPr="006C7BC3" w:rsidTr="00A46A67">
        <w:tc>
          <w:tcPr>
            <w:tcW w:w="1843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OK</w:t>
            </w:r>
          </w:p>
        </w:tc>
      </w:tr>
      <w:tr w:rsidR="00C51CCD" w:rsidTr="00A46A67">
        <w:tc>
          <w:tcPr>
            <w:tcW w:w="9072" w:type="dxa"/>
            <w:gridSpan w:val="2"/>
          </w:tcPr>
          <w:p w:rsidR="00C51CCD" w:rsidRPr="00B8712A" w:rsidRDefault="00C51CCD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C51CCD" w:rsidTr="00A46A67">
        <w:tc>
          <w:tcPr>
            <w:tcW w:w="1843" w:type="dxa"/>
          </w:tcPr>
          <w:p w:rsidR="00C51CCD" w:rsidRPr="00B8712A" w:rsidRDefault="00C51CCD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C51CCD" w:rsidTr="00A46A67">
        <w:tc>
          <w:tcPr>
            <w:tcW w:w="1843" w:type="dxa"/>
          </w:tcPr>
          <w:p w:rsidR="00C51CCD" w:rsidRPr="00B8712A" w:rsidRDefault="00C51CCD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C51CCD" w:rsidRPr="00B8712A" w:rsidRDefault="00C51CCD" w:rsidP="00A46A67">
            <w:pPr>
              <w:jc w:val="center"/>
            </w:pPr>
            <w:r>
              <w:t>application/json</w:t>
            </w:r>
          </w:p>
        </w:tc>
      </w:tr>
      <w:tr w:rsidR="00C51CCD" w:rsidTr="00A46A67">
        <w:tc>
          <w:tcPr>
            <w:tcW w:w="9072" w:type="dxa"/>
            <w:gridSpan w:val="2"/>
          </w:tcPr>
          <w:p w:rsidR="00C51CCD" w:rsidRDefault="00C51CCD" w:rsidP="00A46A67">
            <w:r w:rsidRPr="00B8712A">
              <w:rPr>
                <w:b/>
              </w:rPr>
              <w:t>Response Body</w:t>
            </w:r>
          </w:p>
        </w:tc>
      </w:tr>
      <w:tr w:rsidR="00C51CCD" w:rsidTr="00A46A67">
        <w:tc>
          <w:tcPr>
            <w:tcW w:w="9072" w:type="dxa"/>
            <w:gridSpan w:val="2"/>
          </w:tcPr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itesList": [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ystemId": "ESITE00000001",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eoAssigned": false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ystemId": "ESITE00000002",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eoAssigned": false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ystemId": "ESITE00000003",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eoAssigned": false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</w:t>
            </w:r>
          </w:p>
          <w:p w:rsidR="00C51CCD" w:rsidRPr="00C51CCD" w:rsidRDefault="00C51CCD" w:rsidP="00C51CC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51CC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C51CCD" w:rsidRDefault="00C51CCD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C51CCD" w:rsidRPr="00DC783B" w:rsidRDefault="00C51CCD" w:rsidP="00C51CCD">
      <w:pPr>
        <w:ind w:left="862"/>
      </w:pPr>
    </w:p>
    <w:p w:rsidR="00C51CCD" w:rsidRDefault="00C51CCD" w:rsidP="00C51CCD">
      <w:pPr>
        <w:rPr>
          <w:b/>
          <w:bCs/>
          <w:sz w:val="22"/>
          <w:szCs w:val="22"/>
        </w:rPr>
      </w:pPr>
    </w:p>
    <w:p w:rsidR="00C51CCD" w:rsidRPr="00FB1383" w:rsidRDefault="00C51CCD" w:rsidP="00C51CCD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C51CCD" w:rsidRDefault="00C51CCD" w:rsidP="00C51CCD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C51CCD" w:rsidRPr="006C7BC3" w:rsidTr="00A46A67">
        <w:tc>
          <w:tcPr>
            <w:tcW w:w="9072" w:type="dxa"/>
            <w:gridSpan w:val="2"/>
          </w:tcPr>
          <w:p w:rsidR="00C51CCD" w:rsidRPr="006C7BC3" w:rsidRDefault="00C51CC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C51CCD" w:rsidRPr="006C7BC3" w:rsidTr="00A46A67">
        <w:tc>
          <w:tcPr>
            <w:tcW w:w="1843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C51CCD" w:rsidRPr="006C7BC3" w:rsidRDefault="00C51CC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Bad Request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Forbidden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Not Found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Internal Server Error</w:t>
            </w:r>
          </w:p>
        </w:tc>
      </w:tr>
      <w:tr w:rsidR="00C51CCD" w:rsidTr="00A46A67">
        <w:tc>
          <w:tcPr>
            <w:tcW w:w="1843" w:type="dxa"/>
          </w:tcPr>
          <w:p w:rsidR="00C51CCD" w:rsidRDefault="00C51CCD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C51CCD" w:rsidRDefault="00C51CCD" w:rsidP="00A46A67">
            <w:pPr>
              <w:jc w:val="center"/>
            </w:pPr>
            <w:r>
              <w:t>Service Unavailable</w:t>
            </w:r>
          </w:p>
        </w:tc>
      </w:tr>
    </w:tbl>
    <w:p w:rsidR="00371D3C" w:rsidRDefault="00CF1835" w:rsidP="00371D3C">
      <w:pPr>
        <w:pStyle w:val="Heading2"/>
      </w:pPr>
      <w:hyperlink r:id="rId7" w:anchor="%21/usermanagement/allocateEnterpriseSiteToUser" w:history="1">
        <w:bookmarkStart w:id="105" w:name="_Toc454287204"/>
        <w:r w:rsidR="00371D3C">
          <w:t>Assign or D</w:t>
        </w:r>
        <w:r w:rsidR="00371D3C" w:rsidRPr="00C21F33">
          <w:t>e</w:t>
        </w:r>
        <w:r w:rsidR="00371D3C">
          <w:t xml:space="preserve"> </w:t>
        </w:r>
        <w:r w:rsidR="00371D3C" w:rsidRPr="00C21F33">
          <w:t>assign enterprise site to user</w:t>
        </w:r>
        <w:bookmarkEnd w:id="105"/>
      </w:hyperlink>
    </w:p>
    <w:p w:rsidR="00371D3C" w:rsidRDefault="00371D3C" w:rsidP="00371D3C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06" w:name="_Toc454287205"/>
      <w:r>
        <w:t>API Description</w:t>
      </w:r>
      <w:bookmarkEnd w:id="106"/>
    </w:p>
    <w:p w:rsidR="00371D3C" w:rsidRPr="009170DA" w:rsidRDefault="00371D3C" w:rsidP="00371D3C"/>
    <w:p w:rsidR="00371D3C" w:rsidRDefault="00371D3C" w:rsidP="00371D3C">
      <w:pPr>
        <w:ind w:left="1134"/>
      </w:pPr>
      <w:r>
        <w:t xml:space="preserve">This API is useful to update the </w:t>
      </w:r>
      <w:r w:rsidR="00D42270">
        <w:t>assign/de assign enterprise site to user</w:t>
      </w:r>
      <w:r>
        <w:t xml:space="preserve">. Admin has the full rights to </w:t>
      </w:r>
      <w:r w:rsidR="00D42270">
        <w:t xml:space="preserve">assign/de assign </w:t>
      </w:r>
      <w:r>
        <w:t>operations.</w:t>
      </w:r>
    </w:p>
    <w:p w:rsidR="00371D3C" w:rsidRDefault="00371D3C" w:rsidP="00371D3C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07" w:name="_Toc454287206"/>
      <w:r>
        <w:t>Request Message</w:t>
      </w:r>
      <w:bookmarkEnd w:id="107"/>
    </w:p>
    <w:p w:rsidR="00371D3C" w:rsidRDefault="00371D3C" w:rsidP="00371D3C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105"/>
        <w:gridCol w:w="1272"/>
        <w:gridCol w:w="2835"/>
        <w:gridCol w:w="3860"/>
      </w:tblGrid>
      <w:tr w:rsidR="00371D3C" w:rsidTr="00A46A67">
        <w:tc>
          <w:tcPr>
            <w:tcW w:w="1050" w:type="dxa"/>
          </w:tcPr>
          <w:p w:rsidR="00371D3C" w:rsidRPr="006C7BC3" w:rsidRDefault="00371D3C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371D3C" w:rsidRDefault="00371D3C" w:rsidP="00A46A67">
            <w:r>
              <w:t>POST</w:t>
            </w:r>
          </w:p>
        </w:tc>
      </w:tr>
      <w:tr w:rsidR="00371D3C" w:rsidTr="00A46A67">
        <w:trPr>
          <w:trHeight w:val="604"/>
        </w:trPr>
        <w:tc>
          <w:tcPr>
            <w:tcW w:w="1050" w:type="dxa"/>
          </w:tcPr>
          <w:p w:rsidR="00371D3C" w:rsidRPr="006C7BC3" w:rsidRDefault="00371D3C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371D3C" w:rsidRDefault="00371D3C" w:rsidP="00A46A67">
            <w:r w:rsidRPr="00371D3C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System/{enterpriseSystemId}/usermanagement/allocate</w:t>
            </w:r>
          </w:p>
        </w:tc>
      </w:tr>
      <w:tr w:rsidR="00371D3C" w:rsidTr="00A46A67">
        <w:tc>
          <w:tcPr>
            <w:tcW w:w="9072" w:type="dxa"/>
            <w:gridSpan w:val="4"/>
          </w:tcPr>
          <w:p w:rsidR="00371D3C" w:rsidRPr="006C7BC3" w:rsidRDefault="00371D3C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371D3C" w:rsidTr="00A46A67">
        <w:tc>
          <w:tcPr>
            <w:tcW w:w="2258" w:type="dxa"/>
            <w:gridSpan w:val="2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371D3C" w:rsidTr="00A46A67">
        <w:tc>
          <w:tcPr>
            <w:tcW w:w="2258" w:type="dxa"/>
            <w:gridSpan w:val="2"/>
          </w:tcPr>
          <w:p w:rsidR="00371D3C" w:rsidRDefault="008354E3" w:rsidP="00A46A67">
            <w:pPr>
              <w:tabs>
                <w:tab w:val="left" w:pos="795"/>
                <w:tab w:val="center" w:pos="1021"/>
              </w:tabs>
              <w:jc w:val="left"/>
            </w:pPr>
            <w:r w:rsidRPr="00371D3C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835" w:type="dxa"/>
          </w:tcPr>
          <w:p w:rsidR="00371D3C" w:rsidRDefault="00371D3C" w:rsidP="00A46A67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371D3C" w:rsidRDefault="00371D3C" w:rsidP="00A46A67">
            <w:pPr>
              <w:jc w:val="center"/>
            </w:pPr>
            <w:r>
              <w:t xml:space="preserve">Enterprise </w:t>
            </w:r>
            <w:r w:rsidR="008354E3">
              <w:t xml:space="preserve">System </w:t>
            </w:r>
            <w:r>
              <w:t>Identifier.</w:t>
            </w:r>
          </w:p>
        </w:tc>
      </w:tr>
      <w:tr w:rsidR="00371D3C" w:rsidTr="00A46A67">
        <w:tc>
          <w:tcPr>
            <w:tcW w:w="9072" w:type="dxa"/>
            <w:gridSpan w:val="4"/>
          </w:tcPr>
          <w:p w:rsidR="00371D3C" w:rsidRPr="00B8712A" w:rsidRDefault="00371D3C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371D3C" w:rsidTr="00A46A67">
        <w:tc>
          <w:tcPr>
            <w:tcW w:w="2258" w:type="dxa"/>
            <w:gridSpan w:val="2"/>
          </w:tcPr>
          <w:p w:rsidR="00371D3C" w:rsidRPr="00B8712A" w:rsidRDefault="00371D3C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371D3C" w:rsidRPr="00610FB7" w:rsidRDefault="00371D3C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371D3C" w:rsidTr="00A46A67">
        <w:tc>
          <w:tcPr>
            <w:tcW w:w="2258" w:type="dxa"/>
            <w:gridSpan w:val="2"/>
          </w:tcPr>
          <w:p w:rsidR="00371D3C" w:rsidRPr="00B8712A" w:rsidRDefault="00371D3C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814" w:type="dxa"/>
            <w:gridSpan w:val="2"/>
          </w:tcPr>
          <w:p w:rsidR="00371D3C" w:rsidRPr="00610FB7" w:rsidRDefault="00371D3C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371D3C" w:rsidTr="00A46A67">
        <w:tc>
          <w:tcPr>
            <w:tcW w:w="9072" w:type="dxa"/>
            <w:gridSpan w:val="4"/>
          </w:tcPr>
          <w:p w:rsidR="00371D3C" w:rsidRDefault="00371D3C" w:rsidP="00A46A67">
            <w:r w:rsidRPr="006C7BC3">
              <w:rPr>
                <w:b/>
              </w:rPr>
              <w:t>Request Body</w:t>
            </w:r>
          </w:p>
        </w:tc>
      </w:tr>
      <w:tr w:rsidR="00371D3C" w:rsidTr="00A46A67">
        <w:tc>
          <w:tcPr>
            <w:tcW w:w="9072" w:type="dxa"/>
            <w:gridSpan w:val="4"/>
          </w:tcPr>
          <w:p w:rsidR="005D2EF7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>{</w:t>
            </w:r>
          </w:p>
          <w:p w:rsidR="005D2EF7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operationType": "ASSIGN",</w:t>
            </w:r>
          </w:p>
          <w:p w:rsidR="005D2EF7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enterpriseSiteId": "ESITE00000002",</w:t>
            </w:r>
          </w:p>
          <w:p w:rsidR="005D2EF7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operatedUserId": "USR00000002",</w:t>
            </w:r>
          </w:p>
          <w:p w:rsidR="005D2EF7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 xml:space="preserve">  "requestId": "UR00000043"</w:t>
            </w:r>
          </w:p>
          <w:p w:rsidR="00371D3C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t>}</w:t>
            </w:r>
          </w:p>
        </w:tc>
      </w:tr>
    </w:tbl>
    <w:p w:rsidR="00371D3C" w:rsidRPr="00DC783B" w:rsidRDefault="00371D3C" w:rsidP="00371D3C">
      <w:pPr>
        <w:ind w:left="1080"/>
      </w:pPr>
    </w:p>
    <w:p w:rsidR="00371D3C" w:rsidRDefault="00371D3C" w:rsidP="00371D3C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08" w:name="_Toc454287207"/>
      <w:r>
        <w:t>Response Message</w:t>
      </w:r>
      <w:bookmarkEnd w:id="108"/>
    </w:p>
    <w:p w:rsidR="00371D3C" w:rsidRDefault="00371D3C" w:rsidP="00371D3C"/>
    <w:p w:rsidR="00371D3C" w:rsidRDefault="00371D3C" w:rsidP="00371D3C">
      <w:pPr>
        <w:ind w:left="1134"/>
      </w:pPr>
      <w:r>
        <w:t>Success Case:</w:t>
      </w:r>
    </w:p>
    <w:p w:rsidR="00371D3C" w:rsidRPr="00EB368F" w:rsidRDefault="00371D3C" w:rsidP="00371D3C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71D3C" w:rsidRPr="006C7BC3" w:rsidTr="00A46A67">
        <w:tc>
          <w:tcPr>
            <w:tcW w:w="9072" w:type="dxa"/>
            <w:gridSpan w:val="2"/>
          </w:tcPr>
          <w:p w:rsidR="00371D3C" w:rsidRPr="006C7BC3" w:rsidRDefault="00371D3C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71D3C" w:rsidRPr="006C7BC3" w:rsidTr="00A46A67">
        <w:tc>
          <w:tcPr>
            <w:tcW w:w="1843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Ok</w:t>
            </w:r>
          </w:p>
        </w:tc>
      </w:tr>
      <w:tr w:rsidR="00371D3C" w:rsidTr="00A46A67">
        <w:tc>
          <w:tcPr>
            <w:tcW w:w="9072" w:type="dxa"/>
            <w:gridSpan w:val="2"/>
          </w:tcPr>
          <w:p w:rsidR="00371D3C" w:rsidRPr="00B8712A" w:rsidRDefault="00371D3C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371D3C" w:rsidTr="00A46A67">
        <w:tc>
          <w:tcPr>
            <w:tcW w:w="1843" w:type="dxa"/>
          </w:tcPr>
          <w:p w:rsidR="00371D3C" w:rsidRPr="00B8712A" w:rsidRDefault="00371D3C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371D3C" w:rsidTr="00A46A67">
        <w:tc>
          <w:tcPr>
            <w:tcW w:w="1843" w:type="dxa"/>
          </w:tcPr>
          <w:p w:rsidR="00371D3C" w:rsidRPr="00B8712A" w:rsidRDefault="00371D3C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371D3C" w:rsidRPr="00B8712A" w:rsidRDefault="00371D3C" w:rsidP="00A46A67">
            <w:pPr>
              <w:jc w:val="center"/>
            </w:pPr>
            <w:r>
              <w:t>application/json</w:t>
            </w:r>
          </w:p>
        </w:tc>
      </w:tr>
      <w:tr w:rsidR="00371D3C" w:rsidTr="00A46A67">
        <w:tc>
          <w:tcPr>
            <w:tcW w:w="9072" w:type="dxa"/>
            <w:gridSpan w:val="2"/>
          </w:tcPr>
          <w:p w:rsidR="00371D3C" w:rsidRDefault="00371D3C" w:rsidP="00A46A67">
            <w:r w:rsidRPr="00B8712A">
              <w:rPr>
                <w:b/>
              </w:rPr>
              <w:t>Response Body</w:t>
            </w:r>
          </w:p>
        </w:tc>
      </w:tr>
      <w:tr w:rsidR="00371D3C" w:rsidTr="00A46A67">
        <w:tc>
          <w:tcPr>
            <w:tcW w:w="9072" w:type="dxa"/>
            <w:gridSpan w:val="2"/>
          </w:tcPr>
          <w:p w:rsidR="005D2EF7" w:rsidRPr="00C21F33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5D2EF7" w:rsidRPr="00C21F33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operationType": "ASSIGN",</w:t>
            </w:r>
          </w:p>
          <w:p w:rsidR="005D2EF7" w:rsidRPr="00C21F33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02",</w:t>
            </w:r>
          </w:p>
          <w:p w:rsidR="005D2EF7" w:rsidRPr="00C21F33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iteId": "ESITE00000002",</w:t>
            </w:r>
          </w:p>
          <w:p w:rsidR="005D2EF7" w:rsidRPr="00C21F33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esponse": "SUCCESS"</w:t>
            </w:r>
          </w:p>
          <w:p w:rsidR="00371D3C" w:rsidRDefault="005D2EF7" w:rsidP="005D2EF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C21F33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371D3C" w:rsidRPr="00DC783B" w:rsidRDefault="00371D3C" w:rsidP="00371D3C">
      <w:pPr>
        <w:ind w:left="862"/>
      </w:pPr>
    </w:p>
    <w:p w:rsidR="00371D3C" w:rsidRDefault="00371D3C" w:rsidP="00371D3C">
      <w:pPr>
        <w:rPr>
          <w:b/>
          <w:bCs/>
          <w:sz w:val="22"/>
          <w:szCs w:val="22"/>
        </w:rPr>
      </w:pPr>
    </w:p>
    <w:p w:rsidR="00371D3C" w:rsidRPr="00FB1383" w:rsidRDefault="00371D3C" w:rsidP="00371D3C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371D3C" w:rsidRDefault="00371D3C" w:rsidP="00371D3C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71D3C" w:rsidRPr="006C7BC3" w:rsidTr="00A46A67">
        <w:tc>
          <w:tcPr>
            <w:tcW w:w="9072" w:type="dxa"/>
            <w:gridSpan w:val="2"/>
          </w:tcPr>
          <w:p w:rsidR="00371D3C" w:rsidRPr="006C7BC3" w:rsidRDefault="00371D3C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71D3C" w:rsidRPr="006C7BC3" w:rsidTr="00A46A67">
        <w:tc>
          <w:tcPr>
            <w:tcW w:w="1843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71D3C" w:rsidRPr="006C7BC3" w:rsidRDefault="00371D3C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No Content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Bad Request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Forbidden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Not Found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lastRenderedPageBreak/>
              <w:t>415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Unsupported Media Type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Internal Server Error</w:t>
            </w:r>
          </w:p>
        </w:tc>
      </w:tr>
      <w:tr w:rsidR="00371D3C" w:rsidTr="00A46A67">
        <w:tc>
          <w:tcPr>
            <w:tcW w:w="1843" w:type="dxa"/>
          </w:tcPr>
          <w:p w:rsidR="00371D3C" w:rsidRDefault="00371D3C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371D3C" w:rsidRDefault="00371D3C" w:rsidP="00A46A67">
            <w:pPr>
              <w:jc w:val="center"/>
            </w:pPr>
            <w:r>
              <w:t>Service Unavailable</w:t>
            </w:r>
          </w:p>
        </w:tc>
      </w:tr>
    </w:tbl>
    <w:p w:rsidR="00371D3C" w:rsidRPr="00F83A22" w:rsidRDefault="00371D3C" w:rsidP="00371D3C"/>
    <w:p w:rsidR="00E3721E" w:rsidRDefault="00E3721E" w:rsidP="00E3721E">
      <w:pPr>
        <w:pStyle w:val="Heading2"/>
      </w:pPr>
      <w:bookmarkStart w:id="109" w:name="_Toc442100112"/>
      <w:bookmarkStart w:id="110" w:name="_Toc448421637"/>
      <w:bookmarkStart w:id="111" w:name="_Toc454287208"/>
      <w:r>
        <w:t>Update allowed permissions for the user.</w:t>
      </w:r>
      <w:bookmarkEnd w:id="109"/>
      <w:bookmarkEnd w:id="110"/>
      <w:bookmarkEnd w:id="111"/>
    </w:p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12" w:name="_Toc442100113"/>
      <w:bookmarkStart w:id="113" w:name="_Toc448421638"/>
      <w:bookmarkStart w:id="114" w:name="_Toc454287209"/>
      <w:r>
        <w:t>API Description</w:t>
      </w:r>
      <w:bookmarkEnd w:id="112"/>
      <w:bookmarkEnd w:id="113"/>
      <w:bookmarkEnd w:id="114"/>
    </w:p>
    <w:p w:rsidR="00E3721E" w:rsidRPr="009170DA" w:rsidRDefault="00E3721E" w:rsidP="00E3721E"/>
    <w:p w:rsidR="00E3721E" w:rsidRDefault="00E3721E" w:rsidP="00E3721E">
      <w:pPr>
        <w:ind w:left="1134"/>
      </w:pPr>
      <w:r>
        <w:t>This API is useful to update the allowed permissions for the user. Admin has the full rights to update allowed operations.</w:t>
      </w:r>
    </w:p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15" w:name="_Toc442100114"/>
      <w:bookmarkStart w:id="116" w:name="_Toc448421639"/>
      <w:bookmarkStart w:id="117" w:name="_Toc454287210"/>
      <w:r>
        <w:t>Request Message</w:t>
      </w:r>
      <w:bookmarkEnd w:id="115"/>
      <w:bookmarkEnd w:id="116"/>
      <w:bookmarkEnd w:id="117"/>
    </w:p>
    <w:p w:rsidR="00E3721E" w:rsidRDefault="00E3721E" w:rsidP="00E3721E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E3721E" w:rsidTr="00A46A67">
        <w:tc>
          <w:tcPr>
            <w:tcW w:w="1050" w:type="dxa"/>
          </w:tcPr>
          <w:p w:rsidR="00E3721E" w:rsidRPr="006C7BC3" w:rsidRDefault="00E3721E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E3721E" w:rsidRDefault="00E3721E" w:rsidP="00A46A67">
            <w:r>
              <w:t>POST</w:t>
            </w:r>
          </w:p>
        </w:tc>
      </w:tr>
      <w:tr w:rsidR="00E3721E" w:rsidTr="00A46A67">
        <w:trPr>
          <w:trHeight w:val="604"/>
        </w:trPr>
        <w:tc>
          <w:tcPr>
            <w:tcW w:w="1050" w:type="dxa"/>
          </w:tcPr>
          <w:p w:rsidR="00E3721E" w:rsidRPr="006C7BC3" w:rsidRDefault="00E3721E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E976DC" w:rsidRDefault="00E976DC" w:rsidP="00E97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976DC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4048F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iteId}</w:t>
            </w:r>
            <w:r w:rsidRPr="00E976DC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management</w:t>
            </w:r>
          </w:p>
          <w:p w:rsidR="00E976DC" w:rsidRPr="00E976DC" w:rsidRDefault="00E976DC" w:rsidP="00E976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976DC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allowedpersmissions</w:t>
            </w:r>
          </w:p>
          <w:p w:rsidR="00E976DC" w:rsidRDefault="00E976DC" w:rsidP="00A46A67"/>
        </w:tc>
      </w:tr>
      <w:tr w:rsidR="00E3721E" w:rsidTr="00A46A67">
        <w:tc>
          <w:tcPr>
            <w:tcW w:w="9072" w:type="dxa"/>
            <w:gridSpan w:val="4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E3721E" w:rsidTr="00A46A67">
        <w:tc>
          <w:tcPr>
            <w:tcW w:w="2258" w:type="dxa"/>
            <w:gridSpan w:val="2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E3721E" w:rsidTr="00A46A67">
        <w:tc>
          <w:tcPr>
            <w:tcW w:w="2258" w:type="dxa"/>
            <w:gridSpan w:val="2"/>
          </w:tcPr>
          <w:p w:rsidR="00E3721E" w:rsidRDefault="003F69BE" w:rsidP="00A46A67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2835" w:type="dxa"/>
          </w:tcPr>
          <w:p w:rsidR="00E3721E" w:rsidRDefault="00E3721E" w:rsidP="00A46A67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E3721E" w:rsidRDefault="00E3721E" w:rsidP="00A46A67">
            <w:pPr>
              <w:jc w:val="center"/>
            </w:pPr>
            <w:r>
              <w:t xml:space="preserve">Enterprise </w:t>
            </w:r>
            <w:r w:rsidR="000D56C2">
              <w:t xml:space="preserve">Site </w:t>
            </w:r>
            <w:r>
              <w:t>Identifier.</w:t>
            </w:r>
          </w:p>
        </w:tc>
      </w:tr>
      <w:tr w:rsidR="00E3721E" w:rsidTr="00A46A67">
        <w:tc>
          <w:tcPr>
            <w:tcW w:w="9072" w:type="dxa"/>
            <w:gridSpan w:val="4"/>
          </w:tcPr>
          <w:p w:rsidR="00E3721E" w:rsidRPr="00B8712A" w:rsidRDefault="00E3721E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E3721E" w:rsidTr="00A46A67">
        <w:tc>
          <w:tcPr>
            <w:tcW w:w="2258" w:type="dxa"/>
            <w:gridSpan w:val="2"/>
          </w:tcPr>
          <w:p w:rsidR="00E3721E" w:rsidRPr="00B8712A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E3721E" w:rsidRPr="00610FB7" w:rsidRDefault="00E3721E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E3721E" w:rsidTr="00A46A67">
        <w:tc>
          <w:tcPr>
            <w:tcW w:w="2258" w:type="dxa"/>
            <w:gridSpan w:val="2"/>
          </w:tcPr>
          <w:p w:rsidR="00E3721E" w:rsidRPr="00B8712A" w:rsidRDefault="00E3721E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814" w:type="dxa"/>
            <w:gridSpan w:val="2"/>
          </w:tcPr>
          <w:p w:rsidR="00E3721E" w:rsidRPr="00610FB7" w:rsidRDefault="00E3721E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E3721E" w:rsidTr="00A46A67">
        <w:tc>
          <w:tcPr>
            <w:tcW w:w="9072" w:type="dxa"/>
            <w:gridSpan w:val="4"/>
          </w:tcPr>
          <w:p w:rsidR="00E3721E" w:rsidRDefault="00E3721E" w:rsidP="00A46A67">
            <w:r w:rsidRPr="006C7BC3">
              <w:rPr>
                <w:b/>
              </w:rPr>
              <w:t>Request Body</w:t>
            </w:r>
          </w:p>
        </w:tc>
      </w:tr>
      <w:tr w:rsidR="00E3721E" w:rsidTr="00A46A67">
        <w:tc>
          <w:tcPr>
            <w:tcW w:w="9072" w:type="dxa"/>
            <w:gridSpan w:val="4"/>
          </w:tcPr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0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operationsList": [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3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6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tatu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9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AuthenticationSource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12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AdvancedUser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operationId": "OP00000015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chduled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18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User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Zon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4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Plac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7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P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0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chedul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3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Override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6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uperAdm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9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uperAdm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}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dminUserId": "USR00000001"</w:t>
            </w:r>
          </w:p>
          <w:p w:rsidR="00E3721E" w:rsidRDefault="0079552F" w:rsidP="0079552F"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E3721E" w:rsidRPr="00DC783B" w:rsidRDefault="00E3721E" w:rsidP="00E3721E">
      <w:pPr>
        <w:ind w:left="1080"/>
      </w:pPr>
    </w:p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18" w:name="_Toc442100115"/>
      <w:bookmarkStart w:id="119" w:name="_Toc448421640"/>
      <w:bookmarkStart w:id="120" w:name="_Toc454287211"/>
      <w:r>
        <w:t>Response Message</w:t>
      </w:r>
      <w:bookmarkEnd w:id="118"/>
      <w:bookmarkEnd w:id="119"/>
      <w:bookmarkEnd w:id="120"/>
    </w:p>
    <w:p w:rsidR="00E3721E" w:rsidRDefault="00E3721E" w:rsidP="00E3721E"/>
    <w:p w:rsidR="00E3721E" w:rsidRDefault="00E3721E" w:rsidP="00E3721E">
      <w:pPr>
        <w:ind w:left="1134"/>
      </w:pPr>
      <w:r>
        <w:t>Success Case:</w:t>
      </w:r>
    </w:p>
    <w:p w:rsidR="00E3721E" w:rsidRPr="00EB368F" w:rsidRDefault="00E3721E" w:rsidP="00E3721E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E3721E" w:rsidRPr="006C7BC3" w:rsidTr="00A46A67">
        <w:tc>
          <w:tcPr>
            <w:tcW w:w="9072" w:type="dxa"/>
            <w:gridSpan w:val="2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3721E" w:rsidRPr="006C7BC3" w:rsidTr="00A46A67">
        <w:tc>
          <w:tcPr>
            <w:tcW w:w="1843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Ok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E3721E" w:rsidRPr="00B8712A" w:rsidRDefault="00E3721E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E3721E" w:rsidTr="00A46A67">
        <w:tc>
          <w:tcPr>
            <w:tcW w:w="1843" w:type="dxa"/>
          </w:tcPr>
          <w:p w:rsidR="00E3721E" w:rsidRPr="00B8712A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E3721E" w:rsidTr="00A46A67">
        <w:tc>
          <w:tcPr>
            <w:tcW w:w="1843" w:type="dxa"/>
          </w:tcPr>
          <w:p w:rsidR="00E3721E" w:rsidRPr="00B8712A" w:rsidRDefault="00E3721E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E3721E" w:rsidRPr="00B8712A" w:rsidRDefault="00E3721E" w:rsidP="00A46A67">
            <w:pPr>
              <w:jc w:val="center"/>
            </w:pPr>
            <w:r>
              <w:t>application/json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E3721E" w:rsidRDefault="00E3721E" w:rsidP="00A46A67">
            <w:r w:rsidRPr="00B8712A">
              <w:rPr>
                <w:b/>
              </w:rPr>
              <w:t>Response Body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0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iteId": "ESITE0000000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dminUserId": "USR0000000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operationsList": [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3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6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tatu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09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AuthenticationSource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12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AdvancedUser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15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chduled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18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moduleOperationName": "SiteUser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1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Zon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4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Plac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27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P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0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chedule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3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Override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6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uperAdm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Id": "OP00000039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oduleOperationName": "SiteSuperAdmins"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ad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xecutePermission": false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writePermission": true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,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esponse": "Successul in Updating Roles!!"</w:t>
            </w:r>
          </w:p>
          <w:p w:rsidR="0079552F" w:rsidRPr="0079552F" w:rsidRDefault="0079552F" w:rsidP="0079552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79552F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E3721E" w:rsidRDefault="00E3721E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E3721E" w:rsidRPr="00DC783B" w:rsidRDefault="00E3721E" w:rsidP="00E3721E">
      <w:pPr>
        <w:ind w:left="862"/>
      </w:pPr>
    </w:p>
    <w:p w:rsidR="00E3721E" w:rsidRDefault="00E3721E" w:rsidP="00E3721E">
      <w:pPr>
        <w:rPr>
          <w:b/>
          <w:bCs/>
          <w:sz w:val="22"/>
          <w:szCs w:val="22"/>
        </w:rPr>
      </w:pPr>
    </w:p>
    <w:p w:rsidR="00E3721E" w:rsidRPr="00FB1383" w:rsidRDefault="00E3721E" w:rsidP="00E3721E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E3721E" w:rsidRDefault="00E3721E" w:rsidP="00E3721E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E3721E" w:rsidRPr="006C7BC3" w:rsidTr="00A46A67">
        <w:tc>
          <w:tcPr>
            <w:tcW w:w="9072" w:type="dxa"/>
            <w:gridSpan w:val="2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3721E" w:rsidRPr="006C7BC3" w:rsidTr="00A46A67">
        <w:tc>
          <w:tcPr>
            <w:tcW w:w="1843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No Content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Bad Request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Forbidden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Not Found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Unsupported Media Typ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Internal Server Error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Service Unavailable</w:t>
            </w:r>
          </w:p>
        </w:tc>
      </w:tr>
    </w:tbl>
    <w:p w:rsidR="00E3721E" w:rsidRPr="00F83A22" w:rsidRDefault="00E3721E" w:rsidP="00E3721E"/>
    <w:p w:rsidR="00E3721E" w:rsidRDefault="00E3721E" w:rsidP="00E3721E"/>
    <w:p w:rsidR="00E3721E" w:rsidRDefault="00E3721E" w:rsidP="00E3721E">
      <w:pPr>
        <w:pStyle w:val="Heading2"/>
      </w:pPr>
      <w:bookmarkStart w:id="121" w:name="_Toc442100120"/>
      <w:bookmarkStart w:id="122" w:name="_Toc448421617"/>
      <w:bookmarkStart w:id="123" w:name="_Toc454287212"/>
      <w:r>
        <w:t>Get Roles of given userId</w:t>
      </w:r>
      <w:bookmarkEnd w:id="121"/>
      <w:bookmarkEnd w:id="122"/>
      <w:bookmarkEnd w:id="123"/>
      <w:r>
        <w:t xml:space="preserve"> </w:t>
      </w:r>
    </w:p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24" w:name="_Toc442100121"/>
      <w:bookmarkStart w:id="125" w:name="_Toc448421618"/>
      <w:bookmarkStart w:id="126" w:name="_Toc454287213"/>
      <w:r>
        <w:t>API Description</w:t>
      </w:r>
      <w:bookmarkEnd w:id="124"/>
      <w:bookmarkEnd w:id="125"/>
      <w:bookmarkEnd w:id="126"/>
    </w:p>
    <w:p w:rsidR="00E3721E" w:rsidRPr="009170DA" w:rsidRDefault="00E3721E" w:rsidP="00E3721E"/>
    <w:p w:rsidR="00E3721E" w:rsidRDefault="00E3721E" w:rsidP="00E3721E">
      <w:pPr>
        <w:ind w:left="1134"/>
      </w:pPr>
      <w:r>
        <w:t>This API is useful to fetch roles and operations for the given user id.</w:t>
      </w:r>
    </w:p>
    <w:p w:rsidR="00E3721E" w:rsidRDefault="00E3721E" w:rsidP="00E3721E"/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27" w:name="_Toc442100122"/>
      <w:bookmarkStart w:id="128" w:name="_Toc448421619"/>
      <w:bookmarkStart w:id="129" w:name="_Toc454287214"/>
      <w:r>
        <w:t>Request Message</w:t>
      </w:r>
      <w:bookmarkEnd w:id="127"/>
      <w:bookmarkEnd w:id="128"/>
      <w:bookmarkEnd w:id="129"/>
    </w:p>
    <w:p w:rsidR="00E3721E" w:rsidRDefault="00E3721E" w:rsidP="00E3721E"/>
    <w:tbl>
      <w:tblPr>
        <w:tblStyle w:val="TableGrid"/>
        <w:tblW w:w="9654" w:type="dxa"/>
        <w:tblInd w:w="-5" w:type="dxa"/>
        <w:tblLook w:val="04A0" w:firstRow="1" w:lastRow="0" w:firstColumn="1" w:lastColumn="0" w:noHBand="0" w:noVBand="1"/>
      </w:tblPr>
      <w:tblGrid>
        <w:gridCol w:w="1113"/>
        <w:gridCol w:w="1024"/>
        <w:gridCol w:w="3031"/>
        <w:gridCol w:w="4486"/>
      </w:tblGrid>
      <w:tr w:rsidR="00E3721E" w:rsidTr="00A46A67">
        <w:tc>
          <w:tcPr>
            <w:tcW w:w="1050" w:type="dxa"/>
          </w:tcPr>
          <w:p w:rsidR="00E3721E" w:rsidRPr="006C7BC3" w:rsidRDefault="00E3721E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604" w:type="dxa"/>
            <w:gridSpan w:val="3"/>
          </w:tcPr>
          <w:p w:rsidR="00E3721E" w:rsidRDefault="00E3721E" w:rsidP="00A46A67">
            <w:r>
              <w:t>GET</w:t>
            </w:r>
          </w:p>
        </w:tc>
      </w:tr>
      <w:tr w:rsidR="00E3721E" w:rsidTr="00A46A67">
        <w:trPr>
          <w:trHeight w:val="604"/>
        </w:trPr>
        <w:tc>
          <w:tcPr>
            <w:tcW w:w="1050" w:type="dxa"/>
          </w:tcPr>
          <w:p w:rsidR="00E3721E" w:rsidRPr="006C7BC3" w:rsidRDefault="00E3721E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604" w:type="dxa"/>
            <w:gridSpan w:val="3"/>
          </w:tcPr>
          <w:p w:rsidR="00605D1D" w:rsidRDefault="00605D1D" w:rsidP="00605D1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05D1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</w:t>
            </w:r>
          </w:p>
          <w:p w:rsidR="00E3721E" w:rsidRDefault="00E3721E" w:rsidP="0079552F">
            <w:r w:rsidRPr="00E3721E">
              <w:rPr>
                <w:rFonts w:ascii="Courier New" w:hAnsi="Courier New"/>
              </w:rPr>
              <w:t>/eSite/{enterpriseSiteId}/usermanagement/roles/user/{userId}</w:t>
            </w:r>
          </w:p>
        </w:tc>
      </w:tr>
      <w:tr w:rsidR="00E3721E" w:rsidTr="00A46A67">
        <w:tc>
          <w:tcPr>
            <w:tcW w:w="9654" w:type="dxa"/>
            <w:gridSpan w:val="4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E3721E" w:rsidTr="00A46A67">
        <w:tc>
          <w:tcPr>
            <w:tcW w:w="2059" w:type="dxa"/>
            <w:gridSpan w:val="2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3041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554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E3721E" w:rsidTr="00A46A67">
        <w:tc>
          <w:tcPr>
            <w:tcW w:w="2059" w:type="dxa"/>
            <w:gridSpan w:val="2"/>
          </w:tcPr>
          <w:p w:rsidR="00E3721E" w:rsidRDefault="00F5619B" w:rsidP="00A46A67">
            <w:pPr>
              <w:tabs>
                <w:tab w:val="left" w:pos="795"/>
                <w:tab w:val="center" w:pos="1021"/>
              </w:tabs>
              <w:jc w:val="left"/>
            </w:pPr>
            <w:r w:rsidRPr="00E3721E">
              <w:rPr>
                <w:rFonts w:ascii="Courier New" w:hAnsi="Courier New"/>
              </w:rPr>
              <w:t>enterpriseSiteId</w:t>
            </w:r>
          </w:p>
        </w:tc>
        <w:tc>
          <w:tcPr>
            <w:tcW w:w="3041" w:type="dxa"/>
          </w:tcPr>
          <w:p w:rsidR="00E3721E" w:rsidRDefault="00E3721E" w:rsidP="00A46A67">
            <w:pPr>
              <w:jc w:val="center"/>
            </w:pPr>
            <w:r>
              <w:t>String</w:t>
            </w:r>
          </w:p>
        </w:tc>
        <w:tc>
          <w:tcPr>
            <w:tcW w:w="4554" w:type="dxa"/>
          </w:tcPr>
          <w:p w:rsidR="00E3721E" w:rsidRDefault="00F5619B" w:rsidP="00A46A67">
            <w:pPr>
              <w:jc w:val="center"/>
            </w:pPr>
            <w:r>
              <w:t>E</w:t>
            </w:r>
            <w:r w:rsidR="00E3721E">
              <w:t>nterprise</w:t>
            </w:r>
            <w:r>
              <w:t xml:space="preserve"> Site</w:t>
            </w:r>
            <w:r w:rsidR="00E3721E">
              <w:t xml:space="preserve"> Identifier.</w:t>
            </w:r>
          </w:p>
        </w:tc>
      </w:tr>
      <w:tr w:rsidR="00E3721E" w:rsidTr="00A46A67">
        <w:tc>
          <w:tcPr>
            <w:tcW w:w="2059" w:type="dxa"/>
            <w:gridSpan w:val="2"/>
          </w:tcPr>
          <w:p w:rsidR="00E3721E" w:rsidRDefault="00E3721E" w:rsidP="00A46A67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      </w:t>
            </w:r>
            <w:r w:rsidRPr="00536471">
              <w:t>userId</w:t>
            </w:r>
          </w:p>
        </w:tc>
        <w:tc>
          <w:tcPr>
            <w:tcW w:w="3041" w:type="dxa"/>
          </w:tcPr>
          <w:p w:rsidR="00E3721E" w:rsidRDefault="00E3721E" w:rsidP="00A46A67">
            <w:pPr>
              <w:jc w:val="center"/>
            </w:pPr>
            <w:r>
              <w:t>String</w:t>
            </w:r>
          </w:p>
        </w:tc>
        <w:tc>
          <w:tcPr>
            <w:tcW w:w="4554" w:type="dxa"/>
          </w:tcPr>
          <w:p w:rsidR="00E3721E" w:rsidRDefault="00E3721E" w:rsidP="00A46A67">
            <w:pPr>
              <w:jc w:val="center"/>
            </w:pPr>
            <w:r>
              <w:t>User Identifier</w:t>
            </w:r>
          </w:p>
        </w:tc>
      </w:tr>
      <w:tr w:rsidR="00E3721E" w:rsidTr="00A46A67">
        <w:tc>
          <w:tcPr>
            <w:tcW w:w="9654" w:type="dxa"/>
            <w:gridSpan w:val="4"/>
          </w:tcPr>
          <w:p w:rsidR="00E3721E" w:rsidRPr="00B8712A" w:rsidRDefault="00E3721E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E3721E" w:rsidTr="00A46A67">
        <w:tc>
          <w:tcPr>
            <w:tcW w:w="2059" w:type="dxa"/>
            <w:gridSpan w:val="2"/>
          </w:tcPr>
          <w:p w:rsidR="00E3721E" w:rsidRPr="00B8712A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595" w:type="dxa"/>
            <w:gridSpan w:val="2"/>
          </w:tcPr>
          <w:p w:rsidR="00E3721E" w:rsidRPr="00610FB7" w:rsidRDefault="00E3721E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E3721E" w:rsidTr="00A46A67">
        <w:tc>
          <w:tcPr>
            <w:tcW w:w="2059" w:type="dxa"/>
            <w:gridSpan w:val="2"/>
          </w:tcPr>
          <w:p w:rsidR="00E3721E" w:rsidRPr="00B8712A" w:rsidRDefault="00E3721E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7595" w:type="dxa"/>
            <w:gridSpan w:val="2"/>
          </w:tcPr>
          <w:p w:rsidR="00E3721E" w:rsidRPr="00610FB7" w:rsidRDefault="00E3721E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E3721E" w:rsidTr="00A46A67">
        <w:tc>
          <w:tcPr>
            <w:tcW w:w="9654" w:type="dxa"/>
            <w:gridSpan w:val="4"/>
          </w:tcPr>
          <w:p w:rsidR="00E3721E" w:rsidRDefault="00E3721E" w:rsidP="00A46A67">
            <w:r w:rsidRPr="006C7BC3">
              <w:rPr>
                <w:b/>
              </w:rPr>
              <w:t>Request Body</w:t>
            </w:r>
          </w:p>
        </w:tc>
      </w:tr>
      <w:tr w:rsidR="00E3721E" w:rsidTr="00A46A67">
        <w:tc>
          <w:tcPr>
            <w:tcW w:w="9654" w:type="dxa"/>
            <w:gridSpan w:val="4"/>
          </w:tcPr>
          <w:p w:rsidR="00E3721E" w:rsidRDefault="00E3721E" w:rsidP="00A46A67">
            <w:r>
              <w:t>NIL</w:t>
            </w:r>
          </w:p>
        </w:tc>
      </w:tr>
    </w:tbl>
    <w:p w:rsidR="00E3721E" w:rsidRPr="00DC783B" w:rsidRDefault="00E3721E" w:rsidP="00E3721E">
      <w:pPr>
        <w:ind w:left="1080"/>
      </w:pPr>
    </w:p>
    <w:p w:rsidR="00E3721E" w:rsidRDefault="00E3721E" w:rsidP="00E3721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30" w:name="_Toc442100123"/>
      <w:bookmarkStart w:id="131" w:name="_Toc448421620"/>
      <w:bookmarkStart w:id="132" w:name="_Toc454287215"/>
      <w:r>
        <w:t>Response Message</w:t>
      </w:r>
      <w:bookmarkEnd w:id="130"/>
      <w:bookmarkEnd w:id="131"/>
      <w:bookmarkEnd w:id="132"/>
    </w:p>
    <w:p w:rsidR="00E3721E" w:rsidRDefault="00E3721E" w:rsidP="00E3721E"/>
    <w:p w:rsidR="00E3721E" w:rsidRDefault="00E3721E" w:rsidP="00E3721E">
      <w:pPr>
        <w:ind w:left="1134"/>
      </w:pPr>
      <w:r>
        <w:t>Success Case:</w:t>
      </w:r>
    </w:p>
    <w:p w:rsidR="00E3721E" w:rsidRPr="00EB368F" w:rsidRDefault="00E3721E" w:rsidP="00E3721E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E3721E" w:rsidRPr="006C7BC3" w:rsidTr="00A46A67">
        <w:tc>
          <w:tcPr>
            <w:tcW w:w="9072" w:type="dxa"/>
            <w:gridSpan w:val="2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3721E" w:rsidRPr="006C7BC3" w:rsidTr="00A46A67">
        <w:tc>
          <w:tcPr>
            <w:tcW w:w="1843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Ok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E3721E" w:rsidRPr="00B8712A" w:rsidRDefault="00E3721E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E3721E" w:rsidTr="00A46A67">
        <w:tc>
          <w:tcPr>
            <w:tcW w:w="1843" w:type="dxa"/>
          </w:tcPr>
          <w:p w:rsidR="00E3721E" w:rsidRPr="00B8712A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E3721E" w:rsidTr="00A46A67">
        <w:tc>
          <w:tcPr>
            <w:tcW w:w="1843" w:type="dxa"/>
          </w:tcPr>
          <w:p w:rsidR="00E3721E" w:rsidRPr="00B8712A" w:rsidRDefault="00E3721E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E3721E" w:rsidRPr="00B8712A" w:rsidRDefault="00E3721E" w:rsidP="00A46A67">
            <w:pPr>
              <w:jc w:val="center"/>
            </w:pPr>
            <w:r>
              <w:t>application/json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E3721E" w:rsidRDefault="00E3721E" w:rsidP="00A46A67">
            <w:r w:rsidRPr="00B8712A">
              <w:rPr>
                <w:b/>
              </w:rPr>
              <w:t>Response Body</w:t>
            </w:r>
          </w:p>
        </w:tc>
      </w:tr>
      <w:tr w:rsidR="00E3721E" w:rsidTr="00A46A67">
        <w:tc>
          <w:tcPr>
            <w:tcW w:w="9072" w:type="dxa"/>
            <w:gridSpan w:val="2"/>
          </w:tcPr>
          <w:p w:rsidR="00E3721E" w:rsidRDefault="00E3721E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E3721E" w:rsidRDefault="00E3721E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user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USR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ole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ROLE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oleNam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nterpriseSuperAdmin"</w:t>
            </w:r>
            <w:r>
              <w:rPr>
                <w:rStyle w:val="HTMLCode"/>
                <w:rFonts w:eastAsia="Batang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allowedOperations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3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lastRenderedPageBreak/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6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tatu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9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AuthenticationSource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2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AdvancedUser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5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chduled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8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User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1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Zone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4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Place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7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PINs"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</w:t>
            </w:r>
          </w:p>
          <w:p w:rsidR="00E3721E" w:rsidRDefault="00E3721E" w:rsidP="00A46A67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lastRenderedPageBreak/>
              <w:t xml:space="preserve">  ]</w:t>
            </w:r>
          </w:p>
          <w:p w:rsidR="00E3721E" w:rsidRDefault="00E3721E" w:rsidP="00A46A67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E3721E" w:rsidRDefault="00E3721E" w:rsidP="00A46A67">
            <w:r>
              <w:t xml:space="preserve"> </w:t>
            </w:r>
          </w:p>
        </w:tc>
      </w:tr>
    </w:tbl>
    <w:p w:rsidR="00E3721E" w:rsidRPr="00DC783B" w:rsidRDefault="00E3721E" w:rsidP="00E3721E">
      <w:pPr>
        <w:ind w:left="862"/>
      </w:pPr>
    </w:p>
    <w:p w:rsidR="00E3721E" w:rsidRDefault="00E3721E" w:rsidP="00E3721E">
      <w:pPr>
        <w:rPr>
          <w:b/>
          <w:bCs/>
          <w:sz w:val="22"/>
          <w:szCs w:val="22"/>
        </w:rPr>
      </w:pPr>
    </w:p>
    <w:p w:rsidR="00E3721E" w:rsidRPr="00FB1383" w:rsidRDefault="00E3721E" w:rsidP="00E3721E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E3721E" w:rsidRDefault="00E3721E" w:rsidP="00E3721E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E3721E" w:rsidRPr="006C7BC3" w:rsidTr="00A46A67">
        <w:tc>
          <w:tcPr>
            <w:tcW w:w="9072" w:type="dxa"/>
            <w:gridSpan w:val="2"/>
          </w:tcPr>
          <w:p w:rsidR="00E3721E" w:rsidRPr="006C7BC3" w:rsidRDefault="00E3721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3721E" w:rsidRPr="006C7BC3" w:rsidTr="00A46A67">
        <w:tc>
          <w:tcPr>
            <w:tcW w:w="1843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E3721E" w:rsidRPr="006C7BC3" w:rsidRDefault="00E3721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No Content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Bad Request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Forbidden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Not Found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Unsupported Media Type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Internal Server Error</w:t>
            </w:r>
          </w:p>
        </w:tc>
      </w:tr>
      <w:tr w:rsidR="00E3721E" w:rsidTr="00A46A67">
        <w:tc>
          <w:tcPr>
            <w:tcW w:w="1843" w:type="dxa"/>
          </w:tcPr>
          <w:p w:rsidR="00E3721E" w:rsidRDefault="00E3721E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E3721E" w:rsidRDefault="00E3721E" w:rsidP="00A46A67">
            <w:pPr>
              <w:jc w:val="center"/>
            </w:pPr>
            <w:r>
              <w:t>Service Unavailable</w:t>
            </w:r>
          </w:p>
        </w:tc>
      </w:tr>
    </w:tbl>
    <w:p w:rsidR="00F83A22" w:rsidRDefault="00F83A22" w:rsidP="00F83A22">
      <w:pPr>
        <w:pStyle w:val="Heading2"/>
      </w:pPr>
      <w:bookmarkStart w:id="133" w:name="_Toc454287216"/>
      <w:r>
        <w:t xml:space="preserve">Get List of </w:t>
      </w:r>
      <w:bookmarkEnd w:id="45"/>
      <w:r>
        <w:t>Operations</w:t>
      </w:r>
      <w:bookmarkEnd w:id="65"/>
      <w:bookmarkEnd w:id="133"/>
    </w:p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34" w:name="_Toc442100125"/>
      <w:bookmarkStart w:id="135" w:name="_Toc448421598"/>
      <w:bookmarkStart w:id="136" w:name="_Toc454287217"/>
      <w:r>
        <w:t>API Description</w:t>
      </w:r>
      <w:bookmarkEnd w:id="134"/>
      <w:bookmarkEnd w:id="135"/>
      <w:bookmarkEnd w:id="136"/>
    </w:p>
    <w:p w:rsidR="00F83A22" w:rsidRPr="009170DA" w:rsidRDefault="00F83A22" w:rsidP="00F83A22"/>
    <w:p w:rsidR="00F83A22" w:rsidRDefault="00F83A22" w:rsidP="00F83A22">
      <w:pPr>
        <w:ind w:left="1134"/>
      </w:pPr>
      <w:r>
        <w:t>This API is useful to fetch list of operational modules exists in the enterprise.</w:t>
      </w:r>
    </w:p>
    <w:p w:rsidR="00F83A22" w:rsidRDefault="00F83A22" w:rsidP="00F83A22"/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37" w:name="_Toc442100126"/>
      <w:bookmarkStart w:id="138" w:name="_Toc448421599"/>
      <w:bookmarkStart w:id="139" w:name="_Toc454287218"/>
      <w:r>
        <w:t>Request Message</w:t>
      </w:r>
      <w:bookmarkEnd w:id="137"/>
      <w:bookmarkEnd w:id="138"/>
      <w:bookmarkEnd w:id="139"/>
    </w:p>
    <w:p w:rsidR="00F83A22" w:rsidRDefault="00F83A22" w:rsidP="00F83A22"/>
    <w:tbl>
      <w:tblPr>
        <w:tblStyle w:val="TableGrid"/>
        <w:tblW w:w="8588" w:type="dxa"/>
        <w:tblInd w:w="1129" w:type="dxa"/>
        <w:tblLook w:val="04A0" w:firstRow="1" w:lastRow="0" w:firstColumn="1" w:lastColumn="0" w:noHBand="0" w:noVBand="1"/>
      </w:tblPr>
      <w:tblGrid>
        <w:gridCol w:w="1050"/>
        <w:gridCol w:w="888"/>
        <w:gridCol w:w="2679"/>
        <w:gridCol w:w="3971"/>
      </w:tblGrid>
      <w:tr w:rsidR="00F83A22" w:rsidTr="00AD692D">
        <w:trPr>
          <w:trHeight w:val="219"/>
        </w:trPr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538" w:type="dxa"/>
            <w:gridSpan w:val="3"/>
          </w:tcPr>
          <w:p w:rsidR="00F83A22" w:rsidRDefault="00F83A22" w:rsidP="000B37D2">
            <w:r>
              <w:t>GET</w:t>
            </w:r>
          </w:p>
        </w:tc>
      </w:tr>
      <w:tr w:rsidR="00F83A22" w:rsidTr="00AD692D">
        <w:trPr>
          <w:trHeight w:val="551"/>
        </w:trPr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538" w:type="dxa"/>
            <w:gridSpan w:val="3"/>
          </w:tcPr>
          <w:p w:rsidR="00AD692D" w:rsidRDefault="00F83A22" w:rsidP="00AD692D">
            <w:pP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Style w:val="path"/>
              </w:rPr>
              <w:t xml:space="preserve"> </w:t>
            </w:r>
            <w:r w:rsidR="00AD692D" w:rsidRPr="00AD692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 w:rsidR="00AD692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AD692D">
              <w:t>enterpriseSiteId</w:t>
            </w:r>
            <w:r w:rsidR="00AD692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="00AD692D" w:rsidRPr="00AD692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</w:t>
            </w:r>
          </w:p>
          <w:p w:rsidR="00AD692D" w:rsidRPr="00AD692D" w:rsidRDefault="00AD692D" w:rsidP="00AD692D">
            <w:pP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AD692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usermanagement/modules</w:t>
            </w:r>
          </w:p>
          <w:p w:rsidR="00F83A22" w:rsidRDefault="00F83A22" w:rsidP="000B37D2"/>
        </w:tc>
      </w:tr>
      <w:tr w:rsidR="00F83A22" w:rsidTr="00AD692D">
        <w:trPr>
          <w:trHeight w:val="219"/>
        </w:trPr>
        <w:tc>
          <w:tcPr>
            <w:tcW w:w="8588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AD692D">
        <w:trPr>
          <w:trHeight w:val="219"/>
        </w:trPr>
        <w:tc>
          <w:tcPr>
            <w:tcW w:w="1938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67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1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AD692D">
        <w:trPr>
          <w:trHeight w:val="219"/>
        </w:trPr>
        <w:tc>
          <w:tcPr>
            <w:tcW w:w="1938" w:type="dxa"/>
            <w:gridSpan w:val="2"/>
          </w:tcPr>
          <w:p w:rsidR="00F83A22" w:rsidRDefault="00AD692D" w:rsidP="000B37D2">
            <w:pPr>
              <w:tabs>
                <w:tab w:val="left" w:pos="795"/>
                <w:tab w:val="center" w:pos="1021"/>
              </w:tabs>
              <w:jc w:val="left"/>
            </w:pPr>
            <w:r>
              <w:t>enterpriseSite</w:t>
            </w:r>
            <w:r w:rsidR="009E5227">
              <w:t>Id</w:t>
            </w:r>
          </w:p>
        </w:tc>
        <w:tc>
          <w:tcPr>
            <w:tcW w:w="2679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3971" w:type="dxa"/>
          </w:tcPr>
          <w:p w:rsidR="00F83A22" w:rsidRDefault="00F83A22" w:rsidP="000B37D2">
            <w:pPr>
              <w:jc w:val="center"/>
            </w:pPr>
            <w:r>
              <w:t xml:space="preserve">enterprise </w:t>
            </w:r>
            <w:r w:rsidR="003711A3">
              <w:t xml:space="preserve">Site </w:t>
            </w:r>
            <w:r>
              <w:t>Identifier.</w:t>
            </w:r>
          </w:p>
        </w:tc>
      </w:tr>
      <w:tr w:rsidR="00F83A22" w:rsidTr="00AD692D">
        <w:trPr>
          <w:trHeight w:val="219"/>
        </w:trPr>
        <w:tc>
          <w:tcPr>
            <w:tcW w:w="8588" w:type="dxa"/>
            <w:gridSpan w:val="4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83A22" w:rsidTr="00AD692D">
        <w:trPr>
          <w:trHeight w:val="205"/>
        </w:trPr>
        <w:tc>
          <w:tcPr>
            <w:tcW w:w="1938" w:type="dxa"/>
            <w:gridSpan w:val="2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650" w:type="dxa"/>
            <w:gridSpan w:val="2"/>
          </w:tcPr>
          <w:p w:rsidR="00F83A22" w:rsidRPr="00610FB7" w:rsidRDefault="00F83A22" w:rsidP="000B37D2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83A22" w:rsidTr="00AD692D">
        <w:trPr>
          <w:trHeight w:val="219"/>
        </w:trPr>
        <w:tc>
          <w:tcPr>
            <w:tcW w:w="1938" w:type="dxa"/>
            <w:gridSpan w:val="2"/>
          </w:tcPr>
          <w:p w:rsidR="00F83A22" w:rsidRPr="00B8712A" w:rsidRDefault="00F83A22" w:rsidP="000B37D2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650" w:type="dxa"/>
            <w:gridSpan w:val="2"/>
          </w:tcPr>
          <w:p w:rsidR="00F83A22" w:rsidRPr="00610FB7" w:rsidRDefault="00F83A22" w:rsidP="000B37D2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F83A22" w:rsidTr="00AD692D">
        <w:trPr>
          <w:trHeight w:val="219"/>
        </w:trPr>
        <w:tc>
          <w:tcPr>
            <w:tcW w:w="8588" w:type="dxa"/>
            <w:gridSpan w:val="4"/>
          </w:tcPr>
          <w:p w:rsidR="00F83A22" w:rsidRDefault="00F83A22" w:rsidP="000B37D2">
            <w:r w:rsidRPr="006C7BC3">
              <w:rPr>
                <w:b/>
              </w:rPr>
              <w:t>Request Body</w:t>
            </w:r>
          </w:p>
        </w:tc>
      </w:tr>
      <w:tr w:rsidR="00F83A22" w:rsidTr="00AD692D">
        <w:trPr>
          <w:trHeight w:val="219"/>
        </w:trPr>
        <w:tc>
          <w:tcPr>
            <w:tcW w:w="8588" w:type="dxa"/>
            <w:gridSpan w:val="4"/>
          </w:tcPr>
          <w:p w:rsidR="00F83A22" w:rsidRDefault="00F83A22" w:rsidP="000B37D2"/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40" w:name="_Toc442100127"/>
      <w:bookmarkStart w:id="141" w:name="_Toc448421600"/>
      <w:bookmarkStart w:id="142" w:name="_Toc454287219"/>
      <w:r>
        <w:t>Response Message</w:t>
      </w:r>
      <w:bookmarkEnd w:id="140"/>
      <w:bookmarkEnd w:id="141"/>
      <w:bookmarkEnd w:id="142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Ok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986E1E" w:rsidRDefault="00986E1E" w:rsidP="00986E1E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modules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lastRenderedPageBreak/>
              <w:t xml:space="preserve">    </w:t>
            </w:r>
            <w:r>
              <w:rPr>
                <w:rStyle w:val="string"/>
              </w:rPr>
              <w:t>"SiteStatu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AuthenticationSource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AdvancedUser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Schduled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User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Zone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Place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PIN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chedule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Override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uperAdmins"</w:t>
            </w:r>
            <w:r>
              <w:rPr>
                <w:rStyle w:val="value"/>
              </w:rPr>
              <w:t>,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SuperAdmins"</w:t>
            </w:r>
          </w:p>
          <w:p w:rsidR="00986E1E" w:rsidRDefault="00986E1E" w:rsidP="00986E1E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]</w:t>
            </w:r>
          </w:p>
          <w:p w:rsidR="00986E1E" w:rsidRDefault="00986E1E" w:rsidP="00986E1E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F83A22" w:rsidRDefault="00986E1E" w:rsidP="00986E1E">
            <w:r>
              <w:t xml:space="preserve"> </w:t>
            </w: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 Conten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Unsupported Media Typ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Default="00F83A22" w:rsidP="00F83A22">
      <w:pPr>
        <w:pStyle w:val="Heading2"/>
      </w:pPr>
      <w:bookmarkStart w:id="143" w:name="_Toc442100116"/>
      <w:bookmarkStart w:id="144" w:name="_Toc448421601"/>
      <w:bookmarkStart w:id="145" w:name="_Toc454287220"/>
      <w:r>
        <w:t>Get List of Roles</w:t>
      </w:r>
      <w:bookmarkEnd w:id="143"/>
      <w:bookmarkEnd w:id="144"/>
      <w:bookmarkEnd w:id="145"/>
      <w:r>
        <w:t xml:space="preserve"> </w:t>
      </w:r>
    </w:p>
    <w:p w:rsidR="00F83A22" w:rsidRPr="009170DA" w:rsidRDefault="00F83A22" w:rsidP="00F83A22">
      <w:pPr>
        <w:pStyle w:val="Heading3"/>
        <w:tabs>
          <w:tab w:val="clear" w:pos="862"/>
          <w:tab w:val="num" w:pos="1134"/>
        </w:tabs>
        <w:ind w:left="1429"/>
      </w:pPr>
      <w:bookmarkStart w:id="146" w:name="_Toc442100117"/>
      <w:bookmarkStart w:id="147" w:name="_Toc448421602"/>
      <w:bookmarkStart w:id="148" w:name="_Toc454287221"/>
      <w:r>
        <w:t>API Description</w:t>
      </w:r>
      <w:bookmarkEnd w:id="146"/>
      <w:bookmarkEnd w:id="147"/>
      <w:bookmarkEnd w:id="148"/>
    </w:p>
    <w:p w:rsidR="00F83A22" w:rsidRDefault="00F83A22" w:rsidP="00F83A22">
      <w:pPr>
        <w:ind w:left="1134"/>
      </w:pPr>
      <w:r>
        <w:t>This API is useful to fetch list of roles.</w:t>
      </w:r>
    </w:p>
    <w:p w:rsidR="00F83A22" w:rsidRDefault="00F83A22" w:rsidP="00F83A22"/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49" w:name="_Toc442100118"/>
      <w:bookmarkStart w:id="150" w:name="_Toc448421603"/>
      <w:bookmarkStart w:id="151" w:name="_Toc454287222"/>
      <w:r>
        <w:t>Request Message</w:t>
      </w:r>
      <w:bookmarkEnd w:id="149"/>
      <w:bookmarkEnd w:id="150"/>
      <w:bookmarkEnd w:id="151"/>
    </w:p>
    <w:p w:rsidR="00F83A22" w:rsidRDefault="00F83A22" w:rsidP="00F83A22"/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050"/>
        <w:gridCol w:w="1208"/>
        <w:gridCol w:w="2835"/>
        <w:gridCol w:w="3979"/>
      </w:tblGrid>
      <w:tr w:rsidR="00F83A22" w:rsidTr="000B37D2"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22" w:type="dxa"/>
            <w:gridSpan w:val="3"/>
          </w:tcPr>
          <w:p w:rsidR="00F83A22" w:rsidRDefault="00F83A22" w:rsidP="000B37D2">
            <w:r>
              <w:t>GET</w:t>
            </w:r>
          </w:p>
        </w:tc>
      </w:tr>
      <w:tr w:rsidR="00F83A22" w:rsidTr="000B37D2">
        <w:trPr>
          <w:trHeight w:val="604"/>
        </w:trPr>
        <w:tc>
          <w:tcPr>
            <w:tcW w:w="1050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22" w:type="dxa"/>
            <w:gridSpan w:val="3"/>
          </w:tcPr>
          <w:p w:rsidR="00F83A22" w:rsidRDefault="009445B2" w:rsidP="00E666F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9445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4E5AA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enterpriseSiteId 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Pr="009445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management/roles</w:t>
            </w:r>
          </w:p>
        </w:tc>
      </w:tr>
      <w:tr w:rsidR="00F83A22" w:rsidTr="000B37D2">
        <w:tc>
          <w:tcPr>
            <w:tcW w:w="9072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0B37D2">
        <w:tc>
          <w:tcPr>
            <w:tcW w:w="2258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5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7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0B37D2">
        <w:tc>
          <w:tcPr>
            <w:tcW w:w="2258" w:type="dxa"/>
            <w:gridSpan w:val="2"/>
          </w:tcPr>
          <w:p w:rsidR="00F83A22" w:rsidRDefault="00F83A22" w:rsidP="000B37D2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 </w:t>
            </w:r>
            <w:r w:rsidR="004E5AAD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2835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3979" w:type="dxa"/>
          </w:tcPr>
          <w:p w:rsidR="00F83A22" w:rsidRDefault="00F83A22" w:rsidP="000B37D2">
            <w:pPr>
              <w:jc w:val="center"/>
            </w:pPr>
            <w:r>
              <w:t xml:space="preserve">Enterprise </w:t>
            </w:r>
            <w:r w:rsidR="004E5AAD">
              <w:t xml:space="preserve">Site </w:t>
            </w:r>
            <w:r>
              <w:t>Identifier.</w:t>
            </w:r>
          </w:p>
        </w:tc>
      </w:tr>
      <w:tr w:rsidR="00F83A22" w:rsidTr="000B37D2">
        <w:tc>
          <w:tcPr>
            <w:tcW w:w="9072" w:type="dxa"/>
            <w:gridSpan w:val="4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83A22" w:rsidTr="000B37D2">
        <w:tc>
          <w:tcPr>
            <w:tcW w:w="2258" w:type="dxa"/>
            <w:gridSpan w:val="2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814" w:type="dxa"/>
            <w:gridSpan w:val="2"/>
          </w:tcPr>
          <w:p w:rsidR="00F83A22" w:rsidRPr="00610FB7" w:rsidRDefault="00F83A22" w:rsidP="000B37D2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83A22" w:rsidTr="000B37D2">
        <w:tc>
          <w:tcPr>
            <w:tcW w:w="2258" w:type="dxa"/>
            <w:gridSpan w:val="2"/>
          </w:tcPr>
          <w:p w:rsidR="00F83A22" w:rsidRPr="00B8712A" w:rsidRDefault="00F83A22" w:rsidP="000B37D2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814" w:type="dxa"/>
            <w:gridSpan w:val="2"/>
          </w:tcPr>
          <w:p w:rsidR="00F83A22" w:rsidRPr="00610FB7" w:rsidRDefault="00F83A22" w:rsidP="000B37D2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4"/>
          </w:tcPr>
          <w:p w:rsidR="00F83A22" w:rsidRDefault="00F83A22" w:rsidP="000B37D2">
            <w:r w:rsidRPr="006C7BC3">
              <w:rPr>
                <w:b/>
              </w:rPr>
              <w:t>Request Body</w:t>
            </w:r>
          </w:p>
        </w:tc>
      </w:tr>
      <w:tr w:rsidR="00F83A22" w:rsidTr="000B37D2">
        <w:tc>
          <w:tcPr>
            <w:tcW w:w="9072" w:type="dxa"/>
            <w:gridSpan w:val="4"/>
          </w:tcPr>
          <w:p w:rsidR="00F83A22" w:rsidRDefault="00F83A22" w:rsidP="000B37D2"/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52" w:name="_Toc442100119"/>
      <w:bookmarkStart w:id="153" w:name="_Toc448421604"/>
      <w:bookmarkStart w:id="154" w:name="_Toc454287223"/>
      <w:r>
        <w:t>Response Message</w:t>
      </w:r>
      <w:bookmarkEnd w:id="152"/>
      <w:bookmarkEnd w:id="153"/>
      <w:bookmarkEnd w:id="154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Ok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 w:rsidRPr="0051688D">
              <w:t>multipart/form-data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9445B2" w:rsidRDefault="009445B2" w:rsidP="009445B2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oles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EnterpriseSuperAdmin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EnterpriseFieldSupportAdmin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SuperAdmin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AdvancedUser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ScheduleUser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SiteUser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Manager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AsstManager"</w:t>
            </w:r>
            <w:r>
              <w:rPr>
                <w:rStyle w:val="value"/>
              </w:rPr>
              <w:t>,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</w:t>
            </w:r>
            <w:r>
              <w:rPr>
                <w:rStyle w:val="string"/>
              </w:rPr>
              <w:t>"LawEnforcementOfficer"</w:t>
            </w:r>
          </w:p>
          <w:p w:rsidR="009445B2" w:rsidRDefault="009445B2" w:rsidP="009445B2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]</w:t>
            </w:r>
          </w:p>
          <w:p w:rsidR="009445B2" w:rsidRDefault="009445B2" w:rsidP="009445B2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F83A22" w:rsidRDefault="009445B2" w:rsidP="009445B2">
            <w:r>
              <w:t xml:space="preserve"> </w:t>
            </w: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 Conten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Unsupported Media Typ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Default="00F83A22" w:rsidP="00F83A22">
      <w:pPr>
        <w:rPr>
          <w:bCs/>
          <w:sz w:val="22"/>
          <w:szCs w:val="22"/>
        </w:rPr>
      </w:pPr>
    </w:p>
    <w:p w:rsidR="00F83A22" w:rsidRDefault="00F83A22" w:rsidP="00F83A22">
      <w:pPr>
        <w:pStyle w:val="Heading2"/>
      </w:pPr>
      <w:bookmarkStart w:id="155" w:name="_Toc448421613"/>
      <w:bookmarkStart w:id="156" w:name="_Toc454287224"/>
      <w:r>
        <w:t>Get List of Users</w:t>
      </w:r>
      <w:bookmarkEnd w:id="155"/>
      <w:r w:rsidR="000F2E9F">
        <w:t xml:space="preserve"> at enterprise site level</w:t>
      </w:r>
      <w:bookmarkEnd w:id="156"/>
    </w:p>
    <w:p w:rsidR="00F83A22" w:rsidRPr="00DC783B" w:rsidRDefault="00F83A22" w:rsidP="00F83A22">
      <w:pPr>
        <w:pStyle w:val="Heading3"/>
        <w:tabs>
          <w:tab w:val="clear" w:pos="862"/>
          <w:tab w:val="num" w:pos="1134"/>
        </w:tabs>
      </w:pPr>
      <w:bookmarkStart w:id="157" w:name="_Toc448421614"/>
      <w:bookmarkStart w:id="158" w:name="_Toc454287225"/>
      <w:r>
        <w:t>API Description</w:t>
      </w:r>
      <w:bookmarkEnd w:id="157"/>
      <w:bookmarkEnd w:id="158"/>
    </w:p>
    <w:p w:rsidR="00F83A22" w:rsidRDefault="00F83A22" w:rsidP="00F83A22">
      <w:pPr>
        <w:ind w:left="1440"/>
      </w:pPr>
      <w:r>
        <w:t>This API fetches</w:t>
      </w:r>
      <w:r w:rsidRPr="00652D76">
        <w:t xml:space="preserve"> </w:t>
      </w:r>
      <w:r>
        <w:t xml:space="preserve">list of </w:t>
      </w:r>
      <w:r w:rsidR="000F2E9F">
        <w:t>users</w:t>
      </w:r>
      <w:r>
        <w:t xml:space="preserve"> of the enterprise</w:t>
      </w:r>
      <w:r w:rsidR="000F2E9F">
        <w:t xml:space="preserve"> site</w:t>
      </w: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159" w:name="_Toc448421615"/>
      <w:bookmarkStart w:id="160" w:name="_Toc454287226"/>
      <w:r>
        <w:t>Request Message</w:t>
      </w:r>
      <w:bookmarkEnd w:id="159"/>
      <w:bookmarkEnd w:id="160"/>
    </w:p>
    <w:p w:rsidR="00F83A22" w:rsidRDefault="00F83A22" w:rsidP="00F83A22"/>
    <w:tbl>
      <w:tblPr>
        <w:tblStyle w:val="TableGrid"/>
        <w:tblW w:w="9039" w:type="dxa"/>
        <w:tblInd w:w="1129" w:type="dxa"/>
        <w:tblLook w:val="04A0" w:firstRow="1" w:lastRow="0" w:firstColumn="1" w:lastColumn="0" w:noHBand="0" w:noVBand="1"/>
      </w:tblPr>
      <w:tblGrid>
        <w:gridCol w:w="1057"/>
        <w:gridCol w:w="986"/>
        <w:gridCol w:w="2837"/>
        <w:gridCol w:w="4159"/>
      </w:tblGrid>
      <w:tr w:rsidR="00F83A22" w:rsidTr="002345E1">
        <w:trPr>
          <w:trHeight w:val="257"/>
        </w:trPr>
        <w:tc>
          <w:tcPr>
            <w:tcW w:w="1057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982" w:type="dxa"/>
            <w:gridSpan w:val="3"/>
          </w:tcPr>
          <w:p w:rsidR="00F83A22" w:rsidRDefault="00F83A22" w:rsidP="000B37D2">
            <w:r>
              <w:t>GET</w:t>
            </w:r>
          </w:p>
        </w:tc>
      </w:tr>
      <w:tr w:rsidR="00F83A22" w:rsidTr="002345E1">
        <w:trPr>
          <w:trHeight w:val="257"/>
        </w:trPr>
        <w:tc>
          <w:tcPr>
            <w:tcW w:w="1057" w:type="dxa"/>
          </w:tcPr>
          <w:p w:rsidR="00F83A22" w:rsidRPr="006C7BC3" w:rsidRDefault="00F83A22" w:rsidP="000B37D2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982" w:type="dxa"/>
            <w:gridSpan w:val="3"/>
            <w:vAlign w:val="center"/>
          </w:tcPr>
          <w:p w:rsidR="00F34C68" w:rsidRDefault="00F83A22" w:rsidP="000B37D2">
            <w:r>
              <w:t>/EnterpriseUserManagement/</w:t>
            </w:r>
            <w:r w:rsidR="00F34C68"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Site/</w:t>
            </w:r>
            <w:r>
              <w:t>{</w:t>
            </w:r>
            <w:r w:rsidR="002345E1">
              <w:t>enterpriseSiteId</w:t>
            </w:r>
            <w:r>
              <w:t>}/usermanagement</w:t>
            </w:r>
          </w:p>
          <w:p w:rsidR="002345E1" w:rsidRDefault="00F83A22" w:rsidP="0047000C">
            <w:r>
              <w:t>/users</w:t>
            </w:r>
            <w:r w:rsidR="002345E1" w:rsidRPr="002345E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</w:t>
            </w:r>
            <w:r w:rsidR="00A46A67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usermanagement/users/{adminId}</w:t>
            </w:r>
          </w:p>
        </w:tc>
      </w:tr>
      <w:tr w:rsidR="00F83A22" w:rsidTr="000B37D2">
        <w:trPr>
          <w:trHeight w:val="257"/>
        </w:trPr>
        <w:tc>
          <w:tcPr>
            <w:tcW w:w="9039" w:type="dxa"/>
            <w:gridSpan w:val="4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83A22" w:rsidTr="002345E1">
        <w:trPr>
          <w:trHeight w:val="240"/>
        </w:trPr>
        <w:tc>
          <w:tcPr>
            <w:tcW w:w="2043" w:type="dxa"/>
            <w:gridSpan w:val="2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37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15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83A22" w:rsidTr="002345E1">
        <w:trPr>
          <w:trHeight w:val="257"/>
        </w:trPr>
        <w:tc>
          <w:tcPr>
            <w:tcW w:w="2043" w:type="dxa"/>
            <w:gridSpan w:val="2"/>
          </w:tcPr>
          <w:p w:rsidR="00F83A22" w:rsidRDefault="002345E1" w:rsidP="000B37D2">
            <w:pPr>
              <w:jc w:val="center"/>
            </w:pPr>
            <w:r>
              <w:t>enterpriseSite</w:t>
            </w:r>
            <w:r w:rsidR="009E5227">
              <w:t>Id</w:t>
            </w:r>
          </w:p>
        </w:tc>
        <w:tc>
          <w:tcPr>
            <w:tcW w:w="2837" w:type="dxa"/>
          </w:tcPr>
          <w:p w:rsidR="00F83A22" w:rsidRDefault="00F83A22" w:rsidP="000B37D2">
            <w:pPr>
              <w:jc w:val="center"/>
            </w:pPr>
            <w:r>
              <w:t>String</w:t>
            </w:r>
          </w:p>
        </w:tc>
        <w:tc>
          <w:tcPr>
            <w:tcW w:w="4159" w:type="dxa"/>
          </w:tcPr>
          <w:p w:rsidR="00F83A22" w:rsidRDefault="00F83A22" w:rsidP="000B37D2">
            <w:pPr>
              <w:jc w:val="center"/>
            </w:pPr>
            <w:r>
              <w:t>The ID of the enterprise</w:t>
            </w:r>
            <w:r w:rsidR="002345E1">
              <w:t xml:space="preserve"> Site</w:t>
            </w:r>
          </w:p>
        </w:tc>
      </w:tr>
      <w:tr w:rsidR="002345E1" w:rsidTr="002345E1">
        <w:trPr>
          <w:trHeight w:val="257"/>
        </w:trPr>
        <w:tc>
          <w:tcPr>
            <w:tcW w:w="2043" w:type="dxa"/>
            <w:gridSpan w:val="2"/>
          </w:tcPr>
          <w:p w:rsidR="002345E1" w:rsidRDefault="002345E1" w:rsidP="002345E1">
            <w:pPr>
              <w:jc w:val="center"/>
            </w:pPr>
            <w:r>
              <w:t>Admin Id</w:t>
            </w:r>
          </w:p>
        </w:tc>
        <w:tc>
          <w:tcPr>
            <w:tcW w:w="2837" w:type="dxa"/>
          </w:tcPr>
          <w:p w:rsidR="002345E1" w:rsidRDefault="002345E1" w:rsidP="002345E1">
            <w:pPr>
              <w:jc w:val="center"/>
            </w:pPr>
            <w:r>
              <w:t>String</w:t>
            </w:r>
          </w:p>
        </w:tc>
        <w:tc>
          <w:tcPr>
            <w:tcW w:w="4159" w:type="dxa"/>
          </w:tcPr>
          <w:p w:rsidR="002345E1" w:rsidRDefault="002345E1" w:rsidP="002345E1">
            <w:pPr>
              <w:jc w:val="center"/>
            </w:pPr>
            <w:r>
              <w:t>The ID of the user Id</w:t>
            </w:r>
          </w:p>
        </w:tc>
      </w:tr>
      <w:tr w:rsidR="002345E1" w:rsidTr="000B37D2">
        <w:trPr>
          <w:trHeight w:val="257"/>
        </w:trPr>
        <w:tc>
          <w:tcPr>
            <w:tcW w:w="9039" w:type="dxa"/>
            <w:gridSpan w:val="4"/>
          </w:tcPr>
          <w:p w:rsidR="002345E1" w:rsidRPr="00B8712A" w:rsidRDefault="002345E1" w:rsidP="002345E1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2345E1" w:rsidTr="000B37D2">
        <w:trPr>
          <w:trHeight w:val="257"/>
        </w:trPr>
        <w:tc>
          <w:tcPr>
            <w:tcW w:w="2043" w:type="dxa"/>
            <w:gridSpan w:val="2"/>
          </w:tcPr>
          <w:p w:rsidR="002345E1" w:rsidRPr="00B8712A" w:rsidRDefault="002345E1" w:rsidP="002345E1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996" w:type="dxa"/>
            <w:gridSpan w:val="2"/>
          </w:tcPr>
          <w:p w:rsidR="002345E1" w:rsidRPr="00610FB7" w:rsidRDefault="002345E1" w:rsidP="002345E1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2345E1" w:rsidTr="000B37D2">
        <w:trPr>
          <w:trHeight w:val="257"/>
        </w:trPr>
        <w:tc>
          <w:tcPr>
            <w:tcW w:w="2043" w:type="dxa"/>
            <w:gridSpan w:val="2"/>
          </w:tcPr>
          <w:p w:rsidR="002345E1" w:rsidRPr="00B8712A" w:rsidRDefault="002345E1" w:rsidP="002345E1">
            <w:pPr>
              <w:jc w:val="center"/>
            </w:pPr>
            <w:r>
              <w:t>N.A</w:t>
            </w:r>
          </w:p>
        </w:tc>
        <w:tc>
          <w:tcPr>
            <w:tcW w:w="6996" w:type="dxa"/>
            <w:gridSpan w:val="2"/>
          </w:tcPr>
          <w:p w:rsidR="002345E1" w:rsidRPr="00610FB7" w:rsidRDefault="002345E1" w:rsidP="002345E1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2345E1" w:rsidTr="000B37D2">
        <w:trPr>
          <w:trHeight w:val="257"/>
        </w:trPr>
        <w:tc>
          <w:tcPr>
            <w:tcW w:w="9039" w:type="dxa"/>
            <w:gridSpan w:val="4"/>
          </w:tcPr>
          <w:p w:rsidR="002345E1" w:rsidRDefault="002345E1" w:rsidP="002345E1">
            <w:r w:rsidRPr="006C7BC3">
              <w:rPr>
                <w:b/>
              </w:rPr>
              <w:lastRenderedPageBreak/>
              <w:t>Request Body</w:t>
            </w:r>
          </w:p>
        </w:tc>
      </w:tr>
      <w:tr w:rsidR="002345E1" w:rsidTr="000B37D2">
        <w:trPr>
          <w:trHeight w:val="240"/>
        </w:trPr>
        <w:tc>
          <w:tcPr>
            <w:tcW w:w="9039" w:type="dxa"/>
            <w:gridSpan w:val="4"/>
          </w:tcPr>
          <w:p w:rsidR="002345E1" w:rsidRDefault="002345E1" w:rsidP="002345E1">
            <w:r>
              <w:t>N.A</w:t>
            </w:r>
          </w:p>
        </w:tc>
      </w:tr>
    </w:tbl>
    <w:p w:rsidR="00F83A22" w:rsidRPr="00DC783B" w:rsidRDefault="00F83A22" w:rsidP="00F83A22">
      <w:pPr>
        <w:ind w:left="1080"/>
      </w:pPr>
    </w:p>
    <w:p w:rsidR="00F83A22" w:rsidRDefault="00F83A22" w:rsidP="00F83A22">
      <w:pPr>
        <w:pStyle w:val="Heading3"/>
        <w:tabs>
          <w:tab w:val="clear" w:pos="862"/>
          <w:tab w:val="num" w:pos="1134"/>
        </w:tabs>
      </w:pPr>
      <w:bookmarkStart w:id="161" w:name="_Toc448421616"/>
      <w:bookmarkStart w:id="162" w:name="_Toc454287227"/>
      <w:r>
        <w:t>Response Message</w:t>
      </w:r>
      <w:bookmarkEnd w:id="161"/>
      <w:bookmarkEnd w:id="162"/>
    </w:p>
    <w:p w:rsidR="00F83A22" w:rsidRDefault="00F83A22" w:rsidP="00F83A22"/>
    <w:p w:rsidR="00F83A22" w:rsidRDefault="00F83A22" w:rsidP="00F83A22">
      <w:pPr>
        <w:ind w:left="1134"/>
      </w:pPr>
      <w:r>
        <w:t>Success Case:</w:t>
      </w:r>
    </w:p>
    <w:p w:rsidR="00F83A22" w:rsidRPr="00EB368F" w:rsidRDefault="00F83A22" w:rsidP="00F83A2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OK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Pr="00B8712A" w:rsidRDefault="00F83A22" w:rsidP="000B37D2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83A22" w:rsidTr="000B37D2">
        <w:tc>
          <w:tcPr>
            <w:tcW w:w="1843" w:type="dxa"/>
          </w:tcPr>
          <w:p w:rsidR="00F83A22" w:rsidRPr="00B8712A" w:rsidRDefault="00F83A22" w:rsidP="000B37D2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83A22" w:rsidRPr="00B8712A" w:rsidRDefault="00F83A22" w:rsidP="000B37D2">
            <w:pPr>
              <w:jc w:val="center"/>
            </w:pPr>
            <w:r>
              <w:t>application/json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F83A22" w:rsidRDefault="00F83A22" w:rsidP="000B37D2">
            <w:r w:rsidRPr="00B8712A">
              <w:rPr>
                <w:b/>
              </w:rPr>
              <w:t>Response Body</w:t>
            </w:r>
          </w:p>
        </w:tc>
      </w:tr>
      <w:tr w:rsidR="00F83A22" w:rsidTr="000B37D2">
        <w:tc>
          <w:tcPr>
            <w:tcW w:w="9072" w:type="dxa"/>
            <w:gridSpan w:val="2"/>
          </w:tcPr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iteId": "ESITE00000001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Response": [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1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EnterpriseSuper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Admin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5-23 15:31:44.000000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5-23 15:31:44.000000"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2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SiteScheduleUser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vinod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6-02 12:46:52.000000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6-02 12:46:52.000000"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Id": "USR00000003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user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assword": "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amily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middle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given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display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nick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honorificPrifix": "MR.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ole": "Manager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isActive": true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formattedName": "shiva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mail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honeNumber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pics": [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": "2016-06-06 15:16:04.000000"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lastModifiedTime": "2016-06-06 15:16:06.000000"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],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adminUserId": "USR00000001"</w:t>
            </w:r>
          </w:p>
          <w:p w:rsidR="001E7AF4" w:rsidRPr="001E7AF4" w:rsidRDefault="001E7AF4" w:rsidP="001E7A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1E7AF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F83A22" w:rsidRDefault="00F83A22" w:rsidP="000B37D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F83A22" w:rsidRPr="00DC783B" w:rsidRDefault="00F83A22" w:rsidP="00F83A22">
      <w:pPr>
        <w:ind w:left="862"/>
      </w:pPr>
    </w:p>
    <w:p w:rsidR="00F83A22" w:rsidRDefault="00F83A22" w:rsidP="00F83A22">
      <w:pPr>
        <w:rPr>
          <w:b/>
          <w:bCs/>
          <w:sz w:val="22"/>
          <w:szCs w:val="22"/>
        </w:rPr>
      </w:pPr>
    </w:p>
    <w:p w:rsidR="00F83A22" w:rsidRPr="00FB1383" w:rsidRDefault="00F83A22" w:rsidP="00F83A2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83A22" w:rsidRDefault="00F83A22" w:rsidP="00F83A2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83A22" w:rsidRPr="006C7BC3" w:rsidTr="000B37D2">
        <w:tc>
          <w:tcPr>
            <w:tcW w:w="9072" w:type="dxa"/>
            <w:gridSpan w:val="2"/>
          </w:tcPr>
          <w:p w:rsidR="00F83A22" w:rsidRPr="006C7BC3" w:rsidRDefault="00F83A22" w:rsidP="000B37D2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83A22" w:rsidRPr="006C7BC3" w:rsidTr="000B37D2">
        <w:tc>
          <w:tcPr>
            <w:tcW w:w="1843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83A22" w:rsidRPr="006C7BC3" w:rsidRDefault="00F83A22" w:rsidP="000B37D2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Bad Request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Forbidden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Not Found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Internal Server Error</w:t>
            </w:r>
          </w:p>
        </w:tc>
      </w:tr>
      <w:tr w:rsidR="00F83A22" w:rsidTr="000B37D2">
        <w:tc>
          <w:tcPr>
            <w:tcW w:w="1843" w:type="dxa"/>
          </w:tcPr>
          <w:p w:rsidR="00F83A22" w:rsidRDefault="00F83A22" w:rsidP="000B37D2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83A22" w:rsidRDefault="00F83A22" w:rsidP="000B37D2">
            <w:pPr>
              <w:jc w:val="center"/>
            </w:pPr>
            <w:r>
              <w:t>Service Unavailable</w:t>
            </w:r>
          </w:p>
        </w:tc>
      </w:tr>
    </w:tbl>
    <w:p w:rsidR="00F83A22" w:rsidRDefault="00F83A22" w:rsidP="00F83A22"/>
    <w:p w:rsidR="00F83A22" w:rsidRPr="009A20F9" w:rsidRDefault="00F83A22" w:rsidP="00F83A22"/>
    <w:p w:rsidR="006E0D7E" w:rsidRDefault="006E0D7E" w:rsidP="006E0D7E">
      <w:pPr>
        <w:pStyle w:val="Heading2"/>
      </w:pPr>
      <w:bookmarkStart w:id="163" w:name="_Toc454287228"/>
      <w:r>
        <w:t>Create User Request.</w:t>
      </w:r>
      <w:bookmarkEnd w:id="163"/>
    </w:p>
    <w:p w:rsidR="006E0D7E" w:rsidRDefault="006E0D7E" w:rsidP="006E0D7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64" w:name="_Toc454287229"/>
      <w:r>
        <w:t>API Description</w:t>
      </w:r>
      <w:bookmarkEnd w:id="164"/>
    </w:p>
    <w:p w:rsidR="006E0D7E" w:rsidRPr="009170DA" w:rsidRDefault="006E0D7E" w:rsidP="006E0D7E"/>
    <w:p w:rsidR="006E0D7E" w:rsidRDefault="006E0D7E" w:rsidP="006E0D7E">
      <w:pPr>
        <w:ind w:left="1134"/>
      </w:pPr>
      <w:r>
        <w:t xml:space="preserve">This API is useful to create the user request. </w:t>
      </w:r>
    </w:p>
    <w:p w:rsidR="006E0D7E" w:rsidRDefault="006E0D7E" w:rsidP="006E0D7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65" w:name="_Toc454287230"/>
      <w:r>
        <w:t>Request Message</w:t>
      </w:r>
      <w:bookmarkEnd w:id="165"/>
    </w:p>
    <w:p w:rsidR="006E0D7E" w:rsidRDefault="006E0D7E" w:rsidP="006E0D7E">
      <w:pPr>
        <w:ind w:left="1134"/>
      </w:pPr>
    </w:p>
    <w:tbl>
      <w:tblPr>
        <w:tblStyle w:val="TableGrid"/>
        <w:tblW w:w="7801" w:type="dxa"/>
        <w:tblInd w:w="704" w:type="dxa"/>
        <w:tblLook w:val="04A0" w:firstRow="1" w:lastRow="0" w:firstColumn="1" w:lastColumn="0" w:noHBand="0" w:noVBand="1"/>
      </w:tblPr>
      <w:tblGrid>
        <w:gridCol w:w="1744"/>
        <w:gridCol w:w="633"/>
        <w:gridCol w:w="2166"/>
        <w:gridCol w:w="3258"/>
      </w:tblGrid>
      <w:tr w:rsidR="006E0D7E" w:rsidTr="00A46A67">
        <w:trPr>
          <w:trHeight w:val="31"/>
        </w:trPr>
        <w:tc>
          <w:tcPr>
            <w:tcW w:w="884" w:type="dxa"/>
          </w:tcPr>
          <w:p w:rsidR="006E0D7E" w:rsidRPr="006C7BC3" w:rsidRDefault="006E0D7E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6917" w:type="dxa"/>
            <w:gridSpan w:val="3"/>
          </w:tcPr>
          <w:p w:rsidR="006E0D7E" w:rsidRDefault="006E0D7E" w:rsidP="00A46A67">
            <w:r>
              <w:t>GET</w:t>
            </w:r>
          </w:p>
        </w:tc>
      </w:tr>
      <w:tr w:rsidR="006E0D7E" w:rsidTr="00A46A67">
        <w:trPr>
          <w:trHeight w:val="79"/>
        </w:trPr>
        <w:tc>
          <w:tcPr>
            <w:tcW w:w="884" w:type="dxa"/>
          </w:tcPr>
          <w:p w:rsidR="006E0D7E" w:rsidRPr="006C7BC3" w:rsidRDefault="006E0D7E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917" w:type="dxa"/>
            <w:gridSpan w:val="3"/>
          </w:tcPr>
          <w:p w:rsidR="006E0D7E" w:rsidRDefault="006E0D7E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0963B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rManagement/eSystem/{</w:t>
            </w:r>
            <w:r w:rsidR="002B1DC8"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enterpriseSystem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Pr="000963B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serrequest/request/{</w:t>
            </w:r>
            <w:r w:rsidR="00324571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enterpriseSiteId 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  <w:tr w:rsidR="006E0D7E" w:rsidTr="00A46A67">
        <w:trPr>
          <w:trHeight w:val="31"/>
        </w:trPr>
        <w:tc>
          <w:tcPr>
            <w:tcW w:w="7801" w:type="dxa"/>
            <w:gridSpan w:val="4"/>
          </w:tcPr>
          <w:p w:rsidR="006E0D7E" w:rsidRPr="006C7BC3" w:rsidRDefault="006E0D7E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6E0D7E" w:rsidTr="00A46A67">
        <w:trPr>
          <w:trHeight w:val="31"/>
        </w:trPr>
        <w:tc>
          <w:tcPr>
            <w:tcW w:w="1287" w:type="dxa"/>
            <w:gridSpan w:val="2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442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071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6E0D7E" w:rsidTr="00A46A67">
        <w:trPr>
          <w:trHeight w:val="29"/>
        </w:trPr>
        <w:tc>
          <w:tcPr>
            <w:tcW w:w="1287" w:type="dxa"/>
            <w:gridSpan w:val="2"/>
          </w:tcPr>
          <w:p w:rsidR="006E0D7E" w:rsidRDefault="002B1DC8" w:rsidP="00A46A67">
            <w:pPr>
              <w:tabs>
                <w:tab w:val="left" w:pos="795"/>
                <w:tab w:val="center" w:pos="1021"/>
              </w:tabs>
              <w:jc w:val="left"/>
            </w:pPr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442" w:type="dxa"/>
          </w:tcPr>
          <w:p w:rsidR="006E0D7E" w:rsidRDefault="006E0D7E" w:rsidP="00A46A67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6E0D7E" w:rsidRDefault="006E0D7E" w:rsidP="00A46A67">
            <w:pPr>
              <w:jc w:val="center"/>
            </w:pPr>
            <w:r>
              <w:t>Enterprise System Identifier.</w:t>
            </w:r>
          </w:p>
        </w:tc>
      </w:tr>
      <w:tr w:rsidR="006E0D7E" w:rsidTr="00A46A67">
        <w:trPr>
          <w:trHeight w:val="29"/>
        </w:trPr>
        <w:tc>
          <w:tcPr>
            <w:tcW w:w="1287" w:type="dxa"/>
            <w:gridSpan w:val="2"/>
          </w:tcPr>
          <w:p w:rsidR="006E0D7E" w:rsidRDefault="00324571" w:rsidP="00A46A67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2442" w:type="dxa"/>
          </w:tcPr>
          <w:p w:rsidR="006E0D7E" w:rsidRDefault="006E0D7E" w:rsidP="00A46A67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6E0D7E" w:rsidRDefault="006E0D7E" w:rsidP="006E0D7E">
            <w:pPr>
              <w:jc w:val="center"/>
            </w:pPr>
            <w:r>
              <w:t>Enterprise Site Identifier.</w:t>
            </w:r>
          </w:p>
        </w:tc>
      </w:tr>
      <w:tr w:rsidR="006E0D7E" w:rsidTr="00A46A67">
        <w:trPr>
          <w:trHeight w:val="31"/>
        </w:trPr>
        <w:tc>
          <w:tcPr>
            <w:tcW w:w="7801" w:type="dxa"/>
            <w:gridSpan w:val="4"/>
          </w:tcPr>
          <w:p w:rsidR="006E0D7E" w:rsidRPr="00B8712A" w:rsidRDefault="006E0D7E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6E0D7E" w:rsidTr="00A46A67">
        <w:trPr>
          <w:trHeight w:val="31"/>
        </w:trPr>
        <w:tc>
          <w:tcPr>
            <w:tcW w:w="1287" w:type="dxa"/>
            <w:gridSpan w:val="2"/>
          </w:tcPr>
          <w:p w:rsidR="006E0D7E" w:rsidRPr="00B8712A" w:rsidRDefault="006E0D7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514" w:type="dxa"/>
            <w:gridSpan w:val="2"/>
          </w:tcPr>
          <w:p w:rsidR="006E0D7E" w:rsidRPr="00610FB7" w:rsidRDefault="006E0D7E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6E0D7E" w:rsidTr="00A46A67">
        <w:trPr>
          <w:trHeight w:val="31"/>
        </w:trPr>
        <w:tc>
          <w:tcPr>
            <w:tcW w:w="1287" w:type="dxa"/>
            <w:gridSpan w:val="2"/>
          </w:tcPr>
          <w:p w:rsidR="006E0D7E" w:rsidRPr="00B8712A" w:rsidRDefault="006E0D7E" w:rsidP="00A46A67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514" w:type="dxa"/>
            <w:gridSpan w:val="2"/>
          </w:tcPr>
          <w:p w:rsidR="006E0D7E" w:rsidRPr="00610FB7" w:rsidRDefault="006E0D7E" w:rsidP="00A46A67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6E0D7E" w:rsidTr="00A46A67">
        <w:trPr>
          <w:trHeight w:val="31"/>
        </w:trPr>
        <w:tc>
          <w:tcPr>
            <w:tcW w:w="7801" w:type="dxa"/>
            <w:gridSpan w:val="4"/>
          </w:tcPr>
          <w:p w:rsidR="006E0D7E" w:rsidRDefault="006E0D7E" w:rsidP="00A46A67">
            <w:r w:rsidRPr="006C7BC3">
              <w:rPr>
                <w:b/>
              </w:rPr>
              <w:lastRenderedPageBreak/>
              <w:t>Request Body</w:t>
            </w:r>
          </w:p>
        </w:tc>
      </w:tr>
      <w:tr w:rsidR="006E0D7E" w:rsidTr="00A46A67">
        <w:trPr>
          <w:trHeight w:val="1088"/>
        </w:trPr>
        <w:tc>
          <w:tcPr>
            <w:tcW w:w="7801" w:type="dxa"/>
            <w:gridSpan w:val="4"/>
          </w:tcPr>
          <w:p w:rsidR="006E0D7E" w:rsidRDefault="006E0D7E" w:rsidP="00A46A67"/>
        </w:tc>
      </w:tr>
    </w:tbl>
    <w:p w:rsidR="006E0D7E" w:rsidRPr="00DC783B" w:rsidRDefault="006E0D7E" w:rsidP="006E0D7E">
      <w:pPr>
        <w:ind w:left="1080"/>
      </w:pPr>
    </w:p>
    <w:p w:rsidR="006E0D7E" w:rsidRDefault="006E0D7E" w:rsidP="006E0D7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66" w:name="_Toc454287231"/>
      <w:r>
        <w:t>Response Message</w:t>
      </w:r>
      <w:bookmarkEnd w:id="166"/>
    </w:p>
    <w:p w:rsidR="006E0D7E" w:rsidRDefault="006E0D7E" w:rsidP="006E0D7E"/>
    <w:p w:rsidR="006E0D7E" w:rsidRDefault="006E0D7E" w:rsidP="006E0D7E">
      <w:pPr>
        <w:ind w:left="1134"/>
      </w:pPr>
      <w:r>
        <w:t>Success Case:</w:t>
      </w:r>
    </w:p>
    <w:p w:rsidR="006E0D7E" w:rsidRPr="00EB368F" w:rsidRDefault="006E0D7E" w:rsidP="006E0D7E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E0D7E" w:rsidRPr="006C7BC3" w:rsidTr="00A46A67">
        <w:tc>
          <w:tcPr>
            <w:tcW w:w="9072" w:type="dxa"/>
            <w:gridSpan w:val="2"/>
          </w:tcPr>
          <w:p w:rsidR="006E0D7E" w:rsidRPr="006C7BC3" w:rsidRDefault="006E0D7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E0D7E" w:rsidRPr="006C7BC3" w:rsidTr="00A46A67">
        <w:tc>
          <w:tcPr>
            <w:tcW w:w="1843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Ok</w:t>
            </w:r>
          </w:p>
        </w:tc>
      </w:tr>
      <w:tr w:rsidR="006E0D7E" w:rsidTr="00A46A67">
        <w:tc>
          <w:tcPr>
            <w:tcW w:w="9072" w:type="dxa"/>
            <w:gridSpan w:val="2"/>
          </w:tcPr>
          <w:p w:rsidR="006E0D7E" w:rsidRPr="00B8712A" w:rsidRDefault="006E0D7E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6E0D7E" w:rsidTr="00A46A67">
        <w:tc>
          <w:tcPr>
            <w:tcW w:w="1843" w:type="dxa"/>
          </w:tcPr>
          <w:p w:rsidR="006E0D7E" w:rsidRPr="00B8712A" w:rsidRDefault="006E0D7E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6E0D7E" w:rsidTr="00A46A67">
        <w:tc>
          <w:tcPr>
            <w:tcW w:w="1843" w:type="dxa"/>
          </w:tcPr>
          <w:p w:rsidR="006E0D7E" w:rsidRPr="00B8712A" w:rsidRDefault="006E0D7E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6E0D7E" w:rsidRPr="00B8712A" w:rsidRDefault="006E0D7E" w:rsidP="00A46A67">
            <w:pPr>
              <w:jc w:val="center"/>
            </w:pPr>
            <w:r>
              <w:t>application/json</w:t>
            </w:r>
          </w:p>
        </w:tc>
      </w:tr>
      <w:tr w:rsidR="006E0D7E" w:rsidTr="00A46A67">
        <w:tc>
          <w:tcPr>
            <w:tcW w:w="9072" w:type="dxa"/>
            <w:gridSpan w:val="2"/>
          </w:tcPr>
          <w:p w:rsidR="006E0D7E" w:rsidRDefault="006E0D7E" w:rsidP="00A46A67">
            <w:r w:rsidRPr="00B8712A">
              <w:rPr>
                <w:b/>
              </w:rPr>
              <w:t>Response Body</w:t>
            </w:r>
          </w:p>
        </w:tc>
      </w:tr>
      <w:tr w:rsidR="006E0D7E" w:rsidTr="00A46A67">
        <w:tc>
          <w:tcPr>
            <w:tcW w:w="9072" w:type="dxa"/>
            <w:gridSpan w:val="2"/>
          </w:tcPr>
          <w:p w:rsidR="006E0D7E" w:rsidRPr="000963B6" w:rsidRDefault="006E0D7E" w:rsidP="00A46A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0963B6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UR00000042"</w:t>
            </w:r>
          </w:p>
          <w:p w:rsidR="006E0D7E" w:rsidRDefault="006E0D7E" w:rsidP="00A46A67"/>
        </w:tc>
      </w:tr>
    </w:tbl>
    <w:p w:rsidR="006E0D7E" w:rsidRPr="00DC783B" w:rsidRDefault="006E0D7E" w:rsidP="006E0D7E">
      <w:pPr>
        <w:ind w:left="862"/>
      </w:pPr>
    </w:p>
    <w:p w:rsidR="006E0D7E" w:rsidRDefault="006E0D7E" w:rsidP="006E0D7E">
      <w:pPr>
        <w:rPr>
          <w:b/>
          <w:bCs/>
          <w:sz w:val="22"/>
          <w:szCs w:val="22"/>
        </w:rPr>
      </w:pPr>
    </w:p>
    <w:p w:rsidR="006E0D7E" w:rsidRPr="00FB1383" w:rsidRDefault="006E0D7E" w:rsidP="006E0D7E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6E0D7E" w:rsidRDefault="006E0D7E" w:rsidP="006E0D7E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E0D7E" w:rsidRPr="006C7BC3" w:rsidTr="00A46A67">
        <w:tc>
          <w:tcPr>
            <w:tcW w:w="9072" w:type="dxa"/>
            <w:gridSpan w:val="2"/>
          </w:tcPr>
          <w:p w:rsidR="006E0D7E" w:rsidRPr="006C7BC3" w:rsidRDefault="006E0D7E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E0D7E" w:rsidRPr="006C7BC3" w:rsidTr="00A46A67">
        <w:tc>
          <w:tcPr>
            <w:tcW w:w="1843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E0D7E" w:rsidRPr="006C7BC3" w:rsidRDefault="006E0D7E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No Content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Bad Request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Forbidden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Not Found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Unsupported Media Type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Internal Server Error</w:t>
            </w:r>
          </w:p>
        </w:tc>
      </w:tr>
      <w:tr w:rsidR="006E0D7E" w:rsidTr="00A46A67">
        <w:tc>
          <w:tcPr>
            <w:tcW w:w="1843" w:type="dxa"/>
          </w:tcPr>
          <w:p w:rsidR="006E0D7E" w:rsidRDefault="006E0D7E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6E0D7E" w:rsidRDefault="006E0D7E" w:rsidP="00A46A67">
            <w:pPr>
              <w:jc w:val="center"/>
            </w:pPr>
            <w:r>
              <w:t>Service Unavailable</w:t>
            </w:r>
          </w:p>
        </w:tc>
      </w:tr>
    </w:tbl>
    <w:p w:rsidR="006E0D7E" w:rsidRDefault="006E0D7E" w:rsidP="006E0D7E"/>
    <w:p w:rsidR="002265DF" w:rsidRDefault="002265DF" w:rsidP="002265DF">
      <w:pPr>
        <w:pStyle w:val="Heading2"/>
      </w:pPr>
      <w:bookmarkStart w:id="167" w:name="_Toc454287232"/>
      <w:r>
        <w:t>Delete</w:t>
      </w:r>
      <w:r w:rsidR="00A72391">
        <w:t>/</w:t>
      </w:r>
      <w:r w:rsidR="00F83CA4">
        <w:t>Reject User</w:t>
      </w:r>
      <w:r>
        <w:t xml:space="preserve"> Request.</w:t>
      </w:r>
      <w:bookmarkEnd w:id="167"/>
    </w:p>
    <w:p w:rsidR="002265DF" w:rsidRDefault="002265DF" w:rsidP="002265DF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68" w:name="_Toc454287233"/>
      <w:r>
        <w:t>API Description</w:t>
      </w:r>
      <w:bookmarkEnd w:id="168"/>
    </w:p>
    <w:p w:rsidR="002265DF" w:rsidRPr="009170DA" w:rsidRDefault="002265DF" w:rsidP="002265DF"/>
    <w:p w:rsidR="002265DF" w:rsidRDefault="002265DF" w:rsidP="002265DF">
      <w:pPr>
        <w:ind w:left="1134"/>
      </w:pPr>
      <w:r>
        <w:t>This API is useful to delete</w:t>
      </w:r>
      <w:r w:rsidR="00A72391">
        <w:t xml:space="preserve">/reject </w:t>
      </w:r>
      <w:r>
        <w:t xml:space="preserve">the user request. </w:t>
      </w:r>
    </w:p>
    <w:p w:rsidR="00E945C2" w:rsidRDefault="00E945C2" w:rsidP="00E945C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69" w:name="_Toc454287234"/>
      <w:r>
        <w:t>Request Message</w:t>
      </w:r>
      <w:bookmarkEnd w:id="169"/>
    </w:p>
    <w:p w:rsidR="00E945C2" w:rsidRDefault="00E945C2" w:rsidP="002265DF">
      <w:pPr>
        <w:ind w:left="1134"/>
      </w:pP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851"/>
        <w:gridCol w:w="1536"/>
        <w:gridCol w:w="1777"/>
        <w:gridCol w:w="4148"/>
      </w:tblGrid>
      <w:tr w:rsidR="00135E12" w:rsidTr="00B17386">
        <w:trPr>
          <w:trHeight w:val="31"/>
        </w:trPr>
        <w:tc>
          <w:tcPr>
            <w:tcW w:w="852" w:type="dxa"/>
          </w:tcPr>
          <w:p w:rsidR="002265DF" w:rsidRPr="006C7BC3" w:rsidRDefault="002265DF" w:rsidP="0066369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460" w:type="dxa"/>
            <w:gridSpan w:val="3"/>
          </w:tcPr>
          <w:p w:rsidR="002265DF" w:rsidRDefault="002265DF" w:rsidP="0066369D">
            <w:r>
              <w:t>DELETE</w:t>
            </w:r>
          </w:p>
        </w:tc>
      </w:tr>
      <w:tr w:rsidR="00135E12" w:rsidTr="00B17386">
        <w:trPr>
          <w:trHeight w:val="79"/>
        </w:trPr>
        <w:tc>
          <w:tcPr>
            <w:tcW w:w="852" w:type="dxa"/>
          </w:tcPr>
          <w:p w:rsidR="002265DF" w:rsidRPr="006C7BC3" w:rsidRDefault="002265DF" w:rsidP="0066369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460" w:type="dxa"/>
            <w:gridSpan w:val="3"/>
          </w:tcPr>
          <w:p w:rsidR="00135E12" w:rsidRDefault="00135E12" w:rsidP="00A41DD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</w:t>
            </w:r>
            <w:r w:rsidR="000151B2" w:rsidRPr="000151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UserManagement/eSystem/</w:t>
            </w:r>
            <w:r w:rsidR="000151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896B02"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  <w:r w:rsidR="000151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="000151B2" w:rsidRPr="000151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request/</w:t>
            </w:r>
            <w:r w:rsidR="000151B2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requestId}</w:t>
            </w:r>
          </w:p>
        </w:tc>
      </w:tr>
      <w:tr w:rsidR="002265DF" w:rsidTr="00936F22">
        <w:trPr>
          <w:trHeight w:val="31"/>
        </w:trPr>
        <w:tc>
          <w:tcPr>
            <w:tcW w:w="8312" w:type="dxa"/>
            <w:gridSpan w:val="4"/>
          </w:tcPr>
          <w:p w:rsidR="002265DF" w:rsidRPr="006C7BC3" w:rsidRDefault="002265DF" w:rsidP="0066369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135E12" w:rsidTr="00B17386">
        <w:trPr>
          <w:trHeight w:val="31"/>
        </w:trPr>
        <w:tc>
          <w:tcPr>
            <w:tcW w:w="2835" w:type="dxa"/>
            <w:gridSpan w:val="2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1488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3989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135E12" w:rsidTr="00B17386">
        <w:trPr>
          <w:trHeight w:val="29"/>
        </w:trPr>
        <w:tc>
          <w:tcPr>
            <w:tcW w:w="2835" w:type="dxa"/>
            <w:gridSpan w:val="2"/>
          </w:tcPr>
          <w:p w:rsidR="002265DF" w:rsidRDefault="00896B02" w:rsidP="0066369D">
            <w:pPr>
              <w:tabs>
                <w:tab w:val="left" w:pos="795"/>
                <w:tab w:val="center" w:pos="1021"/>
              </w:tabs>
              <w:jc w:val="left"/>
            </w:pPr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1488" w:type="dxa"/>
          </w:tcPr>
          <w:p w:rsidR="002265DF" w:rsidRDefault="002265DF" w:rsidP="0066369D">
            <w:pPr>
              <w:jc w:val="center"/>
            </w:pPr>
            <w:r>
              <w:t>String</w:t>
            </w:r>
          </w:p>
        </w:tc>
        <w:tc>
          <w:tcPr>
            <w:tcW w:w="3989" w:type="dxa"/>
          </w:tcPr>
          <w:p w:rsidR="002265DF" w:rsidRDefault="002265DF" w:rsidP="0066369D">
            <w:pPr>
              <w:jc w:val="center"/>
            </w:pPr>
            <w:r>
              <w:t>Enterprise Identifier.</w:t>
            </w:r>
          </w:p>
        </w:tc>
      </w:tr>
      <w:tr w:rsidR="00135E12" w:rsidTr="00B17386">
        <w:trPr>
          <w:trHeight w:val="29"/>
        </w:trPr>
        <w:tc>
          <w:tcPr>
            <w:tcW w:w="2835" w:type="dxa"/>
            <w:gridSpan w:val="2"/>
          </w:tcPr>
          <w:p w:rsidR="00936F22" w:rsidRDefault="00F73D97" w:rsidP="00936F22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requestId</w:t>
            </w:r>
          </w:p>
        </w:tc>
        <w:tc>
          <w:tcPr>
            <w:tcW w:w="1488" w:type="dxa"/>
          </w:tcPr>
          <w:p w:rsidR="00936F22" w:rsidRDefault="00936F22" w:rsidP="00936F22">
            <w:pPr>
              <w:jc w:val="center"/>
            </w:pPr>
            <w:r>
              <w:t>String</w:t>
            </w:r>
          </w:p>
        </w:tc>
        <w:tc>
          <w:tcPr>
            <w:tcW w:w="3989" w:type="dxa"/>
          </w:tcPr>
          <w:p w:rsidR="00936F22" w:rsidRDefault="00936F22" w:rsidP="00936F22">
            <w:pPr>
              <w:jc w:val="center"/>
            </w:pPr>
            <w:r>
              <w:t>User Request Identifier.</w:t>
            </w:r>
          </w:p>
        </w:tc>
      </w:tr>
      <w:tr w:rsidR="00936F22" w:rsidTr="00936F22">
        <w:trPr>
          <w:trHeight w:val="31"/>
        </w:trPr>
        <w:tc>
          <w:tcPr>
            <w:tcW w:w="8312" w:type="dxa"/>
            <w:gridSpan w:val="4"/>
          </w:tcPr>
          <w:p w:rsidR="00936F22" w:rsidRPr="00B8712A" w:rsidRDefault="00936F22" w:rsidP="00936F22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135E12" w:rsidTr="00B17386">
        <w:trPr>
          <w:trHeight w:val="31"/>
        </w:trPr>
        <w:tc>
          <w:tcPr>
            <w:tcW w:w="2835" w:type="dxa"/>
            <w:gridSpan w:val="2"/>
          </w:tcPr>
          <w:p w:rsidR="00936F22" w:rsidRPr="00B8712A" w:rsidRDefault="00936F22" w:rsidP="00936F22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5477" w:type="dxa"/>
            <w:gridSpan w:val="2"/>
          </w:tcPr>
          <w:p w:rsidR="00936F22" w:rsidRPr="00610FB7" w:rsidRDefault="00936F22" w:rsidP="00936F22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135E12" w:rsidTr="00B17386">
        <w:trPr>
          <w:trHeight w:val="31"/>
        </w:trPr>
        <w:tc>
          <w:tcPr>
            <w:tcW w:w="2835" w:type="dxa"/>
            <w:gridSpan w:val="2"/>
          </w:tcPr>
          <w:p w:rsidR="00936F22" w:rsidRPr="00B8712A" w:rsidRDefault="00936F22" w:rsidP="00936F22">
            <w:pPr>
              <w:jc w:val="center"/>
            </w:pPr>
            <w:r>
              <w:lastRenderedPageBreak/>
              <w:t>content-t</w:t>
            </w:r>
            <w:r w:rsidRPr="00EB368F">
              <w:t>ype</w:t>
            </w:r>
          </w:p>
        </w:tc>
        <w:tc>
          <w:tcPr>
            <w:tcW w:w="5477" w:type="dxa"/>
            <w:gridSpan w:val="2"/>
          </w:tcPr>
          <w:p w:rsidR="00936F22" w:rsidRPr="00610FB7" w:rsidRDefault="00936F22" w:rsidP="00936F22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936F22" w:rsidTr="00936F22">
        <w:trPr>
          <w:trHeight w:val="31"/>
        </w:trPr>
        <w:tc>
          <w:tcPr>
            <w:tcW w:w="8312" w:type="dxa"/>
            <w:gridSpan w:val="4"/>
          </w:tcPr>
          <w:p w:rsidR="00936F22" w:rsidRDefault="00936F22" w:rsidP="00936F22">
            <w:r w:rsidRPr="006C7BC3">
              <w:rPr>
                <w:b/>
              </w:rPr>
              <w:t>Request Body</w:t>
            </w:r>
          </w:p>
        </w:tc>
      </w:tr>
      <w:tr w:rsidR="00936F22" w:rsidTr="00936F22">
        <w:trPr>
          <w:trHeight w:val="1088"/>
        </w:trPr>
        <w:tc>
          <w:tcPr>
            <w:tcW w:w="8312" w:type="dxa"/>
            <w:gridSpan w:val="4"/>
          </w:tcPr>
          <w:p w:rsidR="00936F22" w:rsidRDefault="00936F22" w:rsidP="00936F22"/>
        </w:tc>
      </w:tr>
    </w:tbl>
    <w:p w:rsidR="002265DF" w:rsidRPr="00DC783B" w:rsidRDefault="002265DF" w:rsidP="002265DF">
      <w:pPr>
        <w:ind w:left="1080"/>
      </w:pPr>
    </w:p>
    <w:p w:rsidR="002265DF" w:rsidRDefault="002265DF" w:rsidP="002265DF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0" w:name="_Toc454287235"/>
      <w:r>
        <w:t>Response Message</w:t>
      </w:r>
      <w:bookmarkEnd w:id="170"/>
    </w:p>
    <w:p w:rsidR="002265DF" w:rsidRDefault="002265DF" w:rsidP="002265DF"/>
    <w:p w:rsidR="002265DF" w:rsidRDefault="002265DF" w:rsidP="002265DF">
      <w:pPr>
        <w:ind w:left="1134"/>
      </w:pPr>
      <w:r>
        <w:t>Success Case:</w:t>
      </w:r>
    </w:p>
    <w:p w:rsidR="002265DF" w:rsidRPr="00EB368F" w:rsidRDefault="002265DF" w:rsidP="002265DF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2265DF" w:rsidRPr="006C7BC3" w:rsidTr="0066369D">
        <w:tc>
          <w:tcPr>
            <w:tcW w:w="9072" w:type="dxa"/>
            <w:gridSpan w:val="2"/>
          </w:tcPr>
          <w:p w:rsidR="002265DF" w:rsidRPr="006C7BC3" w:rsidRDefault="002265DF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2265DF" w:rsidRPr="006C7BC3" w:rsidTr="0066369D">
        <w:tc>
          <w:tcPr>
            <w:tcW w:w="1843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2265DF" w:rsidTr="0066369D">
        <w:tc>
          <w:tcPr>
            <w:tcW w:w="1843" w:type="dxa"/>
          </w:tcPr>
          <w:p w:rsidR="002265DF" w:rsidRDefault="000151B2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Ok</w:t>
            </w:r>
          </w:p>
        </w:tc>
      </w:tr>
      <w:tr w:rsidR="002265DF" w:rsidTr="0066369D">
        <w:tc>
          <w:tcPr>
            <w:tcW w:w="9072" w:type="dxa"/>
            <w:gridSpan w:val="2"/>
          </w:tcPr>
          <w:p w:rsidR="002265DF" w:rsidRPr="00B8712A" w:rsidRDefault="002265DF" w:rsidP="0066369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2265DF" w:rsidTr="0066369D">
        <w:tc>
          <w:tcPr>
            <w:tcW w:w="1843" w:type="dxa"/>
          </w:tcPr>
          <w:p w:rsidR="002265DF" w:rsidRPr="00B8712A" w:rsidRDefault="002265DF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2265DF" w:rsidTr="0066369D">
        <w:tc>
          <w:tcPr>
            <w:tcW w:w="1843" w:type="dxa"/>
          </w:tcPr>
          <w:p w:rsidR="002265DF" w:rsidRPr="00B8712A" w:rsidRDefault="002265DF" w:rsidP="0066369D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2265DF" w:rsidRPr="00B8712A" w:rsidRDefault="002265DF" w:rsidP="0066369D">
            <w:pPr>
              <w:jc w:val="center"/>
            </w:pPr>
            <w:r>
              <w:t>application/json</w:t>
            </w:r>
          </w:p>
        </w:tc>
      </w:tr>
      <w:tr w:rsidR="002265DF" w:rsidTr="0066369D">
        <w:tc>
          <w:tcPr>
            <w:tcW w:w="9072" w:type="dxa"/>
            <w:gridSpan w:val="2"/>
          </w:tcPr>
          <w:p w:rsidR="002265DF" w:rsidRDefault="002265DF" w:rsidP="0066369D">
            <w:r w:rsidRPr="00B8712A">
              <w:rPr>
                <w:b/>
              </w:rPr>
              <w:t>Response Body</w:t>
            </w:r>
          </w:p>
        </w:tc>
      </w:tr>
      <w:tr w:rsidR="002265DF" w:rsidTr="0066369D">
        <w:tc>
          <w:tcPr>
            <w:tcW w:w="9072" w:type="dxa"/>
            <w:gridSpan w:val="2"/>
          </w:tcPr>
          <w:p w:rsidR="002265DF" w:rsidRPr="00F97C6D" w:rsidRDefault="00943B57" w:rsidP="006636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No content</w:t>
            </w:r>
          </w:p>
          <w:p w:rsidR="002265DF" w:rsidRDefault="002265DF" w:rsidP="0066369D"/>
        </w:tc>
      </w:tr>
    </w:tbl>
    <w:p w:rsidR="002265DF" w:rsidRPr="00DC783B" w:rsidRDefault="002265DF" w:rsidP="002265DF">
      <w:pPr>
        <w:ind w:left="862"/>
      </w:pPr>
    </w:p>
    <w:p w:rsidR="002265DF" w:rsidRDefault="002265DF" w:rsidP="002265DF">
      <w:pPr>
        <w:rPr>
          <w:b/>
          <w:bCs/>
          <w:sz w:val="22"/>
          <w:szCs w:val="22"/>
        </w:rPr>
      </w:pPr>
    </w:p>
    <w:p w:rsidR="002265DF" w:rsidRPr="00FB1383" w:rsidRDefault="002265DF" w:rsidP="002265DF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2265DF" w:rsidRDefault="002265DF" w:rsidP="002265DF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2265DF" w:rsidRPr="006C7BC3" w:rsidTr="0066369D">
        <w:tc>
          <w:tcPr>
            <w:tcW w:w="9072" w:type="dxa"/>
            <w:gridSpan w:val="2"/>
          </w:tcPr>
          <w:p w:rsidR="002265DF" w:rsidRPr="006C7BC3" w:rsidRDefault="002265DF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2265DF" w:rsidRPr="006C7BC3" w:rsidTr="0066369D">
        <w:tc>
          <w:tcPr>
            <w:tcW w:w="1843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2265DF" w:rsidRPr="006C7BC3" w:rsidRDefault="002265DF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No Content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Bad Request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Forbidden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Not Found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Unsupported Media Type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Internal Server Error</w:t>
            </w:r>
          </w:p>
        </w:tc>
      </w:tr>
      <w:tr w:rsidR="002265DF" w:rsidTr="0066369D">
        <w:tc>
          <w:tcPr>
            <w:tcW w:w="1843" w:type="dxa"/>
          </w:tcPr>
          <w:p w:rsidR="002265DF" w:rsidRDefault="002265DF" w:rsidP="0066369D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2265DF" w:rsidRDefault="002265DF" w:rsidP="0066369D">
            <w:pPr>
              <w:jc w:val="center"/>
            </w:pPr>
            <w:r>
              <w:t>Service Unavailable</w:t>
            </w:r>
          </w:p>
        </w:tc>
      </w:tr>
    </w:tbl>
    <w:p w:rsidR="002265DF" w:rsidRDefault="002265DF" w:rsidP="00BF1AFD"/>
    <w:p w:rsidR="007D7CB7" w:rsidRDefault="007D7CB7" w:rsidP="00BF1AFD"/>
    <w:p w:rsidR="007D7CB7" w:rsidRDefault="007D7CB7" w:rsidP="00BF1AFD"/>
    <w:p w:rsidR="00E2446E" w:rsidRDefault="00E2446E" w:rsidP="00E2446E">
      <w:pPr>
        <w:pStyle w:val="Heading2"/>
      </w:pPr>
      <w:bookmarkStart w:id="171" w:name="_Toc454287236"/>
      <w:r>
        <w:t>Get Pending User Request.</w:t>
      </w:r>
      <w:bookmarkEnd w:id="171"/>
    </w:p>
    <w:p w:rsidR="00E2446E" w:rsidRDefault="00E2446E" w:rsidP="00E2446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2" w:name="_Toc454287237"/>
      <w:r>
        <w:t>API Description</w:t>
      </w:r>
      <w:bookmarkEnd w:id="172"/>
    </w:p>
    <w:p w:rsidR="00E2446E" w:rsidRPr="009170DA" w:rsidRDefault="00E2446E" w:rsidP="00E2446E"/>
    <w:p w:rsidR="00E2446E" w:rsidRDefault="00E2446E" w:rsidP="00E2446E">
      <w:pPr>
        <w:ind w:left="1134"/>
      </w:pPr>
      <w:r>
        <w:t xml:space="preserve">This API is useful to create the user request. </w:t>
      </w:r>
    </w:p>
    <w:p w:rsidR="00E2446E" w:rsidRDefault="00E2446E" w:rsidP="00E2446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3" w:name="_Toc454287238"/>
      <w:r>
        <w:t>Request Message</w:t>
      </w:r>
      <w:bookmarkEnd w:id="173"/>
    </w:p>
    <w:p w:rsidR="00E2446E" w:rsidRDefault="00E2446E" w:rsidP="00E2446E">
      <w:pPr>
        <w:ind w:left="1134"/>
      </w:pPr>
    </w:p>
    <w:tbl>
      <w:tblPr>
        <w:tblStyle w:val="TableGrid"/>
        <w:tblW w:w="7801" w:type="dxa"/>
        <w:tblInd w:w="704" w:type="dxa"/>
        <w:tblLook w:val="04A0" w:firstRow="1" w:lastRow="0" w:firstColumn="1" w:lastColumn="0" w:noHBand="0" w:noVBand="1"/>
      </w:tblPr>
      <w:tblGrid>
        <w:gridCol w:w="1718"/>
        <w:gridCol w:w="659"/>
        <w:gridCol w:w="2221"/>
        <w:gridCol w:w="3203"/>
      </w:tblGrid>
      <w:tr w:rsidR="00E2446E" w:rsidTr="0066369D">
        <w:trPr>
          <w:trHeight w:val="31"/>
        </w:trPr>
        <w:tc>
          <w:tcPr>
            <w:tcW w:w="884" w:type="dxa"/>
          </w:tcPr>
          <w:p w:rsidR="00E2446E" w:rsidRPr="006C7BC3" w:rsidRDefault="00E2446E" w:rsidP="0066369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6917" w:type="dxa"/>
            <w:gridSpan w:val="3"/>
          </w:tcPr>
          <w:p w:rsidR="00E2446E" w:rsidRDefault="00E2446E" w:rsidP="0066369D">
            <w:r>
              <w:t>GET</w:t>
            </w:r>
          </w:p>
        </w:tc>
      </w:tr>
      <w:tr w:rsidR="00E2446E" w:rsidTr="0066369D">
        <w:trPr>
          <w:trHeight w:val="79"/>
        </w:trPr>
        <w:tc>
          <w:tcPr>
            <w:tcW w:w="884" w:type="dxa"/>
          </w:tcPr>
          <w:p w:rsidR="00E2446E" w:rsidRPr="006C7BC3" w:rsidRDefault="00E2446E" w:rsidP="0066369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917" w:type="dxa"/>
            <w:gridSpan w:val="3"/>
          </w:tcPr>
          <w:p w:rsidR="00E2446E" w:rsidRDefault="00E2446E" w:rsidP="00FB46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ystem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FD19F0"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enterpriseSystem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request?type=pending</w:t>
            </w:r>
          </w:p>
        </w:tc>
      </w:tr>
      <w:tr w:rsidR="00E2446E" w:rsidTr="0066369D">
        <w:trPr>
          <w:trHeight w:val="31"/>
        </w:trPr>
        <w:tc>
          <w:tcPr>
            <w:tcW w:w="7801" w:type="dxa"/>
            <w:gridSpan w:val="4"/>
          </w:tcPr>
          <w:p w:rsidR="00E2446E" w:rsidRPr="006C7BC3" w:rsidRDefault="00E2446E" w:rsidP="0066369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E2446E" w:rsidTr="0066369D">
        <w:trPr>
          <w:trHeight w:val="31"/>
        </w:trPr>
        <w:tc>
          <w:tcPr>
            <w:tcW w:w="1287" w:type="dxa"/>
            <w:gridSpan w:val="2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442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071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E2446E" w:rsidTr="0066369D">
        <w:trPr>
          <w:trHeight w:val="29"/>
        </w:trPr>
        <w:tc>
          <w:tcPr>
            <w:tcW w:w="1287" w:type="dxa"/>
            <w:gridSpan w:val="2"/>
          </w:tcPr>
          <w:p w:rsidR="00E2446E" w:rsidRDefault="00FD19F0" w:rsidP="00F6163A">
            <w:pPr>
              <w:tabs>
                <w:tab w:val="left" w:pos="795"/>
                <w:tab w:val="center" w:pos="1021"/>
              </w:tabs>
              <w:jc w:val="left"/>
            </w:pPr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442" w:type="dxa"/>
          </w:tcPr>
          <w:p w:rsidR="00E2446E" w:rsidRDefault="00E2446E" w:rsidP="0066369D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E2446E" w:rsidRDefault="00E2446E" w:rsidP="0066369D">
            <w:pPr>
              <w:jc w:val="center"/>
            </w:pPr>
            <w:r>
              <w:t xml:space="preserve">Enterprise </w:t>
            </w:r>
            <w:r w:rsidR="00F6163A">
              <w:t xml:space="preserve">System </w:t>
            </w:r>
            <w:r>
              <w:t>Identifier.</w:t>
            </w:r>
          </w:p>
        </w:tc>
      </w:tr>
      <w:tr w:rsidR="00E2446E" w:rsidTr="0066369D">
        <w:trPr>
          <w:trHeight w:val="31"/>
        </w:trPr>
        <w:tc>
          <w:tcPr>
            <w:tcW w:w="7801" w:type="dxa"/>
            <w:gridSpan w:val="4"/>
          </w:tcPr>
          <w:p w:rsidR="00E2446E" w:rsidRPr="00B8712A" w:rsidRDefault="00E2446E" w:rsidP="0066369D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E2446E" w:rsidTr="0066369D">
        <w:trPr>
          <w:trHeight w:val="31"/>
        </w:trPr>
        <w:tc>
          <w:tcPr>
            <w:tcW w:w="1287" w:type="dxa"/>
            <w:gridSpan w:val="2"/>
          </w:tcPr>
          <w:p w:rsidR="00E2446E" w:rsidRPr="00B8712A" w:rsidRDefault="00E2446E" w:rsidP="0066369D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Name</w:t>
            </w:r>
          </w:p>
        </w:tc>
        <w:tc>
          <w:tcPr>
            <w:tcW w:w="6514" w:type="dxa"/>
            <w:gridSpan w:val="2"/>
          </w:tcPr>
          <w:p w:rsidR="00E2446E" w:rsidRPr="00610FB7" w:rsidRDefault="00E2446E" w:rsidP="0066369D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E2446E" w:rsidTr="0066369D">
        <w:trPr>
          <w:trHeight w:val="31"/>
        </w:trPr>
        <w:tc>
          <w:tcPr>
            <w:tcW w:w="1287" w:type="dxa"/>
            <w:gridSpan w:val="2"/>
          </w:tcPr>
          <w:p w:rsidR="00E2446E" w:rsidRPr="00B8712A" w:rsidRDefault="00E2446E" w:rsidP="0066369D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514" w:type="dxa"/>
            <w:gridSpan w:val="2"/>
          </w:tcPr>
          <w:p w:rsidR="00E2446E" w:rsidRPr="00610FB7" w:rsidRDefault="00E2446E" w:rsidP="0066369D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E2446E" w:rsidTr="0066369D">
        <w:trPr>
          <w:trHeight w:val="31"/>
        </w:trPr>
        <w:tc>
          <w:tcPr>
            <w:tcW w:w="7801" w:type="dxa"/>
            <w:gridSpan w:val="4"/>
          </w:tcPr>
          <w:p w:rsidR="00E2446E" w:rsidRDefault="00E2446E" w:rsidP="0066369D">
            <w:r w:rsidRPr="006C7BC3">
              <w:rPr>
                <w:b/>
              </w:rPr>
              <w:t>Request Body</w:t>
            </w:r>
          </w:p>
        </w:tc>
      </w:tr>
      <w:tr w:rsidR="00E2446E" w:rsidTr="0066369D">
        <w:trPr>
          <w:trHeight w:val="1088"/>
        </w:trPr>
        <w:tc>
          <w:tcPr>
            <w:tcW w:w="7801" w:type="dxa"/>
            <w:gridSpan w:val="4"/>
          </w:tcPr>
          <w:p w:rsidR="00E2446E" w:rsidRDefault="00B71C50" w:rsidP="0066369D">
            <w:r>
              <w:t>NA</w:t>
            </w:r>
          </w:p>
        </w:tc>
      </w:tr>
    </w:tbl>
    <w:p w:rsidR="00E2446E" w:rsidRPr="00DC783B" w:rsidRDefault="00E2446E" w:rsidP="00E2446E">
      <w:pPr>
        <w:ind w:left="1080"/>
      </w:pPr>
    </w:p>
    <w:p w:rsidR="00E2446E" w:rsidRDefault="00E2446E" w:rsidP="00E2446E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4" w:name="_Toc454287239"/>
      <w:r>
        <w:t>Response Message</w:t>
      </w:r>
      <w:bookmarkEnd w:id="174"/>
    </w:p>
    <w:p w:rsidR="00E2446E" w:rsidRDefault="00E2446E" w:rsidP="00E2446E"/>
    <w:p w:rsidR="00E2446E" w:rsidRDefault="00E2446E" w:rsidP="00E2446E">
      <w:pPr>
        <w:ind w:left="1134"/>
      </w:pPr>
      <w:r>
        <w:t>Success Case:</w:t>
      </w:r>
    </w:p>
    <w:p w:rsidR="00E2446E" w:rsidRPr="00EB368F" w:rsidRDefault="00E2446E" w:rsidP="00E2446E">
      <w:pPr>
        <w:ind w:left="1440"/>
      </w:pPr>
    </w:p>
    <w:tbl>
      <w:tblPr>
        <w:tblStyle w:val="TableGrid"/>
        <w:tblW w:w="26522" w:type="dxa"/>
        <w:tblInd w:w="846" w:type="dxa"/>
        <w:tblLook w:val="04A0" w:firstRow="1" w:lastRow="0" w:firstColumn="1" w:lastColumn="0" w:noHBand="0" w:noVBand="1"/>
      </w:tblPr>
      <w:tblGrid>
        <w:gridCol w:w="7068"/>
        <w:gridCol w:w="19454"/>
      </w:tblGrid>
      <w:tr w:rsidR="00E2446E" w:rsidRPr="006C7BC3" w:rsidTr="00E2446E">
        <w:tc>
          <w:tcPr>
            <w:tcW w:w="26522" w:type="dxa"/>
            <w:gridSpan w:val="2"/>
          </w:tcPr>
          <w:p w:rsidR="00E2446E" w:rsidRPr="006C7BC3" w:rsidRDefault="00E2446E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2446E" w:rsidRPr="006C7BC3" w:rsidTr="00E2446E">
        <w:tc>
          <w:tcPr>
            <w:tcW w:w="7068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19454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2446E" w:rsidTr="00E2446E">
        <w:tc>
          <w:tcPr>
            <w:tcW w:w="7068" w:type="dxa"/>
          </w:tcPr>
          <w:p w:rsidR="00E2446E" w:rsidRDefault="00E2446E" w:rsidP="0066369D">
            <w:pPr>
              <w:jc w:val="center"/>
            </w:pPr>
            <w:r>
              <w:t>200</w:t>
            </w:r>
          </w:p>
        </w:tc>
        <w:tc>
          <w:tcPr>
            <w:tcW w:w="19454" w:type="dxa"/>
          </w:tcPr>
          <w:p w:rsidR="00E2446E" w:rsidRDefault="00E2446E" w:rsidP="0066369D">
            <w:pPr>
              <w:jc w:val="center"/>
            </w:pPr>
            <w:r>
              <w:t>Ok</w:t>
            </w:r>
          </w:p>
        </w:tc>
      </w:tr>
      <w:tr w:rsidR="00E2446E" w:rsidTr="00E2446E">
        <w:tc>
          <w:tcPr>
            <w:tcW w:w="26522" w:type="dxa"/>
            <w:gridSpan w:val="2"/>
          </w:tcPr>
          <w:p w:rsidR="00E2446E" w:rsidRPr="00B8712A" w:rsidRDefault="00E2446E" w:rsidP="0066369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E2446E" w:rsidTr="00E2446E">
        <w:tc>
          <w:tcPr>
            <w:tcW w:w="7068" w:type="dxa"/>
          </w:tcPr>
          <w:p w:rsidR="00E2446E" w:rsidRPr="00B8712A" w:rsidRDefault="00E2446E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9454" w:type="dxa"/>
          </w:tcPr>
          <w:p w:rsidR="00E2446E" w:rsidRDefault="00E2446E" w:rsidP="0066369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E2446E" w:rsidTr="00E2446E">
        <w:tc>
          <w:tcPr>
            <w:tcW w:w="7068" w:type="dxa"/>
          </w:tcPr>
          <w:p w:rsidR="00E2446E" w:rsidRPr="00B8712A" w:rsidRDefault="00E2446E" w:rsidP="0066369D">
            <w:pPr>
              <w:jc w:val="center"/>
            </w:pPr>
            <w:r>
              <w:t>content-type</w:t>
            </w:r>
          </w:p>
        </w:tc>
        <w:tc>
          <w:tcPr>
            <w:tcW w:w="19454" w:type="dxa"/>
          </w:tcPr>
          <w:p w:rsidR="00E2446E" w:rsidRPr="00B8712A" w:rsidRDefault="00E2446E" w:rsidP="0066369D">
            <w:pPr>
              <w:jc w:val="center"/>
            </w:pPr>
            <w:r>
              <w:t>application/json</w:t>
            </w:r>
          </w:p>
        </w:tc>
      </w:tr>
      <w:tr w:rsidR="00E2446E" w:rsidTr="00E2446E">
        <w:tc>
          <w:tcPr>
            <w:tcW w:w="26522" w:type="dxa"/>
            <w:gridSpan w:val="2"/>
          </w:tcPr>
          <w:p w:rsidR="00E2446E" w:rsidRDefault="00E2446E" w:rsidP="0066369D">
            <w:r w:rsidRPr="00B8712A">
              <w:rPr>
                <w:b/>
              </w:rPr>
              <w:t>Response Body</w:t>
            </w:r>
          </w:p>
        </w:tc>
      </w:tr>
      <w:tr w:rsidR="00E2446E" w:rsidTr="006D7E73">
        <w:trPr>
          <w:trHeight w:val="5094"/>
        </w:trPr>
        <w:tc>
          <w:tcPr>
            <w:tcW w:w="26522" w:type="dxa"/>
            <w:gridSpan w:val="2"/>
          </w:tcPr>
          <w:p w:rsidR="00E2446E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"requests":[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"requestId":"UR00000013","operationType":"DEASSIGN","requesterUserId":"USR00000001","enterpriseSiteId":"ESITE00000001","state":"Pending","operatedUserId":"USR00000004","createdTime":"2016-05-24 ","enterpriseSiteId":"ESITE00000001","state":"Pending","createdTime":"2016-05-24 17:02:03.000000"},{"requestId":"UR00000033","operationType":"ADD"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requesterUserId":"USR00000001","enterpriseSiteId":"ESITE00000001"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state":"Pending","createdTime":"2016-05-24 17:02:03.000000"}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"requestId":"UR00000034","operationType":"ADD","requesterUserId":"USR00000001"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,"enterpriseSiteId":"ESITE00000001","state":"Pending","createdTime":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2016-05-24 17:02:03.000000"},{"requestId":"UR00000035","operationType":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ADD","requesterUserId":"USR00000001","enterpriseSiteId":"ESITE00000001"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state":"Pending","createdTime":"2016-05-24 17:02:04.000000"}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"requestId":"UR00000036","operationType":"ADD","requesterUserId":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USR00000001","enterpriseSiteId":"ESITE00000001","state":"Pending"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createdTime":"2016-05-24 17:02:04.000000"},{"requestId":"UR00000042",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operationType":"ADD","requesterUserId":"USR00000001","enterpriseSiteId":</w:t>
            </w:r>
          </w:p>
          <w:p w:rsidR="006D7E73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ESITE00000001","state":"Pending","createdTime":"2016-05-25 12:29:50.000000"}</w:t>
            </w:r>
          </w:p>
          <w:p w:rsidR="00E2446E" w:rsidRPr="00E2446E" w:rsidRDefault="00E2446E" w:rsidP="00E2446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E2446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]}</w:t>
            </w:r>
          </w:p>
          <w:p w:rsidR="00E2446E" w:rsidRDefault="00E2446E" w:rsidP="0066369D"/>
        </w:tc>
      </w:tr>
    </w:tbl>
    <w:p w:rsidR="00E2446E" w:rsidRPr="00DC783B" w:rsidRDefault="00E2446E" w:rsidP="00E2446E">
      <w:pPr>
        <w:ind w:left="862"/>
      </w:pPr>
    </w:p>
    <w:p w:rsidR="00E2446E" w:rsidRDefault="00E2446E" w:rsidP="00E2446E">
      <w:pPr>
        <w:rPr>
          <w:b/>
          <w:bCs/>
          <w:sz w:val="22"/>
          <w:szCs w:val="22"/>
        </w:rPr>
      </w:pPr>
    </w:p>
    <w:p w:rsidR="00E2446E" w:rsidRPr="00FB1383" w:rsidRDefault="00E2446E" w:rsidP="00E2446E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E2446E" w:rsidRDefault="00E2446E" w:rsidP="00E2446E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E2446E" w:rsidRPr="006C7BC3" w:rsidTr="0066369D">
        <w:tc>
          <w:tcPr>
            <w:tcW w:w="9072" w:type="dxa"/>
            <w:gridSpan w:val="2"/>
          </w:tcPr>
          <w:p w:rsidR="00E2446E" w:rsidRPr="006C7BC3" w:rsidRDefault="00E2446E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E2446E" w:rsidRPr="006C7BC3" w:rsidTr="0066369D">
        <w:tc>
          <w:tcPr>
            <w:tcW w:w="1843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E2446E" w:rsidRPr="006C7BC3" w:rsidRDefault="00E2446E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No Content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Bad Request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Forbidden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Not Found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Unsupported Media Type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Internal Server Error</w:t>
            </w:r>
          </w:p>
        </w:tc>
      </w:tr>
      <w:tr w:rsidR="00E2446E" w:rsidTr="0066369D">
        <w:tc>
          <w:tcPr>
            <w:tcW w:w="1843" w:type="dxa"/>
          </w:tcPr>
          <w:p w:rsidR="00E2446E" w:rsidRDefault="00E2446E" w:rsidP="0066369D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E2446E" w:rsidRDefault="00E2446E" w:rsidP="0066369D">
            <w:pPr>
              <w:jc w:val="center"/>
            </w:pPr>
            <w:r>
              <w:t>Service Unavailable</w:t>
            </w:r>
          </w:p>
        </w:tc>
      </w:tr>
    </w:tbl>
    <w:p w:rsidR="00E2446E" w:rsidRDefault="00E2446E" w:rsidP="00E2446E"/>
    <w:p w:rsidR="00A64855" w:rsidRPr="00A64855" w:rsidRDefault="00A64855" w:rsidP="00A648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snapToGrid/>
          <w:color w:val="auto"/>
          <w:lang w:val="en-IN" w:eastAsia="en-IN"/>
        </w:rPr>
      </w:pPr>
      <w:r w:rsidRPr="00A64855">
        <w:rPr>
          <w:rFonts w:ascii="Courier New" w:eastAsia="Times New Roman" w:hAnsi="Courier New" w:cs="Courier New"/>
          <w:snapToGrid/>
          <w:color w:val="auto"/>
          <w:lang w:val="en-IN" w:eastAsia="en-IN"/>
        </w:rPr>
        <w:lastRenderedPageBreak/>
        <w:t>/EnterpriseUserManagement/eSite/ESITE00000001/userrequest/UR00000042</w:t>
      </w:r>
    </w:p>
    <w:p w:rsidR="00A64855" w:rsidRDefault="00A64855" w:rsidP="00A64855">
      <w:pPr>
        <w:pStyle w:val="Heading2"/>
      </w:pPr>
      <w:bookmarkStart w:id="175" w:name="_Toc454287240"/>
      <w:r>
        <w:t>Delete/</w:t>
      </w:r>
      <w:r w:rsidR="00F83CA4">
        <w:t>Cancel</w:t>
      </w:r>
      <w:r>
        <w:t xml:space="preserve"> User Request.</w:t>
      </w:r>
      <w:bookmarkEnd w:id="175"/>
    </w:p>
    <w:p w:rsidR="00A64855" w:rsidRDefault="00A64855" w:rsidP="00A6485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6" w:name="_Toc454287241"/>
      <w:r>
        <w:t>API Description</w:t>
      </w:r>
      <w:bookmarkEnd w:id="176"/>
    </w:p>
    <w:p w:rsidR="00A64855" w:rsidRPr="009170DA" w:rsidRDefault="00A64855" w:rsidP="00A64855"/>
    <w:p w:rsidR="00A64855" w:rsidRDefault="00A64855" w:rsidP="00A64855">
      <w:pPr>
        <w:ind w:left="1134"/>
      </w:pPr>
      <w:r>
        <w:t xml:space="preserve">This API is useful to </w:t>
      </w:r>
      <w:r w:rsidR="000A4753">
        <w:t>cancel</w:t>
      </w:r>
      <w:r w:rsidR="00D312C4">
        <w:t xml:space="preserve"> </w:t>
      </w:r>
      <w:r>
        <w:t xml:space="preserve">the user request. </w:t>
      </w:r>
    </w:p>
    <w:p w:rsidR="00A64855" w:rsidRDefault="00A64855" w:rsidP="00A6485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7" w:name="_Toc454287242"/>
      <w:r>
        <w:t>Request Message</w:t>
      </w:r>
      <w:bookmarkEnd w:id="177"/>
    </w:p>
    <w:p w:rsidR="00A64855" w:rsidRDefault="00A64855" w:rsidP="00A64855">
      <w:pPr>
        <w:ind w:left="1134"/>
      </w:pPr>
    </w:p>
    <w:tbl>
      <w:tblPr>
        <w:tblStyle w:val="TableGrid"/>
        <w:tblW w:w="7801" w:type="dxa"/>
        <w:tblInd w:w="704" w:type="dxa"/>
        <w:tblLook w:val="04A0" w:firstRow="1" w:lastRow="0" w:firstColumn="1" w:lastColumn="0" w:noHBand="0" w:noVBand="1"/>
      </w:tblPr>
      <w:tblGrid>
        <w:gridCol w:w="1195"/>
        <w:gridCol w:w="497"/>
        <w:gridCol w:w="2461"/>
        <w:gridCol w:w="4159"/>
      </w:tblGrid>
      <w:tr w:rsidR="00A64855" w:rsidTr="0066369D">
        <w:trPr>
          <w:trHeight w:val="31"/>
        </w:trPr>
        <w:tc>
          <w:tcPr>
            <w:tcW w:w="884" w:type="dxa"/>
          </w:tcPr>
          <w:p w:rsidR="00A64855" w:rsidRPr="006C7BC3" w:rsidRDefault="00A64855" w:rsidP="0066369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6917" w:type="dxa"/>
            <w:gridSpan w:val="3"/>
          </w:tcPr>
          <w:p w:rsidR="00A64855" w:rsidRDefault="00A64855" w:rsidP="0066369D">
            <w:r>
              <w:t>DELETE</w:t>
            </w:r>
          </w:p>
        </w:tc>
      </w:tr>
      <w:tr w:rsidR="00A64855" w:rsidTr="0066369D">
        <w:trPr>
          <w:trHeight w:val="79"/>
        </w:trPr>
        <w:tc>
          <w:tcPr>
            <w:tcW w:w="884" w:type="dxa"/>
          </w:tcPr>
          <w:p w:rsidR="00A64855" w:rsidRPr="006C7BC3" w:rsidRDefault="00A64855" w:rsidP="0066369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917" w:type="dxa"/>
            <w:gridSpan w:val="3"/>
          </w:tcPr>
          <w:p w:rsidR="00A64855" w:rsidRPr="00846611" w:rsidRDefault="00D85673" w:rsidP="003174CD">
            <w:pPr>
              <w:pStyle w:val="HTMLPreformatted"/>
              <w:rPr>
                <w:rFonts w:eastAsia="Times New Roman" w:cs="Courier New"/>
                <w:snapToGrid/>
                <w:color w:val="auto"/>
                <w:lang w:val="en-IN" w:eastAsia="en-IN"/>
              </w:rPr>
            </w:pPr>
            <w:r>
              <w:t>/EnterpriseUserManagement/eSite/{</w:t>
            </w:r>
            <w:r w:rsidR="00980FFC">
              <w:rPr>
                <w:rFonts w:eastAsia="Times New Roman" w:cs="Courier New"/>
                <w:snapToGrid/>
                <w:color w:val="auto"/>
                <w:lang w:val="en-IN" w:eastAsia="en-IN"/>
              </w:rPr>
              <w:t xml:space="preserve"> enterpriseSiteId</w:t>
            </w:r>
            <w:r>
              <w:t>}/userrequest/{requestId}</w:t>
            </w:r>
          </w:p>
        </w:tc>
      </w:tr>
      <w:tr w:rsidR="00A64855" w:rsidTr="0066369D">
        <w:trPr>
          <w:trHeight w:val="31"/>
        </w:trPr>
        <w:tc>
          <w:tcPr>
            <w:tcW w:w="7801" w:type="dxa"/>
            <w:gridSpan w:val="4"/>
          </w:tcPr>
          <w:p w:rsidR="00A64855" w:rsidRPr="006C7BC3" w:rsidRDefault="00A64855" w:rsidP="0066369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D85673" w:rsidTr="0066369D">
        <w:trPr>
          <w:trHeight w:val="31"/>
        </w:trPr>
        <w:tc>
          <w:tcPr>
            <w:tcW w:w="1287" w:type="dxa"/>
            <w:gridSpan w:val="2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442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071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D85673" w:rsidTr="0066369D">
        <w:trPr>
          <w:trHeight w:val="29"/>
        </w:trPr>
        <w:tc>
          <w:tcPr>
            <w:tcW w:w="1287" w:type="dxa"/>
            <w:gridSpan w:val="2"/>
          </w:tcPr>
          <w:p w:rsidR="00A64855" w:rsidRDefault="00980FFC" w:rsidP="0066369D">
            <w:pPr>
              <w:tabs>
                <w:tab w:val="left" w:pos="795"/>
                <w:tab w:val="center" w:pos="1021"/>
              </w:tabs>
              <w:jc w:val="left"/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2442" w:type="dxa"/>
          </w:tcPr>
          <w:p w:rsidR="00A64855" w:rsidRDefault="00A64855" w:rsidP="0066369D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A64855" w:rsidRDefault="00A64855" w:rsidP="00846611">
            <w:pPr>
              <w:jc w:val="center"/>
            </w:pPr>
            <w:r>
              <w:t xml:space="preserve">Enterprise </w:t>
            </w:r>
            <w:r w:rsidR="00846611">
              <w:t>Site</w:t>
            </w:r>
            <w:r w:rsidR="00294A80">
              <w:t xml:space="preserve"> </w:t>
            </w:r>
            <w:r>
              <w:t>Identifier.</w:t>
            </w:r>
          </w:p>
        </w:tc>
      </w:tr>
      <w:tr w:rsidR="00D85673" w:rsidTr="0066369D">
        <w:trPr>
          <w:trHeight w:val="29"/>
        </w:trPr>
        <w:tc>
          <w:tcPr>
            <w:tcW w:w="1287" w:type="dxa"/>
            <w:gridSpan w:val="2"/>
          </w:tcPr>
          <w:p w:rsidR="00294A80" w:rsidRDefault="00294A80" w:rsidP="0066369D">
            <w:pPr>
              <w:tabs>
                <w:tab w:val="left" w:pos="795"/>
                <w:tab w:val="center" w:pos="1021"/>
              </w:tabs>
              <w:jc w:val="left"/>
            </w:pPr>
            <w:r>
              <w:t>requestId</w:t>
            </w:r>
          </w:p>
        </w:tc>
        <w:tc>
          <w:tcPr>
            <w:tcW w:w="2442" w:type="dxa"/>
          </w:tcPr>
          <w:p w:rsidR="00294A80" w:rsidRDefault="00294A80" w:rsidP="0066369D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294A80" w:rsidRDefault="00294A80" w:rsidP="0066369D">
            <w:pPr>
              <w:jc w:val="center"/>
            </w:pPr>
            <w:r>
              <w:t>User request identifier</w:t>
            </w:r>
          </w:p>
        </w:tc>
      </w:tr>
      <w:tr w:rsidR="00A64855" w:rsidTr="0066369D">
        <w:trPr>
          <w:trHeight w:val="31"/>
        </w:trPr>
        <w:tc>
          <w:tcPr>
            <w:tcW w:w="7801" w:type="dxa"/>
            <w:gridSpan w:val="4"/>
          </w:tcPr>
          <w:p w:rsidR="00A64855" w:rsidRPr="00B8712A" w:rsidRDefault="00A64855" w:rsidP="0066369D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A64855" w:rsidTr="0066369D">
        <w:trPr>
          <w:trHeight w:val="31"/>
        </w:trPr>
        <w:tc>
          <w:tcPr>
            <w:tcW w:w="1287" w:type="dxa"/>
            <w:gridSpan w:val="2"/>
          </w:tcPr>
          <w:p w:rsidR="00A64855" w:rsidRPr="00B8712A" w:rsidRDefault="00A64855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514" w:type="dxa"/>
            <w:gridSpan w:val="2"/>
          </w:tcPr>
          <w:p w:rsidR="00A64855" w:rsidRPr="00610FB7" w:rsidRDefault="00A64855" w:rsidP="0066369D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A64855" w:rsidTr="0066369D">
        <w:trPr>
          <w:trHeight w:val="31"/>
        </w:trPr>
        <w:tc>
          <w:tcPr>
            <w:tcW w:w="1287" w:type="dxa"/>
            <w:gridSpan w:val="2"/>
          </w:tcPr>
          <w:p w:rsidR="00A64855" w:rsidRPr="00B8712A" w:rsidRDefault="00A64855" w:rsidP="0066369D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514" w:type="dxa"/>
            <w:gridSpan w:val="2"/>
          </w:tcPr>
          <w:p w:rsidR="00A64855" w:rsidRPr="00610FB7" w:rsidRDefault="00A64855" w:rsidP="0066369D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A64855" w:rsidTr="0066369D">
        <w:trPr>
          <w:trHeight w:val="31"/>
        </w:trPr>
        <w:tc>
          <w:tcPr>
            <w:tcW w:w="7801" w:type="dxa"/>
            <w:gridSpan w:val="4"/>
          </w:tcPr>
          <w:p w:rsidR="00A64855" w:rsidRDefault="00A64855" w:rsidP="0066369D">
            <w:r w:rsidRPr="006C7BC3">
              <w:rPr>
                <w:b/>
              </w:rPr>
              <w:t>Request Body</w:t>
            </w:r>
          </w:p>
        </w:tc>
      </w:tr>
      <w:tr w:rsidR="00A64855" w:rsidTr="0066369D">
        <w:trPr>
          <w:trHeight w:val="1088"/>
        </w:trPr>
        <w:tc>
          <w:tcPr>
            <w:tcW w:w="7801" w:type="dxa"/>
            <w:gridSpan w:val="4"/>
          </w:tcPr>
          <w:p w:rsidR="00A64855" w:rsidRDefault="00A64855" w:rsidP="0066369D"/>
        </w:tc>
      </w:tr>
    </w:tbl>
    <w:p w:rsidR="00A64855" w:rsidRPr="00DC783B" w:rsidRDefault="00A64855" w:rsidP="00A64855">
      <w:pPr>
        <w:ind w:left="1080"/>
      </w:pPr>
    </w:p>
    <w:p w:rsidR="00A64855" w:rsidRDefault="00A64855" w:rsidP="00A6485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78" w:name="_Toc454287243"/>
      <w:r>
        <w:t>Response Message</w:t>
      </w:r>
      <w:bookmarkEnd w:id="178"/>
    </w:p>
    <w:p w:rsidR="00A64855" w:rsidRDefault="00A64855" w:rsidP="00A64855"/>
    <w:p w:rsidR="00A64855" w:rsidRDefault="00A64855" w:rsidP="00A64855">
      <w:pPr>
        <w:ind w:left="1134"/>
      </w:pPr>
      <w:r>
        <w:t>Success Case:</w:t>
      </w:r>
    </w:p>
    <w:p w:rsidR="00A64855" w:rsidRPr="00EB368F" w:rsidRDefault="00A64855" w:rsidP="00A64855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A64855" w:rsidRPr="006C7BC3" w:rsidTr="0066369D">
        <w:tc>
          <w:tcPr>
            <w:tcW w:w="9072" w:type="dxa"/>
            <w:gridSpan w:val="2"/>
          </w:tcPr>
          <w:p w:rsidR="00A64855" w:rsidRPr="006C7BC3" w:rsidRDefault="00A64855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A64855" w:rsidRPr="006C7BC3" w:rsidTr="0066369D">
        <w:tc>
          <w:tcPr>
            <w:tcW w:w="1843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Ok</w:t>
            </w:r>
          </w:p>
        </w:tc>
      </w:tr>
      <w:tr w:rsidR="00A64855" w:rsidTr="0066369D">
        <w:tc>
          <w:tcPr>
            <w:tcW w:w="9072" w:type="dxa"/>
            <w:gridSpan w:val="2"/>
          </w:tcPr>
          <w:p w:rsidR="00A64855" w:rsidRPr="00B8712A" w:rsidRDefault="00A64855" w:rsidP="0066369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A64855" w:rsidTr="0066369D">
        <w:tc>
          <w:tcPr>
            <w:tcW w:w="1843" w:type="dxa"/>
          </w:tcPr>
          <w:p w:rsidR="00A64855" w:rsidRPr="00B8712A" w:rsidRDefault="00A64855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A64855" w:rsidTr="0066369D">
        <w:tc>
          <w:tcPr>
            <w:tcW w:w="1843" w:type="dxa"/>
          </w:tcPr>
          <w:p w:rsidR="00A64855" w:rsidRPr="00B8712A" w:rsidRDefault="00A64855" w:rsidP="0066369D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A64855" w:rsidRPr="00B8712A" w:rsidRDefault="00A64855" w:rsidP="0066369D">
            <w:pPr>
              <w:jc w:val="center"/>
            </w:pPr>
            <w:r>
              <w:t>application/json</w:t>
            </w:r>
          </w:p>
        </w:tc>
      </w:tr>
      <w:tr w:rsidR="00A64855" w:rsidTr="0066369D">
        <w:tc>
          <w:tcPr>
            <w:tcW w:w="9072" w:type="dxa"/>
            <w:gridSpan w:val="2"/>
          </w:tcPr>
          <w:p w:rsidR="00A64855" w:rsidRDefault="00A64855" w:rsidP="0066369D">
            <w:r w:rsidRPr="00B8712A">
              <w:rPr>
                <w:b/>
              </w:rPr>
              <w:t>Response Body</w:t>
            </w:r>
          </w:p>
        </w:tc>
      </w:tr>
      <w:tr w:rsidR="00A64855" w:rsidTr="0066369D">
        <w:tc>
          <w:tcPr>
            <w:tcW w:w="9072" w:type="dxa"/>
            <w:gridSpan w:val="2"/>
          </w:tcPr>
          <w:p w:rsidR="00A64855" w:rsidRPr="00F97C6D" w:rsidRDefault="00A64855" w:rsidP="006636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No content</w:t>
            </w:r>
          </w:p>
          <w:p w:rsidR="00A64855" w:rsidRDefault="00A64855" w:rsidP="0066369D"/>
        </w:tc>
      </w:tr>
    </w:tbl>
    <w:p w:rsidR="00A64855" w:rsidRPr="00DC783B" w:rsidRDefault="00A64855" w:rsidP="00A64855">
      <w:pPr>
        <w:ind w:left="862"/>
      </w:pPr>
    </w:p>
    <w:p w:rsidR="00A64855" w:rsidRDefault="00A64855" w:rsidP="00A64855">
      <w:pPr>
        <w:rPr>
          <w:b/>
          <w:bCs/>
          <w:sz w:val="22"/>
          <w:szCs w:val="22"/>
        </w:rPr>
      </w:pPr>
    </w:p>
    <w:p w:rsidR="00A64855" w:rsidRPr="00FB1383" w:rsidRDefault="00A64855" w:rsidP="00A64855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A64855" w:rsidRDefault="00A64855" w:rsidP="00A64855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A64855" w:rsidRPr="006C7BC3" w:rsidTr="0066369D">
        <w:tc>
          <w:tcPr>
            <w:tcW w:w="9072" w:type="dxa"/>
            <w:gridSpan w:val="2"/>
          </w:tcPr>
          <w:p w:rsidR="00A64855" w:rsidRPr="006C7BC3" w:rsidRDefault="00A64855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A64855" w:rsidRPr="006C7BC3" w:rsidTr="0066369D">
        <w:tc>
          <w:tcPr>
            <w:tcW w:w="1843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A64855" w:rsidRPr="006C7BC3" w:rsidRDefault="00A64855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No Content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Bad Request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Forbidden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Not Found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Unsupported Media Type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Internal Server Error</w:t>
            </w:r>
          </w:p>
        </w:tc>
      </w:tr>
      <w:tr w:rsidR="00A64855" w:rsidTr="0066369D">
        <w:tc>
          <w:tcPr>
            <w:tcW w:w="1843" w:type="dxa"/>
          </w:tcPr>
          <w:p w:rsidR="00A64855" w:rsidRDefault="00A64855" w:rsidP="0066369D">
            <w:pPr>
              <w:jc w:val="center"/>
            </w:pPr>
            <w:r>
              <w:lastRenderedPageBreak/>
              <w:t>503</w:t>
            </w:r>
          </w:p>
        </w:tc>
        <w:tc>
          <w:tcPr>
            <w:tcW w:w="7229" w:type="dxa"/>
          </w:tcPr>
          <w:p w:rsidR="00A64855" w:rsidRDefault="00A64855" w:rsidP="0066369D">
            <w:pPr>
              <w:jc w:val="center"/>
            </w:pPr>
            <w:r>
              <w:t>Service Unavailable</w:t>
            </w:r>
          </w:p>
        </w:tc>
      </w:tr>
    </w:tbl>
    <w:p w:rsidR="00565015" w:rsidRDefault="00565015" w:rsidP="00565015">
      <w:pPr>
        <w:pStyle w:val="Heading2"/>
      </w:pPr>
      <w:bookmarkStart w:id="179" w:name="_Toc454287244"/>
      <w:r>
        <w:t>Create User Request</w:t>
      </w:r>
      <w:r w:rsidR="0067790A">
        <w:t xml:space="preserve"> at site level</w:t>
      </w:r>
      <w:bookmarkEnd w:id="179"/>
    </w:p>
    <w:p w:rsidR="00565015" w:rsidRDefault="00565015" w:rsidP="0056501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0" w:name="_Toc454287245"/>
      <w:r>
        <w:t>API Description</w:t>
      </w:r>
      <w:bookmarkEnd w:id="180"/>
    </w:p>
    <w:p w:rsidR="00565015" w:rsidRPr="009170DA" w:rsidRDefault="00565015" w:rsidP="00565015"/>
    <w:p w:rsidR="00565015" w:rsidRDefault="00565015" w:rsidP="00565015">
      <w:pPr>
        <w:ind w:left="1134"/>
      </w:pPr>
      <w:r>
        <w:t xml:space="preserve">This API is useful to Create the user request. </w:t>
      </w:r>
    </w:p>
    <w:p w:rsidR="00565015" w:rsidRDefault="00565015" w:rsidP="0056501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1" w:name="_Toc454287246"/>
      <w:r>
        <w:t>Request Message</w:t>
      </w:r>
      <w:bookmarkEnd w:id="181"/>
    </w:p>
    <w:p w:rsidR="00565015" w:rsidRDefault="00565015" w:rsidP="00565015">
      <w:pPr>
        <w:ind w:left="1134"/>
      </w:pPr>
    </w:p>
    <w:tbl>
      <w:tblPr>
        <w:tblStyle w:val="TableGrid"/>
        <w:tblW w:w="7801" w:type="dxa"/>
        <w:tblInd w:w="704" w:type="dxa"/>
        <w:tblLook w:val="04A0" w:firstRow="1" w:lastRow="0" w:firstColumn="1" w:lastColumn="0" w:noHBand="0" w:noVBand="1"/>
      </w:tblPr>
      <w:tblGrid>
        <w:gridCol w:w="1398"/>
        <w:gridCol w:w="512"/>
        <w:gridCol w:w="2373"/>
        <w:gridCol w:w="4029"/>
      </w:tblGrid>
      <w:tr w:rsidR="00565015" w:rsidTr="0066369D">
        <w:trPr>
          <w:trHeight w:val="31"/>
        </w:trPr>
        <w:tc>
          <w:tcPr>
            <w:tcW w:w="884" w:type="dxa"/>
          </w:tcPr>
          <w:p w:rsidR="00565015" w:rsidRPr="006C7BC3" w:rsidRDefault="00565015" w:rsidP="0066369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6917" w:type="dxa"/>
            <w:gridSpan w:val="3"/>
          </w:tcPr>
          <w:p w:rsidR="00565015" w:rsidRDefault="00565015" w:rsidP="0066369D">
            <w:r>
              <w:t>POST</w:t>
            </w:r>
          </w:p>
        </w:tc>
      </w:tr>
      <w:tr w:rsidR="00565015" w:rsidTr="0066369D">
        <w:trPr>
          <w:trHeight w:val="79"/>
        </w:trPr>
        <w:tc>
          <w:tcPr>
            <w:tcW w:w="884" w:type="dxa"/>
          </w:tcPr>
          <w:p w:rsidR="00565015" w:rsidRPr="006C7BC3" w:rsidRDefault="00565015" w:rsidP="0066369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6917" w:type="dxa"/>
            <w:gridSpan w:val="3"/>
          </w:tcPr>
          <w:p w:rsidR="00565015" w:rsidRPr="00565015" w:rsidRDefault="00565015" w:rsidP="0056501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501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 w:rsidR="003D3E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enterpriseS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iteId}</w:t>
            </w:r>
            <w:r w:rsidRPr="0056501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request</w:t>
            </w:r>
          </w:p>
          <w:p w:rsidR="00565015" w:rsidRDefault="00565015" w:rsidP="0066369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  <w:tr w:rsidR="00565015" w:rsidTr="0066369D">
        <w:trPr>
          <w:trHeight w:val="31"/>
        </w:trPr>
        <w:tc>
          <w:tcPr>
            <w:tcW w:w="7801" w:type="dxa"/>
            <w:gridSpan w:val="4"/>
          </w:tcPr>
          <w:p w:rsidR="00565015" w:rsidRPr="006C7BC3" w:rsidRDefault="00565015" w:rsidP="0066369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565015" w:rsidTr="0066369D">
        <w:trPr>
          <w:trHeight w:val="31"/>
        </w:trPr>
        <w:tc>
          <w:tcPr>
            <w:tcW w:w="1287" w:type="dxa"/>
            <w:gridSpan w:val="2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442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071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565015" w:rsidTr="0066369D">
        <w:trPr>
          <w:trHeight w:val="29"/>
        </w:trPr>
        <w:tc>
          <w:tcPr>
            <w:tcW w:w="1287" w:type="dxa"/>
            <w:gridSpan w:val="2"/>
          </w:tcPr>
          <w:p w:rsidR="00565015" w:rsidRDefault="00565015" w:rsidP="0066369D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 </w:t>
            </w:r>
            <w:r w:rsidR="003D3EB8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iteId</w:t>
            </w:r>
          </w:p>
        </w:tc>
        <w:tc>
          <w:tcPr>
            <w:tcW w:w="2442" w:type="dxa"/>
          </w:tcPr>
          <w:p w:rsidR="00565015" w:rsidRDefault="00565015" w:rsidP="0066369D">
            <w:pPr>
              <w:jc w:val="center"/>
            </w:pPr>
            <w:r>
              <w:t>String</w:t>
            </w:r>
          </w:p>
        </w:tc>
        <w:tc>
          <w:tcPr>
            <w:tcW w:w="4071" w:type="dxa"/>
          </w:tcPr>
          <w:p w:rsidR="00565015" w:rsidRDefault="00565015" w:rsidP="0066369D">
            <w:pPr>
              <w:jc w:val="center"/>
            </w:pPr>
            <w:r>
              <w:t xml:space="preserve">Enterprise </w:t>
            </w:r>
            <w:r w:rsidR="00EF7720">
              <w:t xml:space="preserve">site </w:t>
            </w:r>
            <w:r>
              <w:t>Identifier.</w:t>
            </w:r>
          </w:p>
        </w:tc>
      </w:tr>
      <w:tr w:rsidR="00565015" w:rsidTr="0066369D">
        <w:trPr>
          <w:trHeight w:val="31"/>
        </w:trPr>
        <w:tc>
          <w:tcPr>
            <w:tcW w:w="7801" w:type="dxa"/>
            <w:gridSpan w:val="4"/>
          </w:tcPr>
          <w:p w:rsidR="00565015" w:rsidRPr="00B8712A" w:rsidRDefault="00565015" w:rsidP="0066369D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565015" w:rsidTr="0066369D">
        <w:trPr>
          <w:trHeight w:val="31"/>
        </w:trPr>
        <w:tc>
          <w:tcPr>
            <w:tcW w:w="1287" w:type="dxa"/>
            <w:gridSpan w:val="2"/>
          </w:tcPr>
          <w:p w:rsidR="00565015" w:rsidRPr="00B8712A" w:rsidRDefault="00565015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514" w:type="dxa"/>
            <w:gridSpan w:val="2"/>
          </w:tcPr>
          <w:p w:rsidR="00565015" w:rsidRPr="00610FB7" w:rsidRDefault="00565015" w:rsidP="0066369D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565015" w:rsidTr="0066369D">
        <w:trPr>
          <w:trHeight w:val="31"/>
        </w:trPr>
        <w:tc>
          <w:tcPr>
            <w:tcW w:w="1287" w:type="dxa"/>
            <w:gridSpan w:val="2"/>
          </w:tcPr>
          <w:p w:rsidR="00565015" w:rsidRPr="00B8712A" w:rsidRDefault="00565015" w:rsidP="0066369D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514" w:type="dxa"/>
            <w:gridSpan w:val="2"/>
          </w:tcPr>
          <w:p w:rsidR="00565015" w:rsidRPr="00610FB7" w:rsidRDefault="00565015" w:rsidP="0066369D">
            <w:pPr>
              <w:jc w:val="center"/>
              <w:rPr>
                <w:highlight w:val="yellow"/>
              </w:rPr>
            </w:pPr>
            <w:r>
              <w:t>application/json</w:t>
            </w:r>
          </w:p>
        </w:tc>
      </w:tr>
      <w:tr w:rsidR="00565015" w:rsidTr="0066369D">
        <w:trPr>
          <w:trHeight w:val="31"/>
        </w:trPr>
        <w:tc>
          <w:tcPr>
            <w:tcW w:w="7801" w:type="dxa"/>
            <w:gridSpan w:val="4"/>
          </w:tcPr>
          <w:p w:rsidR="00565015" w:rsidRDefault="00565015" w:rsidP="0066369D">
            <w:r w:rsidRPr="006C7BC3">
              <w:rPr>
                <w:b/>
              </w:rPr>
              <w:t>Request Body</w:t>
            </w:r>
          </w:p>
        </w:tc>
      </w:tr>
      <w:tr w:rsidR="00565015" w:rsidTr="0066369D">
        <w:trPr>
          <w:trHeight w:val="1088"/>
        </w:trPr>
        <w:tc>
          <w:tcPr>
            <w:tcW w:w="7801" w:type="dxa"/>
            <w:gridSpan w:val="4"/>
          </w:tcPr>
          <w:p w:rsidR="00565015" w:rsidRDefault="00565015" w:rsidP="00565015">
            <w:r>
              <w:t>{</w:t>
            </w:r>
          </w:p>
          <w:p w:rsidR="00565015" w:rsidRDefault="00565015" w:rsidP="00565015">
            <w:r>
              <w:t xml:space="preserve">  "operationType": "ASSIGN",</w:t>
            </w:r>
          </w:p>
          <w:p w:rsidR="00565015" w:rsidRDefault="00565015" w:rsidP="00565015">
            <w:r>
              <w:t xml:space="preserve">  "requesterUserId": "USR00000001",</w:t>
            </w:r>
          </w:p>
          <w:p w:rsidR="00565015" w:rsidRDefault="00565015" w:rsidP="00565015">
            <w:r>
              <w:t xml:space="preserve">  "enterpriseSiteId": "ESITE00000001",</w:t>
            </w:r>
          </w:p>
          <w:p w:rsidR="00565015" w:rsidRDefault="00565015" w:rsidP="00565015">
            <w:r>
              <w:t xml:space="preserve">  "operatedUserId": "USR00000009"</w:t>
            </w:r>
          </w:p>
          <w:p w:rsidR="00565015" w:rsidRDefault="00565015" w:rsidP="00565015">
            <w:r>
              <w:t>}</w:t>
            </w:r>
          </w:p>
        </w:tc>
      </w:tr>
    </w:tbl>
    <w:p w:rsidR="00565015" w:rsidRPr="00DC783B" w:rsidRDefault="00565015" w:rsidP="00565015">
      <w:pPr>
        <w:ind w:left="1080"/>
      </w:pPr>
    </w:p>
    <w:p w:rsidR="00565015" w:rsidRDefault="00565015" w:rsidP="00565015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2" w:name="_Toc454287247"/>
      <w:r>
        <w:t>Response Message</w:t>
      </w:r>
      <w:bookmarkEnd w:id="182"/>
    </w:p>
    <w:p w:rsidR="00565015" w:rsidRDefault="00565015" w:rsidP="00565015"/>
    <w:p w:rsidR="00565015" w:rsidRDefault="00565015" w:rsidP="00565015">
      <w:pPr>
        <w:ind w:left="1134"/>
      </w:pPr>
      <w:r>
        <w:t>Success Case:</w:t>
      </w:r>
    </w:p>
    <w:p w:rsidR="00565015" w:rsidRPr="00EB368F" w:rsidRDefault="00565015" w:rsidP="00565015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565015" w:rsidRPr="006C7BC3" w:rsidTr="0066369D">
        <w:tc>
          <w:tcPr>
            <w:tcW w:w="9072" w:type="dxa"/>
            <w:gridSpan w:val="2"/>
          </w:tcPr>
          <w:p w:rsidR="00565015" w:rsidRPr="006C7BC3" w:rsidRDefault="00565015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565015" w:rsidRPr="006C7BC3" w:rsidTr="0066369D">
        <w:tc>
          <w:tcPr>
            <w:tcW w:w="1843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Ok</w:t>
            </w:r>
          </w:p>
        </w:tc>
      </w:tr>
      <w:tr w:rsidR="00565015" w:rsidTr="0066369D">
        <w:tc>
          <w:tcPr>
            <w:tcW w:w="9072" w:type="dxa"/>
            <w:gridSpan w:val="2"/>
          </w:tcPr>
          <w:p w:rsidR="00565015" w:rsidRPr="00B8712A" w:rsidRDefault="00565015" w:rsidP="0066369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565015" w:rsidTr="0066369D">
        <w:tc>
          <w:tcPr>
            <w:tcW w:w="1843" w:type="dxa"/>
          </w:tcPr>
          <w:p w:rsidR="00565015" w:rsidRPr="00B8712A" w:rsidRDefault="00565015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565015" w:rsidTr="0066369D">
        <w:tc>
          <w:tcPr>
            <w:tcW w:w="1843" w:type="dxa"/>
          </w:tcPr>
          <w:p w:rsidR="00565015" w:rsidRPr="00B8712A" w:rsidRDefault="00565015" w:rsidP="0066369D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565015" w:rsidRPr="00B8712A" w:rsidRDefault="00565015" w:rsidP="0066369D">
            <w:pPr>
              <w:jc w:val="center"/>
            </w:pPr>
            <w:r>
              <w:t>application/json</w:t>
            </w:r>
          </w:p>
        </w:tc>
      </w:tr>
      <w:tr w:rsidR="00565015" w:rsidTr="0066369D">
        <w:tc>
          <w:tcPr>
            <w:tcW w:w="9072" w:type="dxa"/>
            <w:gridSpan w:val="2"/>
          </w:tcPr>
          <w:p w:rsidR="00565015" w:rsidRDefault="00565015" w:rsidP="0066369D">
            <w:r w:rsidRPr="00B8712A">
              <w:rPr>
                <w:b/>
              </w:rPr>
              <w:t>Response Body</w:t>
            </w:r>
          </w:p>
        </w:tc>
      </w:tr>
      <w:tr w:rsidR="00565015" w:rsidTr="0066369D">
        <w:tc>
          <w:tcPr>
            <w:tcW w:w="9072" w:type="dxa"/>
            <w:gridSpan w:val="2"/>
          </w:tcPr>
          <w:p w:rsidR="00565015" w:rsidRPr="00565015" w:rsidRDefault="00565015" w:rsidP="0056501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56501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"UR00000043"</w:t>
            </w:r>
          </w:p>
          <w:p w:rsidR="00565015" w:rsidRDefault="00565015" w:rsidP="0066369D"/>
        </w:tc>
      </w:tr>
    </w:tbl>
    <w:p w:rsidR="00565015" w:rsidRPr="00DC783B" w:rsidRDefault="00565015" w:rsidP="00565015">
      <w:pPr>
        <w:ind w:left="862"/>
      </w:pPr>
    </w:p>
    <w:p w:rsidR="00565015" w:rsidRDefault="00565015" w:rsidP="00565015">
      <w:pPr>
        <w:rPr>
          <w:b/>
          <w:bCs/>
          <w:sz w:val="22"/>
          <w:szCs w:val="22"/>
        </w:rPr>
      </w:pPr>
    </w:p>
    <w:p w:rsidR="00565015" w:rsidRPr="00FB1383" w:rsidRDefault="00565015" w:rsidP="00565015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565015" w:rsidRDefault="00565015" w:rsidP="00565015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565015" w:rsidRPr="006C7BC3" w:rsidTr="0066369D">
        <w:tc>
          <w:tcPr>
            <w:tcW w:w="9072" w:type="dxa"/>
            <w:gridSpan w:val="2"/>
          </w:tcPr>
          <w:p w:rsidR="00565015" w:rsidRPr="006C7BC3" w:rsidRDefault="00565015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565015" w:rsidRPr="006C7BC3" w:rsidTr="0066369D">
        <w:tc>
          <w:tcPr>
            <w:tcW w:w="1843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565015" w:rsidRPr="006C7BC3" w:rsidRDefault="00565015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No Content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Bad Request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Forbidden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Not Found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lastRenderedPageBreak/>
              <w:t>415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Unsupported Media Type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Internal Server Error</w:t>
            </w:r>
          </w:p>
        </w:tc>
      </w:tr>
      <w:tr w:rsidR="00565015" w:rsidTr="0066369D">
        <w:tc>
          <w:tcPr>
            <w:tcW w:w="1843" w:type="dxa"/>
          </w:tcPr>
          <w:p w:rsidR="00565015" w:rsidRDefault="00565015" w:rsidP="0066369D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565015" w:rsidRDefault="00565015" w:rsidP="0066369D">
            <w:pPr>
              <w:jc w:val="center"/>
            </w:pPr>
            <w:r>
              <w:t>Service Unavailable</w:t>
            </w:r>
          </w:p>
        </w:tc>
      </w:tr>
    </w:tbl>
    <w:p w:rsidR="00565015" w:rsidRDefault="00565015" w:rsidP="00565015"/>
    <w:p w:rsidR="006A51A2" w:rsidRDefault="006A51A2" w:rsidP="006A51A2">
      <w:pPr>
        <w:pStyle w:val="Heading2"/>
      </w:pPr>
      <w:bookmarkStart w:id="183" w:name="_Toc454287248"/>
      <w:r>
        <w:t>Get Pending User Request at site level</w:t>
      </w:r>
      <w:bookmarkEnd w:id="183"/>
    </w:p>
    <w:p w:rsidR="006A51A2" w:rsidRDefault="006A51A2" w:rsidP="006A51A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4" w:name="_Toc454287249"/>
      <w:r>
        <w:t>API Description</w:t>
      </w:r>
      <w:bookmarkEnd w:id="184"/>
    </w:p>
    <w:p w:rsidR="006A51A2" w:rsidRPr="009170DA" w:rsidRDefault="006A51A2" w:rsidP="006A51A2"/>
    <w:p w:rsidR="006A51A2" w:rsidRDefault="006A51A2" w:rsidP="006A51A2">
      <w:pPr>
        <w:ind w:left="1134"/>
      </w:pPr>
      <w:r>
        <w:t xml:space="preserve">This API is useful to get pending user requests at the site level. </w:t>
      </w:r>
    </w:p>
    <w:p w:rsidR="006A51A2" w:rsidRDefault="006A51A2" w:rsidP="006A51A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5" w:name="_Toc454287250"/>
      <w:r>
        <w:t>Request Message</w:t>
      </w:r>
      <w:bookmarkEnd w:id="185"/>
    </w:p>
    <w:p w:rsidR="006A51A2" w:rsidRDefault="006A51A2" w:rsidP="006A51A2">
      <w:pPr>
        <w:ind w:left="1134"/>
      </w:pPr>
    </w:p>
    <w:tbl>
      <w:tblPr>
        <w:tblStyle w:val="TableGrid"/>
        <w:tblW w:w="8312" w:type="dxa"/>
        <w:tblInd w:w="704" w:type="dxa"/>
        <w:tblLook w:val="04A0" w:firstRow="1" w:lastRow="0" w:firstColumn="1" w:lastColumn="0" w:noHBand="0" w:noVBand="1"/>
      </w:tblPr>
      <w:tblGrid>
        <w:gridCol w:w="886"/>
        <w:gridCol w:w="913"/>
        <w:gridCol w:w="2038"/>
        <w:gridCol w:w="4475"/>
      </w:tblGrid>
      <w:tr w:rsidR="006A51A2" w:rsidTr="004307C5">
        <w:trPr>
          <w:trHeight w:val="31"/>
        </w:trPr>
        <w:tc>
          <w:tcPr>
            <w:tcW w:w="955" w:type="dxa"/>
          </w:tcPr>
          <w:p w:rsidR="006A51A2" w:rsidRPr="006C7BC3" w:rsidRDefault="006A51A2" w:rsidP="0066369D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7357" w:type="dxa"/>
            <w:gridSpan w:val="3"/>
          </w:tcPr>
          <w:p w:rsidR="006A51A2" w:rsidRDefault="008749CF" w:rsidP="0066369D">
            <w:r>
              <w:t>GET</w:t>
            </w:r>
          </w:p>
        </w:tc>
      </w:tr>
      <w:tr w:rsidR="006A51A2" w:rsidTr="004307C5">
        <w:trPr>
          <w:trHeight w:val="79"/>
        </w:trPr>
        <w:tc>
          <w:tcPr>
            <w:tcW w:w="955" w:type="dxa"/>
          </w:tcPr>
          <w:p w:rsidR="006A51A2" w:rsidRPr="006C7BC3" w:rsidRDefault="006A51A2" w:rsidP="0066369D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7357" w:type="dxa"/>
            <w:gridSpan w:val="3"/>
          </w:tcPr>
          <w:p w:rsidR="006A51A2" w:rsidRPr="001F5DC4" w:rsidRDefault="00331495" w:rsidP="004307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314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EnterpriseUserManagement/eSite/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  <w:r w:rsidR="004307C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</w:t>
            </w:r>
            <w:r>
              <w:t>iteId</w:t>
            </w: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  <w:r w:rsidRPr="0033149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/userrequest?type=pending</w:t>
            </w:r>
          </w:p>
        </w:tc>
      </w:tr>
      <w:tr w:rsidR="006A51A2" w:rsidTr="001F5DC4">
        <w:trPr>
          <w:trHeight w:val="31"/>
        </w:trPr>
        <w:tc>
          <w:tcPr>
            <w:tcW w:w="8312" w:type="dxa"/>
            <w:gridSpan w:val="4"/>
          </w:tcPr>
          <w:p w:rsidR="006A51A2" w:rsidRPr="006C7BC3" w:rsidRDefault="006A51A2" w:rsidP="0066369D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6A51A2" w:rsidTr="004307C5">
        <w:trPr>
          <w:trHeight w:val="31"/>
        </w:trPr>
        <w:tc>
          <w:tcPr>
            <w:tcW w:w="2105" w:type="dxa"/>
            <w:gridSpan w:val="2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1825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382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6A51A2" w:rsidTr="004307C5">
        <w:trPr>
          <w:trHeight w:val="29"/>
        </w:trPr>
        <w:tc>
          <w:tcPr>
            <w:tcW w:w="2105" w:type="dxa"/>
            <w:gridSpan w:val="2"/>
          </w:tcPr>
          <w:p w:rsidR="006A51A2" w:rsidRDefault="006A51A2" w:rsidP="001F5DC4">
            <w:pPr>
              <w:tabs>
                <w:tab w:val="left" w:pos="795"/>
                <w:tab w:val="center" w:pos="1021"/>
              </w:tabs>
              <w:jc w:val="left"/>
            </w:pPr>
            <w:r>
              <w:t xml:space="preserve">   </w:t>
            </w:r>
            <w:r w:rsidR="004307C5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</w:t>
            </w:r>
            <w:r w:rsidR="004307C5">
              <w:t>iteId</w:t>
            </w:r>
          </w:p>
        </w:tc>
        <w:tc>
          <w:tcPr>
            <w:tcW w:w="1825" w:type="dxa"/>
          </w:tcPr>
          <w:p w:rsidR="006A51A2" w:rsidRDefault="006A51A2" w:rsidP="0066369D">
            <w:pPr>
              <w:jc w:val="center"/>
            </w:pPr>
            <w:r>
              <w:t>String</w:t>
            </w:r>
          </w:p>
        </w:tc>
        <w:tc>
          <w:tcPr>
            <w:tcW w:w="4382" w:type="dxa"/>
          </w:tcPr>
          <w:p w:rsidR="006A51A2" w:rsidRDefault="006A51A2" w:rsidP="0066369D">
            <w:pPr>
              <w:jc w:val="center"/>
            </w:pPr>
            <w:r>
              <w:t>Enterprise</w:t>
            </w:r>
            <w:r w:rsidR="001F5DC4">
              <w:t xml:space="preserve"> site</w:t>
            </w:r>
            <w:r>
              <w:t xml:space="preserve"> Identifier.</w:t>
            </w:r>
          </w:p>
        </w:tc>
      </w:tr>
      <w:tr w:rsidR="006A51A2" w:rsidTr="001F5DC4">
        <w:trPr>
          <w:trHeight w:val="31"/>
        </w:trPr>
        <w:tc>
          <w:tcPr>
            <w:tcW w:w="8312" w:type="dxa"/>
            <w:gridSpan w:val="4"/>
          </w:tcPr>
          <w:p w:rsidR="006A51A2" w:rsidRPr="00B8712A" w:rsidRDefault="006A51A2" w:rsidP="0066369D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6A51A2" w:rsidTr="004307C5">
        <w:trPr>
          <w:trHeight w:val="31"/>
        </w:trPr>
        <w:tc>
          <w:tcPr>
            <w:tcW w:w="2105" w:type="dxa"/>
            <w:gridSpan w:val="2"/>
          </w:tcPr>
          <w:p w:rsidR="006A51A2" w:rsidRPr="00B8712A" w:rsidRDefault="006A51A2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6207" w:type="dxa"/>
            <w:gridSpan w:val="2"/>
          </w:tcPr>
          <w:p w:rsidR="006A51A2" w:rsidRPr="00610FB7" w:rsidRDefault="006A51A2" w:rsidP="0066369D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6A51A2" w:rsidTr="004307C5">
        <w:trPr>
          <w:trHeight w:val="31"/>
        </w:trPr>
        <w:tc>
          <w:tcPr>
            <w:tcW w:w="2105" w:type="dxa"/>
            <w:gridSpan w:val="2"/>
          </w:tcPr>
          <w:p w:rsidR="006A51A2" w:rsidRPr="00B8712A" w:rsidRDefault="006A51A2" w:rsidP="0066369D">
            <w:pPr>
              <w:jc w:val="center"/>
            </w:pPr>
            <w:r>
              <w:t>content-t</w:t>
            </w:r>
            <w:r w:rsidRPr="00EB368F">
              <w:t>ype</w:t>
            </w:r>
          </w:p>
        </w:tc>
        <w:tc>
          <w:tcPr>
            <w:tcW w:w="6207" w:type="dxa"/>
            <w:gridSpan w:val="2"/>
          </w:tcPr>
          <w:p w:rsidR="006A51A2" w:rsidRPr="00610FB7" w:rsidRDefault="006A51A2" w:rsidP="0066369D">
            <w:pPr>
              <w:jc w:val="center"/>
              <w:rPr>
                <w:highlight w:val="yellow"/>
              </w:rPr>
            </w:pPr>
          </w:p>
        </w:tc>
      </w:tr>
      <w:tr w:rsidR="006A51A2" w:rsidTr="001F5DC4">
        <w:trPr>
          <w:trHeight w:val="31"/>
        </w:trPr>
        <w:tc>
          <w:tcPr>
            <w:tcW w:w="8312" w:type="dxa"/>
            <w:gridSpan w:val="4"/>
          </w:tcPr>
          <w:p w:rsidR="006A51A2" w:rsidRDefault="006A51A2" w:rsidP="0066369D">
            <w:r w:rsidRPr="006C7BC3">
              <w:rPr>
                <w:b/>
              </w:rPr>
              <w:t>Request Body</w:t>
            </w:r>
          </w:p>
        </w:tc>
      </w:tr>
      <w:tr w:rsidR="006A51A2" w:rsidTr="001F5DC4">
        <w:trPr>
          <w:trHeight w:val="1088"/>
        </w:trPr>
        <w:tc>
          <w:tcPr>
            <w:tcW w:w="8312" w:type="dxa"/>
            <w:gridSpan w:val="4"/>
          </w:tcPr>
          <w:p w:rsidR="006A51A2" w:rsidRDefault="006619E4" w:rsidP="0066369D">
            <w:r>
              <w:t>NA</w:t>
            </w:r>
          </w:p>
        </w:tc>
      </w:tr>
    </w:tbl>
    <w:p w:rsidR="006A51A2" w:rsidRPr="00DC783B" w:rsidRDefault="006A51A2" w:rsidP="006A51A2">
      <w:pPr>
        <w:ind w:left="1080"/>
      </w:pPr>
    </w:p>
    <w:p w:rsidR="006A51A2" w:rsidRDefault="006A51A2" w:rsidP="006A51A2">
      <w:pPr>
        <w:pStyle w:val="Heading3"/>
        <w:tabs>
          <w:tab w:val="clear" w:pos="862"/>
          <w:tab w:val="num" w:pos="1134"/>
          <w:tab w:val="num" w:pos="1429"/>
        </w:tabs>
        <w:ind w:left="1429"/>
      </w:pPr>
      <w:bookmarkStart w:id="186" w:name="_Toc454287251"/>
      <w:r>
        <w:t>Response Message</w:t>
      </w:r>
      <w:bookmarkEnd w:id="186"/>
    </w:p>
    <w:p w:rsidR="006A51A2" w:rsidRDefault="006A51A2" w:rsidP="006A51A2"/>
    <w:p w:rsidR="006A51A2" w:rsidRDefault="006A51A2" w:rsidP="006A51A2">
      <w:pPr>
        <w:ind w:left="1134"/>
      </w:pPr>
      <w:r>
        <w:t>Success Case:</w:t>
      </w:r>
    </w:p>
    <w:p w:rsidR="006A51A2" w:rsidRPr="00EB368F" w:rsidRDefault="006A51A2" w:rsidP="006A51A2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A51A2" w:rsidRPr="006C7BC3" w:rsidTr="0066369D">
        <w:tc>
          <w:tcPr>
            <w:tcW w:w="9072" w:type="dxa"/>
            <w:gridSpan w:val="2"/>
          </w:tcPr>
          <w:p w:rsidR="006A51A2" w:rsidRPr="006C7BC3" w:rsidRDefault="006A51A2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A51A2" w:rsidRPr="006C7BC3" w:rsidTr="0066369D">
        <w:tc>
          <w:tcPr>
            <w:tcW w:w="1843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Ok</w:t>
            </w:r>
          </w:p>
        </w:tc>
      </w:tr>
      <w:tr w:rsidR="006A51A2" w:rsidTr="0066369D">
        <w:tc>
          <w:tcPr>
            <w:tcW w:w="9072" w:type="dxa"/>
            <w:gridSpan w:val="2"/>
          </w:tcPr>
          <w:p w:rsidR="006A51A2" w:rsidRPr="00B8712A" w:rsidRDefault="006A51A2" w:rsidP="0066369D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6A51A2" w:rsidTr="0066369D">
        <w:tc>
          <w:tcPr>
            <w:tcW w:w="1843" w:type="dxa"/>
          </w:tcPr>
          <w:p w:rsidR="006A51A2" w:rsidRPr="00B8712A" w:rsidRDefault="006A51A2" w:rsidP="0066369D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6A51A2" w:rsidTr="0066369D">
        <w:tc>
          <w:tcPr>
            <w:tcW w:w="1843" w:type="dxa"/>
          </w:tcPr>
          <w:p w:rsidR="006A51A2" w:rsidRPr="00B8712A" w:rsidRDefault="006A51A2" w:rsidP="0066369D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6A51A2" w:rsidRPr="00B8712A" w:rsidRDefault="006A51A2" w:rsidP="0066369D">
            <w:pPr>
              <w:jc w:val="center"/>
            </w:pPr>
            <w:r>
              <w:t>application/json</w:t>
            </w:r>
          </w:p>
        </w:tc>
      </w:tr>
      <w:tr w:rsidR="006A51A2" w:rsidTr="0066369D">
        <w:tc>
          <w:tcPr>
            <w:tcW w:w="9072" w:type="dxa"/>
            <w:gridSpan w:val="2"/>
          </w:tcPr>
          <w:p w:rsidR="006A51A2" w:rsidRDefault="006A51A2" w:rsidP="0066369D">
            <w:r w:rsidRPr="00B8712A">
              <w:rPr>
                <w:b/>
              </w:rPr>
              <w:t>Response Body</w:t>
            </w:r>
          </w:p>
        </w:tc>
      </w:tr>
      <w:tr w:rsidR="006A51A2" w:rsidTr="0066369D">
        <w:tc>
          <w:tcPr>
            <w:tcW w:w="9072" w:type="dxa"/>
            <w:gridSpan w:val="2"/>
          </w:tcPr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equests": [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questId": "UR00000009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Type": "ADD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iteId": "ESITE00000001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state": "COMPLETED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Time": "2016-05-23 18:48:16.0"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questId": "UR00000012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lastRenderedPageBreak/>
              <w:t xml:space="preserve">      "operationType": "ASSIGN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iteId": "ESITE00000001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state": "COMPLETED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Time": "2016-05-24 16:37:46.0"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{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requestId": "UR00000013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operationType": "DEASSIGN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enterpriseSiteId": "ESITE00000001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state": "Pending",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6619E4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  "createdTime": "2016-05-24 16:38:03.0"</w:t>
            </w:r>
          </w:p>
          <w:p w:rsid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  }]</w:t>
            </w:r>
          </w:p>
          <w:p w:rsidR="006619E4" w:rsidRPr="006619E4" w:rsidRDefault="006619E4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  <w:p w:rsidR="006A51A2" w:rsidRDefault="006A51A2" w:rsidP="006619E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6A51A2" w:rsidRPr="00DC783B" w:rsidRDefault="006A51A2" w:rsidP="006A51A2">
      <w:pPr>
        <w:ind w:left="862"/>
      </w:pPr>
    </w:p>
    <w:p w:rsidR="006A51A2" w:rsidRDefault="006A51A2" w:rsidP="006A51A2">
      <w:pPr>
        <w:rPr>
          <w:b/>
          <w:bCs/>
          <w:sz w:val="22"/>
          <w:szCs w:val="22"/>
        </w:rPr>
      </w:pPr>
    </w:p>
    <w:p w:rsidR="006A51A2" w:rsidRPr="00FB1383" w:rsidRDefault="006A51A2" w:rsidP="006A51A2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6A51A2" w:rsidRDefault="006A51A2" w:rsidP="006A51A2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A51A2" w:rsidRPr="006C7BC3" w:rsidTr="0066369D">
        <w:tc>
          <w:tcPr>
            <w:tcW w:w="9072" w:type="dxa"/>
            <w:gridSpan w:val="2"/>
          </w:tcPr>
          <w:p w:rsidR="006A51A2" w:rsidRPr="006C7BC3" w:rsidRDefault="006A51A2" w:rsidP="0066369D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A51A2" w:rsidRPr="006C7BC3" w:rsidTr="0066369D">
        <w:tc>
          <w:tcPr>
            <w:tcW w:w="1843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A51A2" w:rsidRPr="006C7BC3" w:rsidRDefault="006A51A2" w:rsidP="0066369D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204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No Content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Bad Request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Forbidden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Not Found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415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Unsupported Media Type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Internal Server Error</w:t>
            </w:r>
          </w:p>
        </w:tc>
      </w:tr>
      <w:tr w:rsidR="006A51A2" w:rsidTr="0066369D">
        <w:tc>
          <w:tcPr>
            <w:tcW w:w="1843" w:type="dxa"/>
          </w:tcPr>
          <w:p w:rsidR="006A51A2" w:rsidRDefault="006A51A2" w:rsidP="0066369D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6A51A2" w:rsidRDefault="006A51A2" w:rsidP="0066369D">
            <w:pPr>
              <w:jc w:val="center"/>
            </w:pPr>
            <w:r>
              <w:t>Service Unavailable</w:t>
            </w:r>
          </w:p>
        </w:tc>
      </w:tr>
    </w:tbl>
    <w:p w:rsidR="006A51A2" w:rsidRDefault="006A51A2" w:rsidP="006A51A2"/>
    <w:p w:rsidR="0031290A" w:rsidRDefault="0031290A" w:rsidP="0031290A">
      <w:pPr>
        <w:pStyle w:val="Heading2"/>
      </w:pPr>
      <w:bookmarkStart w:id="187" w:name="_Toc454287252"/>
      <w:r>
        <w:t>Enterprise System Login</w:t>
      </w:r>
      <w:bookmarkEnd w:id="187"/>
    </w:p>
    <w:p w:rsidR="0031290A" w:rsidRPr="00DC783B" w:rsidRDefault="0031290A" w:rsidP="0031290A">
      <w:pPr>
        <w:pStyle w:val="Heading3"/>
        <w:tabs>
          <w:tab w:val="clear" w:pos="862"/>
          <w:tab w:val="num" w:pos="1134"/>
        </w:tabs>
      </w:pPr>
      <w:bookmarkStart w:id="188" w:name="_Toc454287253"/>
      <w:r>
        <w:t>API Description</w:t>
      </w:r>
      <w:bookmarkEnd w:id="188"/>
    </w:p>
    <w:p w:rsidR="0031290A" w:rsidRDefault="0031290A" w:rsidP="0031290A">
      <w:pPr>
        <w:ind w:left="1440"/>
      </w:pPr>
      <w:r>
        <w:t>This API authenticates the user to given Enterprise.</w:t>
      </w:r>
    </w:p>
    <w:p w:rsidR="0031290A" w:rsidRDefault="0031290A" w:rsidP="0031290A">
      <w:pPr>
        <w:pStyle w:val="Heading3"/>
        <w:tabs>
          <w:tab w:val="clear" w:pos="862"/>
          <w:tab w:val="num" w:pos="1134"/>
        </w:tabs>
      </w:pPr>
      <w:bookmarkStart w:id="189" w:name="_Toc454287254"/>
      <w:r>
        <w:t>Request Message</w:t>
      </w:r>
      <w:bookmarkEnd w:id="189"/>
    </w:p>
    <w:p w:rsidR="0031290A" w:rsidRDefault="0031290A" w:rsidP="0031290A"/>
    <w:tbl>
      <w:tblPr>
        <w:tblStyle w:val="TableGrid"/>
        <w:tblW w:w="9159" w:type="dxa"/>
        <w:tblInd w:w="1129" w:type="dxa"/>
        <w:tblLook w:val="04A0" w:firstRow="1" w:lastRow="0" w:firstColumn="1" w:lastColumn="0" w:noHBand="0" w:noVBand="1"/>
      </w:tblPr>
      <w:tblGrid>
        <w:gridCol w:w="1071"/>
        <w:gridCol w:w="999"/>
        <w:gridCol w:w="2875"/>
        <w:gridCol w:w="4214"/>
      </w:tblGrid>
      <w:tr w:rsidR="0031290A" w:rsidTr="00CA0822">
        <w:trPr>
          <w:trHeight w:val="241"/>
        </w:trPr>
        <w:tc>
          <w:tcPr>
            <w:tcW w:w="1071" w:type="dxa"/>
          </w:tcPr>
          <w:p w:rsidR="0031290A" w:rsidRPr="006C7BC3" w:rsidRDefault="0031290A" w:rsidP="00CB782A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88" w:type="dxa"/>
            <w:gridSpan w:val="3"/>
          </w:tcPr>
          <w:p w:rsidR="0031290A" w:rsidRDefault="0031290A" w:rsidP="00CB782A">
            <w:r>
              <w:t>POST</w:t>
            </w:r>
          </w:p>
        </w:tc>
      </w:tr>
      <w:tr w:rsidR="0031290A" w:rsidTr="00CA0822">
        <w:trPr>
          <w:trHeight w:val="483"/>
        </w:trPr>
        <w:tc>
          <w:tcPr>
            <w:tcW w:w="1071" w:type="dxa"/>
          </w:tcPr>
          <w:p w:rsidR="0031290A" w:rsidRPr="006C7BC3" w:rsidRDefault="0031290A" w:rsidP="00CB782A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88" w:type="dxa"/>
            <w:gridSpan w:val="3"/>
            <w:vAlign w:val="center"/>
          </w:tcPr>
          <w:p w:rsidR="00BD5902" w:rsidRDefault="00BD5902" w:rsidP="00BD5902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t>/EnterpriseUserManagement/eSystem/login</w:t>
            </w:r>
          </w:p>
          <w:p w:rsidR="0031290A" w:rsidRDefault="00BD5902" w:rsidP="00BD5902">
            <w:r>
              <w:t xml:space="preserve"> </w:t>
            </w:r>
          </w:p>
        </w:tc>
      </w:tr>
      <w:tr w:rsidR="0031290A" w:rsidTr="00CB782A">
        <w:trPr>
          <w:trHeight w:val="241"/>
        </w:trPr>
        <w:tc>
          <w:tcPr>
            <w:tcW w:w="9159" w:type="dxa"/>
            <w:gridSpan w:val="4"/>
          </w:tcPr>
          <w:p w:rsidR="0031290A" w:rsidRPr="006C7BC3" w:rsidRDefault="0031290A" w:rsidP="00CB782A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31290A" w:rsidTr="00CA0822">
        <w:trPr>
          <w:trHeight w:val="241"/>
        </w:trPr>
        <w:tc>
          <w:tcPr>
            <w:tcW w:w="2070" w:type="dxa"/>
            <w:gridSpan w:val="2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75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214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31290A" w:rsidTr="00CB782A">
        <w:trPr>
          <w:trHeight w:val="241"/>
        </w:trPr>
        <w:tc>
          <w:tcPr>
            <w:tcW w:w="9159" w:type="dxa"/>
            <w:gridSpan w:val="4"/>
          </w:tcPr>
          <w:p w:rsidR="0031290A" w:rsidRPr="00B8712A" w:rsidRDefault="0031290A" w:rsidP="00CB782A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31290A" w:rsidTr="00CB782A">
        <w:trPr>
          <w:trHeight w:val="241"/>
        </w:trPr>
        <w:tc>
          <w:tcPr>
            <w:tcW w:w="2070" w:type="dxa"/>
            <w:gridSpan w:val="2"/>
          </w:tcPr>
          <w:p w:rsidR="0031290A" w:rsidRPr="00B8712A" w:rsidRDefault="0031290A" w:rsidP="00CB782A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89" w:type="dxa"/>
            <w:gridSpan w:val="2"/>
          </w:tcPr>
          <w:p w:rsidR="0031290A" w:rsidRPr="00610FB7" w:rsidRDefault="0031290A" w:rsidP="00CB782A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31290A" w:rsidTr="00CB782A">
        <w:trPr>
          <w:trHeight w:val="241"/>
        </w:trPr>
        <w:tc>
          <w:tcPr>
            <w:tcW w:w="2070" w:type="dxa"/>
            <w:gridSpan w:val="2"/>
          </w:tcPr>
          <w:p w:rsidR="0031290A" w:rsidRPr="00B8712A" w:rsidRDefault="0031290A" w:rsidP="00CB782A">
            <w:pPr>
              <w:jc w:val="center"/>
            </w:pPr>
            <w:r>
              <w:t>N.A</w:t>
            </w:r>
          </w:p>
        </w:tc>
        <w:tc>
          <w:tcPr>
            <w:tcW w:w="7089" w:type="dxa"/>
            <w:gridSpan w:val="2"/>
          </w:tcPr>
          <w:p w:rsidR="0031290A" w:rsidRPr="00610FB7" w:rsidRDefault="0031290A" w:rsidP="00CB782A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31290A" w:rsidTr="00CB782A">
        <w:trPr>
          <w:trHeight w:val="241"/>
        </w:trPr>
        <w:tc>
          <w:tcPr>
            <w:tcW w:w="9159" w:type="dxa"/>
            <w:gridSpan w:val="4"/>
          </w:tcPr>
          <w:p w:rsidR="0031290A" w:rsidRDefault="0031290A" w:rsidP="00CB782A">
            <w:r w:rsidRPr="006C7BC3">
              <w:rPr>
                <w:b/>
              </w:rPr>
              <w:t>Request Body</w:t>
            </w:r>
          </w:p>
        </w:tc>
      </w:tr>
      <w:tr w:rsidR="0031290A" w:rsidTr="0031290A">
        <w:trPr>
          <w:trHeight w:val="1367"/>
        </w:trPr>
        <w:tc>
          <w:tcPr>
            <w:tcW w:w="9159" w:type="dxa"/>
            <w:gridSpan w:val="4"/>
          </w:tcPr>
          <w:p w:rsidR="0031290A" w:rsidRDefault="0031290A" w:rsidP="0031290A">
            <w:r>
              <w:t>{</w:t>
            </w:r>
          </w:p>
          <w:p w:rsidR="0031290A" w:rsidRDefault="0031290A" w:rsidP="0031290A">
            <w:r>
              <w:t xml:space="preserve">  "enterpriseSystemId": "ESYS00000001",</w:t>
            </w:r>
          </w:p>
          <w:p w:rsidR="0031290A" w:rsidRDefault="0031290A" w:rsidP="0031290A">
            <w:r>
              <w:t xml:space="preserve">  "userName": "ramesh1",</w:t>
            </w:r>
          </w:p>
          <w:p w:rsidR="0031290A" w:rsidRDefault="0031290A" w:rsidP="0031290A">
            <w:r>
              <w:t xml:space="preserve">  "password": "ramesh1"</w:t>
            </w:r>
          </w:p>
          <w:p w:rsidR="0031290A" w:rsidRDefault="0031290A" w:rsidP="0031290A">
            <w:r>
              <w:t>}</w:t>
            </w:r>
          </w:p>
        </w:tc>
      </w:tr>
    </w:tbl>
    <w:p w:rsidR="0031290A" w:rsidRPr="00DC783B" w:rsidRDefault="0031290A" w:rsidP="0031290A">
      <w:pPr>
        <w:ind w:left="1080"/>
      </w:pPr>
    </w:p>
    <w:p w:rsidR="0031290A" w:rsidRDefault="0031290A" w:rsidP="0031290A">
      <w:pPr>
        <w:pStyle w:val="Heading3"/>
        <w:tabs>
          <w:tab w:val="clear" w:pos="862"/>
          <w:tab w:val="num" w:pos="1134"/>
        </w:tabs>
      </w:pPr>
      <w:bookmarkStart w:id="190" w:name="_Toc454287255"/>
      <w:r>
        <w:t>Response Message</w:t>
      </w:r>
      <w:bookmarkEnd w:id="190"/>
    </w:p>
    <w:p w:rsidR="0031290A" w:rsidRDefault="0031290A" w:rsidP="0031290A"/>
    <w:p w:rsidR="0031290A" w:rsidRDefault="0031290A" w:rsidP="0031290A">
      <w:pPr>
        <w:ind w:left="1134"/>
      </w:pPr>
      <w:r>
        <w:lastRenderedPageBreak/>
        <w:t>Success Case:</w:t>
      </w:r>
    </w:p>
    <w:p w:rsidR="0031290A" w:rsidRPr="00EB368F" w:rsidRDefault="0031290A" w:rsidP="0031290A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1290A" w:rsidRPr="006C7BC3" w:rsidTr="00CB782A">
        <w:tc>
          <w:tcPr>
            <w:tcW w:w="9072" w:type="dxa"/>
            <w:gridSpan w:val="2"/>
          </w:tcPr>
          <w:p w:rsidR="0031290A" w:rsidRPr="006C7BC3" w:rsidRDefault="0031290A" w:rsidP="00CB782A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1290A" w:rsidRPr="006C7BC3" w:rsidTr="00CB782A">
        <w:tc>
          <w:tcPr>
            <w:tcW w:w="1843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OK</w:t>
            </w:r>
          </w:p>
        </w:tc>
      </w:tr>
      <w:tr w:rsidR="0031290A" w:rsidTr="00CB782A">
        <w:tc>
          <w:tcPr>
            <w:tcW w:w="9072" w:type="dxa"/>
            <w:gridSpan w:val="2"/>
          </w:tcPr>
          <w:p w:rsidR="0031290A" w:rsidRPr="00B8712A" w:rsidRDefault="0031290A" w:rsidP="00CB782A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31290A" w:rsidTr="00CB782A">
        <w:tc>
          <w:tcPr>
            <w:tcW w:w="1843" w:type="dxa"/>
          </w:tcPr>
          <w:p w:rsidR="0031290A" w:rsidRPr="00B8712A" w:rsidRDefault="0031290A" w:rsidP="00CB782A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31290A" w:rsidTr="00CB782A">
        <w:tc>
          <w:tcPr>
            <w:tcW w:w="1843" w:type="dxa"/>
          </w:tcPr>
          <w:p w:rsidR="0031290A" w:rsidRPr="00B8712A" w:rsidRDefault="0031290A" w:rsidP="00CB782A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31290A" w:rsidRPr="00B8712A" w:rsidRDefault="0031290A" w:rsidP="00CB782A">
            <w:pPr>
              <w:jc w:val="center"/>
            </w:pPr>
            <w:r>
              <w:t>application/json</w:t>
            </w:r>
          </w:p>
        </w:tc>
      </w:tr>
      <w:tr w:rsidR="0031290A" w:rsidTr="00CB782A">
        <w:tc>
          <w:tcPr>
            <w:tcW w:w="9072" w:type="dxa"/>
            <w:gridSpan w:val="2"/>
          </w:tcPr>
          <w:p w:rsidR="0031290A" w:rsidRDefault="0031290A" w:rsidP="00CB782A">
            <w:r w:rsidRPr="00B8712A">
              <w:rPr>
                <w:b/>
              </w:rPr>
              <w:t>Response Body</w:t>
            </w:r>
          </w:p>
        </w:tc>
      </w:tr>
      <w:tr w:rsidR="0031290A" w:rsidTr="0031290A">
        <w:trPr>
          <w:trHeight w:val="1678"/>
        </w:trPr>
        <w:tc>
          <w:tcPr>
            <w:tcW w:w="9072" w:type="dxa"/>
            <w:gridSpan w:val="2"/>
          </w:tcPr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{</w:t>
            </w:r>
          </w:p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enterpriseSystemId": "ESYS00000001",</w:t>
            </w:r>
          </w:p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userId": "USR00000015",</w:t>
            </w:r>
          </w:p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code": 6000,</w:t>
            </w:r>
          </w:p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msg": "Valid User",</w:t>
            </w:r>
          </w:p>
          <w:p w:rsidR="0031290A" w:rsidRP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 xml:space="preserve">  "responseCode": "OK"</w:t>
            </w:r>
          </w:p>
          <w:p w:rsidR="0031290A" w:rsidRDefault="0031290A" w:rsidP="0031290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  <w:r w:rsidRPr="0031290A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}</w:t>
            </w:r>
          </w:p>
        </w:tc>
      </w:tr>
    </w:tbl>
    <w:p w:rsidR="0031290A" w:rsidRPr="00DC783B" w:rsidRDefault="0031290A" w:rsidP="0031290A">
      <w:pPr>
        <w:ind w:left="862"/>
      </w:pPr>
    </w:p>
    <w:p w:rsidR="0031290A" w:rsidRDefault="0031290A" w:rsidP="0031290A">
      <w:pPr>
        <w:rPr>
          <w:b/>
          <w:bCs/>
          <w:sz w:val="22"/>
          <w:szCs w:val="22"/>
        </w:rPr>
      </w:pPr>
    </w:p>
    <w:p w:rsidR="0031290A" w:rsidRPr="00FB1383" w:rsidRDefault="0031290A" w:rsidP="0031290A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31290A" w:rsidRDefault="0031290A" w:rsidP="0031290A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31290A" w:rsidRPr="006C7BC3" w:rsidTr="00CB782A">
        <w:tc>
          <w:tcPr>
            <w:tcW w:w="9072" w:type="dxa"/>
            <w:gridSpan w:val="2"/>
          </w:tcPr>
          <w:p w:rsidR="0031290A" w:rsidRPr="006C7BC3" w:rsidRDefault="0031290A" w:rsidP="00CB782A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31290A" w:rsidRPr="006C7BC3" w:rsidTr="00CB782A">
        <w:tc>
          <w:tcPr>
            <w:tcW w:w="1843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31290A" w:rsidRPr="006C7BC3" w:rsidRDefault="0031290A" w:rsidP="00CB782A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Bad Request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Forbidden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Not Found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Internal Server Error</w:t>
            </w:r>
          </w:p>
        </w:tc>
      </w:tr>
      <w:tr w:rsidR="0031290A" w:rsidTr="00CB782A">
        <w:tc>
          <w:tcPr>
            <w:tcW w:w="1843" w:type="dxa"/>
          </w:tcPr>
          <w:p w:rsidR="0031290A" w:rsidRDefault="0031290A" w:rsidP="00CB782A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31290A" w:rsidRDefault="0031290A" w:rsidP="00CB782A">
            <w:pPr>
              <w:jc w:val="center"/>
            </w:pPr>
            <w:r>
              <w:t>Service Unavailable</w:t>
            </w:r>
          </w:p>
        </w:tc>
      </w:tr>
    </w:tbl>
    <w:p w:rsidR="0031290A" w:rsidRPr="009A20F9" w:rsidRDefault="0031290A" w:rsidP="0031290A"/>
    <w:p w:rsidR="00F166BD" w:rsidRDefault="00F166BD" w:rsidP="00F166BD">
      <w:pPr>
        <w:pStyle w:val="Heading2"/>
      </w:pPr>
      <w:bookmarkStart w:id="191" w:name="_Toc454287256"/>
      <w:r>
        <w:t>Enterprise System Login with Roles</w:t>
      </w:r>
      <w:bookmarkEnd w:id="191"/>
    </w:p>
    <w:p w:rsidR="00F166BD" w:rsidRPr="00DC783B" w:rsidRDefault="00F166BD" w:rsidP="00F166BD">
      <w:pPr>
        <w:pStyle w:val="Heading3"/>
        <w:tabs>
          <w:tab w:val="clear" w:pos="862"/>
          <w:tab w:val="num" w:pos="1134"/>
        </w:tabs>
      </w:pPr>
      <w:bookmarkStart w:id="192" w:name="_Toc454287257"/>
      <w:r>
        <w:t>API Description</w:t>
      </w:r>
      <w:bookmarkEnd w:id="192"/>
    </w:p>
    <w:p w:rsidR="00F166BD" w:rsidRDefault="00F166BD" w:rsidP="00F166BD">
      <w:pPr>
        <w:ind w:left="1440"/>
      </w:pPr>
      <w:r>
        <w:t>This API authenticates the user to given Enterprise Site.</w:t>
      </w:r>
    </w:p>
    <w:p w:rsidR="00F166BD" w:rsidRDefault="00F166BD" w:rsidP="00F166BD">
      <w:pPr>
        <w:pStyle w:val="Heading3"/>
        <w:tabs>
          <w:tab w:val="clear" w:pos="862"/>
          <w:tab w:val="num" w:pos="1134"/>
        </w:tabs>
      </w:pPr>
      <w:bookmarkStart w:id="193" w:name="_Toc454287258"/>
      <w:r>
        <w:t>Request Message</w:t>
      </w:r>
      <w:bookmarkEnd w:id="193"/>
    </w:p>
    <w:p w:rsidR="00F166BD" w:rsidRDefault="00F166BD" w:rsidP="00F166BD"/>
    <w:tbl>
      <w:tblPr>
        <w:tblStyle w:val="TableGrid"/>
        <w:tblW w:w="9159" w:type="dxa"/>
        <w:tblInd w:w="1129" w:type="dxa"/>
        <w:tblLook w:val="04A0" w:firstRow="1" w:lastRow="0" w:firstColumn="1" w:lastColumn="0" w:noHBand="0" w:noVBand="1"/>
      </w:tblPr>
      <w:tblGrid>
        <w:gridCol w:w="1071"/>
        <w:gridCol w:w="999"/>
        <w:gridCol w:w="2875"/>
        <w:gridCol w:w="4214"/>
      </w:tblGrid>
      <w:tr w:rsidR="00F166BD" w:rsidTr="00CA0822">
        <w:trPr>
          <w:trHeight w:val="241"/>
        </w:trPr>
        <w:tc>
          <w:tcPr>
            <w:tcW w:w="1071" w:type="dxa"/>
          </w:tcPr>
          <w:p w:rsidR="00F166BD" w:rsidRPr="006C7BC3" w:rsidRDefault="00F166BD" w:rsidP="00A46A67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88" w:type="dxa"/>
            <w:gridSpan w:val="3"/>
          </w:tcPr>
          <w:p w:rsidR="00F166BD" w:rsidRDefault="00F166BD" w:rsidP="00A46A67">
            <w:r>
              <w:t>POST</w:t>
            </w:r>
          </w:p>
        </w:tc>
      </w:tr>
      <w:tr w:rsidR="00F166BD" w:rsidTr="00CA0822">
        <w:trPr>
          <w:trHeight w:val="483"/>
        </w:trPr>
        <w:tc>
          <w:tcPr>
            <w:tcW w:w="1071" w:type="dxa"/>
          </w:tcPr>
          <w:p w:rsidR="00F166BD" w:rsidRPr="006C7BC3" w:rsidRDefault="00F166BD" w:rsidP="00A46A67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88" w:type="dxa"/>
            <w:gridSpan w:val="3"/>
            <w:vAlign w:val="center"/>
          </w:tcPr>
          <w:p w:rsidR="00F166BD" w:rsidRDefault="002A1294" w:rsidP="00855E44">
            <w:pPr>
              <w:pStyle w:val="HTMLPreformatted"/>
            </w:pPr>
            <w:r>
              <w:t>/EnterpriseUserManagement/eSystem/login/loginWithRoles</w:t>
            </w:r>
          </w:p>
        </w:tc>
      </w:tr>
      <w:tr w:rsidR="00F166BD" w:rsidTr="00A46A67">
        <w:trPr>
          <w:trHeight w:val="241"/>
        </w:trPr>
        <w:tc>
          <w:tcPr>
            <w:tcW w:w="9159" w:type="dxa"/>
            <w:gridSpan w:val="4"/>
          </w:tcPr>
          <w:p w:rsidR="00F166BD" w:rsidRPr="006C7BC3" w:rsidRDefault="00F166BD" w:rsidP="00A46A67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F166BD" w:rsidTr="00CA0822">
        <w:trPr>
          <w:trHeight w:val="241"/>
        </w:trPr>
        <w:tc>
          <w:tcPr>
            <w:tcW w:w="2070" w:type="dxa"/>
            <w:gridSpan w:val="2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75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214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F166BD" w:rsidTr="00A46A67">
        <w:trPr>
          <w:trHeight w:val="241"/>
        </w:trPr>
        <w:tc>
          <w:tcPr>
            <w:tcW w:w="9159" w:type="dxa"/>
            <w:gridSpan w:val="4"/>
          </w:tcPr>
          <w:p w:rsidR="00F166BD" w:rsidRPr="00B8712A" w:rsidRDefault="00F166BD" w:rsidP="00A46A67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F166BD" w:rsidTr="00A46A67">
        <w:trPr>
          <w:trHeight w:val="241"/>
        </w:trPr>
        <w:tc>
          <w:tcPr>
            <w:tcW w:w="2070" w:type="dxa"/>
            <w:gridSpan w:val="2"/>
          </w:tcPr>
          <w:p w:rsidR="00F166BD" w:rsidRPr="00B8712A" w:rsidRDefault="00F166BD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89" w:type="dxa"/>
            <w:gridSpan w:val="2"/>
          </w:tcPr>
          <w:p w:rsidR="00F166BD" w:rsidRPr="00610FB7" w:rsidRDefault="00F166BD" w:rsidP="00A46A67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F166BD" w:rsidTr="00A46A67">
        <w:trPr>
          <w:trHeight w:val="241"/>
        </w:trPr>
        <w:tc>
          <w:tcPr>
            <w:tcW w:w="2070" w:type="dxa"/>
            <w:gridSpan w:val="2"/>
          </w:tcPr>
          <w:p w:rsidR="00F166BD" w:rsidRPr="00B8712A" w:rsidRDefault="00F166BD" w:rsidP="00A46A67">
            <w:pPr>
              <w:jc w:val="center"/>
            </w:pPr>
            <w:r>
              <w:t>N.A</w:t>
            </w:r>
          </w:p>
        </w:tc>
        <w:tc>
          <w:tcPr>
            <w:tcW w:w="7089" w:type="dxa"/>
            <w:gridSpan w:val="2"/>
          </w:tcPr>
          <w:p w:rsidR="00F166BD" w:rsidRPr="00610FB7" w:rsidRDefault="00F166BD" w:rsidP="00A46A67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F166BD" w:rsidTr="00A46A67">
        <w:trPr>
          <w:trHeight w:val="241"/>
        </w:trPr>
        <w:tc>
          <w:tcPr>
            <w:tcW w:w="9159" w:type="dxa"/>
            <w:gridSpan w:val="4"/>
          </w:tcPr>
          <w:p w:rsidR="00F166BD" w:rsidRDefault="00F166BD" w:rsidP="00A46A67">
            <w:r w:rsidRPr="006C7BC3">
              <w:rPr>
                <w:b/>
              </w:rPr>
              <w:t>Request Body</w:t>
            </w:r>
          </w:p>
        </w:tc>
      </w:tr>
      <w:tr w:rsidR="00F166BD" w:rsidTr="00A46A67">
        <w:trPr>
          <w:trHeight w:val="1367"/>
        </w:trPr>
        <w:tc>
          <w:tcPr>
            <w:tcW w:w="9159" w:type="dxa"/>
            <w:gridSpan w:val="4"/>
          </w:tcPr>
          <w:p w:rsidR="0060411B" w:rsidRDefault="0060411B" w:rsidP="0060411B">
            <w:r>
              <w:t>{</w:t>
            </w:r>
          </w:p>
          <w:p w:rsidR="0060411B" w:rsidRDefault="0060411B" w:rsidP="0060411B">
            <w:r>
              <w:t xml:space="preserve">  "enterpriseSystemId": "ESYS00000001",</w:t>
            </w:r>
          </w:p>
          <w:p w:rsidR="0060411B" w:rsidRDefault="0060411B" w:rsidP="0060411B">
            <w:r>
              <w:t xml:space="preserve">  "userName": "Admin",</w:t>
            </w:r>
          </w:p>
          <w:p w:rsidR="0060411B" w:rsidRDefault="0060411B" w:rsidP="0060411B">
            <w:r>
              <w:t xml:space="preserve">  "password": "Admin"</w:t>
            </w:r>
          </w:p>
          <w:p w:rsidR="00F166BD" w:rsidRDefault="0060411B" w:rsidP="0060411B">
            <w:r>
              <w:t>}</w:t>
            </w:r>
          </w:p>
        </w:tc>
      </w:tr>
    </w:tbl>
    <w:p w:rsidR="00F166BD" w:rsidRPr="00DC783B" w:rsidRDefault="00F166BD" w:rsidP="00F166BD">
      <w:pPr>
        <w:ind w:left="1080"/>
      </w:pPr>
    </w:p>
    <w:p w:rsidR="00F166BD" w:rsidRDefault="00F166BD" w:rsidP="00F166BD">
      <w:pPr>
        <w:pStyle w:val="Heading3"/>
        <w:tabs>
          <w:tab w:val="clear" w:pos="862"/>
          <w:tab w:val="num" w:pos="1134"/>
        </w:tabs>
      </w:pPr>
      <w:bookmarkStart w:id="194" w:name="_Toc454287259"/>
      <w:r>
        <w:lastRenderedPageBreak/>
        <w:t>Response Message</w:t>
      </w:r>
      <w:bookmarkEnd w:id="194"/>
    </w:p>
    <w:p w:rsidR="00F166BD" w:rsidRDefault="00F166BD" w:rsidP="00F166BD"/>
    <w:p w:rsidR="00F166BD" w:rsidRDefault="00F166BD" w:rsidP="00F166BD">
      <w:pPr>
        <w:ind w:left="1134"/>
      </w:pPr>
      <w:r>
        <w:t>Success Case:</w:t>
      </w:r>
    </w:p>
    <w:p w:rsidR="00F166BD" w:rsidRPr="00EB368F" w:rsidRDefault="00F166BD" w:rsidP="00F166BD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166BD" w:rsidRPr="006C7BC3" w:rsidTr="00A46A67">
        <w:tc>
          <w:tcPr>
            <w:tcW w:w="9072" w:type="dxa"/>
            <w:gridSpan w:val="2"/>
          </w:tcPr>
          <w:p w:rsidR="00F166BD" w:rsidRPr="006C7BC3" w:rsidRDefault="00F166B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166BD" w:rsidRPr="006C7BC3" w:rsidTr="00A46A67">
        <w:tc>
          <w:tcPr>
            <w:tcW w:w="1843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OK</w:t>
            </w:r>
          </w:p>
        </w:tc>
      </w:tr>
      <w:tr w:rsidR="00F166BD" w:rsidTr="00A46A67">
        <w:tc>
          <w:tcPr>
            <w:tcW w:w="9072" w:type="dxa"/>
            <w:gridSpan w:val="2"/>
          </w:tcPr>
          <w:p w:rsidR="00F166BD" w:rsidRPr="00B8712A" w:rsidRDefault="00F166BD" w:rsidP="00A46A67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F166BD" w:rsidTr="00A46A67">
        <w:tc>
          <w:tcPr>
            <w:tcW w:w="1843" w:type="dxa"/>
          </w:tcPr>
          <w:p w:rsidR="00F166BD" w:rsidRPr="00B8712A" w:rsidRDefault="00F166BD" w:rsidP="00A46A67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F166BD" w:rsidTr="00A46A67">
        <w:tc>
          <w:tcPr>
            <w:tcW w:w="1843" w:type="dxa"/>
          </w:tcPr>
          <w:p w:rsidR="00F166BD" w:rsidRPr="00B8712A" w:rsidRDefault="00F166BD" w:rsidP="00A46A67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F166BD" w:rsidRPr="00B8712A" w:rsidRDefault="00F166BD" w:rsidP="00A46A67">
            <w:pPr>
              <w:jc w:val="center"/>
            </w:pPr>
            <w:r>
              <w:t>application/json</w:t>
            </w:r>
          </w:p>
        </w:tc>
      </w:tr>
      <w:tr w:rsidR="00F166BD" w:rsidTr="00A46A67">
        <w:tc>
          <w:tcPr>
            <w:tcW w:w="9072" w:type="dxa"/>
            <w:gridSpan w:val="2"/>
          </w:tcPr>
          <w:p w:rsidR="00F166BD" w:rsidRDefault="00F166BD" w:rsidP="00A46A67">
            <w:r w:rsidRPr="00B8712A">
              <w:rPr>
                <w:b/>
              </w:rPr>
              <w:t>Response Body</w:t>
            </w:r>
          </w:p>
        </w:tc>
      </w:tr>
      <w:tr w:rsidR="00F166BD" w:rsidTr="00A46A67">
        <w:trPr>
          <w:trHeight w:val="1678"/>
        </w:trPr>
        <w:tc>
          <w:tcPr>
            <w:tcW w:w="9072" w:type="dxa"/>
            <w:gridSpan w:val="2"/>
          </w:tcPr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user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USR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ole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ROLE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oleNam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nterpriseSuperAdmin"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allowedOperations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value"/>
              </w:rPr>
              <w:t>[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3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6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tatu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09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AuthenticationSource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2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AdvancedUser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5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chduled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18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User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lastRenderedPageBreak/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1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Zone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4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Place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27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PIN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30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chedule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33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verride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36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uperAdmin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{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operationId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OP00000039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moduleOperationName</w:t>
            </w:r>
            <w:r>
              <w:rPr>
                <w:rStyle w:val="value"/>
              </w:rPr>
              <w:t xml:space="preserve">": </w:t>
            </w:r>
            <w:r>
              <w:rPr>
                <w:rStyle w:val="string"/>
              </w:rPr>
              <w:t>"SiteSuperAdmins"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read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execu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false</w:t>
            </w:r>
            <w:r>
              <w:rPr>
                <w:rStyle w:val="value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  "</w:t>
            </w:r>
            <w:r>
              <w:rPr>
                <w:rStyle w:val="attribute"/>
              </w:rPr>
              <w:t>writePermission</w:t>
            </w:r>
            <w:r>
              <w:rPr>
                <w:rStyle w:val="value"/>
              </w:rPr>
              <w:t xml:space="preserve">": </w:t>
            </w:r>
            <w:r>
              <w:rPr>
                <w:rStyle w:val="literal"/>
              </w:rPr>
              <w:t>true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value"/>
              </w:rPr>
              <w:t xml:space="preserve">    }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value"/>
              </w:rPr>
              <w:t xml:space="preserve">  ]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cod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number"/>
              </w:rPr>
              <w:t>6000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msg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Valid User"</w:t>
            </w:r>
            <w:r>
              <w:rPr>
                <w:rStyle w:val="HTMLCode"/>
                <w:rFonts w:eastAsia="Batang"/>
              </w:rPr>
              <w:t>,</w:t>
            </w:r>
          </w:p>
          <w:p w:rsidR="0060411B" w:rsidRDefault="0060411B" w:rsidP="0060411B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responseCode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OK"</w:t>
            </w:r>
          </w:p>
          <w:p w:rsidR="0060411B" w:rsidRDefault="0060411B" w:rsidP="0060411B">
            <w:pPr>
              <w:pStyle w:val="HTMLPreformatted"/>
              <w:rPr>
                <w:rFonts w:eastAsia="Times New Roman"/>
                <w:snapToGrid/>
                <w:color w:val="auto"/>
                <w:lang w:val="en-IN" w:eastAsia="en-IN"/>
              </w:rPr>
            </w:pPr>
            <w:r>
              <w:rPr>
                <w:rStyle w:val="value"/>
              </w:rPr>
              <w:t>}</w:t>
            </w:r>
          </w:p>
          <w:p w:rsidR="00F166BD" w:rsidRDefault="00F166BD" w:rsidP="0060411B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</w:pPr>
          </w:p>
        </w:tc>
      </w:tr>
    </w:tbl>
    <w:p w:rsidR="00F166BD" w:rsidRPr="00DC783B" w:rsidRDefault="00F166BD" w:rsidP="00F166BD">
      <w:pPr>
        <w:ind w:left="862"/>
      </w:pPr>
    </w:p>
    <w:p w:rsidR="00F166BD" w:rsidRDefault="00F166BD" w:rsidP="00F166BD">
      <w:pPr>
        <w:rPr>
          <w:b/>
          <w:bCs/>
          <w:sz w:val="22"/>
          <w:szCs w:val="22"/>
        </w:rPr>
      </w:pPr>
    </w:p>
    <w:p w:rsidR="00F166BD" w:rsidRPr="00FB1383" w:rsidRDefault="00F166BD" w:rsidP="00F166BD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F166BD" w:rsidRDefault="00F166BD" w:rsidP="00F166BD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F166BD" w:rsidRPr="006C7BC3" w:rsidTr="00A46A67">
        <w:tc>
          <w:tcPr>
            <w:tcW w:w="9072" w:type="dxa"/>
            <w:gridSpan w:val="2"/>
          </w:tcPr>
          <w:p w:rsidR="00F166BD" w:rsidRPr="006C7BC3" w:rsidRDefault="00F166BD" w:rsidP="00A46A67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F166BD" w:rsidRPr="006C7BC3" w:rsidTr="00A46A67">
        <w:tc>
          <w:tcPr>
            <w:tcW w:w="1843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F166BD" w:rsidRPr="006C7BC3" w:rsidRDefault="00F166BD" w:rsidP="00A46A67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lastRenderedPageBreak/>
              <w:t>400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Bad Request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Forbidden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Not Found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Internal Server Error</w:t>
            </w:r>
          </w:p>
        </w:tc>
      </w:tr>
      <w:tr w:rsidR="00F166BD" w:rsidTr="00A46A67">
        <w:tc>
          <w:tcPr>
            <w:tcW w:w="1843" w:type="dxa"/>
          </w:tcPr>
          <w:p w:rsidR="00F166BD" w:rsidRDefault="00F166BD" w:rsidP="00A46A67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F166BD" w:rsidRDefault="00F166BD" w:rsidP="00A46A67">
            <w:pPr>
              <w:jc w:val="center"/>
            </w:pPr>
            <w:r>
              <w:t>Service Unavailable</w:t>
            </w:r>
          </w:p>
        </w:tc>
      </w:tr>
    </w:tbl>
    <w:p w:rsidR="00F166BD" w:rsidRPr="009A20F9" w:rsidRDefault="00F166BD" w:rsidP="00F166BD"/>
    <w:p w:rsidR="00F166BD" w:rsidRPr="006A51A2" w:rsidRDefault="00F166BD" w:rsidP="00F166BD">
      <w:pPr>
        <w:rPr>
          <w:b/>
        </w:rPr>
      </w:pPr>
    </w:p>
    <w:p w:rsidR="00F166BD" w:rsidRPr="006A51A2" w:rsidRDefault="00F166BD" w:rsidP="00F166BD">
      <w:pPr>
        <w:rPr>
          <w:b/>
        </w:rPr>
      </w:pPr>
    </w:p>
    <w:p w:rsidR="006D5331" w:rsidRDefault="006D5331" w:rsidP="006D5331">
      <w:pPr>
        <w:pStyle w:val="Heading2"/>
      </w:pPr>
      <w:bookmarkStart w:id="195" w:name="_Toc454287260"/>
      <w:r>
        <w:t>Enterprise Site Login</w:t>
      </w:r>
      <w:bookmarkEnd w:id="195"/>
    </w:p>
    <w:p w:rsidR="006D5331" w:rsidRPr="00DC783B" w:rsidRDefault="006D5331" w:rsidP="006D5331">
      <w:pPr>
        <w:pStyle w:val="Heading3"/>
        <w:tabs>
          <w:tab w:val="clear" w:pos="862"/>
          <w:tab w:val="num" w:pos="1134"/>
        </w:tabs>
      </w:pPr>
      <w:bookmarkStart w:id="196" w:name="_Toc454287261"/>
      <w:r>
        <w:t>API Description</w:t>
      </w:r>
      <w:bookmarkEnd w:id="196"/>
    </w:p>
    <w:p w:rsidR="006D5331" w:rsidRDefault="006D5331" w:rsidP="006D5331">
      <w:pPr>
        <w:ind w:left="1440"/>
      </w:pPr>
      <w:r>
        <w:t>This API authenticates the user to given Enterprise Site.</w:t>
      </w:r>
    </w:p>
    <w:p w:rsidR="006D5331" w:rsidRDefault="006D5331" w:rsidP="006D5331">
      <w:pPr>
        <w:pStyle w:val="Heading3"/>
        <w:tabs>
          <w:tab w:val="clear" w:pos="862"/>
          <w:tab w:val="num" w:pos="1134"/>
        </w:tabs>
      </w:pPr>
      <w:bookmarkStart w:id="197" w:name="_Toc454287262"/>
      <w:r>
        <w:t>Request Message</w:t>
      </w:r>
      <w:bookmarkEnd w:id="197"/>
    </w:p>
    <w:p w:rsidR="006D5331" w:rsidRDefault="006D5331" w:rsidP="006D5331"/>
    <w:tbl>
      <w:tblPr>
        <w:tblStyle w:val="TableGrid"/>
        <w:tblW w:w="9159" w:type="dxa"/>
        <w:tblInd w:w="1129" w:type="dxa"/>
        <w:tblLook w:val="04A0" w:firstRow="1" w:lastRow="0" w:firstColumn="1" w:lastColumn="0" w:noHBand="0" w:noVBand="1"/>
      </w:tblPr>
      <w:tblGrid>
        <w:gridCol w:w="1419"/>
        <w:gridCol w:w="994"/>
        <w:gridCol w:w="2743"/>
        <w:gridCol w:w="4003"/>
      </w:tblGrid>
      <w:tr w:rsidR="006D5331" w:rsidTr="00CB782A">
        <w:trPr>
          <w:trHeight w:val="241"/>
        </w:trPr>
        <w:tc>
          <w:tcPr>
            <w:tcW w:w="1071" w:type="dxa"/>
          </w:tcPr>
          <w:p w:rsidR="006D5331" w:rsidRPr="006C7BC3" w:rsidRDefault="006D5331" w:rsidP="00CB782A">
            <w:pPr>
              <w:rPr>
                <w:b/>
              </w:rPr>
            </w:pPr>
            <w:r>
              <w:rPr>
                <w:b/>
              </w:rPr>
              <w:t>Method</w:t>
            </w:r>
          </w:p>
        </w:tc>
        <w:tc>
          <w:tcPr>
            <w:tcW w:w="8087" w:type="dxa"/>
            <w:gridSpan w:val="3"/>
          </w:tcPr>
          <w:p w:rsidR="006D5331" w:rsidRDefault="006D5331" w:rsidP="00CB782A">
            <w:r>
              <w:t>POST</w:t>
            </w:r>
          </w:p>
        </w:tc>
      </w:tr>
      <w:tr w:rsidR="006D5331" w:rsidTr="00CB782A">
        <w:trPr>
          <w:trHeight w:val="483"/>
        </w:trPr>
        <w:tc>
          <w:tcPr>
            <w:tcW w:w="1071" w:type="dxa"/>
          </w:tcPr>
          <w:p w:rsidR="006D5331" w:rsidRPr="006C7BC3" w:rsidRDefault="006D5331" w:rsidP="00CB782A">
            <w:pPr>
              <w:rPr>
                <w:b/>
              </w:rPr>
            </w:pPr>
            <w:r>
              <w:rPr>
                <w:b/>
              </w:rPr>
              <w:t>URL</w:t>
            </w:r>
          </w:p>
        </w:tc>
        <w:tc>
          <w:tcPr>
            <w:tcW w:w="8087" w:type="dxa"/>
            <w:gridSpan w:val="3"/>
            <w:vAlign w:val="center"/>
          </w:tcPr>
          <w:p w:rsidR="006D5331" w:rsidRDefault="00D67740" w:rsidP="00595FD5">
            <w:pPr>
              <w:pStyle w:val="HTMLPreformatted"/>
            </w:pPr>
            <w:r>
              <w:t>/EnterpriseUserManagement/eSite/login</w:t>
            </w:r>
          </w:p>
        </w:tc>
      </w:tr>
      <w:tr w:rsidR="006D5331" w:rsidTr="00CB782A">
        <w:trPr>
          <w:trHeight w:val="241"/>
        </w:trPr>
        <w:tc>
          <w:tcPr>
            <w:tcW w:w="9159" w:type="dxa"/>
            <w:gridSpan w:val="4"/>
          </w:tcPr>
          <w:p w:rsidR="006D5331" w:rsidRPr="006C7BC3" w:rsidRDefault="006D5331" w:rsidP="00CB782A">
            <w:pPr>
              <w:rPr>
                <w:b/>
              </w:rPr>
            </w:pPr>
            <w:r w:rsidRPr="006C7BC3">
              <w:rPr>
                <w:b/>
              </w:rPr>
              <w:t>Request Parameters</w:t>
            </w:r>
          </w:p>
        </w:tc>
      </w:tr>
      <w:tr w:rsidR="006D5331" w:rsidTr="00CB782A">
        <w:trPr>
          <w:trHeight w:val="241"/>
        </w:trPr>
        <w:tc>
          <w:tcPr>
            <w:tcW w:w="2070" w:type="dxa"/>
            <w:gridSpan w:val="2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Name</w:t>
            </w:r>
          </w:p>
        </w:tc>
        <w:tc>
          <w:tcPr>
            <w:tcW w:w="2875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Data Type</w:t>
            </w:r>
          </w:p>
        </w:tc>
        <w:tc>
          <w:tcPr>
            <w:tcW w:w="4213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Description</w:t>
            </w:r>
          </w:p>
        </w:tc>
      </w:tr>
      <w:tr w:rsidR="006D5331" w:rsidTr="00CB782A">
        <w:trPr>
          <w:trHeight w:val="241"/>
        </w:trPr>
        <w:tc>
          <w:tcPr>
            <w:tcW w:w="2070" w:type="dxa"/>
            <w:gridSpan w:val="2"/>
          </w:tcPr>
          <w:p w:rsidR="006D5331" w:rsidRDefault="00A614DF" w:rsidP="00CB782A">
            <w:pPr>
              <w:jc w:val="center"/>
            </w:pPr>
            <w:r w:rsidRPr="00C7323E">
              <w:rPr>
                <w:rFonts w:ascii="Courier New" w:eastAsia="Times New Roman" w:hAnsi="Courier New" w:cs="Courier New"/>
                <w:snapToGrid/>
                <w:color w:val="auto"/>
                <w:lang w:val="en-IN" w:eastAsia="en-IN"/>
              </w:rPr>
              <w:t>enterpriseSystemId</w:t>
            </w:r>
          </w:p>
        </w:tc>
        <w:tc>
          <w:tcPr>
            <w:tcW w:w="2875" w:type="dxa"/>
          </w:tcPr>
          <w:p w:rsidR="006D5331" w:rsidRDefault="006D5331" w:rsidP="00CB782A">
            <w:pPr>
              <w:jc w:val="center"/>
            </w:pPr>
            <w:r>
              <w:t>String</w:t>
            </w:r>
          </w:p>
        </w:tc>
        <w:tc>
          <w:tcPr>
            <w:tcW w:w="4213" w:type="dxa"/>
          </w:tcPr>
          <w:p w:rsidR="006D5331" w:rsidRDefault="006D5331" w:rsidP="00CB782A">
            <w:pPr>
              <w:jc w:val="center"/>
            </w:pPr>
            <w:r>
              <w:t>The ID of the Enterprise</w:t>
            </w:r>
            <w:r w:rsidR="00A614DF">
              <w:t xml:space="preserve"> System</w:t>
            </w:r>
          </w:p>
        </w:tc>
      </w:tr>
      <w:tr w:rsidR="006D5331" w:rsidTr="00CB782A">
        <w:trPr>
          <w:trHeight w:val="226"/>
        </w:trPr>
        <w:tc>
          <w:tcPr>
            <w:tcW w:w="2070" w:type="dxa"/>
            <w:gridSpan w:val="2"/>
          </w:tcPr>
          <w:p w:rsidR="006D5331" w:rsidRPr="00CD4665" w:rsidRDefault="006D5331" w:rsidP="00CB782A">
            <w:pPr>
              <w:jc w:val="center"/>
            </w:pPr>
            <w:r w:rsidRPr="0085229A">
              <w:t>adminId</w:t>
            </w:r>
          </w:p>
        </w:tc>
        <w:tc>
          <w:tcPr>
            <w:tcW w:w="2875" w:type="dxa"/>
          </w:tcPr>
          <w:p w:rsidR="006D5331" w:rsidRDefault="006D5331" w:rsidP="00CB782A">
            <w:pPr>
              <w:jc w:val="center"/>
            </w:pPr>
            <w:r>
              <w:t>String</w:t>
            </w:r>
          </w:p>
        </w:tc>
        <w:tc>
          <w:tcPr>
            <w:tcW w:w="4213" w:type="dxa"/>
          </w:tcPr>
          <w:p w:rsidR="006D5331" w:rsidRDefault="006D5331" w:rsidP="00CB782A">
            <w:pPr>
              <w:jc w:val="center"/>
            </w:pPr>
            <w:r>
              <w:t>The ID of admin user</w:t>
            </w:r>
          </w:p>
        </w:tc>
      </w:tr>
      <w:tr w:rsidR="006D5331" w:rsidTr="00CB782A">
        <w:trPr>
          <w:trHeight w:val="241"/>
        </w:trPr>
        <w:tc>
          <w:tcPr>
            <w:tcW w:w="9159" w:type="dxa"/>
            <w:gridSpan w:val="4"/>
          </w:tcPr>
          <w:p w:rsidR="006D5331" w:rsidRPr="00B8712A" w:rsidRDefault="006D5331" w:rsidP="00CB782A">
            <w:pPr>
              <w:rPr>
                <w:b/>
              </w:rPr>
            </w:pPr>
            <w:r>
              <w:rPr>
                <w:b/>
              </w:rPr>
              <w:t>Request Headers</w:t>
            </w:r>
          </w:p>
        </w:tc>
      </w:tr>
      <w:tr w:rsidR="006D5331" w:rsidTr="00CB782A">
        <w:trPr>
          <w:trHeight w:val="241"/>
        </w:trPr>
        <w:tc>
          <w:tcPr>
            <w:tcW w:w="2070" w:type="dxa"/>
            <w:gridSpan w:val="2"/>
          </w:tcPr>
          <w:p w:rsidR="006D5331" w:rsidRPr="00B8712A" w:rsidRDefault="006D5331" w:rsidP="00CB782A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089" w:type="dxa"/>
            <w:gridSpan w:val="2"/>
          </w:tcPr>
          <w:p w:rsidR="006D5331" w:rsidRPr="00610FB7" w:rsidRDefault="006D5331" w:rsidP="00CB782A">
            <w:pPr>
              <w:jc w:val="center"/>
              <w:rPr>
                <w:b/>
                <w:highlight w:val="yellow"/>
              </w:rPr>
            </w:pPr>
            <w:r>
              <w:rPr>
                <w:b/>
              </w:rPr>
              <w:t>Applicable Content</w:t>
            </w:r>
          </w:p>
        </w:tc>
      </w:tr>
      <w:tr w:rsidR="006D5331" w:rsidTr="00CB782A">
        <w:trPr>
          <w:trHeight w:val="241"/>
        </w:trPr>
        <w:tc>
          <w:tcPr>
            <w:tcW w:w="2070" w:type="dxa"/>
            <w:gridSpan w:val="2"/>
          </w:tcPr>
          <w:p w:rsidR="006D5331" w:rsidRPr="00B8712A" w:rsidRDefault="006D5331" w:rsidP="00CB782A">
            <w:pPr>
              <w:jc w:val="center"/>
            </w:pPr>
            <w:r>
              <w:t>N.A</w:t>
            </w:r>
          </w:p>
        </w:tc>
        <w:tc>
          <w:tcPr>
            <w:tcW w:w="7089" w:type="dxa"/>
            <w:gridSpan w:val="2"/>
          </w:tcPr>
          <w:p w:rsidR="006D5331" w:rsidRPr="00610FB7" w:rsidRDefault="006D5331" w:rsidP="00CB782A">
            <w:pPr>
              <w:jc w:val="center"/>
              <w:rPr>
                <w:highlight w:val="yellow"/>
              </w:rPr>
            </w:pPr>
            <w:r>
              <w:t>N.A</w:t>
            </w:r>
          </w:p>
        </w:tc>
      </w:tr>
      <w:tr w:rsidR="006D5331" w:rsidTr="00CB782A">
        <w:trPr>
          <w:trHeight w:val="241"/>
        </w:trPr>
        <w:tc>
          <w:tcPr>
            <w:tcW w:w="9159" w:type="dxa"/>
            <w:gridSpan w:val="4"/>
          </w:tcPr>
          <w:p w:rsidR="006D5331" w:rsidRDefault="006D5331" w:rsidP="00CB782A">
            <w:r w:rsidRPr="006C7BC3">
              <w:rPr>
                <w:b/>
              </w:rPr>
              <w:t>Request Body</w:t>
            </w:r>
          </w:p>
        </w:tc>
      </w:tr>
      <w:tr w:rsidR="006D5331" w:rsidTr="00CB782A">
        <w:trPr>
          <w:trHeight w:val="1367"/>
        </w:trPr>
        <w:tc>
          <w:tcPr>
            <w:tcW w:w="9159" w:type="dxa"/>
            <w:gridSpan w:val="4"/>
          </w:tcPr>
          <w:p w:rsidR="006D5331" w:rsidRDefault="006D5331" w:rsidP="006D5331">
            <w:r>
              <w:t>{</w:t>
            </w:r>
          </w:p>
          <w:p w:rsidR="006D5331" w:rsidRDefault="006D5331" w:rsidP="006D5331">
            <w:r>
              <w:t xml:space="preserve">  "enterpriseSiteId": "ESITE00000001",</w:t>
            </w:r>
          </w:p>
          <w:p w:rsidR="006D5331" w:rsidRDefault="006D5331" w:rsidP="006D5331">
            <w:r>
              <w:t xml:space="preserve">  "userName": "</w:t>
            </w:r>
            <w:r w:rsidR="00F8085B">
              <w:t>Admin</w:t>
            </w:r>
            <w:r>
              <w:t>",</w:t>
            </w:r>
          </w:p>
          <w:p w:rsidR="006D5331" w:rsidRDefault="006D5331" w:rsidP="006D5331">
            <w:r>
              <w:t xml:space="preserve">  "password": "</w:t>
            </w:r>
            <w:r w:rsidR="00F8085B">
              <w:t xml:space="preserve"> Admin</w:t>
            </w:r>
            <w:r>
              <w:t>"</w:t>
            </w:r>
          </w:p>
          <w:p w:rsidR="006D5331" w:rsidRDefault="006D5331" w:rsidP="006D5331">
            <w:r>
              <w:t>}</w:t>
            </w:r>
          </w:p>
        </w:tc>
      </w:tr>
    </w:tbl>
    <w:p w:rsidR="006D5331" w:rsidRPr="00DC783B" w:rsidRDefault="006D5331" w:rsidP="006D5331">
      <w:pPr>
        <w:ind w:left="1080"/>
      </w:pPr>
    </w:p>
    <w:p w:rsidR="006D5331" w:rsidRDefault="006D5331" w:rsidP="006D5331">
      <w:pPr>
        <w:pStyle w:val="Heading3"/>
        <w:tabs>
          <w:tab w:val="clear" w:pos="862"/>
          <w:tab w:val="num" w:pos="1134"/>
        </w:tabs>
      </w:pPr>
      <w:bookmarkStart w:id="198" w:name="_Toc454287263"/>
      <w:r>
        <w:t>Response Message</w:t>
      </w:r>
      <w:bookmarkEnd w:id="198"/>
    </w:p>
    <w:p w:rsidR="006D5331" w:rsidRDefault="006D5331" w:rsidP="006D5331"/>
    <w:p w:rsidR="006D5331" w:rsidRDefault="006D5331" w:rsidP="006D5331">
      <w:pPr>
        <w:ind w:left="1134"/>
      </w:pPr>
      <w:r>
        <w:t>Success Case:</w:t>
      </w:r>
    </w:p>
    <w:p w:rsidR="006D5331" w:rsidRPr="00EB368F" w:rsidRDefault="006D5331" w:rsidP="006D5331">
      <w:pPr>
        <w:ind w:left="1440"/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D5331" w:rsidRPr="006C7BC3" w:rsidTr="00CB782A">
        <w:tc>
          <w:tcPr>
            <w:tcW w:w="9072" w:type="dxa"/>
            <w:gridSpan w:val="2"/>
          </w:tcPr>
          <w:p w:rsidR="006D5331" w:rsidRPr="006C7BC3" w:rsidRDefault="006D5331" w:rsidP="00CB782A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D5331" w:rsidRPr="006C7BC3" w:rsidTr="00CB782A">
        <w:tc>
          <w:tcPr>
            <w:tcW w:w="1843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200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OK</w:t>
            </w:r>
          </w:p>
        </w:tc>
      </w:tr>
      <w:tr w:rsidR="006D5331" w:rsidTr="00CB782A">
        <w:tc>
          <w:tcPr>
            <w:tcW w:w="9072" w:type="dxa"/>
            <w:gridSpan w:val="2"/>
          </w:tcPr>
          <w:p w:rsidR="006D5331" w:rsidRPr="00B8712A" w:rsidRDefault="006D5331" w:rsidP="00CB782A">
            <w:pPr>
              <w:rPr>
                <w:b/>
              </w:rPr>
            </w:pPr>
            <w:r>
              <w:rPr>
                <w:b/>
              </w:rPr>
              <w:t>Response Headers</w:t>
            </w:r>
          </w:p>
        </w:tc>
      </w:tr>
      <w:tr w:rsidR="006D5331" w:rsidTr="00CB782A">
        <w:tc>
          <w:tcPr>
            <w:tcW w:w="1843" w:type="dxa"/>
          </w:tcPr>
          <w:p w:rsidR="006D5331" w:rsidRPr="00B8712A" w:rsidRDefault="006D5331" w:rsidP="00CB782A">
            <w:pPr>
              <w:jc w:val="center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  <w:rPr>
                <w:b/>
              </w:rPr>
            </w:pPr>
            <w:r>
              <w:rPr>
                <w:b/>
              </w:rPr>
              <w:t>Value</w:t>
            </w:r>
          </w:p>
        </w:tc>
      </w:tr>
      <w:tr w:rsidR="006D5331" w:rsidTr="00CB782A">
        <w:tc>
          <w:tcPr>
            <w:tcW w:w="1843" w:type="dxa"/>
          </w:tcPr>
          <w:p w:rsidR="006D5331" w:rsidRPr="00B8712A" w:rsidRDefault="006D5331" w:rsidP="00CB782A">
            <w:pPr>
              <w:jc w:val="center"/>
            </w:pPr>
            <w:r>
              <w:t>content-type</w:t>
            </w:r>
          </w:p>
        </w:tc>
        <w:tc>
          <w:tcPr>
            <w:tcW w:w="7229" w:type="dxa"/>
          </w:tcPr>
          <w:p w:rsidR="006D5331" w:rsidRPr="00B8712A" w:rsidRDefault="006D5331" w:rsidP="00CB782A">
            <w:pPr>
              <w:jc w:val="center"/>
            </w:pPr>
            <w:r>
              <w:t>application/json</w:t>
            </w:r>
          </w:p>
        </w:tc>
      </w:tr>
      <w:tr w:rsidR="006D5331" w:rsidTr="00CB782A">
        <w:tc>
          <w:tcPr>
            <w:tcW w:w="9072" w:type="dxa"/>
            <w:gridSpan w:val="2"/>
          </w:tcPr>
          <w:p w:rsidR="006D5331" w:rsidRDefault="006D5331" w:rsidP="00CB782A">
            <w:r w:rsidRPr="00B8712A">
              <w:rPr>
                <w:b/>
              </w:rPr>
              <w:t>Response Body</w:t>
            </w:r>
          </w:p>
        </w:tc>
      </w:tr>
      <w:tr w:rsidR="006D5331" w:rsidTr="00CB782A">
        <w:trPr>
          <w:trHeight w:val="1678"/>
        </w:trPr>
        <w:tc>
          <w:tcPr>
            <w:tcW w:w="9072" w:type="dxa"/>
            <w:gridSpan w:val="2"/>
          </w:tcPr>
          <w:p w:rsidR="008C5D80" w:rsidRDefault="008C5D80" w:rsidP="008C5D80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>{</w:t>
            </w:r>
          </w:p>
          <w:p w:rsidR="008C5D80" w:rsidRDefault="008C5D80" w:rsidP="008C5D80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entrpriseSystem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SYS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8C5D80" w:rsidRDefault="008C5D80" w:rsidP="008C5D80">
            <w:pPr>
              <w:pStyle w:val="HTMLPreformatted"/>
              <w:rPr>
                <w:rStyle w:val="HTMLCode"/>
                <w:rFonts w:eastAsia="Batang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entrpriseSite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ESITE00000001"</w:t>
            </w:r>
            <w:r>
              <w:rPr>
                <w:rStyle w:val="HTMLCode"/>
                <w:rFonts w:eastAsia="Batang"/>
              </w:rPr>
              <w:t>,</w:t>
            </w:r>
          </w:p>
          <w:p w:rsidR="008C5D80" w:rsidRDefault="008C5D80" w:rsidP="008C5D80">
            <w:pPr>
              <w:pStyle w:val="HTMLPreformatted"/>
              <w:rPr>
                <w:rStyle w:val="value"/>
              </w:rPr>
            </w:pPr>
            <w:r>
              <w:rPr>
                <w:rStyle w:val="HTMLCode"/>
                <w:rFonts w:eastAsia="Batang"/>
              </w:rPr>
              <w:t xml:space="preserve">  "</w:t>
            </w:r>
            <w:r>
              <w:rPr>
                <w:rStyle w:val="attribute"/>
              </w:rPr>
              <w:t>userId</w:t>
            </w:r>
            <w:r>
              <w:rPr>
                <w:rStyle w:val="HTMLCode"/>
                <w:rFonts w:eastAsia="Batang"/>
              </w:rPr>
              <w:t xml:space="preserve">": </w:t>
            </w:r>
            <w:r>
              <w:rPr>
                <w:rStyle w:val="string"/>
              </w:rPr>
              <w:t>"USR00000001"</w:t>
            </w:r>
          </w:p>
          <w:p w:rsidR="006D5331" w:rsidRDefault="008C5D80" w:rsidP="008C5D80">
            <w:pPr>
              <w:pStyle w:val="HTMLPreformatted"/>
            </w:pPr>
            <w:r>
              <w:rPr>
                <w:rStyle w:val="value"/>
              </w:rPr>
              <w:t>}</w:t>
            </w:r>
          </w:p>
        </w:tc>
      </w:tr>
    </w:tbl>
    <w:p w:rsidR="006D5331" w:rsidRPr="00DC783B" w:rsidRDefault="006D5331" w:rsidP="006D5331">
      <w:pPr>
        <w:ind w:left="862"/>
      </w:pPr>
    </w:p>
    <w:p w:rsidR="006D5331" w:rsidRDefault="006D5331" w:rsidP="006D5331">
      <w:pPr>
        <w:rPr>
          <w:b/>
          <w:bCs/>
          <w:sz w:val="22"/>
          <w:szCs w:val="22"/>
        </w:rPr>
      </w:pPr>
    </w:p>
    <w:p w:rsidR="006D5331" w:rsidRPr="00FB1383" w:rsidRDefault="006D5331" w:rsidP="006D5331">
      <w:pPr>
        <w:ind w:left="1134"/>
        <w:rPr>
          <w:bCs/>
          <w:szCs w:val="22"/>
        </w:rPr>
      </w:pPr>
      <w:r w:rsidRPr="00FB1383">
        <w:rPr>
          <w:bCs/>
          <w:szCs w:val="22"/>
        </w:rPr>
        <w:t>Failure Cases:</w:t>
      </w:r>
    </w:p>
    <w:p w:rsidR="006D5331" w:rsidRDefault="006D5331" w:rsidP="006D5331">
      <w:pPr>
        <w:ind w:left="1134"/>
        <w:rPr>
          <w:bCs/>
          <w:sz w:val="22"/>
          <w:szCs w:val="22"/>
        </w:rPr>
      </w:pPr>
    </w:p>
    <w:tbl>
      <w:tblPr>
        <w:tblStyle w:val="TableGrid"/>
        <w:tblW w:w="9072" w:type="dxa"/>
        <w:tblInd w:w="1129" w:type="dxa"/>
        <w:tblLook w:val="04A0" w:firstRow="1" w:lastRow="0" w:firstColumn="1" w:lastColumn="0" w:noHBand="0" w:noVBand="1"/>
      </w:tblPr>
      <w:tblGrid>
        <w:gridCol w:w="1843"/>
        <w:gridCol w:w="7229"/>
      </w:tblGrid>
      <w:tr w:rsidR="006D5331" w:rsidRPr="006C7BC3" w:rsidTr="00CB782A">
        <w:tc>
          <w:tcPr>
            <w:tcW w:w="9072" w:type="dxa"/>
            <w:gridSpan w:val="2"/>
          </w:tcPr>
          <w:p w:rsidR="006D5331" w:rsidRPr="006C7BC3" w:rsidRDefault="006D5331" w:rsidP="00CB782A">
            <w:pPr>
              <w:rPr>
                <w:b/>
              </w:rPr>
            </w:pPr>
            <w:r w:rsidRPr="006C7BC3">
              <w:rPr>
                <w:b/>
              </w:rPr>
              <w:t>Response Codes</w:t>
            </w:r>
          </w:p>
        </w:tc>
      </w:tr>
      <w:tr w:rsidR="006D5331" w:rsidRPr="006C7BC3" w:rsidTr="00CB782A">
        <w:tc>
          <w:tcPr>
            <w:tcW w:w="1843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 w:rsidRPr="006C7BC3">
              <w:rPr>
                <w:b/>
              </w:rPr>
              <w:t>Code</w:t>
            </w:r>
          </w:p>
        </w:tc>
        <w:tc>
          <w:tcPr>
            <w:tcW w:w="7229" w:type="dxa"/>
          </w:tcPr>
          <w:p w:rsidR="006D5331" w:rsidRPr="006C7BC3" w:rsidRDefault="006D5331" w:rsidP="00CB782A">
            <w:pPr>
              <w:jc w:val="center"/>
              <w:rPr>
                <w:b/>
              </w:rPr>
            </w:pPr>
            <w:r>
              <w:rPr>
                <w:b/>
              </w:rPr>
              <w:t>Reason Phrase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400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Bad Request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403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Forbidden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404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Not Found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500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Internal Server Error</w:t>
            </w:r>
          </w:p>
        </w:tc>
      </w:tr>
      <w:tr w:rsidR="006D5331" w:rsidTr="00CB782A">
        <w:tc>
          <w:tcPr>
            <w:tcW w:w="1843" w:type="dxa"/>
          </w:tcPr>
          <w:p w:rsidR="006D5331" w:rsidRDefault="006D5331" w:rsidP="00CB782A">
            <w:pPr>
              <w:jc w:val="center"/>
            </w:pPr>
            <w:r>
              <w:t>503</w:t>
            </w:r>
          </w:p>
        </w:tc>
        <w:tc>
          <w:tcPr>
            <w:tcW w:w="7229" w:type="dxa"/>
          </w:tcPr>
          <w:p w:rsidR="006D5331" w:rsidRDefault="006D5331" w:rsidP="00CB782A">
            <w:pPr>
              <w:jc w:val="center"/>
            </w:pPr>
            <w:r>
              <w:t>Service Unavailable</w:t>
            </w:r>
          </w:p>
        </w:tc>
      </w:tr>
    </w:tbl>
    <w:p w:rsidR="006D5331" w:rsidRPr="009A20F9" w:rsidRDefault="006D5331" w:rsidP="006D5331"/>
    <w:p w:rsidR="006D5331" w:rsidRPr="006A51A2" w:rsidRDefault="006D5331" w:rsidP="006D5331">
      <w:pPr>
        <w:rPr>
          <w:b/>
        </w:rPr>
      </w:pPr>
    </w:p>
    <w:sectPr w:rsidR="006D5331" w:rsidRPr="006A51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Garamond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lackadder ITC">
    <w:panose1 w:val="04020505051007020D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RKURI+Georgia">
    <w:altName w:val="MRKURI+Georg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9A83F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EB6258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96A7F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4C4B21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788F5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A9802E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C6F6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986CD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30673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E165E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83B77"/>
    <w:multiLevelType w:val="hybridMultilevel"/>
    <w:tmpl w:val="1EDC36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8CA1135"/>
    <w:multiLevelType w:val="hybridMultilevel"/>
    <w:tmpl w:val="1EDC36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0F03548"/>
    <w:multiLevelType w:val="hybridMultilevel"/>
    <w:tmpl w:val="AD88BB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C6F024C"/>
    <w:multiLevelType w:val="hybridMultilevel"/>
    <w:tmpl w:val="1EDC36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382688A"/>
    <w:multiLevelType w:val="hybridMultilevel"/>
    <w:tmpl w:val="1EDC3660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59B0778F"/>
    <w:multiLevelType w:val="hybridMultilevel"/>
    <w:tmpl w:val="5764EEFC"/>
    <w:lvl w:ilvl="0" w:tplc="C1CA0990">
      <w:start w:val="1"/>
      <w:numFmt w:val="decimal"/>
      <w:lvlText w:val="%1."/>
      <w:lvlJc w:val="left"/>
      <w:pPr>
        <w:ind w:left="1440" w:hanging="360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A14096D"/>
    <w:multiLevelType w:val="multilevel"/>
    <w:tmpl w:val="837EE594"/>
    <w:lvl w:ilvl="0">
      <w:start w:val="1"/>
      <w:numFmt w:val="decimal"/>
      <w:pStyle w:val="Heading1"/>
      <w:lvlText w:val="%1."/>
      <w:lvlJc w:val="left"/>
      <w:pPr>
        <w:tabs>
          <w:tab w:val="num" w:pos="0"/>
        </w:tabs>
        <w:ind w:left="1080" w:hanging="1080"/>
      </w:pPr>
      <w:rPr>
        <w:rFonts w:ascii="Verdana" w:hAnsi="Verdana"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1080"/>
        </w:tabs>
        <w:ind w:left="1080" w:hanging="1080"/>
      </w:pPr>
      <w:rPr>
        <w:rFonts w:ascii="Verdana" w:hAnsi="Verdana" w:hint="default"/>
        <w:sz w:val="28"/>
        <w:szCs w:val="28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62"/>
        </w:tabs>
        <w:ind w:left="862" w:hanging="720"/>
      </w:pPr>
      <w:rPr>
        <w:rFonts w:ascii="Verdana" w:hAnsi="Verdana" w:hint="default"/>
        <w:color w:val="auto"/>
        <w:sz w:val="26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ascii="Verdana" w:hAnsi="Verdana" w:hint="default"/>
        <w:color w:val="0000FF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70E020C3"/>
    <w:multiLevelType w:val="hybridMultilevel"/>
    <w:tmpl w:val="77D0EE18"/>
    <w:lvl w:ilvl="0" w:tplc="D6DC2D48">
      <w:start w:val="1"/>
      <w:numFmt w:val="decimal"/>
      <w:lvlText w:val="%1."/>
      <w:lvlJc w:val="left"/>
      <w:pPr>
        <w:ind w:left="705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25" w:hanging="360"/>
      </w:pPr>
    </w:lvl>
    <w:lvl w:ilvl="2" w:tplc="4009001B" w:tentative="1">
      <w:start w:val="1"/>
      <w:numFmt w:val="lowerRoman"/>
      <w:lvlText w:val="%3."/>
      <w:lvlJc w:val="right"/>
      <w:pPr>
        <w:ind w:left="2145" w:hanging="180"/>
      </w:pPr>
    </w:lvl>
    <w:lvl w:ilvl="3" w:tplc="4009000F" w:tentative="1">
      <w:start w:val="1"/>
      <w:numFmt w:val="decimal"/>
      <w:lvlText w:val="%4."/>
      <w:lvlJc w:val="left"/>
      <w:pPr>
        <w:ind w:left="2865" w:hanging="360"/>
      </w:pPr>
    </w:lvl>
    <w:lvl w:ilvl="4" w:tplc="40090019" w:tentative="1">
      <w:start w:val="1"/>
      <w:numFmt w:val="lowerLetter"/>
      <w:lvlText w:val="%5."/>
      <w:lvlJc w:val="left"/>
      <w:pPr>
        <w:ind w:left="3585" w:hanging="360"/>
      </w:pPr>
    </w:lvl>
    <w:lvl w:ilvl="5" w:tplc="4009001B" w:tentative="1">
      <w:start w:val="1"/>
      <w:numFmt w:val="lowerRoman"/>
      <w:lvlText w:val="%6."/>
      <w:lvlJc w:val="right"/>
      <w:pPr>
        <w:ind w:left="4305" w:hanging="180"/>
      </w:pPr>
    </w:lvl>
    <w:lvl w:ilvl="6" w:tplc="4009000F" w:tentative="1">
      <w:start w:val="1"/>
      <w:numFmt w:val="decimal"/>
      <w:lvlText w:val="%7."/>
      <w:lvlJc w:val="left"/>
      <w:pPr>
        <w:ind w:left="5025" w:hanging="360"/>
      </w:pPr>
    </w:lvl>
    <w:lvl w:ilvl="7" w:tplc="40090019" w:tentative="1">
      <w:start w:val="1"/>
      <w:numFmt w:val="lowerLetter"/>
      <w:lvlText w:val="%8."/>
      <w:lvlJc w:val="left"/>
      <w:pPr>
        <w:ind w:left="5745" w:hanging="360"/>
      </w:pPr>
    </w:lvl>
    <w:lvl w:ilvl="8" w:tplc="4009001B" w:tentative="1">
      <w:start w:val="1"/>
      <w:numFmt w:val="lowerRoman"/>
      <w:lvlText w:val="%9."/>
      <w:lvlJc w:val="right"/>
      <w:pPr>
        <w:ind w:left="6465" w:hanging="180"/>
      </w:pPr>
    </w:lvl>
  </w:abstractNum>
  <w:abstractNum w:abstractNumId="18" w15:restartNumberingAfterBreak="0">
    <w:nsid w:val="7A060C14"/>
    <w:multiLevelType w:val="hybridMultilevel"/>
    <w:tmpl w:val="1E7CDE28"/>
    <w:lvl w:ilvl="0" w:tplc="CAB2A53A">
      <w:numFmt w:val="bullet"/>
      <w:lvlText w:val="-"/>
      <w:lvlJc w:val="left"/>
      <w:pPr>
        <w:ind w:left="720" w:hanging="360"/>
      </w:pPr>
      <w:rPr>
        <w:rFonts w:ascii="Courier New" w:eastAsia="Times New Roman" w:hAnsi="Courier New" w:cs="Courier New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  <w:num w:numId="14">
    <w:abstractNumId w:val="11"/>
  </w:num>
  <w:num w:numId="15">
    <w:abstractNumId w:val="13"/>
  </w:num>
  <w:num w:numId="16">
    <w:abstractNumId w:val="14"/>
  </w:num>
  <w:num w:numId="17">
    <w:abstractNumId w:val="15"/>
  </w:num>
  <w:num w:numId="1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7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8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0sTQxNrQwMDQ3NjdV0lEKTi0uzszPAykwMa0FAMTCyvQtAAAA"/>
  </w:docVars>
  <w:rsids>
    <w:rsidRoot w:val="00EA2D8D"/>
    <w:rsid w:val="00000BDE"/>
    <w:rsid w:val="00005ADF"/>
    <w:rsid w:val="000106F6"/>
    <w:rsid w:val="000151B2"/>
    <w:rsid w:val="00025E23"/>
    <w:rsid w:val="00034F5F"/>
    <w:rsid w:val="000426E2"/>
    <w:rsid w:val="00050400"/>
    <w:rsid w:val="00075760"/>
    <w:rsid w:val="00082EBE"/>
    <w:rsid w:val="000963B6"/>
    <w:rsid w:val="000A1EF7"/>
    <w:rsid w:val="000A2AE0"/>
    <w:rsid w:val="000A4753"/>
    <w:rsid w:val="000B37D2"/>
    <w:rsid w:val="000C07F2"/>
    <w:rsid w:val="000D1AC9"/>
    <w:rsid w:val="000D56C2"/>
    <w:rsid w:val="000D7012"/>
    <w:rsid w:val="000D7242"/>
    <w:rsid w:val="000E6C25"/>
    <w:rsid w:val="000F107D"/>
    <w:rsid w:val="000F2E9F"/>
    <w:rsid w:val="000F6722"/>
    <w:rsid w:val="000F7F46"/>
    <w:rsid w:val="00103950"/>
    <w:rsid w:val="00103B4C"/>
    <w:rsid w:val="00120981"/>
    <w:rsid w:val="0012594B"/>
    <w:rsid w:val="00132843"/>
    <w:rsid w:val="00135E12"/>
    <w:rsid w:val="00141BF2"/>
    <w:rsid w:val="0014546E"/>
    <w:rsid w:val="001479C0"/>
    <w:rsid w:val="001520EA"/>
    <w:rsid w:val="00156394"/>
    <w:rsid w:val="00156ACC"/>
    <w:rsid w:val="00157E9F"/>
    <w:rsid w:val="001636E5"/>
    <w:rsid w:val="00166251"/>
    <w:rsid w:val="00176CD6"/>
    <w:rsid w:val="00182C16"/>
    <w:rsid w:val="001901EF"/>
    <w:rsid w:val="00190E87"/>
    <w:rsid w:val="001B7669"/>
    <w:rsid w:val="001E5628"/>
    <w:rsid w:val="001E7AF4"/>
    <w:rsid w:val="001F3D15"/>
    <w:rsid w:val="001F5DC4"/>
    <w:rsid w:val="001F6B2D"/>
    <w:rsid w:val="002105D7"/>
    <w:rsid w:val="00210C9F"/>
    <w:rsid w:val="0021164F"/>
    <w:rsid w:val="00217D27"/>
    <w:rsid w:val="002246F5"/>
    <w:rsid w:val="002248B9"/>
    <w:rsid w:val="002265DF"/>
    <w:rsid w:val="00226872"/>
    <w:rsid w:val="002345E1"/>
    <w:rsid w:val="00251FC2"/>
    <w:rsid w:val="0026416B"/>
    <w:rsid w:val="00275C2D"/>
    <w:rsid w:val="00277821"/>
    <w:rsid w:val="00281AF7"/>
    <w:rsid w:val="00282970"/>
    <w:rsid w:val="00282EC5"/>
    <w:rsid w:val="00283757"/>
    <w:rsid w:val="002859AC"/>
    <w:rsid w:val="00294A80"/>
    <w:rsid w:val="002A1294"/>
    <w:rsid w:val="002B1DC8"/>
    <w:rsid w:val="002B7025"/>
    <w:rsid w:val="002C58FF"/>
    <w:rsid w:val="002E7827"/>
    <w:rsid w:val="002F093C"/>
    <w:rsid w:val="003059E5"/>
    <w:rsid w:val="0031290A"/>
    <w:rsid w:val="003174CD"/>
    <w:rsid w:val="00317855"/>
    <w:rsid w:val="00324571"/>
    <w:rsid w:val="00331495"/>
    <w:rsid w:val="00344AE6"/>
    <w:rsid w:val="00351BDE"/>
    <w:rsid w:val="00352EF3"/>
    <w:rsid w:val="00356E9D"/>
    <w:rsid w:val="00361107"/>
    <w:rsid w:val="00366F88"/>
    <w:rsid w:val="003711A3"/>
    <w:rsid w:val="00371D3C"/>
    <w:rsid w:val="00374980"/>
    <w:rsid w:val="00392493"/>
    <w:rsid w:val="0039598A"/>
    <w:rsid w:val="003A4F1E"/>
    <w:rsid w:val="003A6788"/>
    <w:rsid w:val="003B466A"/>
    <w:rsid w:val="003C184E"/>
    <w:rsid w:val="003C1B7A"/>
    <w:rsid w:val="003C2929"/>
    <w:rsid w:val="003D3EB8"/>
    <w:rsid w:val="003E1E85"/>
    <w:rsid w:val="003E5D0E"/>
    <w:rsid w:val="003E69EB"/>
    <w:rsid w:val="003F69BE"/>
    <w:rsid w:val="00401B09"/>
    <w:rsid w:val="004048FA"/>
    <w:rsid w:val="00420332"/>
    <w:rsid w:val="00426708"/>
    <w:rsid w:val="004307C5"/>
    <w:rsid w:val="00434021"/>
    <w:rsid w:val="00434F87"/>
    <w:rsid w:val="00453042"/>
    <w:rsid w:val="00464AF1"/>
    <w:rsid w:val="0047000C"/>
    <w:rsid w:val="00470F4F"/>
    <w:rsid w:val="00486B63"/>
    <w:rsid w:val="00487B5A"/>
    <w:rsid w:val="004A2CB8"/>
    <w:rsid w:val="004C6E2A"/>
    <w:rsid w:val="004C73DC"/>
    <w:rsid w:val="004C7893"/>
    <w:rsid w:val="004D70BB"/>
    <w:rsid w:val="004E5AAD"/>
    <w:rsid w:val="004F0444"/>
    <w:rsid w:val="004F5C0C"/>
    <w:rsid w:val="004F5F61"/>
    <w:rsid w:val="004F7D00"/>
    <w:rsid w:val="00502445"/>
    <w:rsid w:val="00503796"/>
    <w:rsid w:val="005225AF"/>
    <w:rsid w:val="00524F56"/>
    <w:rsid w:val="005473C3"/>
    <w:rsid w:val="00553B1A"/>
    <w:rsid w:val="005548FD"/>
    <w:rsid w:val="00555012"/>
    <w:rsid w:val="005574DF"/>
    <w:rsid w:val="005615BF"/>
    <w:rsid w:val="00564A04"/>
    <w:rsid w:val="00565015"/>
    <w:rsid w:val="005660D5"/>
    <w:rsid w:val="005848BD"/>
    <w:rsid w:val="005866F1"/>
    <w:rsid w:val="00595FD5"/>
    <w:rsid w:val="005A4D9C"/>
    <w:rsid w:val="005C0227"/>
    <w:rsid w:val="005D2EF7"/>
    <w:rsid w:val="005D3063"/>
    <w:rsid w:val="005D3536"/>
    <w:rsid w:val="005D6DC0"/>
    <w:rsid w:val="005D7121"/>
    <w:rsid w:val="005E00C8"/>
    <w:rsid w:val="005E6142"/>
    <w:rsid w:val="00600EC8"/>
    <w:rsid w:val="0060411B"/>
    <w:rsid w:val="00605D1D"/>
    <w:rsid w:val="006138C9"/>
    <w:rsid w:val="00622EFB"/>
    <w:rsid w:val="0062599C"/>
    <w:rsid w:val="006271B4"/>
    <w:rsid w:val="00641DED"/>
    <w:rsid w:val="00647D32"/>
    <w:rsid w:val="00652171"/>
    <w:rsid w:val="006619E4"/>
    <w:rsid w:val="0066215E"/>
    <w:rsid w:val="0066369D"/>
    <w:rsid w:val="00667607"/>
    <w:rsid w:val="00670DF7"/>
    <w:rsid w:val="006765C4"/>
    <w:rsid w:val="0067790A"/>
    <w:rsid w:val="00683DF0"/>
    <w:rsid w:val="006A1758"/>
    <w:rsid w:val="006A4BE8"/>
    <w:rsid w:val="006A51A2"/>
    <w:rsid w:val="006B21CB"/>
    <w:rsid w:val="006B54B9"/>
    <w:rsid w:val="006C2F8E"/>
    <w:rsid w:val="006C6AA3"/>
    <w:rsid w:val="006D4982"/>
    <w:rsid w:val="006D5331"/>
    <w:rsid w:val="006D620E"/>
    <w:rsid w:val="006D7DA8"/>
    <w:rsid w:val="006D7E73"/>
    <w:rsid w:val="006D7FDF"/>
    <w:rsid w:val="006E0D7E"/>
    <w:rsid w:val="007002D0"/>
    <w:rsid w:val="00701104"/>
    <w:rsid w:val="007047A5"/>
    <w:rsid w:val="00716214"/>
    <w:rsid w:val="00727CC6"/>
    <w:rsid w:val="0073752D"/>
    <w:rsid w:val="00744854"/>
    <w:rsid w:val="007605A7"/>
    <w:rsid w:val="00762246"/>
    <w:rsid w:val="00762C9F"/>
    <w:rsid w:val="0076521C"/>
    <w:rsid w:val="00781DB7"/>
    <w:rsid w:val="00783242"/>
    <w:rsid w:val="00790A9F"/>
    <w:rsid w:val="007923BB"/>
    <w:rsid w:val="0079552F"/>
    <w:rsid w:val="007A73B8"/>
    <w:rsid w:val="007C6184"/>
    <w:rsid w:val="007C766E"/>
    <w:rsid w:val="007D18F4"/>
    <w:rsid w:val="007D7CB7"/>
    <w:rsid w:val="007E1F15"/>
    <w:rsid w:val="007E7F05"/>
    <w:rsid w:val="007F2722"/>
    <w:rsid w:val="007F3AD3"/>
    <w:rsid w:val="007F53C3"/>
    <w:rsid w:val="008227FC"/>
    <w:rsid w:val="008354E3"/>
    <w:rsid w:val="008401DC"/>
    <w:rsid w:val="00842BEB"/>
    <w:rsid w:val="00846611"/>
    <w:rsid w:val="00855E44"/>
    <w:rsid w:val="008707AF"/>
    <w:rsid w:val="00871FC3"/>
    <w:rsid w:val="008749CF"/>
    <w:rsid w:val="0087703B"/>
    <w:rsid w:val="00881A3C"/>
    <w:rsid w:val="00883285"/>
    <w:rsid w:val="00896B02"/>
    <w:rsid w:val="0089706C"/>
    <w:rsid w:val="008A0DB0"/>
    <w:rsid w:val="008A2BB3"/>
    <w:rsid w:val="008A6854"/>
    <w:rsid w:val="008B308F"/>
    <w:rsid w:val="008C243C"/>
    <w:rsid w:val="008C2BEE"/>
    <w:rsid w:val="008C5D80"/>
    <w:rsid w:val="008E348D"/>
    <w:rsid w:val="008E7A51"/>
    <w:rsid w:val="008F597F"/>
    <w:rsid w:val="0090327D"/>
    <w:rsid w:val="00912228"/>
    <w:rsid w:val="0091373C"/>
    <w:rsid w:val="00914342"/>
    <w:rsid w:val="0091572E"/>
    <w:rsid w:val="00917259"/>
    <w:rsid w:val="00920E00"/>
    <w:rsid w:val="00924880"/>
    <w:rsid w:val="009270E4"/>
    <w:rsid w:val="00936F22"/>
    <w:rsid w:val="00943AB7"/>
    <w:rsid w:val="00943B57"/>
    <w:rsid w:val="009445B2"/>
    <w:rsid w:val="00956F42"/>
    <w:rsid w:val="00970E72"/>
    <w:rsid w:val="00977EEB"/>
    <w:rsid w:val="00980FFC"/>
    <w:rsid w:val="00983481"/>
    <w:rsid w:val="00985241"/>
    <w:rsid w:val="0098672C"/>
    <w:rsid w:val="00986A40"/>
    <w:rsid w:val="00986E1E"/>
    <w:rsid w:val="009B00CE"/>
    <w:rsid w:val="009B1C3F"/>
    <w:rsid w:val="009C0DA4"/>
    <w:rsid w:val="009E3BC5"/>
    <w:rsid w:val="009E5227"/>
    <w:rsid w:val="00A23423"/>
    <w:rsid w:val="00A3301D"/>
    <w:rsid w:val="00A33A47"/>
    <w:rsid w:val="00A349A2"/>
    <w:rsid w:val="00A41DDD"/>
    <w:rsid w:val="00A46A67"/>
    <w:rsid w:val="00A46C08"/>
    <w:rsid w:val="00A614DF"/>
    <w:rsid w:val="00A6396C"/>
    <w:rsid w:val="00A64855"/>
    <w:rsid w:val="00A72391"/>
    <w:rsid w:val="00A74CF6"/>
    <w:rsid w:val="00A74D86"/>
    <w:rsid w:val="00A86BE1"/>
    <w:rsid w:val="00A87E95"/>
    <w:rsid w:val="00A90F17"/>
    <w:rsid w:val="00AA11A8"/>
    <w:rsid w:val="00AA3895"/>
    <w:rsid w:val="00AB73A3"/>
    <w:rsid w:val="00AC59F5"/>
    <w:rsid w:val="00AD264A"/>
    <w:rsid w:val="00AD692D"/>
    <w:rsid w:val="00AD7FFB"/>
    <w:rsid w:val="00AF0F10"/>
    <w:rsid w:val="00AF517C"/>
    <w:rsid w:val="00B008EA"/>
    <w:rsid w:val="00B17386"/>
    <w:rsid w:val="00B24746"/>
    <w:rsid w:val="00B344EB"/>
    <w:rsid w:val="00B50784"/>
    <w:rsid w:val="00B51B59"/>
    <w:rsid w:val="00B605A6"/>
    <w:rsid w:val="00B61B46"/>
    <w:rsid w:val="00B65A50"/>
    <w:rsid w:val="00B71C50"/>
    <w:rsid w:val="00B742B6"/>
    <w:rsid w:val="00B762E9"/>
    <w:rsid w:val="00B76D08"/>
    <w:rsid w:val="00BA22CB"/>
    <w:rsid w:val="00BD5902"/>
    <w:rsid w:val="00BE00F3"/>
    <w:rsid w:val="00BF1AFD"/>
    <w:rsid w:val="00BF1C54"/>
    <w:rsid w:val="00BF4807"/>
    <w:rsid w:val="00C16314"/>
    <w:rsid w:val="00C17075"/>
    <w:rsid w:val="00C17B29"/>
    <w:rsid w:val="00C20F99"/>
    <w:rsid w:val="00C21F33"/>
    <w:rsid w:val="00C21FCD"/>
    <w:rsid w:val="00C22437"/>
    <w:rsid w:val="00C40D43"/>
    <w:rsid w:val="00C41680"/>
    <w:rsid w:val="00C42321"/>
    <w:rsid w:val="00C42F89"/>
    <w:rsid w:val="00C45B41"/>
    <w:rsid w:val="00C46A8C"/>
    <w:rsid w:val="00C51CCD"/>
    <w:rsid w:val="00C55B77"/>
    <w:rsid w:val="00C564FE"/>
    <w:rsid w:val="00C612B2"/>
    <w:rsid w:val="00C674A1"/>
    <w:rsid w:val="00C7323E"/>
    <w:rsid w:val="00C8193F"/>
    <w:rsid w:val="00C85CB2"/>
    <w:rsid w:val="00C9338F"/>
    <w:rsid w:val="00CA0822"/>
    <w:rsid w:val="00CA56ED"/>
    <w:rsid w:val="00CA5DA7"/>
    <w:rsid w:val="00CA630C"/>
    <w:rsid w:val="00CB782A"/>
    <w:rsid w:val="00CC380F"/>
    <w:rsid w:val="00CD0BAB"/>
    <w:rsid w:val="00CD24BB"/>
    <w:rsid w:val="00CD62CA"/>
    <w:rsid w:val="00CD668A"/>
    <w:rsid w:val="00CE1E0F"/>
    <w:rsid w:val="00CE3CF4"/>
    <w:rsid w:val="00CF1835"/>
    <w:rsid w:val="00D0652A"/>
    <w:rsid w:val="00D070CF"/>
    <w:rsid w:val="00D312C4"/>
    <w:rsid w:val="00D42270"/>
    <w:rsid w:val="00D43B88"/>
    <w:rsid w:val="00D510D1"/>
    <w:rsid w:val="00D67740"/>
    <w:rsid w:val="00D72A3B"/>
    <w:rsid w:val="00D740B1"/>
    <w:rsid w:val="00D75D7F"/>
    <w:rsid w:val="00D85673"/>
    <w:rsid w:val="00D90FF1"/>
    <w:rsid w:val="00D91295"/>
    <w:rsid w:val="00D92A74"/>
    <w:rsid w:val="00D92DB9"/>
    <w:rsid w:val="00DA3831"/>
    <w:rsid w:val="00DA73B4"/>
    <w:rsid w:val="00DB76AC"/>
    <w:rsid w:val="00DB7D58"/>
    <w:rsid w:val="00DD53DC"/>
    <w:rsid w:val="00DE190B"/>
    <w:rsid w:val="00DE6D6B"/>
    <w:rsid w:val="00DE7D28"/>
    <w:rsid w:val="00DF01E0"/>
    <w:rsid w:val="00DF7DBA"/>
    <w:rsid w:val="00E15FB6"/>
    <w:rsid w:val="00E21BD4"/>
    <w:rsid w:val="00E2210C"/>
    <w:rsid w:val="00E2446E"/>
    <w:rsid w:val="00E35BA2"/>
    <w:rsid w:val="00E36E6D"/>
    <w:rsid w:val="00E3721E"/>
    <w:rsid w:val="00E40532"/>
    <w:rsid w:val="00E41FC4"/>
    <w:rsid w:val="00E666FC"/>
    <w:rsid w:val="00E73055"/>
    <w:rsid w:val="00E75553"/>
    <w:rsid w:val="00E945C2"/>
    <w:rsid w:val="00E9690F"/>
    <w:rsid w:val="00E976DC"/>
    <w:rsid w:val="00EA2D8D"/>
    <w:rsid w:val="00EA605B"/>
    <w:rsid w:val="00EB5574"/>
    <w:rsid w:val="00EC06CF"/>
    <w:rsid w:val="00EC1975"/>
    <w:rsid w:val="00ED30FA"/>
    <w:rsid w:val="00ED3377"/>
    <w:rsid w:val="00EE718C"/>
    <w:rsid w:val="00EF7720"/>
    <w:rsid w:val="00F06D02"/>
    <w:rsid w:val="00F071C2"/>
    <w:rsid w:val="00F10E13"/>
    <w:rsid w:val="00F166BD"/>
    <w:rsid w:val="00F3350D"/>
    <w:rsid w:val="00F335C3"/>
    <w:rsid w:val="00F34C68"/>
    <w:rsid w:val="00F373F2"/>
    <w:rsid w:val="00F41C71"/>
    <w:rsid w:val="00F534FB"/>
    <w:rsid w:val="00F5619B"/>
    <w:rsid w:val="00F56AA6"/>
    <w:rsid w:val="00F6163A"/>
    <w:rsid w:val="00F664CF"/>
    <w:rsid w:val="00F72FD8"/>
    <w:rsid w:val="00F73173"/>
    <w:rsid w:val="00F73D97"/>
    <w:rsid w:val="00F76ED7"/>
    <w:rsid w:val="00F8085B"/>
    <w:rsid w:val="00F80AC9"/>
    <w:rsid w:val="00F83A22"/>
    <w:rsid w:val="00F83CA4"/>
    <w:rsid w:val="00F86136"/>
    <w:rsid w:val="00F948F8"/>
    <w:rsid w:val="00FA0231"/>
    <w:rsid w:val="00FA79F8"/>
    <w:rsid w:val="00FB2B88"/>
    <w:rsid w:val="00FB46BF"/>
    <w:rsid w:val="00FB7B0C"/>
    <w:rsid w:val="00FC3DD4"/>
    <w:rsid w:val="00FC47A5"/>
    <w:rsid w:val="00FC4CAD"/>
    <w:rsid w:val="00FC7AA3"/>
    <w:rsid w:val="00FD19F0"/>
    <w:rsid w:val="00FE038E"/>
    <w:rsid w:val="00FF0222"/>
    <w:rsid w:val="00FF11BA"/>
    <w:rsid w:val="00FF4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AD24AEE-415F-467F-ACA4-1A69C02B4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nhideWhenUsed="1"/>
    <w:lsdException w:name="Table Elegant" w:semiHidden="1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D8D"/>
    <w:pPr>
      <w:spacing w:after="0" w:line="240" w:lineRule="auto"/>
      <w:jc w:val="both"/>
    </w:pPr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rsid w:val="00EA2D8D"/>
    <w:pPr>
      <w:numPr>
        <w:numId w:val="1"/>
      </w:numPr>
      <w:tabs>
        <w:tab w:val="left" w:pos="810"/>
        <w:tab w:val="left" w:pos="900"/>
      </w:tabs>
      <w:spacing w:before="240" w:after="80" w:line="360" w:lineRule="auto"/>
      <w:outlineLvl w:val="0"/>
    </w:pPr>
    <w:rPr>
      <w:rFonts w:cs="Arial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2D8D"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EA2D8D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qFormat/>
    <w:rsid w:val="00EA2D8D"/>
    <w:pPr>
      <w:keepNext/>
      <w:numPr>
        <w:ilvl w:val="3"/>
        <w:numId w:val="1"/>
      </w:numPr>
      <w:spacing w:before="240" w:after="60"/>
      <w:outlineLvl w:val="3"/>
    </w:pPr>
    <w:rPr>
      <w:b/>
      <w:bCs/>
      <w:sz w:val="24"/>
      <w:szCs w:val="28"/>
    </w:rPr>
  </w:style>
  <w:style w:type="paragraph" w:styleId="Heading5">
    <w:name w:val="heading 5"/>
    <w:basedOn w:val="Normal"/>
    <w:next w:val="Normal"/>
    <w:link w:val="Heading5Char"/>
    <w:qFormat/>
    <w:rsid w:val="00EA2D8D"/>
    <w:pPr>
      <w:keepNext/>
      <w:numPr>
        <w:ilvl w:val="4"/>
        <w:numId w:val="1"/>
      </w:numPr>
      <w:outlineLvl w:val="4"/>
    </w:pPr>
    <w:rPr>
      <w:b/>
      <w:bCs/>
    </w:rPr>
  </w:style>
  <w:style w:type="paragraph" w:styleId="Heading6">
    <w:name w:val="heading 6"/>
    <w:basedOn w:val="Normal"/>
    <w:next w:val="Normal"/>
    <w:link w:val="Heading6Char"/>
    <w:qFormat/>
    <w:rsid w:val="00EA2D8D"/>
    <w:pPr>
      <w:keepNext/>
      <w:numPr>
        <w:ilvl w:val="5"/>
        <w:numId w:val="1"/>
      </w:numPr>
      <w:outlineLvl w:val="5"/>
    </w:pPr>
    <w:rPr>
      <w:b/>
      <w:bCs/>
      <w:sz w:val="48"/>
    </w:rPr>
  </w:style>
  <w:style w:type="paragraph" w:styleId="Heading7">
    <w:name w:val="heading 7"/>
    <w:basedOn w:val="Normal"/>
    <w:next w:val="Normal"/>
    <w:link w:val="Heading7Char"/>
    <w:qFormat/>
    <w:rsid w:val="00EA2D8D"/>
    <w:pPr>
      <w:numPr>
        <w:ilvl w:val="6"/>
        <w:numId w:val="1"/>
      </w:numPr>
      <w:spacing w:before="240" w:after="60"/>
      <w:jc w:val="left"/>
      <w:outlineLvl w:val="6"/>
    </w:pPr>
    <w:rPr>
      <w:rFonts w:eastAsia="Times New Roman"/>
      <w:snapToGrid/>
      <w:color w:val="auto"/>
      <w:lang w:eastAsia="en-US"/>
    </w:rPr>
  </w:style>
  <w:style w:type="paragraph" w:styleId="Heading8">
    <w:name w:val="heading 8"/>
    <w:basedOn w:val="Normal"/>
    <w:next w:val="Normal"/>
    <w:link w:val="Heading8Char"/>
    <w:qFormat/>
    <w:rsid w:val="00EA2D8D"/>
    <w:pPr>
      <w:keepNext/>
      <w:numPr>
        <w:ilvl w:val="7"/>
        <w:numId w:val="1"/>
      </w:numPr>
      <w:jc w:val="left"/>
      <w:outlineLvl w:val="7"/>
    </w:pPr>
    <w:rPr>
      <w:b/>
      <w:bCs/>
    </w:rPr>
  </w:style>
  <w:style w:type="paragraph" w:styleId="Heading9">
    <w:name w:val="heading 9"/>
    <w:basedOn w:val="Normal"/>
    <w:next w:val="Normal"/>
    <w:link w:val="Heading9Char"/>
    <w:qFormat/>
    <w:rsid w:val="00EA2D8D"/>
    <w:pPr>
      <w:keepNext/>
      <w:numPr>
        <w:ilvl w:val="8"/>
        <w:numId w:val="1"/>
      </w:numPr>
      <w:jc w:val="center"/>
      <w:outlineLvl w:val="8"/>
    </w:pPr>
    <w:rPr>
      <w:b/>
      <w:bCs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A2D8D"/>
    <w:rPr>
      <w:rFonts w:ascii="Verdana" w:eastAsia="Batang" w:hAnsi="Verdana" w:cs="Arial"/>
      <w:b/>
      <w:bCs/>
      <w:snapToGrid w:val="0"/>
      <w:color w:val="000000"/>
      <w:sz w:val="32"/>
      <w:szCs w:val="32"/>
      <w:lang w:val="en-US" w:eastAsia="ko-KR"/>
    </w:rPr>
  </w:style>
  <w:style w:type="character" w:customStyle="1" w:styleId="Heading2Char">
    <w:name w:val="Heading 2 Char"/>
    <w:basedOn w:val="DefaultParagraphFont"/>
    <w:link w:val="Heading2"/>
    <w:rsid w:val="00EA2D8D"/>
    <w:rPr>
      <w:rFonts w:ascii="Arial" w:eastAsia="Batang" w:hAnsi="Arial" w:cs="Arial"/>
      <w:b/>
      <w:bCs/>
      <w:iCs/>
      <w:snapToGrid w:val="0"/>
      <w:color w:val="000000"/>
      <w:sz w:val="28"/>
      <w:szCs w:val="28"/>
      <w:lang w:val="en-US" w:eastAsia="ko-KR"/>
    </w:rPr>
  </w:style>
  <w:style w:type="character" w:customStyle="1" w:styleId="Heading3Char">
    <w:name w:val="Heading 3 Char"/>
    <w:basedOn w:val="DefaultParagraphFont"/>
    <w:link w:val="Heading3"/>
    <w:rsid w:val="00EA2D8D"/>
    <w:rPr>
      <w:rFonts w:ascii="Arial" w:eastAsia="Batang" w:hAnsi="Arial" w:cs="Arial"/>
      <w:b/>
      <w:bCs/>
      <w:snapToGrid w:val="0"/>
      <w:color w:val="000000"/>
      <w:sz w:val="26"/>
      <w:szCs w:val="26"/>
      <w:lang w:val="en-US" w:eastAsia="ko-KR"/>
    </w:rPr>
  </w:style>
  <w:style w:type="character" w:customStyle="1" w:styleId="Heading4Char">
    <w:name w:val="Heading 4 Char"/>
    <w:basedOn w:val="DefaultParagraphFont"/>
    <w:link w:val="Heading4"/>
    <w:rsid w:val="00EA2D8D"/>
    <w:rPr>
      <w:rFonts w:ascii="Verdana" w:eastAsia="Batang" w:hAnsi="Verdana" w:cs="Times New Roman"/>
      <w:b/>
      <w:bCs/>
      <w:snapToGrid w:val="0"/>
      <w:color w:val="000000"/>
      <w:sz w:val="24"/>
      <w:szCs w:val="28"/>
      <w:lang w:val="en-US" w:eastAsia="ko-KR"/>
    </w:rPr>
  </w:style>
  <w:style w:type="character" w:customStyle="1" w:styleId="Heading5Char">
    <w:name w:val="Heading 5 Char"/>
    <w:basedOn w:val="DefaultParagraphFont"/>
    <w:link w:val="Heading5"/>
    <w:rsid w:val="00EA2D8D"/>
    <w:rPr>
      <w:rFonts w:ascii="Verdana" w:eastAsia="Batang" w:hAnsi="Verdana" w:cs="Times New Roman"/>
      <w:b/>
      <w:bCs/>
      <w:snapToGrid w:val="0"/>
      <w:color w:val="000000"/>
      <w:sz w:val="20"/>
      <w:szCs w:val="20"/>
      <w:lang w:val="en-US" w:eastAsia="ko-KR"/>
    </w:rPr>
  </w:style>
  <w:style w:type="character" w:customStyle="1" w:styleId="Heading6Char">
    <w:name w:val="Heading 6 Char"/>
    <w:basedOn w:val="DefaultParagraphFont"/>
    <w:link w:val="Heading6"/>
    <w:rsid w:val="00EA2D8D"/>
    <w:rPr>
      <w:rFonts w:ascii="Verdana" w:eastAsia="Batang" w:hAnsi="Verdana" w:cs="Times New Roman"/>
      <w:b/>
      <w:bCs/>
      <w:snapToGrid w:val="0"/>
      <w:color w:val="000000"/>
      <w:sz w:val="48"/>
      <w:szCs w:val="20"/>
      <w:lang w:val="en-US" w:eastAsia="ko-KR"/>
    </w:rPr>
  </w:style>
  <w:style w:type="character" w:customStyle="1" w:styleId="Heading7Char">
    <w:name w:val="Heading 7 Char"/>
    <w:basedOn w:val="DefaultParagraphFont"/>
    <w:link w:val="Heading7"/>
    <w:rsid w:val="00EA2D8D"/>
    <w:rPr>
      <w:rFonts w:ascii="Verdana" w:eastAsia="Times New Roman" w:hAnsi="Verdana" w:cs="Times New Roman"/>
      <w:sz w:val="20"/>
      <w:szCs w:val="20"/>
      <w:lang w:val="en-US"/>
    </w:rPr>
  </w:style>
  <w:style w:type="character" w:customStyle="1" w:styleId="Heading8Char">
    <w:name w:val="Heading 8 Char"/>
    <w:basedOn w:val="DefaultParagraphFont"/>
    <w:link w:val="Heading8"/>
    <w:rsid w:val="00EA2D8D"/>
    <w:rPr>
      <w:rFonts w:ascii="Verdana" w:eastAsia="Batang" w:hAnsi="Verdana" w:cs="Times New Roman"/>
      <w:b/>
      <w:bCs/>
      <w:snapToGrid w:val="0"/>
      <w:color w:val="000000"/>
      <w:sz w:val="20"/>
      <w:szCs w:val="20"/>
      <w:lang w:val="en-US" w:eastAsia="ko-KR"/>
    </w:rPr>
  </w:style>
  <w:style w:type="character" w:customStyle="1" w:styleId="Heading9Char">
    <w:name w:val="Heading 9 Char"/>
    <w:basedOn w:val="DefaultParagraphFont"/>
    <w:link w:val="Heading9"/>
    <w:rsid w:val="00EA2D8D"/>
    <w:rPr>
      <w:rFonts w:ascii="Verdana" w:eastAsia="Batang" w:hAnsi="Verdana" w:cs="Times New Roman"/>
      <w:b/>
      <w:bCs/>
      <w:snapToGrid w:val="0"/>
      <w:color w:val="000000"/>
      <w:sz w:val="48"/>
      <w:szCs w:val="20"/>
      <w:lang w:val="en-US" w:eastAsia="ko-KR"/>
    </w:rPr>
  </w:style>
  <w:style w:type="paragraph" w:styleId="Header">
    <w:name w:val="header"/>
    <w:basedOn w:val="Normal"/>
    <w:link w:val="HeaderChar"/>
    <w:rsid w:val="00EA2D8D"/>
    <w:pPr>
      <w:tabs>
        <w:tab w:val="center" w:pos="4320"/>
        <w:tab w:val="right" w:pos="864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EA2D8D"/>
    <w:rPr>
      <w:rFonts w:ascii="Verdana" w:eastAsia="Batang" w:hAnsi="Verdana" w:cs="Times New Roman"/>
      <w:snapToGrid w:val="0"/>
      <w:color w:val="000000"/>
      <w:sz w:val="16"/>
      <w:szCs w:val="20"/>
      <w:lang w:val="en-US" w:eastAsia="ko-KR"/>
    </w:rPr>
  </w:style>
  <w:style w:type="paragraph" w:styleId="Footer">
    <w:name w:val="footer"/>
    <w:basedOn w:val="Normal"/>
    <w:link w:val="FooterChar"/>
    <w:rsid w:val="00EA2D8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character" w:styleId="PageNumber">
    <w:name w:val="page number"/>
    <w:basedOn w:val="DefaultParagraphFont"/>
    <w:rsid w:val="00EA2D8D"/>
  </w:style>
  <w:style w:type="paragraph" w:customStyle="1" w:styleId="Bdytxt">
    <w:name w:val="Bdy txt"/>
    <w:rsid w:val="00EA2D8D"/>
    <w:pPr>
      <w:spacing w:after="181" w:line="240" w:lineRule="auto"/>
      <w:jc w:val="both"/>
    </w:pPr>
    <w:rPr>
      <w:rFonts w:ascii="AGaramond" w:eastAsia="Times New Roman" w:hAnsi="AGaramond" w:cs="Times New Roman"/>
      <w:snapToGrid w:val="0"/>
      <w:color w:val="000000"/>
      <w:szCs w:val="20"/>
      <w:lang w:val="en-US"/>
    </w:rPr>
  </w:style>
  <w:style w:type="paragraph" w:styleId="Date">
    <w:name w:val="Date"/>
    <w:basedOn w:val="Normal"/>
    <w:next w:val="Normal"/>
    <w:link w:val="DateChar"/>
    <w:rsid w:val="00EA2D8D"/>
    <w:rPr>
      <w:rFonts w:eastAsia="Times New Roman"/>
      <w:lang w:eastAsia="en-US"/>
    </w:rPr>
  </w:style>
  <w:style w:type="character" w:customStyle="1" w:styleId="DateChar">
    <w:name w:val="Date Char"/>
    <w:basedOn w:val="DefaultParagraphFont"/>
    <w:link w:val="Date"/>
    <w:rsid w:val="00EA2D8D"/>
    <w:rPr>
      <w:rFonts w:ascii="Verdana" w:eastAsia="Times New Roman" w:hAnsi="Verdana" w:cs="Times New Roman"/>
      <w:snapToGrid w:val="0"/>
      <w:color w:val="000000"/>
      <w:sz w:val="20"/>
      <w:szCs w:val="20"/>
      <w:lang w:val="en-US"/>
    </w:rPr>
  </w:style>
  <w:style w:type="paragraph" w:styleId="Caption">
    <w:name w:val="caption"/>
    <w:basedOn w:val="Normal"/>
    <w:next w:val="Normal"/>
    <w:qFormat/>
    <w:rsid w:val="00EA2D8D"/>
    <w:pPr>
      <w:spacing w:before="120" w:after="120"/>
    </w:pPr>
    <w:rPr>
      <w:b/>
      <w:bCs/>
    </w:rPr>
  </w:style>
  <w:style w:type="paragraph" w:styleId="BodyText">
    <w:name w:val="Body Text"/>
    <w:basedOn w:val="Normal"/>
    <w:link w:val="BodyTextChar"/>
    <w:rsid w:val="00EA2D8D"/>
    <w:pPr>
      <w:jc w:val="center"/>
    </w:pPr>
    <w:rPr>
      <w:b/>
      <w:bCs/>
      <w:sz w:val="32"/>
    </w:rPr>
  </w:style>
  <w:style w:type="character" w:customStyle="1" w:styleId="BodyTextChar">
    <w:name w:val="Body Text Char"/>
    <w:basedOn w:val="DefaultParagraphFont"/>
    <w:link w:val="BodyText"/>
    <w:rsid w:val="00EA2D8D"/>
    <w:rPr>
      <w:rFonts w:ascii="Verdana" w:eastAsia="Batang" w:hAnsi="Verdana" w:cs="Times New Roman"/>
      <w:b/>
      <w:bCs/>
      <w:snapToGrid w:val="0"/>
      <w:color w:val="000000"/>
      <w:sz w:val="32"/>
      <w:szCs w:val="20"/>
      <w:lang w:val="en-US" w:eastAsia="ko-KR"/>
    </w:rPr>
  </w:style>
  <w:style w:type="paragraph" w:styleId="BodyText2">
    <w:name w:val="Body Text 2"/>
    <w:basedOn w:val="Normal"/>
    <w:link w:val="BodyText2Char"/>
    <w:rsid w:val="00EA2D8D"/>
    <w:pPr>
      <w:jc w:val="center"/>
    </w:pPr>
    <w:rPr>
      <w:i/>
      <w:iCs/>
    </w:rPr>
  </w:style>
  <w:style w:type="character" w:customStyle="1" w:styleId="BodyText2Char">
    <w:name w:val="Body Text 2 Char"/>
    <w:basedOn w:val="DefaultParagraphFont"/>
    <w:link w:val="BodyText2"/>
    <w:rsid w:val="00EA2D8D"/>
    <w:rPr>
      <w:rFonts w:ascii="Verdana" w:eastAsia="Batang" w:hAnsi="Verdana" w:cs="Times New Roman"/>
      <w:i/>
      <w:iCs/>
      <w:snapToGrid w:val="0"/>
      <w:color w:val="000000"/>
      <w:sz w:val="20"/>
      <w:szCs w:val="20"/>
      <w:lang w:val="en-US" w:eastAsia="ko-KR"/>
    </w:rPr>
  </w:style>
  <w:style w:type="paragraph" w:styleId="TOC1">
    <w:name w:val="toc 1"/>
    <w:basedOn w:val="Normal"/>
    <w:next w:val="Normal"/>
    <w:autoRedefine/>
    <w:uiPriority w:val="39"/>
    <w:rsid w:val="00EA2D8D"/>
    <w:pPr>
      <w:tabs>
        <w:tab w:val="left" w:pos="720"/>
        <w:tab w:val="right" w:leader="dot" w:pos="10070"/>
      </w:tabs>
      <w:spacing w:line="360" w:lineRule="auto"/>
      <w:jc w:val="left"/>
    </w:pPr>
    <w:rPr>
      <w:rFonts w:cs="Arial"/>
      <w:b/>
      <w:b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EA2D8D"/>
    <w:pPr>
      <w:tabs>
        <w:tab w:val="left" w:pos="720"/>
        <w:tab w:val="right" w:leader="dot" w:pos="10070"/>
      </w:tabs>
      <w:spacing w:line="360" w:lineRule="auto"/>
      <w:jc w:val="left"/>
    </w:pPr>
    <w:rPr>
      <w:bCs/>
      <w:sz w:val="22"/>
    </w:rPr>
  </w:style>
  <w:style w:type="paragraph" w:styleId="TOC3">
    <w:name w:val="toc 3"/>
    <w:basedOn w:val="Normal"/>
    <w:next w:val="Normal"/>
    <w:autoRedefine/>
    <w:uiPriority w:val="39"/>
    <w:rsid w:val="00EA2D8D"/>
    <w:pPr>
      <w:tabs>
        <w:tab w:val="left" w:pos="720"/>
        <w:tab w:val="right" w:leader="dot" w:pos="10066"/>
      </w:tabs>
      <w:spacing w:line="360" w:lineRule="auto"/>
      <w:jc w:val="left"/>
    </w:pPr>
  </w:style>
  <w:style w:type="paragraph" w:styleId="TOC4">
    <w:name w:val="toc 4"/>
    <w:basedOn w:val="Normal"/>
    <w:next w:val="Normal"/>
    <w:autoRedefine/>
    <w:uiPriority w:val="39"/>
    <w:rsid w:val="00EA2D8D"/>
    <w:pPr>
      <w:tabs>
        <w:tab w:val="left" w:pos="1100"/>
        <w:tab w:val="right" w:leader="dot" w:pos="10070"/>
      </w:tabs>
      <w:spacing w:line="360" w:lineRule="auto"/>
      <w:jc w:val="left"/>
    </w:pPr>
    <w:rPr>
      <w:sz w:val="18"/>
    </w:rPr>
  </w:style>
  <w:style w:type="paragraph" w:styleId="TOC5">
    <w:name w:val="toc 5"/>
    <w:basedOn w:val="Normal"/>
    <w:next w:val="Normal"/>
    <w:autoRedefine/>
    <w:uiPriority w:val="39"/>
    <w:rsid w:val="00EA2D8D"/>
    <w:pPr>
      <w:ind w:left="660"/>
      <w:jc w:val="left"/>
    </w:pPr>
  </w:style>
  <w:style w:type="paragraph" w:styleId="TOC6">
    <w:name w:val="toc 6"/>
    <w:basedOn w:val="Normal"/>
    <w:next w:val="Normal"/>
    <w:autoRedefine/>
    <w:uiPriority w:val="39"/>
    <w:rsid w:val="00EA2D8D"/>
    <w:pPr>
      <w:ind w:left="880"/>
      <w:jc w:val="left"/>
    </w:pPr>
  </w:style>
  <w:style w:type="paragraph" w:styleId="TOC7">
    <w:name w:val="toc 7"/>
    <w:basedOn w:val="Normal"/>
    <w:next w:val="Normal"/>
    <w:autoRedefine/>
    <w:uiPriority w:val="39"/>
    <w:rsid w:val="00EA2D8D"/>
    <w:pPr>
      <w:ind w:left="1100"/>
      <w:jc w:val="left"/>
    </w:pPr>
  </w:style>
  <w:style w:type="paragraph" w:styleId="TOC8">
    <w:name w:val="toc 8"/>
    <w:basedOn w:val="Normal"/>
    <w:next w:val="Normal"/>
    <w:autoRedefine/>
    <w:uiPriority w:val="39"/>
    <w:rsid w:val="00EA2D8D"/>
    <w:pPr>
      <w:ind w:left="1320"/>
      <w:jc w:val="left"/>
    </w:pPr>
  </w:style>
  <w:style w:type="paragraph" w:styleId="TOC9">
    <w:name w:val="toc 9"/>
    <w:basedOn w:val="Normal"/>
    <w:next w:val="Normal"/>
    <w:autoRedefine/>
    <w:uiPriority w:val="39"/>
    <w:rsid w:val="00EA2D8D"/>
    <w:pPr>
      <w:ind w:left="1540"/>
      <w:jc w:val="left"/>
    </w:pPr>
  </w:style>
  <w:style w:type="character" w:styleId="Hyperlink">
    <w:name w:val="Hyperlink"/>
    <w:uiPriority w:val="99"/>
    <w:rsid w:val="00EA2D8D"/>
    <w:rPr>
      <w:color w:val="0000FF"/>
      <w:u w:val="single"/>
    </w:rPr>
  </w:style>
  <w:style w:type="paragraph" w:styleId="BodyText3">
    <w:name w:val="Body Text 3"/>
    <w:basedOn w:val="Normal"/>
    <w:link w:val="BodyText3Char"/>
    <w:rsid w:val="00EA2D8D"/>
    <w:rPr>
      <w:color w:val="FF0000"/>
    </w:rPr>
  </w:style>
  <w:style w:type="character" w:customStyle="1" w:styleId="BodyText3Char">
    <w:name w:val="Body Text 3 Char"/>
    <w:basedOn w:val="DefaultParagraphFont"/>
    <w:link w:val="BodyText3"/>
    <w:rsid w:val="00EA2D8D"/>
    <w:rPr>
      <w:rFonts w:ascii="Verdana" w:eastAsia="Batang" w:hAnsi="Verdana" w:cs="Times New Roman"/>
      <w:snapToGrid w:val="0"/>
      <w:color w:val="FF0000"/>
      <w:sz w:val="20"/>
      <w:szCs w:val="20"/>
      <w:lang w:val="en-US" w:eastAsia="ko-KR"/>
    </w:rPr>
  </w:style>
  <w:style w:type="paragraph" w:styleId="BodyTextIndent">
    <w:name w:val="Body Text Indent"/>
    <w:basedOn w:val="Normal"/>
    <w:link w:val="BodyTextIndentChar"/>
    <w:rsid w:val="00EA2D8D"/>
    <w:pPr>
      <w:ind w:left="864"/>
    </w:pPr>
  </w:style>
  <w:style w:type="character" w:customStyle="1" w:styleId="BodyTextIndentChar">
    <w:name w:val="Body Text Indent Char"/>
    <w:basedOn w:val="DefaultParagraphFont"/>
    <w:link w:val="BodyTextIndent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character" w:styleId="CommentReference">
    <w:name w:val="annotation reference"/>
    <w:semiHidden/>
    <w:rsid w:val="00EA2D8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EA2D8D"/>
  </w:style>
  <w:style w:type="character" w:customStyle="1" w:styleId="CommentTextChar">
    <w:name w:val="Comment Text Char"/>
    <w:basedOn w:val="DefaultParagraphFont"/>
    <w:link w:val="CommentText"/>
    <w:semiHidden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BodyTextIndent2">
    <w:name w:val="Body Text Indent 2"/>
    <w:basedOn w:val="Normal"/>
    <w:link w:val="BodyTextIndent2Char"/>
    <w:rsid w:val="00EA2D8D"/>
    <w:pPr>
      <w:ind w:left="864"/>
    </w:pPr>
    <w:rPr>
      <w:color w:val="0000FF"/>
    </w:rPr>
  </w:style>
  <w:style w:type="character" w:customStyle="1" w:styleId="BodyTextIndent2Char">
    <w:name w:val="Body Text Indent 2 Char"/>
    <w:basedOn w:val="DefaultParagraphFont"/>
    <w:link w:val="BodyTextIndent2"/>
    <w:rsid w:val="00EA2D8D"/>
    <w:rPr>
      <w:rFonts w:ascii="Verdana" w:eastAsia="Batang" w:hAnsi="Verdana" w:cs="Times New Roman"/>
      <w:snapToGrid w:val="0"/>
      <w:color w:val="0000FF"/>
      <w:sz w:val="20"/>
      <w:szCs w:val="20"/>
      <w:lang w:val="en-US" w:eastAsia="ko-KR"/>
    </w:rPr>
  </w:style>
  <w:style w:type="paragraph" w:styleId="BodyTextIndent3">
    <w:name w:val="Body Text Indent 3"/>
    <w:basedOn w:val="Normal"/>
    <w:link w:val="BodyTextIndent3Char"/>
    <w:rsid w:val="00EA2D8D"/>
    <w:pPr>
      <w:ind w:left="720"/>
    </w:pPr>
    <w:rPr>
      <w:color w:val="0000FF"/>
    </w:rPr>
  </w:style>
  <w:style w:type="character" w:customStyle="1" w:styleId="BodyTextIndent3Char">
    <w:name w:val="Body Text Indent 3 Char"/>
    <w:basedOn w:val="DefaultParagraphFont"/>
    <w:link w:val="BodyTextIndent3"/>
    <w:rsid w:val="00EA2D8D"/>
    <w:rPr>
      <w:rFonts w:ascii="Verdana" w:eastAsia="Batang" w:hAnsi="Verdana" w:cs="Times New Roman"/>
      <w:snapToGrid w:val="0"/>
      <w:color w:val="0000FF"/>
      <w:sz w:val="20"/>
      <w:szCs w:val="20"/>
      <w:lang w:val="en-US" w:eastAsia="ko-KR"/>
    </w:rPr>
  </w:style>
  <w:style w:type="paragraph" w:styleId="BlockText">
    <w:name w:val="Block Text"/>
    <w:basedOn w:val="Normal"/>
    <w:rsid w:val="00EA2D8D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EA2D8D"/>
    <w:pPr>
      <w:spacing w:after="120"/>
      <w:ind w:firstLine="210"/>
      <w:jc w:val="both"/>
    </w:pPr>
    <w:rPr>
      <w:b w:val="0"/>
      <w:bCs w:val="0"/>
    </w:rPr>
  </w:style>
  <w:style w:type="character" w:customStyle="1" w:styleId="BodyTextFirstIndentChar">
    <w:name w:val="Body Text First Indent Char"/>
    <w:basedOn w:val="BodyTextChar"/>
    <w:link w:val="BodyTextFirstIndent"/>
    <w:rsid w:val="00EA2D8D"/>
    <w:rPr>
      <w:rFonts w:ascii="Verdana" w:eastAsia="Batang" w:hAnsi="Verdana" w:cs="Times New Roman"/>
      <w:b w:val="0"/>
      <w:bCs w:val="0"/>
      <w:snapToGrid w:val="0"/>
      <w:color w:val="000000"/>
      <w:sz w:val="32"/>
      <w:szCs w:val="20"/>
      <w:lang w:val="en-US" w:eastAsia="ko-KR"/>
    </w:rPr>
  </w:style>
  <w:style w:type="paragraph" w:styleId="BodyTextFirstIndent2">
    <w:name w:val="Body Text First Indent 2"/>
    <w:basedOn w:val="BodyTextIndent"/>
    <w:link w:val="BodyTextFirstIndent2Char"/>
    <w:rsid w:val="00EA2D8D"/>
    <w:pPr>
      <w:spacing w:after="120"/>
      <w:ind w:left="360"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Closing">
    <w:name w:val="Closing"/>
    <w:basedOn w:val="Normal"/>
    <w:link w:val="ClosingChar"/>
    <w:rsid w:val="00EA2D8D"/>
    <w:pPr>
      <w:ind w:left="4320"/>
    </w:pPr>
  </w:style>
  <w:style w:type="character" w:customStyle="1" w:styleId="ClosingChar">
    <w:name w:val="Closing Char"/>
    <w:basedOn w:val="DefaultParagraphFont"/>
    <w:link w:val="Closing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DocumentMap">
    <w:name w:val="Document Map"/>
    <w:basedOn w:val="Normal"/>
    <w:link w:val="DocumentMapChar"/>
    <w:semiHidden/>
    <w:rsid w:val="00EA2D8D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rsid w:val="00EA2D8D"/>
    <w:rPr>
      <w:rFonts w:ascii="Tahoma" w:eastAsia="Batang" w:hAnsi="Tahoma" w:cs="Tahoma"/>
      <w:snapToGrid w:val="0"/>
      <w:color w:val="000000"/>
      <w:sz w:val="20"/>
      <w:szCs w:val="20"/>
      <w:shd w:val="clear" w:color="auto" w:fill="000080"/>
      <w:lang w:val="en-US" w:eastAsia="ko-KR"/>
    </w:rPr>
  </w:style>
  <w:style w:type="paragraph" w:styleId="E-mailSignature">
    <w:name w:val="E-mail Signature"/>
    <w:basedOn w:val="Normal"/>
    <w:link w:val="E-mailSignatureChar"/>
    <w:rsid w:val="00EA2D8D"/>
  </w:style>
  <w:style w:type="character" w:customStyle="1" w:styleId="E-mailSignatureChar">
    <w:name w:val="E-mail Signature Char"/>
    <w:basedOn w:val="DefaultParagraphFont"/>
    <w:link w:val="E-mailSignature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EndnoteText">
    <w:name w:val="endnote text"/>
    <w:basedOn w:val="Normal"/>
    <w:link w:val="EndnoteTextChar"/>
    <w:semiHidden/>
    <w:rsid w:val="00EA2D8D"/>
  </w:style>
  <w:style w:type="character" w:customStyle="1" w:styleId="EndnoteTextChar">
    <w:name w:val="Endnote Text Char"/>
    <w:basedOn w:val="DefaultParagraphFont"/>
    <w:link w:val="EndnoteText"/>
    <w:semiHidden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EnvelopeAddress">
    <w:name w:val="envelope address"/>
    <w:basedOn w:val="Normal"/>
    <w:rsid w:val="00EA2D8D"/>
    <w:pPr>
      <w:framePr w:w="7920" w:h="1980" w:hRule="exact" w:hSpace="180" w:wrap="auto" w:hAnchor="page" w:xAlign="center" w:yAlign="bottom"/>
      <w:ind w:left="2880"/>
    </w:pPr>
    <w:rPr>
      <w:rFonts w:ascii="Arial" w:hAnsi="Arial"/>
      <w:sz w:val="24"/>
      <w:szCs w:val="24"/>
    </w:rPr>
  </w:style>
  <w:style w:type="paragraph" w:styleId="EnvelopeReturn">
    <w:name w:val="envelope return"/>
    <w:basedOn w:val="Normal"/>
    <w:rsid w:val="00EA2D8D"/>
    <w:rPr>
      <w:rFonts w:ascii="Arial" w:hAnsi="Arial"/>
    </w:rPr>
  </w:style>
  <w:style w:type="paragraph" w:styleId="FootnoteText">
    <w:name w:val="footnote text"/>
    <w:basedOn w:val="Normal"/>
    <w:link w:val="FootnoteTextChar"/>
    <w:semiHidden/>
    <w:rsid w:val="00EA2D8D"/>
  </w:style>
  <w:style w:type="character" w:customStyle="1" w:styleId="FootnoteTextChar">
    <w:name w:val="Footnote Text Char"/>
    <w:basedOn w:val="DefaultParagraphFont"/>
    <w:link w:val="FootnoteText"/>
    <w:semiHidden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HTMLAddress">
    <w:name w:val="HTML Address"/>
    <w:basedOn w:val="Normal"/>
    <w:link w:val="HTMLAddressChar"/>
    <w:rsid w:val="00EA2D8D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EA2D8D"/>
    <w:rPr>
      <w:rFonts w:ascii="Verdana" w:eastAsia="Batang" w:hAnsi="Verdana" w:cs="Times New Roman"/>
      <w:i/>
      <w:iCs/>
      <w:snapToGrid w:val="0"/>
      <w:color w:val="000000"/>
      <w:sz w:val="20"/>
      <w:szCs w:val="20"/>
      <w:lang w:val="en-US" w:eastAsia="ko-KR"/>
    </w:rPr>
  </w:style>
  <w:style w:type="paragraph" w:styleId="HTMLPreformatted">
    <w:name w:val="HTML Preformatted"/>
    <w:basedOn w:val="Normal"/>
    <w:link w:val="HTMLPreformattedChar"/>
    <w:uiPriority w:val="99"/>
    <w:rsid w:val="00EA2D8D"/>
    <w:rPr>
      <w:rFonts w:ascii="Courier New" w:hAnsi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A2D8D"/>
    <w:rPr>
      <w:rFonts w:ascii="Courier New" w:eastAsia="Batang" w:hAnsi="Courier New" w:cs="Times New Roman"/>
      <w:snapToGrid w:val="0"/>
      <w:color w:val="000000"/>
      <w:sz w:val="20"/>
      <w:szCs w:val="20"/>
      <w:lang w:val="en-US" w:eastAsia="ko-KR"/>
    </w:rPr>
  </w:style>
  <w:style w:type="paragraph" w:styleId="Index1">
    <w:name w:val="index 1"/>
    <w:basedOn w:val="Normal"/>
    <w:next w:val="Normal"/>
    <w:autoRedefine/>
    <w:semiHidden/>
    <w:rsid w:val="00EA2D8D"/>
    <w:pPr>
      <w:ind w:left="220" w:hanging="220"/>
      <w:jc w:val="left"/>
    </w:pPr>
  </w:style>
  <w:style w:type="paragraph" w:styleId="Index2">
    <w:name w:val="index 2"/>
    <w:basedOn w:val="Normal"/>
    <w:next w:val="Normal"/>
    <w:autoRedefine/>
    <w:semiHidden/>
    <w:rsid w:val="00EA2D8D"/>
    <w:pPr>
      <w:ind w:left="440" w:hanging="220"/>
      <w:jc w:val="left"/>
    </w:pPr>
  </w:style>
  <w:style w:type="paragraph" w:styleId="Index3">
    <w:name w:val="index 3"/>
    <w:basedOn w:val="Normal"/>
    <w:next w:val="Normal"/>
    <w:autoRedefine/>
    <w:semiHidden/>
    <w:rsid w:val="00EA2D8D"/>
    <w:pPr>
      <w:ind w:left="660" w:hanging="220"/>
      <w:jc w:val="left"/>
    </w:pPr>
  </w:style>
  <w:style w:type="paragraph" w:styleId="Index4">
    <w:name w:val="index 4"/>
    <w:basedOn w:val="Normal"/>
    <w:next w:val="Normal"/>
    <w:autoRedefine/>
    <w:semiHidden/>
    <w:rsid w:val="00EA2D8D"/>
    <w:pPr>
      <w:ind w:left="880" w:hanging="220"/>
      <w:jc w:val="left"/>
    </w:pPr>
  </w:style>
  <w:style w:type="paragraph" w:styleId="Index5">
    <w:name w:val="index 5"/>
    <w:basedOn w:val="Normal"/>
    <w:next w:val="Normal"/>
    <w:autoRedefine/>
    <w:semiHidden/>
    <w:rsid w:val="00EA2D8D"/>
    <w:pPr>
      <w:ind w:left="1100" w:hanging="220"/>
      <w:jc w:val="left"/>
    </w:pPr>
  </w:style>
  <w:style w:type="paragraph" w:styleId="Index6">
    <w:name w:val="index 6"/>
    <w:basedOn w:val="Normal"/>
    <w:next w:val="Normal"/>
    <w:autoRedefine/>
    <w:semiHidden/>
    <w:rsid w:val="00EA2D8D"/>
    <w:pPr>
      <w:ind w:left="1320" w:hanging="220"/>
      <w:jc w:val="left"/>
    </w:pPr>
  </w:style>
  <w:style w:type="paragraph" w:styleId="Index7">
    <w:name w:val="index 7"/>
    <w:basedOn w:val="Normal"/>
    <w:next w:val="Normal"/>
    <w:autoRedefine/>
    <w:semiHidden/>
    <w:rsid w:val="00EA2D8D"/>
    <w:pPr>
      <w:ind w:left="1540" w:hanging="220"/>
      <w:jc w:val="left"/>
    </w:pPr>
  </w:style>
  <w:style w:type="paragraph" w:styleId="Index8">
    <w:name w:val="index 8"/>
    <w:basedOn w:val="Normal"/>
    <w:next w:val="Normal"/>
    <w:autoRedefine/>
    <w:semiHidden/>
    <w:rsid w:val="00EA2D8D"/>
    <w:pPr>
      <w:ind w:left="1760" w:hanging="220"/>
      <w:jc w:val="left"/>
    </w:pPr>
  </w:style>
  <w:style w:type="paragraph" w:styleId="Index9">
    <w:name w:val="index 9"/>
    <w:basedOn w:val="Normal"/>
    <w:next w:val="Normal"/>
    <w:autoRedefine/>
    <w:semiHidden/>
    <w:rsid w:val="00EA2D8D"/>
    <w:pPr>
      <w:ind w:left="1980" w:hanging="220"/>
      <w:jc w:val="left"/>
    </w:pPr>
  </w:style>
  <w:style w:type="paragraph" w:styleId="IndexHeading">
    <w:name w:val="index heading"/>
    <w:basedOn w:val="Normal"/>
    <w:next w:val="Index1"/>
    <w:semiHidden/>
    <w:rsid w:val="00EA2D8D"/>
    <w:pPr>
      <w:spacing w:before="120" w:after="120"/>
      <w:jc w:val="left"/>
    </w:pPr>
    <w:rPr>
      <w:b/>
      <w:bCs/>
      <w:i/>
      <w:iCs/>
    </w:rPr>
  </w:style>
  <w:style w:type="paragraph" w:styleId="List">
    <w:name w:val="List"/>
    <w:basedOn w:val="Normal"/>
    <w:rsid w:val="00EA2D8D"/>
    <w:pPr>
      <w:ind w:left="360" w:hanging="360"/>
    </w:pPr>
  </w:style>
  <w:style w:type="paragraph" w:styleId="List2">
    <w:name w:val="List 2"/>
    <w:basedOn w:val="Normal"/>
    <w:rsid w:val="00EA2D8D"/>
    <w:pPr>
      <w:ind w:left="720" w:hanging="360"/>
    </w:pPr>
  </w:style>
  <w:style w:type="paragraph" w:styleId="List3">
    <w:name w:val="List 3"/>
    <w:basedOn w:val="Normal"/>
    <w:rsid w:val="00EA2D8D"/>
    <w:pPr>
      <w:ind w:left="1080" w:hanging="360"/>
    </w:pPr>
  </w:style>
  <w:style w:type="paragraph" w:styleId="List4">
    <w:name w:val="List 4"/>
    <w:basedOn w:val="Normal"/>
    <w:rsid w:val="00EA2D8D"/>
    <w:pPr>
      <w:ind w:left="1440" w:hanging="360"/>
    </w:pPr>
  </w:style>
  <w:style w:type="paragraph" w:styleId="List5">
    <w:name w:val="List 5"/>
    <w:basedOn w:val="Normal"/>
    <w:rsid w:val="00EA2D8D"/>
    <w:pPr>
      <w:ind w:left="1800" w:hanging="360"/>
    </w:pPr>
  </w:style>
  <w:style w:type="paragraph" w:styleId="ListBullet">
    <w:name w:val="List Bullet"/>
    <w:basedOn w:val="Normal"/>
    <w:autoRedefine/>
    <w:rsid w:val="00EA2D8D"/>
    <w:pPr>
      <w:numPr>
        <w:numId w:val="2"/>
      </w:numPr>
    </w:pPr>
  </w:style>
  <w:style w:type="paragraph" w:styleId="ListBullet2">
    <w:name w:val="List Bullet 2"/>
    <w:basedOn w:val="Normal"/>
    <w:autoRedefine/>
    <w:rsid w:val="00EA2D8D"/>
    <w:pPr>
      <w:numPr>
        <w:numId w:val="3"/>
      </w:numPr>
    </w:pPr>
  </w:style>
  <w:style w:type="paragraph" w:styleId="ListBullet3">
    <w:name w:val="List Bullet 3"/>
    <w:basedOn w:val="Normal"/>
    <w:autoRedefine/>
    <w:rsid w:val="00EA2D8D"/>
    <w:pPr>
      <w:numPr>
        <w:numId w:val="4"/>
      </w:numPr>
    </w:pPr>
  </w:style>
  <w:style w:type="paragraph" w:styleId="ListBullet4">
    <w:name w:val="List Bullet 4"/>
    <w:basedOn w:val="Normal"/>
    <w:autoRedefine/>
    <w:rsid w:val="00EA2D8D"/>
    <w:pPr>
      <w:numPr>
        <w:numId w:val="5"/>
      </w:numPr>
    </w:pPr>
  </w:style>
  <w:style w:type="paragraph" w:styleId="ListBullet5">
    <w:name w:val="List Bullet 5"/>
    <w:basedOn w:val="Normal"/>
    <w:autoRedefine/>
    <w:rsid w:val="00EA2D8D"/>
    <w:pPr>
      <w:numPr>
        <w:numId w:val="6"/>
      </w:numPr>
    </w:pPr>
  </w:style>
  <w:style w:type="paragraph" w:styleId="ListContinue">
    <w:name w:val="List Continue"/>
    <w:basedOn w:val="Normal"/>
    <w:rsid w:val="00EA2D8D"/>
    <w:pPr>
      <w:spacing w:after="120"/>
      <w:ind w:left="360"/>
    </w:pPr>
  </w:style>
  <w:style w:type="paragraph" w:styleId="ListContinue2">
    <w:name w:val="List Continue 2"/>
    <w:basedOn w:val="Normal"/>
    <w:rsid w:val="00EA2D8D"/>
    <w:pPr>
      <w:spacing w:after="120"/>
      <w:ind w:left="720"/>
    </w:pPr>
  </w:style>
  <w:style w:type="paragraph" w:styleId="ListContinue3">
    <w:name w:val="List Continue 3"/>
    <w:basedOn w:val="Normal"/>
    <w:rsid w:val="00EA2D8D"/>
    <w:pPr>
      <w:spacing w:after="120"/>
      <w:ind w:left="1080"/>
    </w:pPr>
  </w:style>
  <w:style w:type="paragraph" w:styleId="ListContinue4">
    <w:name w:val="List Continue 4"/>
    <w:basedOn w:val="Normal"/>
    <w:rsid w:val="00EA2D8D"/>
    <w:pPr>
      <w:spacing w:after="120"/>
      <w:ind w:left="1440"/>
    </w:pPr>
  </w:style>
  <w:style w:type="paragraph" w:styleId="ListContinue5">
    <w:name w:val="List Continue 5"/>
    <w:basedOn w:val="Normal"/>
    <w:rsid w:val="00EA2D8D"/>
    <w:pPr>
      <w:spacing w:after="120"/>
      <w:ind w:left="1800"/>
    </w:pPr>
  </w:style>
  <w:style w:type="paragraph" w:styleId="ListNumber">
    <w:name w:val="List Number"/>
    <w:basedOn w:val="Normal"/>
    <w:rsid w:val="00EA2D8D"/>
    <w:pPr>
      <w:numPr>
        <w:numId w:val="7"/>
      </w:numPr>
    </w:pPr>
  </w:style>
  <w:style w:type="paragraph" w:styleId="ListNumber2">
    <w:name w:val="List Number 2"/>
    <w:basedOn w:val="Normal"/>
    <w:rsid w:val="00EA2D8D"/>
    <w:pPr>
      <w:numPr>
        <w:numId w:val="8"/>
      </w:numPr>
    </w:pPr>
  </w:style>
  <w:style w:type="paragraph" w:styleId="ListNumber3">
    <w:name w:val="List Number 3"/>
    <w:basedOn w:val="Normal"/>
    <w:rsid w:val="00EA2D8D"/>
    <w:pPr>
      <w:numPr>
        <w:numId w:val="9"/>
      </w:numPr>
    </w:pPr>
  </w:style>
  <w:style w:type="paragraph" w:styleId="ListNumber4">
    <w:name w:val="List Number 4"/>
    <w:basedOn w:val="Normal"/>
    <w:rsid w:val="00EA2D8D"/>
    <w:pPr>
      <w:numPr>
        <w:numId w:val="10"/>
      </w:numPr>
    </w:pPr>
  </w:style>
  <w:style w:type="paragraph" w:styleId="ListNumber5">
    <w:name w:val="List Number 5"/>
    <w:basedOn w:val="Normal"/>
    <w:rsid w:val="00EA2D8D"/>
    <w:pPr>
      <w:numPr>
        <w:numId w:val="11"/>
      </w:numPr>
    </w:pPr>
  </w:style>
  <w:style w:type="paragraph" w:styleId="MacroText">
    <w:name w:val="macro"/>
    <w:link w:val="MacroTextChar"/>
    <w:semiHidden/>
    <w:rsid w:val="00EA2D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  <w:jc w:val="both"/>
    </w:pPr>
    <w:rPr>
      <w:rFonts w:ascii="Courier New" w:eastAsia="Batang" w:hAnsi="Courier New" w:cs="Times New Roman"/>
      <w:snapToGrid w:val="0"/>
      <w:color w:val="000000"/>
      <w:sz w:val="20"/>
      <w:szCs w:val="20"/>
      <w:lang w:val="en-US" w:eastAsia="ko-KR"/>
    </w:rPr>
  </w:style>
  <w:style w:type="character" w:customStyle="1" w:styleId="MacroTextChar">
    <w:name w:val="Macro Text Char"/>
    <w:basedOn w:val="DefaultParagraphFont"/>
    <w:link w:val="MacroText"/>
    <w:semiHidden/>
    <w:rsid w:val="00EA2D8D"/>
    <w:rPr>
      <w:rFonts w:ascii="Courier New" w:eastAsia="Batang" w:hAnsi="Courier New" w:cs="Times New Roman"/>
      <w:snapToGrid w:val="0"/>
      <w:color w:val="000000"/>
      <w:sz w:val="20"/>
      <w:szCs w:val="20"/>
      <w:lang w:val="en-US" w:eastAsia="ko-KR"/>
    </w:rPr>
  </w:style>
  <w:style w:type="paragraph" w:styleId="MessageHeader">
    <w:name w:val="Message Header"/>
    <w:basedOn w:val="Normal"/>
    <w:link w:val="MessageHeaderChar"/>
    <w:rsid w:val="00EA2D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EA2D8D"/>
    <w:rPr>
      <w:rFonts w:ascii="Arial" w:eastAsia="Batang" w:hAnsi="Arial" w:cs="Times New Roman"/>
      <w:snapToGrid w:val="0"/>
      <w:color w:val="000000"/>
      <w:sz w:val="24"/>
      <w:szCs w:val="24"/>
      <w:shd w:val="pct20" w:color="auto" w:fill="auto"/>
      <w:lang w:val="en-US" w:eastAsia="ko-KR"/>
    </w:rPr>
  </w:style>
  <w:style w:type="paragraph" w:styleId="NormalWeb">
    <w:name w:val="Normal (Web)"/>
    <w:basedOn w:val="Normal"/>
    <w:uiPriority w:val="99"/>
    <w:rsid w:val="00EA2D8D"/>
    <w:rPr>
      <w:sz w:val="24"/>
      <w:szCs w:val="24"/>
    </w:rPr>
  </w:style>
  <w:style w:type="paragraph" w:styleId="NormalIndent">
    <w:name w:val="Normal Indent"/>
    <w:basedOn w:val="Normal"/>
    <w:rsid w:val="00EA2D8D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EA2D8D"/>
  </w:style>
  <w:style w:type="character" w:customStyle="1" w:styleId="NoteHeadingChar">
    <w:name w:val="Note Heading Char"/>
    <w:basedOn w:val="DefaultParagraphFont"/>
    <w:link w:val="NoteHeading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PlainText">
    <w:name w:val="Plain Text"/>
    <w:basedOn w:val="Normal"/>
    <w:link w:val="PlainTextChar"/>
    <w:rsid w:val="00EA2D8D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rsid w:val="00EA2D8D"/>
    <w:rPr>
      <w:rFonts w:ascii="Courier New" w:eastAsia="Batang" w:hAnsi="Courier New" w:cs="Times New Roman"/>
      <w:snapToGrid w:val="0"/>
      <w:color w:val="000000"/>
      <w:sz w:val="20"/>
      <w:szCs w:val="20"/>
      <w:lang w:val="en-US" w:eastAsia="ko-KR"/>
    </w:rPr>
  </w:style>
  <w:style w:type="paragraph" w:styleId="Salutation">
    <w:name w:val="Salutation"/>
    <w:basedOn w:val="Normal"/>
    <w:next w:val="Normal"/>
    <w:link w:val="SalutationChar"/>
    <w:rsid w:val="00EA2D8D"/>
  </w:style>
  <w:style w:type="character" w:customStyle="1" w:styleId="SalutationChar">
    <w:name w:val="Salutation Char"/>
    <w:basedOn w:val="DefaultParagraphFont"/>
    <w:link w:val="Salutation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Signature">
    <w:name w:val="Signature"/>
    <w:basedOn w:val="Normal"/>
    <w:link w:val="SignatureChar"/>
    <w:rsid w:val="00EA2D8D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EA2D8D"/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paragraph" w:styleId="Subtitle">
    <w:name w:val="Subtitle"/>
    <w:basedOn w:val="Normal"/>
    <w:link w:val="SubtitleChar"/>
    <w:qFormat/>
    <w:rsid w:val="00EA2D8D"/>
    <w:pPr>
      <w:spacing w:after="60"/>
      <w:jc w:val="center"/>
      <w:outlineLvl w:val="1"/>
    </w:pPr>
    <w:rPr>
      <w:rFonts w:ascii="Arial" w:hAnsi="Arial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EA2D8D"/>
    <w:rPr>
      <w:rFonts w:ascii="Arial" w:eastAsia="Batang" w:hAnsi="Arial" w:cs="Times New Roman"/>
      <w:snapToGrid w:val="0"/>
      <w:color w:val="000000"/>
      <w:sz w:val="24"/>
      <w:szCs w:val="24"/>
      <w:lang w:val="en-US" w:eastAsia="ko-KR"/>
    </w:rPr>
  </w:style>
  <w:style w:type="paragraph" w:styleId="TableofAuthorities">
    <w:name w:val="table of authorities"/>
    <w:basedOn w:val="Normal"/>
    <w:next w:val="Normal"/>
    <w:semiHidden/>
    <w:rsid w:val="00EA2D8D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rsid w:val="00EA2D8D"/>
    <w:pPr>
      <w:ind w:left="440" w:hanging="440"/>
    </w:pPr>
  </w:style>
  <w:style w:type="paragraph" w:styleId="Title">
    <w:name w:val="Title"/>
    <w:basedOn w:val="Normal"/>
    <w:link w:val="TitleChar"/>
    <w:qFormat/>
    <w:rsid w:val="00EA2D8D"/>
    <w:pPr>
      <w:spacing w:before="240" w:after="60"/>
      <w:jc w:val="center"/>
      <w:outlineLvl w:val="0"/>
    </w:pPr>
    <w:rPr>
      <w:rFonts w:ascii="Arial" w:hAnsi="Arial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EA2D8D"/>
    <w:rPr>
      <w:rFonts w:ascii="Arial" w:eastAsia="Batang" w:hAnsi="Arial" w:cs="Times New Roman"/>
      <w:b/>
      <w:bCs/>
      <w:snapToGrid w:val="0"/>
      <w:color w:val="000000"/>
      <w:kern w:val="28"/>
      <w:sz w:val="32"/>
      <w:szCs w:val="32"/>
      <w:lang w:val="en-US" w:eastAsia="ko-KR"/>
    </w:rPr>
  </w:style>
  <w:style w:type="paragraph" w:styleId="TOAHeading">
    <w:name w:val="toa heading"/>
    <w:basedOn w:val="Normal"/>
    <w:next w:val="Normal"/>
    <w:semiHidden/>
    <w:rsid w:val="00EA2D8D"/>
    <w:pPr>
      <w:spacing w:before="120"/>
    </w:pPr>
    <w:rPr>
      <w:rFonts w:ascii="Arial" w:hAnsi="Arial"/>
      <w:b/>
      <w:bCs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A2D8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EA2D8D"/>
    <w:rPr>
      <w:rFonts w:ascii="Verdana" w:eastAsia="Batang" w:hAnsi="Verdana" w:cs="Times New Roman"/>
      <w:b/>
      <w:bCs/>
      <w:snapToGrid w:val="0"/>
      <w:color w:val="000000"/>
      <w:sz w:val="20"/>
      <w:szCs w:val="20"/>
      <w:lang w:val="en-US" w:eastAsia="ko-KR"/>
    </w:rPr>
  </w:style>
  <w:style w:type="paragraph" w:styleId="BalloonText">
    <w:name w:val="Balloon Text"/>
    <w:basedOn w:val="Normal"/>
    <w:link w:val="BalloonTextChar"/>
    <w:semiHidden/>
    <w:rsid w:val="00EA2D8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EA2D8D"/>
    <w:rPr>
      <w:rFonts w:ascii="Tahoma" w:eastAsia="Batang" w:hAnsi="Tahoma" w:cs="Tahoma"/>
      <w:snapToGrid w:val="0"/>
      <w:color w:val="000000"/>
      <w:sz w:val="16"/>
      <w:szCs w:val="16"/>
      <w:lang w:val="en-US" w:eastAsia="ko-KR"/>
    </w:rPr>
  </w:style>
  <w:style w:type="table" w:styleId="TableGrid">
    <w:name w:val="Table Grid"/>
    <w:basedOn w:val="TableNormal"/>
    <w:uiPriority w:val="39"/>
    <w:rsid w:val="00EA2D8D"/>
    <w:pPr>
      <w:spacing w:after="0" w:line="240" w:lineRule="auto"/>
      <w:jc w:val="both"/>
    </w:pPr>
    <w:rPr>
      <w:rFonts w:ascii="Verdana" w:eastAsia="Batang" w:hAnsi="Verdana" w:cs="Times New Roman"/>
      <w:sz w:val="16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">
    <w:name w:val="Table1"/>
    <w:basedOn w:val="TableNormal"/>
    <w:rsid w:val="00EA2D8D"/>
    <w:pPr>
      <w:spacing w:after="0" w:line="240" w:lineRule="auto"/>
    </w:pPr>
    <w:rPr>
      <w:rFonts w:ascii="Arial" w:eastAsia="Batang" w:hAnsi="Arial" w:cs="Times New Roman"/>
      <w:sz w:val="20"/>
      <w:szCs w:val="20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Verdana10ptTeal">
    <w:name w:val="Style Verdana 10 pt Teal"/>
    <w:rsid w:val="00EA2D8D"/>
    <w:rPr>
      <w:rFonts w:ascii="Blackadder ITC" w:hAnsi="Blackadder ITC"/>
      <w:color w:val="008080"/>
      <w:sz w:val="20"/>
    </w:rPr>
  </w:style>
  <w:style w:type="table" w:styleId="TableElegant">
    <w:name w:val="Table Elegant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Columns5">
    <w:name w:val="Table Columns 5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lumns4">
    <w:name w:val="Table Columns 4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3">
    <w:name w:val="Table Columns 3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b/>
      <w:bCs/>
      <w:sz w:val="20"/>
      <w:szCs w:val="20"/>
      <w:lang w:eastAsia="en-IN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EA2D8D"/>
    <w:pPr>
      <w:spacing w:after="0" w:line="240" w:lineRule="auto"/>
      <w:jc w:val="both"/>
    </w:pPr>
    <w:rPr>
      <w:rFonts w:ascii="Times New Roman" w:eastAsia="Batang" w:hAnsi="Times New Roman" w:cs="Times New Roman"/>
      <w:sz w:val="20"/>
      <w:szCs w:val="20"/>
      <w:lang w:eastAsia="en-IN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irender">
    <w:name w:val="birender"/>
    <w:semiHidden/>
    <w:rsid w:val="00EA2D8D"/>
    <w:rPr>
      <w:rFonts w:ascii="Arial" w:hAnsi="Arial" w:cs="Arial"/>
      <w:color w:val="000080"/>
      <w:sz w:val="20"/>
      <w:szCs w:val="20"/>
    </w:rPr>
  </w:style>
  <w:style w:type="paragraph" w:customStyle="1" w:styleId="NormalAuto">
    <w:name w:val="Normal + Auto"/>
    <w:aliases w:val="Left:  0.75&quot;,Line spacing:  1.5 lines"/>
    <w:basedOn w:val="Normal"/>
    <w:rsid w:val="00EA2D8D"/>
    <w:pPr>
      <w:spacing w:before="100" w:beforeAutospacing="1" w:after="100" w:afterAutospacing="1" w:line="384" w:lineRule="atLeast"/>
      <w:jc w:val="left"/>
      <w:outlineLvl w:val="2"/>
    </w:pPr>
    <w:rPr>
      <w:rFonts w:cs="Arial"/>
      <w:color w:val="auto"/>
    </w:rPr>
  </w:style>
  <w:style w:type="character" w:styleId="Strong">
    <w:name w:val="Strong"/>
    <w:qFormat/>
    <w:rsid w:val="00EA2D8D"/>
    <w:rPr>
      <w:b/>
      <w:bCs/>
    </w:rPr>
  </w:style>
  <w:style w:type="character" w:styleId="Emphasis">
    <w:name w:val="Emphasis"/>
    <w:qFormat/>
    <w:rsid w:val="00EA2D8D"/>
    <w:rPr>
      <w:i/>
      <w:iCs/>
    </w:rPr>
  </w:style>
  <w:style w:type="paragraph" w:customStyle="1" w:styleId="feature">
    <w:name w:val="feature"/>
    <w:basedOn w:val="Normal"/>
    <w:rsid w:val="00EA2D8D"/>
    <w:pPr>
      <w:spacing w:before="100" w:beforeAutospacing="1" w:after="100" w:afterAutospacing="1"/>
      <w:jc w:val="left"/>
    </w:pPr>
    <w:rPr>
      <w:rFonts w:ascii="Times New Roman" w:hAnsi="Times New Roman"/>
      <w:snapToGrid/>
      <w:color w:val="auto"/>
      <w:sz w:val="24"/>
      <w:szCs w:val="24"/>
    </w:rPr>
  </w:style>
  <w:style w:type="paragraph" w:customStyle="1" w:styleId="byline">
    <w:name w:val="byline"/>
    <w:basedOn w:val="Normal"/>
    <w:rsid w:val="00EA2D8D"/>
    <w:pPr>
      <w:spacing w:before="100" w:beforeAutospacing="1" w:after="100" w:afterAutospacing="1"/>
      <w:jc w:val="left"/>
    </w:pPr>
    <w:rPr>
      <w:rFonts w:ascii="Times New Roman" w:hAnsi="Times New Roman"/>
      <w:snapToGrid/>
      <w:color w:val="auto"/>
      <w:sz w:val="24"/>
      <w:szCs w:val="24"/>
      <w:lang w:eastAsia="ja-JP"/>
    </w:rPr>
  </w:style>
  <w:style w:type="paragraph" w:customStyle="1" w:styleId="tagline">
    <w:name w:val="tagline"/>
    <w:basedOn w:val="Normal"/>
    <w:rsid w:val="00EA2D8D"/>
    <w:pPr>
      <w:spacing w:before="100" w:beforeAutospacing="1" w:after="100" w:afterAutospacing="1"/>
      <w:jc w:val="left"/>
    </w:pPr>
    <w:rPr>
      <w:rFonts w:ascii="Times New Roman" w:hAnsi="Times New Roman"/>
      <w:snapToGrid/>
      <w:color w:val="auto"/>
      <w:sz w:val="24"/>
      <w:szCs w:val="24"/>
      <w:lang w:eastAsia="ja-JP"/>
    </w:rPr>
  </w:style>
  <w:style w:type="character" w:customStyle="1" w:styleId="apple-converted-space">
    <w:name w:val="apple-converted-space"/>
    <w:rsid w:val="00EA2D8D"/>
  </w:style>
  <w:style w:type="paragraph" w:styleId="TOCHeading">
    <w:name w:val="TOC Heading"/>
    <w:basedOn w:val="Heading1"/>
    <w:next w:val="Normal"/>
    <w:uiPriority w:val="39"/>
    <w:unhideWhenUsed/>
    <w:qFormat/>
    <w:rsid w:val="00EA2D8D"/>
    <w:pPr>
      <w:keepNext/>
      <w:keepLines/>
      <w:numPr>
        <w:numId w:val="0"/>
      </w:numPr>
      <w:tabs>
        <w:tab w:val="clear" w:pos="810"/>
        <w:tab w:val="clear" w:pos="900"/>
      </w:tabs>
      <w:spacing w:after="0" w:line="259" w:lineRule="auto"/>
      <w:jc w:val="left"/>
      <w:outlineLvl w:val="9"/>
    </w:pPr>
    <w:rPr>
      <w:rFonts w:ascii="Calibri Light" w:eastAsia="Times New Roman" w:hAnsi="Calibri Light" w:cs="Times New Roman"/>
      <w:b w:val="0"/>
      <w:bCs w:val="0"/>
      <w:snapToGrid/>
      <w:color w:val="2E74B5"/>
      <w:lang w:eastAsia="en-US"/>
    </w:rPr>
  </w:style>
  <w:style w:type="paragraph" w:styleId="ListParagraph">
    <w:name w:val="List Paragraph"/>
    <w:basedOn w:val="Normal"/>
    <w:uiPriority w:val="34"/>
    <w:qFormat/>
    <w:rsid w:val="00EA2D8D"/>
    <w:pPr>
      <w:ind w:left="720"/>
      <w:contextualSpacing/>
    </w:pPr>
  </w:style>
  <w:style w:type="paragraph" w:customStyle="1" w:styleId="Default">
    <w:name w:val="Default"/>
    <w:rsid w:val="00EA2D8D"/>
    <w:pPr>
      <w:autoSpaceDE w:val="0"/>
      <w:autoSpaceDN w:val="0"/>
      <w:adjustRightInd w:val="0"/>
      <w:spacing w:after="0" w:line="240" w:lineRule="auto"/>
    </w:pPr>
    <w:rPr>
      <w:rFonts w:ascii="MRKURI+Georgia" w:eastAsia="Batang" w:hAnsi="MRKURI+Georgia" w:cs="MRKURI+Georgia"/>
      <w:color w:val="000000"/>
      <w:sz w:val="24"/>
      <w:szCs w:val="24"/>
      <w:lang w:eastAsia="en-IN"/>
    </w:rPr>
  </w:style>
  <w:style w:type="character" w:customStyle="1" w:styleId="selflink">
    <w:name w:val="selflink"/>
    <w:basedOn w:val="DefaultParagraphFont"/>
    <w:rsid w:val="00EA2D8D"/>
  </w:style>
  <w:style w:type="character" w:customStyle="1" w:styleId="string">
    <w:name w:val="string"/>
    <w:basedOn w:val="DefaultParagraphFont"/>
    <w:rsid w:val="00EA2D8D"/>
  </w:style>
  <w:style w:type="character" w:customStyle="1" w:styleId="n">
    <w:name w:val="n"/>
    <w:basedOn w:val="DefaultParagraphFont"/>
    <w:rsid w:val="00EA2D8D"/>
  </w:style>
  <w:style w:type="character" w:customStyle="1" w:styleId="p">
    <w:name w:val="p"/>
    <w:basedOn w:val="DefaultParagraphFont"/>
    <w:rsid w:val="00EA2D8D"/>
  </w:style>
  <w:style w:type="character" w:styleId="FollowedHyperlink">
    <w:name w:val="FollowedHyperlink"/>
    <w:basedOn w:val="DefaultParagraphFont"/>
    <w:rsid w:val="00EA2D8D"/>
    <w:rPr>
      <w:color w:val="954F72" w:themeColor="followedHyperlink"/>
      <w:u w:val="single"/>
    </w:rPr>
  </w:style>
  <w:style w:type="paragraph" w:styleId="NoSpacing">
    <w:name w:val="No Spacing"/>
    <w:link w:val="NoSpacingChar"/>
    <w:uiPriority w:val="1"/>
    <w:qFormat/>
    <w:rsid w:val="00EA2D8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A2D8D"/>
    <w:rPr>
      <w:rFonts w:eastAsiaTheme="minorEastAsia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F83A22"/>
    <w:rPr>
      <w:rFonts w:ascii="Courier New" w:eastAsia="Times New Roman" w:hAnsi="Courier New" w:cs="Courier New"/>
      <w:sz w:val="20"/>
      <w:szCs w:val="20"/>
    </w:rPr>
  </w:style>
  <w:style w:type="character" w:customStyle="1" w:styleId="attribute">
    <w:name w:val="attribute"/>
    <w:basedOn w:val="DefaultParagraphFont"/>
    <w:rsid w:val="00F83A22"/>
  </w:style>
  <w:style w:type="character" w:customStyle="1" w:styleId="value">
    <w:name w:val="value"/>
    <w:basedOn w:val="DefaultParagraphFont"/>
    <w:rsid w:val="00F83A22"/>
  </w:style>
  <w:style w:type="character" w:customStyle="1" w:styleId="literal">
    <w:name w:val="literal"/>
    <w:basedOn w:val="DefaultParagraphFont"/>
    <w:rsid w:val="00F83A22"/>
  </w:style>
  <w:style w:type="character" w:customStyle="1" w:styleId="number">
    <w:name w:val="number"/>
    <w:basedOn w:val="DefaultParagraphFont"/>
    <w:rsid w:val="00F83A22"/>
  </w:style>
  <w:style w:type="character" w:customStyle="1" w:styleId="httpmethod">
    <w:name w:val="http_method"/>
    <w:basedOn w:val="DefaultParagraphFont"/>
    <w:rsid w:val="00F83A22"/>
  </w:style>
  <w:style w:type="character" w:customStyle="1" w:styleId="path">
    <w:name w:val="path"/>
    <w:basedOn w:val="DefaultParagraphFont"/>
    <w:rsid w:val="00F83A22"/>
  </w:style>
  <w:style w:type="paragraph" w:styleId="Revision">
    <w:name w:val="Revision"/>
    <w:hidden/>
    <w:uiPriority w:val="99"/>
    <w:semiHidden/>
    <w:rsid w:val="00F83A22"/>
    <w:pPr>
      <w:spacing w:after="0" w:line="240" w:lineRule="auto"/>
    </w:pPr>
    <w:rPr>
      <w:rFonts w:ascii="Verdana" w:eastAsia="Batang" w:hAnsi="Verdana" w:cs="Times New Roman"/>
      <w:snapToGrid w:val="0"/>
      <w:color w:val="000000"/>
      <w:sz w:val="20"/>
      <w:szCs w:val="20"/>
      <w:lang w:val="en-US" w:eastAsia="ko-KR"/>
    </w:rPr>
  </w:style>
  <w:style w:type="table" w:styleId="GridTable4-Accent5">
    <w:name w:val="Grid Table 4 Accent 5"/>
    <w:basedOn w:val="TableNormal"/>
    <w:uiPriority w:val="49"/>
    <w:rsid w:val="00C46A8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9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7202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3496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4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48505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6950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19244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727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09766">
          <w:marLeft w:val="56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43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85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17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4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57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947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21082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8303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4499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48715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244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5184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1863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24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6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1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2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2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2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9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0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94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5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73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76688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273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7203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8246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920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810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1167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6918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16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3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3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141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8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270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2535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61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5724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282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44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5172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2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0029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203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382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03217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724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039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858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7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5006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4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819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442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118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800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875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45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32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1116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07396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238184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56432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344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4382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29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1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1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6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5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2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426710">
          <w:marLeft w:val="16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04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7070/EnterpriseUserManagement/documenta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7070/EnterpriseUserManagement/documentation/" TargetMode="External"/><Relationship Id="rId5" Type="http://schemas.openxmlformats.org/officeDocument/2006/relationships/hyperlink" Target="http://localhost:7070/EnterpriseUserManagement/documentation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63</Pages>
  <Words>10962</Words>
  <Characters>62487</Characters>
  <Application>Microsoft Office Word</Application>
  <DocSecurity>0</DocSecurity>
  <Lines>520</Lines>
  <Paragraphs>1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3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Arora</dc:creator>
  <cp:keywords/>
  <dc:description/>
  <cp:lastModifiedBy>Varada Gopal, Arun Kumar</cp:lastModifiedBy>
  <cp:revision>214</cp:revision>
  <dcterms:created xsi:type="dcterms:W3CDTF">2016-06-06T10:24:00Z</dcterms:created>
  <dcterms:modified xsi:type="dcterms:W3CDTF">2017-06-19T08:54:00Z</dcterms:modified>
</cp:coreProperties>
</file>